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0.xml" ContentType="application/vnd.ms-office.classificationlabel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0.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wp15="http://schemas.microsoft.com/office/word/2012/wordprocessingDrawing" mc:Ignorable="w14 w15 w16se w16cid w16 w16cex wp14">
  <w:body>
    <w:p w:rsidRPr="000F529F" w:rsidR="00C308E5" w:rsidP="00441DF3" w:rsidRDefault="002579AE" w14:paraId="2EB37317" w14:textId="7E1E36E4">
      <w:pPr>
        <w:pStyle w:val="Heading1"/>
      </w:pPr>
      <w:r>
        <w:t>Creating Your First Multiplayer Game in Unity</w:t>
      </w:r>
    </w:p>
    <w:p w:rsidRPr="000F529F" w:rsidR="00613B7A" w:rsidP="00613B7A" w:rsidRDefault="00613B7A" w14:paraId="485D051A" w14:textId="77777777">
      <w:pPr>
        <w:rPr>
          <w:rFonts w:cs="Calibri"/>
        </w:rPr>
      </w:pPr>
    </w:p>
    <w:p w:rsidRPr="000F529F" w:rsidR="00C308E5" w:rsidP="00EA6E88" w:rsidRDefault="00B037D5" w14:paraId="3552F5D3" w14:textId="77777777">
      <w:pPr>
        <w:widowControl w:val="0"/>
        <w:shd w:val="clear" w:color="auto" w:fill="FFFFFF"/>
        <w:rPr>
          <w:rFonts w:cs="Calibri"/>
        </w:rPr>
      </w:pPr>
      <w:r>
        <w:rPr>
          <w:rFonts w:cs="Calibri"/>
        </w:rPr>
        <w:pict w14:anchorId="6C6B9A77">
          <v:rect id="_x0000_i1025" style="width:0;height:1.5pt" o:hr="t" o:hrstd="t" o:hralign="center" fillcolor="#a0a0a0" stroked="f"/>
        </w:pict>
      </w:r>
    </w:p>
    <w:p w:rsidRPr="000F529F" w:rsidR="00C308E5" w:rsidP="00EA6E88" w:rsidRDefault="002579AE" w14:paraId="4AAD6988" w14:textId="2722A284">
      <w:pPr>
        <w:pStyle w:val="Title"/>
        <w:keepNext w:val="0"/>
        <w:keepLines w:val="0"/>
        <w:widowControl w:val="0"/>
        <w:shd w:val="clear" w:color="auto" w:fill="FFFFFF"/>
        <w:spacing w:before="0"/>
        <w:rPr>
          <w:rFonts w:cs="Calibri"/>
          <w:b w:val="0"/>
          <w:color w:val="676767"/>
          <w:sz w:val="20"/>
          <w:szCs w:val="20"/>
        </w:rPr>
      </w:pPr>
      <w:bookmarkStart w:name="_zhdzblev7v8f" w:id="0"/>
      <w:bookmarkEnd w:id="0"/>
      <w:r w:rsidR="002579AE">
        <w:drawing>
          <wp:inline wp14:editId="71C428B8" wp14:anchorId="76C16649">
            <wp:extent cx="5943600" cy="3319145"/>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00c4329e622f451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319145"/>
                    </a:xfrm>
                    <a:prstGeom prst="rect">
                      <a:avLst/>
                    </a:prstGeom>
                  </pic:spPr>
                </pic:pic>
              </a:graphicData>
            </a:graphic>
          </wp:inline>
        </w:drawing>
      </w:r>
    </w:p>
    <w:p w:rsidRPr="000F529F" w:rsidR="00C308E5" w:rsidP="00EA6E88" w:rsidRDefault="00C308E5" w14:paraId="79B663FD" w14:textId="77777777">
      <w:pPr>
        <w:widowControl w:val="0"/>
        <w:shd w:val="clear" w:color="auto" w:fill="FFFFFF"/>
        <w:rPr>
          <w:rFonts w:cs="Calibri"/>
        </w:rPr>
      </w:pPr>
    </w:p>
    <w:p w:rsidRPr="000F529F" w:rsidR="00C308E5" w:rsidP="00EA6E88" w:rsidRDefault="00B037D5" w14:paraId="6526DC17" w14:textId="77777777">
      <w:pPr>
        <w:widowControl w:val="0"/>
        <w:shd w:val="clear" w:color="auto" w:fill="FFFFFF"/>
        <w:rPr>
          <w:rFonts w:cs="Calibri"/>
        </w:rPr>
      </w:pPr>
      <w:r>
        <w:rPr>
          <w:rFonts w:cs="Calibri"/>
        </w:rPr>
        <w:pict w14:anchorId="581E7FFE">
          <v:rect id="_x0000_i1026" style="width:0;height:1.5pt" o:hr="t" o:hrstd="t" o:hralign="center" fillcolor="#a0a0a0" stroked="f"/>
        </w:pict>
      </w:r>
    </w:p>
    <w:p w:rsidRPr="000F529F" w:rsidR="00C308E5" w:rsidP="00EA6E88" w:rsidRDefault="00DE5C34" w14:paraId="1ED64FE0" w14:textId="77777777">
      <w:pPr>
        <w:pStyle w:val="Subtitle"/>
        <w:keepNext w:val="0"/>
        <w:keepLines w:val="0"/>
        <w:widowControl w:val="0"/>
        <w:shd w:val="clear" w:color="auto" w:fill="FFFFFF"/>
        <w:rPr>
          <w:rFonts w:cs="Calibri"/>
          <w:color w:val="404248"/>
          <w:sz w:val="24"/>
          <w:szCs w:val="24"/>
        </w:rPr>
      </w:pPr>
      <w:bookmarkStart w:name="_6gur5ayfzf1l" w:colFirst="0" w:colLast="0" w:id="1"/>
      <w:bookmarkEnd w:id="1"/>
      <w:r w:rsidRPr="000F529F">
        <w:rPr>
          <w:rFonts w:cs="Calibri"/>
          <w:sz w:val="36"/>
          <w:szCs w:val="36"/>
        </w:rPr>
        <w:t>Shamim Akhtar</w:t>
      </w:r>
    </w:p>
    <w:p w:rsidRPr="000F529F" w:rsidR="00C308E5" w:rsidP="00EA6E88" w:rsidRDefault="00DE5C34" w14:paraId="1EC2FEF9" w14:textId="77777777">
      <w:pPr>
        <w:shd w:val="clear" w:color="auto" w:fill="FFFFFF"/>
        <w:spacing w:after="600"/>
        <w:rPr>
          <w:rFonts w:cs="Calibri"/>
          <w:color w:val="404248"/>
          <w:szCs w:val="24"/>
        </w:rPr>
      </w:pPr>
      <w:r w:rsidRPr="000F529F">
        <w:rPr>
          <w:rFonts w:cs="Calibri"/>
        </w:rPr>
        <w:br w:type="page"/>
      </w:r>
    </w:p>
    <w:p w:rsidR="004B4D75" w:rsidP="00532180" w:rsidRDefault="004B4D75" w14:paraId="310C0967" w14:textId="04E00A0C">
      <w:pPr>
        <w:pStyle w:val="Heading2"/>
      </w:pPr>
      <w:bookmarkStart w:name="_fqa1hrdtcd86" w:colFirst="0" w:colLast="0" w:id="2"/>
      <w:bookmarkEnd w:id="2"/>
      <w:r>
        <w:lastRenderedPageBreak/>
        <w:t>Introduction</w:t>
      </w:r>
    </w:p>
    <w:p w:rsidR="00921F04" w:rsidP="00921F04" w:rsidRDefault="008A19DB" w14:paraId="21EE2702" w14:textId="3A57F54D">
      <w:r w:rsidRPr="008A19DB">
        <w:t>A multiplayer video game is a video game in which more than one person can play in the same game environment at the same time, either locally or online over the internet.</w:t>
      </w:r>
      <w:r>
        <w:t xml:space="preserve"> In this worksheet, we are going to create our first </w:t>
      </w:r>
      <w:r w:rsidR="003404F2">
        <w:t>online multiplayer game using Unity with Photon Unity Networking (PUN2) plugin.</w:t>
      </w:r>
    </w:p>
    <w:p w:rsidR="003404F2" w:rsidP="00AB7C55" w:rsidRDefault="00AB7C55" w14:paraId="5283E36D" w14:textId="452D4A60">
      <w:pPr>
        <w:pStyle w:val="Heading2"/>
      </w:pPr>
      <w:r w:rsidRPr="00AB7C55">
        <w:t>Photon Unity Networking 2</w:t>
      </w:r>
    </w:p>
    <w:p w:rsidR="00DC63B8" w:rsidP="00DC63B8" w:rsidRDefault="00DC63B8" w14:paraId="6617D834" w14:textId="22724EA8">
      <w:r>
        <w:t xml:space="preserve">Photon is a real-time multiplayer game development framework that is fast, </w:t>
      </w:r>
      <w:proofErr w:type="gramStart"/>
      <w:r>
        <w:t>lean</w:t>
      </w:r>
      <w:proofErr w:type="gramEnd"/>
      <w:r>
        <w:t xml:space="preserve"> and flexible. Photon consists of a server and multiple client SDKs for major platforms.</w:t>
      </w:r>
    </w:p>
    <w:p w:rsidR="00DC63B8" w:rsidP="00DC63B8" w:rsidRDefault="00DC63B8" w14:paraId="3BCE3947" w14:textId="77777777"/>
    <w:p w:rsidR="00DC63B8" w:rsidP="00DC63B8" w:rsidRDefault="00DC63B8" w14:paraId="7AB2C1E8" w14:textId="5B6A66AF">
      <w:commentRangeStart w:id="3"/>
      <w:r>
        <w:t xml:space="preserve">Photon Unity Network (PUN) </w:t>
      </w:r>
      <w:commentRangeEnd w:id="3"/>
      <w:r w:rsidR="00B34945">
        <w:rPr>
          <w:rStyle w:val="CommentReference"/>
        </w:rPr>
        <w:commentReference w:id="3"/>
      </w:r>
      <w:r w:rsidR="00207C24">
        <w:t>is</w:t>
      </w:r>
      <w:r>
        <w:t xml:space="preserve"> a Unity specific, high-level solution</w:t>
      </w:r>
      <w:r w:rsidR="001342BD">
        <w:t xml:space="preserve"> based on the Photon engine</w:t>
      </w:r>
      <w:r w:rsidR="00553B2F">
        <w:t>. PUN2</w:t>
      </w:r>
      <w:r>
        <w:t xml:space="preserve"> package is compatible with the managed Photon Cloud service, which runs Photon Servers for you. </w:t>
      </w:r>
      <w:r w:rsidR="00553B2F">
        <w:t>You can have a free account to create multiplayer games using PUN2.</w:t>
      </w:r>
    </w:p>
    <w:p w:rsidR="00F35C5A" w:rsidP="00DC63B8" w:rsidRDefault="00F35C5A" w14:paraId="76095864" w14:textId="3BEAAF6A"/>
    <w:p w:rsidR="00D0005A" w:rsidP="00DC63B8" w:rsidRDefault="00D0005A" w14:paraId="3558508C" w14:textId="3F8505D3">
      <w:r>
        <w:t>In this worksheet, we will use Photon to create o</w:t>
      </w:r>
      <w:r w:rsidR="009E31D4">
        <w:t xml:space="preserve">ur multiplayer game. We will start with an empty project and build from scratch our first multiplayer game. We will then import </w:t>
      </w:r>
      <w:r w:rsidR="0053390E">
        <w:t xml:space="preserve">our player and the map from Week 1-3 </w:t>
      </w:r>
      <w:r w:rsidR="004D61F6">
        <w:t xml:space="preserve">to port our </w:t>
      </w:r>
      <w:proofErr w:type="spellStart"/>
      <w:r w:rsidR="004D61F6">
        <w:t>singleplayer</w:t>
      </w:r>
      <w:proofErr w:type="spellEnd"/>
      <w:r w:rsidR="004D61F6">
        <w:t xml:space="preserve"> </w:t>
      </w:r>
      <w:r w:rsidR="008F330F">
        <w:t>third-person shooter game into a multiplayer third-person shooter game.</w:t>
      </w:r>
      <w:r w:rsidR="004A4D66">
        <w:t xml:space="preserve"> </w:t>
      </w:r>
      <w:r w:rsidRPr="004A4D66" w:rsidR="004A4D66">
        <w:t xml:space="preserve">Along the way, </w:t>
      </w:r>
      <w:r w:rsidR="00BB066C">
        <w:t xml:space="preserve">you will learn the various </w:t>
      </w:r>
      <w:r w:rsidRPr="004A4D66" w:rsidR="004A4D66">
        <w:t xml:space="preserve">concepts </w:t>
      </w:r>
      <w:r w:rsidR="00BB066C">
        <w:t>and terminologies</w:t>
      </w:r>
      <w:r w:rsidR="008E5334">
        <w:t xml:space="preserve"> associated with a multiplayer game.</w:t>
      </w:r>
      <w:r w:rsidR="00BB066C">
        <w:t xml:space="preserve"> </w:t>
      </w:r>
      <w:r w:rsidR="008E5334">
        <w:t>You will also lear</w:t>
      </w:r>
      <w:r w:rsidR="0007379B">
        <w:t xml:space="preserve">n about the </w:t>
      </w:r>
      <w:r w:rsidRPr="004A4D66" w:rsidR="004A4D66">
        <w:t>design considerations for</w:t>
      </w:r>
      <w:r w:rsidR="0007379B">
        <w:t xml:space="preserve"> creating </w:t>
      </w:r>
      <w:r w:rsidRPr="004A4D66" w:rsidR="004A4D66">
        <w:t>networked games.</w:t>
      </w:r>
    </w:p>
    <w:p w:rsidR="00882756" w:rsidP="00787E53" w:rsidRDefault="00787E53" w14:paraId="6D3D490A" w14:textId="05892245">
      <w:pPr>
        <w:pStyle w:val="Heading2"/>
      </w:pPr>
      <w:r>
        <w:t>Unity Project</w:t>
      </w:r>
    </w:p>
    <w:p w:rsidR="00787E53" w:rsidP="00787E53" w:rsidRDefault="00EF0994" w14:paraId="78F45B19" w14:textId="3E40372A">
      <w:r>
        <w:t>C</w:t>
      </w:r>
      <w:r w:rsidR="002A45E0">
        <w:t xml:space="preserve">reate a new Unity 3D project and name it </w:t>
      </w:r>
      <w:r w:rsidRPr="00EF0994" w:rsidR="002A45E0">
        <w:rPr>
          <w:b/>
          <w:bCs/>
        </w:rPr>
        <w:t>Week6_Multiplayer</w:t>
      </w:r>
      <w:r w:rsidR="00E20AE6">
        <w:t>.</w:t>
      </w:r>
    </w:p>
    <w:p w:rsidR="00EF0994" w:rsidP="00EF0994" w:rsidRDefault="00EF0994" w14:paraId="40910B91" w14:textId="56577B21">
      <w:pPr>
        <w:pStyle w:val="Heading3"/>
      </w:pPr>
      <w:r>
        <w:t>The Scene Structure</w:t>
      </w:r>
    </w:p>
    <w:p w:rsidRPr="00592EF3" w:rsidR="00592EF3" w:rsidP="00592EF3" w:rsidRDefault="00592EF3" w14:paraId="751B8670" w14:textId="2461B8C2">
      <w:r>
        <w:t xml:space="preserve">Before we start with our implementation, </w:t>
      </w:r>
      <w:proofErr w:type="gramStart"/>
      <w:r>
        <w:t>let’s</w:t>
      </w:r>
      <w:proofErr w:type="gramEnd"/>
      <w:r>
        <w:t xml:space="preserve"> give a thought on how to structure </w:t>
      </w:r>
      <w:r w:rsidR="007B2058">
        <w:t>our</w:t>
      </w:r>
      <w:r>
        <w:t xml:space="preserve"> scenes for</w:t>
      </w:r>
      <w:r w:rsidR="007B2058">
        <w:t xml:space="preserve"> </w:t>
      </w:r>
      <w:r w:rsidR="00A72E47">
        <w:t xml:space="preserve">a </w:t>
      </w:r>
      <w:r>
        <w:t>multiplayer game.</w:t>
      </w:r>
      <w:r w:rsidR="00276812">
        <w:t xml:space="preserve"> Discuss in class before you proceed with the following sections.</w:t>
      </w:r>
    </w:p>
    <w:p w:rsidR="004C48F8" w:rsidP="00DC63B8" w:rsidRDefault="004C48F8" w14:paraId="7D21D31B" w14:textId="77777777"/>
    <w:p w:rsidRPr="00921F04" w:rsidR="004A75BD" w:rsidP="00DC63B8" w:rsidRDefault="004A75BD" w14:paraId="79388445" w14:textId="77777777"/>
    <w:p w:rsidR="00031FC4" w:rsidP="00FF4782" w:rsidRDefault="00CF41B4" w14:paraId="2FA70B97" w14:textId="2D973C03">
      <w:r w:rsidR="00CF41B4">
        <w:drawing>
          <wp:inline wp14:editId="26A1B401" wp14:anchorId="10BA689A">
            <wp:extent cx="5943600" cy="2753360"/>
            <wp:effectExtent l="0" t="0" r="0" b="8890"/>
            <wp:docPr id="2" name="Picture 2" title=""/>
            <wp:cNvGraphicFramePr>
              <a:graphicFrameLocks noChangeAspect="1"/>
            </wp:cNvGraphicFramePr>
            <a:graphic>
              <a:graphicData uri="http://schemas.openxmlformats.org/drawingml/2006/picture">
                <pic:pic>
                  <pic:nvPicPr>
                    <pic:cNvPr id="0" name="Picture 2"/>
                    <pic:cNvPicPr/>
                  </pic:nvPicPr>
                  <pic:blipFill>
                    <a:blip r:embed="Rd43fa1cc741d4c8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2753360"/>
                    </a:xfrm>
                    <a:prstGeom prst="rect">
                      <a:avLst/>
                    </a:prstGeom>
                  </pic:spPr>
                </pic:pic>
              </a:graphicData>
            </a:graphic>
          </wp:inline>
        </w:drawing>
      </w:r>
    </w:p>
    <w:p w:rsidR="004A75BD" w:rsidP="00FF4782" w:rsidRDefault="004A75BD" w14:paraId="1DE61CAD" w14:textId="14218183">
      <w:r>
        <w:t xml:space="preserve">The above </w:t>
      </w:r>
      <w:r w:rsidR="00B056AF">
        <w:t>picture shows the different scenes that we are going to implement</w:t>
      </w:r>
      <w:r w:rsidR="001E3461">
        <w:t>.</w:t>
      </w:r>
      <w:r w:rsidR="00AC7A12">
        <w:t xml:space="preserve"> </w:t>
      </w:r>
    </w:p>
    <w:p w:rsidR="008B4946" w:rsidP="008B4946" w:rsidRDefault="008B4946" w14:paraId="64724326" w14:textId="1DC04306">
      <w:pPr>
        <w:pStyle w:val="Heading4"/>
      </w:pPr>
      <w:r>
        <w:t>Preload</w:t>
      </w:r>
    </w:p>
    <w:p w:rsidR="00F042D2" w:rsidP="00F042D2" w:rsidRDefault="00E26886" w14:paraId="60FF2A52" w14:textId="01347EA8">
      <w:r w:rsidRPr="00E26886">
        <w:t>In every Unity project</w:t>
      </w:r>
      <w:r>
        <w:t>,</w:t>
      </w:r>
      <w:r w:rsidRPr="00E26886">
        <w:t xml:space="preserve"> you </w:t>
      </w:r>
      <w:r>
        <w:t>should</w:t>
      </w:r>
      <w:r w:rsidRPr="00E26886">
        <w:t xml:space="preserve"> have </w:t>
      </w:r>
      <w:r>
        <w:t xml:space="preserve">a </w:t>
      </w:r>
      <w:r w:rsidRPr="00E26886">
        <w:rPr>
          <w:b/>
          <w:bCs/>
        </w:rPr>
        <w:t>Preload</w:t>
      </w:r>
      <w:r>
        <w:t xml:space="preserve"> scene</w:t>
      </w:r>
      <w:r w:rsidRPr="00E26886">
        <w:t>.</w:t>
      </w:r>
      <w:r>
        <w:t xml:space="preserve"> </w:t>
      </w:r>
      <w:r w:rsidR="00FD04AA">
        <w:t>This scene should be the first</w:t>
      </w:r>
      <w:r w:rsidR="00E579B7">
        <w:t xml:space="preserve"> scene</w:t>
      </w:r>
      <w:r w:rsidR="00FD04AA">
        <w:t xml:space="preserve"> that your game should load. </w:t>
      </w:r>
      <w:r>
        <w:t xml:space="preserve">A </w:t>
      </w:r>
      <w:r w:rsidRPr="001631F4">
        <w:rPr>
          <w:b/>
          <w:bCs/>
        </w:rPr>
        <w:t>Preload</w:t>
      </w:r>
      <w:r>
        <w:t xml:space="preserve"> scene is an empty scene that </w:t>
      </w:r>
      <w:r w:rsidR="0090462F">
        <w:t>creates a Singleton object associated with your game an</w:t>
      </w:r>
      <w:r w:rsidR="00D477C8">
        <w:t>d</w:t>
      </w:r>
      <w:r w:rsidR="0090462F">
        <w:t xml:space="preserve"> keep</w:t>
      </w:r>
      <w:r w:rsidR="001631F4">
        <w:t>s</w:t>
      </w:r>
      <w:r w:rsidR="0090462F">
        <w:t xml:space="preserve"> a </w:t>
      </w:r>
      <w:commentRangeStart w:id="4"/>
      <w:proofErr w:type="spellStart"/>
      <w:r w:rsidRPr="001631F4" w:rsidR="0090462F">
        <w:rPr>
          <w:b/>
          <w:bCs/>
        </w:rPr>
        <w:t>Do</w:t>
      </w:r>
      <w:r w:rsidRPr="001631F4" w:rsidR="001631F4">
        <w:rPr>
          <w:b/>
          <w:bCs/>
        </w:rPr>
        <w:t>ntDestroyOnLoad</w:t>
      </w:r>
      <w:proofErr w:type="spellEnd"/>
      <w:r w:rsidR="001631F4">
        <w:t xml:space="preserve"> </w:t>
      </w:r>
      <w:commentRangeEnd w:id="4"/>
      <w:r w:rsidR="006F1B7A">
        <w:rPr>
          <w:rStyle w:val="CommentReference"/>
        </w:rPr>
        <w:commentReference w:id="4"/>
      </w:r>
      <w:r w:rsidR="001631F4">
        <w:t>game object.</w:t>
      </w:r>
      <w:r w:rsidR="003522D9">
        <w:t xml:space="preserve"> </w:t>
      </w:r>
      <w:proofErr w:type="spellStart"/>
      <w:r w:rsidRPr="00F042D2" w:rsidR="00F042D2">
        <w:rPr>
          <w:b/>
          <w:bCs/>
        </w:rPr>
        <w:t>DontDestroyonLoad</w:t>
      </w:r>
      <w:proofErr w:type="spellEnd"/>
      <w:r w:rsidR="00F042D2">
        <w:t xml:space="preserve"> only affects top-level objects in the scene. </w:t>
      </w:r>
      <w:r w:rsidR="00DC312C">
        <w:t xml:space="preserve">You </w:t>
      </w:r>
      <w:proofErr w:type="gramStart"/>
      <w:r w:rsidR="00DC312C">
        <w:t>can’t</w:t>
      </w:r>
      <w:proofErr w:type="gramEnd"/>
      <w:r w:rsidR="00F042D2">
        <w:t xml:space="preserve"> call it on a child where the parent </w:t>
      </w:r>
      <w:r w:rsidR="00DC312C">
        <w:t>does not have a</w:t>
      </w:r>
      <w:r w:rsidR="00F042D2">
        <w:t xml:space="preserve"> </w:t>
      </w:r>
      <w:proofErr w:type="spellStart"/>
      <w:r w:rsidRPr="00DC312C" w:rsidR="00F042D2">
        <w:rPr>
          <w:b/>
          <w:bCs/>
        </w:rPr>
        <w:t>DontDestroyonLoad</w:t>
      </w:r>
      <w:proofErr w:type="spellEnd"/>
      <w:r w:rsidR="00F042D2">
        <w:t>.</w:t>
      </w:r>
    </w:p>
    <w:p w:rsidR="00195CB0" w:rsidP="00F042D2" w:rsidRDefault="00195CB0" w14:paraId="35FEB26D" w14:textId="512A2E9A">
      <w:r>
        <w:t xml:space="preserve">A </w:t>
      </w:r>
      <w:r w:rsidRPr="00684946">
        <w:rPr>
          <w:b/>
          <w:bCs/>
        </w:rPr>
        <w:t>Preload</w:t>
      </w:r>
      <w:r>
        <w:t xml:space="preserve"> scene is necessary so that you can do </w:t>
      </w:r>
      <w:r w:rsidR="00E176DA">
        <w:t>game level stuff, like connecting to a database, creating ambient sound, game sc</w:t>
      </w:r>
      <w:r w:rsidR="003A0DB4">
        <w:t xml:space="preserve">oring etc. here and </w:t>
      </w:r>
      <w:r w:rsidR="003B3DC0">
        <w:t xml:space="preserve">separate from the main game scenes. </w:t>
      </w:r>
      <w:r w:rsidRPr="00684946" w:rsidR="00174653">
        <w:rPr>
          <w:b/>
          <w:bCs/>
        </w:rPr>
        <w:t>Preload</w:t>
      </w:r>
      <w:r w:rsidR="00174653">
        <w:t xml:space="preserve"> scene is also the scene which should allow game level access</w:t>
      </w:r>
      <w:r w:rsidR="006F45BF">
        <w:t xml:space="preserve"> to </w:t>
      </w:r>
      <w:r w:rsidR="00684946">
        <w:t>specific</w:t>
      </w:r>
      <w:r w:rsidR="006F45BF">
        <w:t xml:space="preserve"> objects.</w:t>
      </w:r>
    </w:p>
    <w:p w:rsidR="00C80177" w:rsidP="00F042D2" w:rsidRDefault="00C80177" w14:paraId="5A4AA8CE" w14:textId="77777777"/>
    <w:p w:rsidR="00C80177" w:rsidP="00C80177" w:rsidRDefault="00C80177" w14:paraId="1950BD76" w14:textId="3BA7F68A">
      <w:pPr>
        <w:pStyle w:val="Heading4"/>
      </w:pPr>
      <w:r>
        <w:t>Menu</w:t>
      </w:r>
    </w:p>
    <w:p w:rsidR="00871CD5" w:rsidP="00FF4782" w:rsidRDefault="00A5669B" w14:paraId="132970C1" w14:textId="47EFE659">
      <w:r>
        <w:t xml:space="preserve">This scene is </w:t>
      </w:r>
      <w:r w:rsidR="002E691B">
        <w:t xml:space="preserve">the </w:t>
      </w:r>
      <w:r>
        <w:t xml:space="preserve">main </w:t>
      </w:r>
      <w:r w:rsidR="00926F8D">
        <w:t>M</w:t>
      </w:r>
      <w:r>
        <w:t xml:space="preserve">enu for our game. </w:t>
      </w:r>
      <w:r w:rsidR="008F5030">
        <w:t xml:space="preserve">From this </w:t>
      </w:r>
      <w:r w:rsidR="00321A84">
        <w:t>scene</w:t>
      </w:r>
      <w:r w:rsidR="008F5030">
        <w:t xml:space="preserve">, you can </w:t>
      </w:r>
      <w:r w:rsidR="006C042E">
        <w:t>e</w:t>
      </w:r>
      <w:r w:rsidR="008F5030">
        <w:t xml:space="preserve">ither </w:t>
      </w:r>
      <w:r w:rsidR="006C042E">
        <w:t xml:space="preserve">enter </w:t>
      </w:r>
      <w:r w:rsidR="008F5030">
        <w:t xml:space="preserve">your </w:t>
      </w:r>
      <w:proofErr w:type="spellStart"/>
      <w:r w:rsidR="008F5030">
        <w:t>singleplayer</w:t>
      </w:r>
      <w:proofErr w:type="spellEnd"/>
      <w:r w:rsidR="008F5030">
        <w:t xml:space="preserve"> or to your multiplayer game.</w:t>
      </w:r>
    </w:p>
    <w:p w:rsidR="00163C11" w:rsidP="00163C11" w:rsidRDefault="00163C11" w14:paraId="6BA176A7" w14:textId="65D7C5EA">
      <w:pPr>
        <w:pStyle w:val="Heading4"/>
      </w:pPr>
      <w:r>
        <w:t>Single Player</w:t>
      </w:r>
    </w:p>
    <w:p w:rsidR="00163C11" w:rsidP="00163C11" w:rsidRDefault="00163C11" w14:paraId="21D07CAC" w14:textId="06D23808">
      <w:r>
        <w:t xml:space="preserve">Our </w:t>
      </w:r>
      <w:proofErr w:type="spellStart"/>
      <w:r>
        <w:t>singleplayer</w:t>
      </w:r>
      <w:proofErr w:type="spellEnd"/>
      <w:r>
        <w:t xml:space="preserve"> game</w:t>
      </w:r>
      <w:r w:rsidR="006803E6">
        <w:t xml:space="preserve">. Ideally, here you will have your </w:t>
      </w:r>
      <w:proofErr w:type="spellStart"/>
      <w:r w:rsidR="006803E6">
        <w:t>singleplayer</w:t>
      </w:r>
      <w:proofErr w:type="spellEnd"/>
      <w:r w:rsidR="006803E6">
        <w:t xml:space="preserve"> game menu from where you will select the different types of </w:t>
      </w:r>
      <w:proofErr w:type="spellStart"/>
      <w:r w:rsidR="006803E6">
        <w:t>s</w:t>
      </w:r>
      <w:r w:rsidR="005E55E3">
        <w:t>i</w:t>
      </w:r>
      <w:r w:rsidR="006803E6">
        <w:t>ngleplayer</w:t>
      </w:r>
      <w:proofErr w:type="spellEnd"/>
      <w:r w:rsidR="006803E6">
        <w:t xml:space="preserve"> game</w:t>
      </w:r>
      <w:r w:rsidR="005E55E3">
        <w:t>s</w:t>
      </w:r>
      <w:r w:rsidR="0001012B">
        <w:t xml:space="preserve"> (like campaign modes)</w:t>
      </w:r>
      <w:r w:rsidR="005E55E3">
        <w:t xml:space="preserve">. </w:t>
      </w:r>
    </w:p>
    <w:p w:rsidR="00EF1D4E" w:rsidP="00EF1D4E" w:rsidRDefault="00EF1D4E" w14:paraId="21506F85" w14:textId="4B7A7173">
      <w:pPr>
        <w:pStyle w:val="Heading4"/>
      </w:pPr>
      <w:r>
        <w:lastRenderedPageBreak/>
        <w:t>Multiplayer</w:t>
      </w:r>
    </w:p>
    <w:p w:rsidR="00EF1D4E" w:rsidP="00163C11" w:rsidRDefault="00EF1D4E" w14:paraId="335F241E" w14:textId="0CB55B7D">
      <w:r>
        <w:t xml:space="preserve">Our multiplayer game menu. </w:t>
      </w:r>
    </w:p>
    <w:p w:rsidR="00816679" w:rsidP="00816679" w:rsidRDefault="00816679" w14:paraId="4416D9BC" w14:textId="004BFA34">
      <w:pPr>
        <w:pStyle w:val="Heading4"/>
      </w:pPr>
      <w:r>
        <w:t>Multiplayer Launcher</w:t>
      </w:r>
    </w:p>
    <w:p w:rsidR="00816679" w:rsidP="00816679" w:rsidRDefault="008C7864" w14:paraId="7DCA505D" w14:textId="0EF10074">
      <w:r>
        <w:t xml:space="preserve">The scene that launches the connection </w:t>
      </w:r>
      <w:r w:rsidR="00805250">
        <w:t>to the server and takes care of other connection</w:t>
      </w:r>
      <w:r w:rsidR="00A63C25">
        <w:t>-</w:t>
      </w:r>
      <w:r w:rsidR="00805250">
        <w:t xml:space="preserve">related </w:t>
      </w:r>
      <w:r w:rsidR="00A63C25">
        <w:t>activities. We will learn about it shortly in the following sections.</w:t>
      </w:r>
    </w:p>
    <w:p w:rsidR="00A63C25" w:rsidP="00210FA3" w:rsidRDefault="00A63C25" w14:paraId="011FD2DF" w14:textId="33F04AE6">
      <w:pPr>
        <w:pStyle w:val="Heading4"/>
      </w:pPr>
      <w:r>
        <w:t>Multiplayer Map</w:t>
      </w:r>
    </w:p>
    <w:p w:rsidR="00A63C25" w:rsidP="00816679" w:rsidRDefault="00210FA3" w14:paraId="2476393D" w14:textId="01CA00B8">
      <w:r>
        <w:t>This scene is going to be our main scene where the multiplayer game happens.</w:t>
      </w:r>
    </w:p>
    <w:p w:rsidR="00210FA3" w:rsidP="00816679" w:rsidRDefault="00210FA3" w14:paraId="3D8A4B7D" w14:textId="7D7EE089"/>
    <w:p w:rsidRPr="00816679" w:rsidR="00210FA3" w:rsidP="00190AD6" w:rsidRDefault="00190AD6" w14:paraId="0778EEB8" w14:textId="7D5C489F">
      <w:pPr>
        <w:pStyle w:val="Heading2"/>
      </w:pPr>
      <w:r>
        <w:t>The Preload Scene</w:t>
      </w:r>
    </w:p>
    <w:p w:rsidR="00EF1D4E" w:rsidP="00163C11" w:rsidRDefault="007F4EB1" w14:paraId="2483744C" w14:textId="7A10972C">
      <w:r>
        <w:t>When we created the empty project in Unity  3D</w:t>
      </w:r>
      <w:r w:rsidR="007934C9">
        <w:t>,</w:t>
      </w:r>
      <w:r>
        <w:t xml:space="preserve"> </w:t>
      </w:r>
      <w:r w:rsidR="007934C9">
        <w:t xml:space="preserve">it came with a scene named </w:t>
      </w:r>
      <w:proofErr w:type="spellStart"/>
      <w:r w:rsidRPr="007934C9" w:rsidR="007934C9">
        <w:rPr>
          <w:b/>
          <w:bCs/>
        </w:rPr>
        <w:t>SampleScene</w:t>
      </w:r>
      <w:proofErr w:type="spellEnd"/>
      <w:r w:rsidR="007934C9">
        <w:t xml:space="preserve">. Rename this scene to </w:t>
      </w:r>
      <w:r w:rsidRPr="007934C9" w:rsidR="007934C9">
        <w:rPr>
          <w:b/>
          <w:bCs/>
        </w:rPr>
        <w:t>0Preload</w:t>
      </w:r>
      <w:r w:rsidR="007934C9">
        <w:rPr>
          <w:b/>
          <w:bCs/>
        </w:rPr>
        <w:t xml:space="preserve">. </w:t>
      </w:r>
      <w:r w:rsidR="007934C9">
        <w:t xml:space="preserve">The 0 in front is to keep it on top in our </w:t>
      </w:r>
      <w:r w:rsidR="00230B5B">
        <w:t xml:space="preserve">list of scenes. </w:t>
      </w:r>
    </w:p>
    <w:p w:rsidR="00CD4A92" w:rsidP="00163C11" w:rsidRDefault="00CD4A92" w14:paraId="69847DC0" w14:textId="102B8ECF">
      <w:r w:rsidR="00CD4A92">
        <w:drawing>
          <wp:inline wp14:editId="25FD084D" wp14:anchorId="1F519205">
            <wp:extent cx="5943600" cy="3420745"/>
            <wp:effectExtent l="0" t="0" r="0" b="8255"/>
            <wp:docPr id="3" name="Picture 3" title=""/>
            <wp:cNvGraphicFramePr>
              <a:graphicFrameLocks noChangeAspect="1"/>
            </wp:cNvGraphicFramePr>
            <a:graphic>
              <a:graphicData uri="http://schemas.openxmlformats.org/drawingml/2006/picture">
                <pic:pic>
                  <pic:nvPicPr>
                    <pic:cNvPr id="0" name="Picture 3"/>
                    <pic:cNvPicPr/>
                  </pic:nvPicPr>
                  <pic:blipFill>
                    <a:blip r:embed="R8533708c72954b2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420745"/>
                    </a:xfrm>
                    <a:prstGeom prst="rect">
                      <a:avLst/>
                    </a:prstGeom>
                  </pic:spPr>
                </pic:pic>
              </a:graphicData>
            </a:graphic>
          </wp:inline>
        </w:drawing>
      </w:r>
    </w:p>
    <w:p w:rsidR="00CD4A92" w:rsidP="00163C11" w:rsidRDefault="00F15BD2" w14:paraId="721256B1" w14:textId="12F65BE5">
      <w:r>
        <w:t xml:space="preserve">Create the following folders in </w:t>
      </w:r>
      <w:r w:rsidRPr="00F15BD2">
        <w:rPr>
          <w:b/>
          <w:bCs/>
        </w:rPr>
        <w:t>Assets</w:t>
      </w:r>
      <w:r>
        <w:t xml:space="preserve">. </w:t>
      </w:r>
    </w:p>
    <w:p w:rsidRPr="00E31633" w:rsidR="00F15BD2" w:rsidP="00163C11" w:rsidRDefault="00F15BD2" w14:paraId="10301C23" w14:textId="61D9CE09">
      <w:pPr>
        <w:rPr>
          <w:b/>
          <w:bCs/>
        </w:rPr>
      </w:pPr>
      <w:r w:rsidRPr="00E31633">
        <w:rPr>
          <w:b/>
          <w:bCs/>
        </w:rPr>
        <w:t>Scripts</w:t>
      </w:r>
    </w:p>
    <w:p w:rsidR="00F15BD2" w:rsidP="00163C11" w:rsidRDefault="00F15BD2" w14:paraId="7BC213D2" w14:textId="5FF43984">
      <w:pPr>
        <w:rPr>
          <w:b/>
          <w:bCs/>
        </w:rPr>
      </w:pPr>
      <w:r w:rsidRPr="00E31633">
        <w:rPr>
          <w:b/>
          <w:bCs/>
        </w:rPr>
        <w:t>Resources</w:t>
      </w:r>
    </w:p>
    <w:p w:rsidR="00E31633" w:rsidP="00163C11" w:rsidRDefault="00E31633" w14:paraId="374F7763" w14:textId="14F6C548">
      <w:r>
        <w:lastRenderedPageBreak/>
        <w:t xml:space="preserve">Now, copy the </w:t>
      </w:r>
      <w:commentRangeStart w:id="5"/>
      <w:proofErr w:type="spellStart"/>
      <w:r w:rsidRPr="00787B5F">
        <w:rPr>
          <w:b/>
          <w:bCs/>
        </w:rPr>
        <w:t>Singleton.cs</w:t>
      </w:r>
      <w:proofErr w:type="spellEnd"/>
      <w:r>
        <w:t xml:space="preserve"> </w:t>
      </w:r>
      <w:commentRangeEnd w:id="5"/>
      <w:r w:rsidR="00787B5F">
        <w:rPr>
          <w:rStyle w:val="CommentReference"/>
        </w:rPr>
        <w:commentReference w:id="5"/>
      </w:r>
      <w:r>
        <w:t xml:space="preserve">file from your LMS into the Scripts folder. </w:t>
      </w:r>
    </w:p>
    <w:p w:rsidR="0063738C" w:rsidP="00163C11" w:rsidRDefault="007535C2" w14:paraId="679F308C" w14:textId="77777777">
      <w:r>
        <w:t xml:space="preserve">Create an empty game object </w:t>
      </w:r>
      <w:r w:rsidR="00FC1593">
        <w:t xml:space="preserve">and name it </w:t>
      </w:r>
      <w:proofErr w:type="spellStart"/>
      <w:r w:rsidRPr="00FC1593" w:rsidR="00FC1593">
        <w:rPr>
          <w:b/>
          <w:bCs/>
        </w:rPr>
        <w:t>GameApp</w:t>
      </w:r>
      <w:proofErr w:type="spellEnd"/>
      <w:r w:rsidR="00FC1593">
        <w:t>.</w:t>
      </w:r>
    </w:p>
    <w:p w:rsidR="007535C2" w:rsidP="00163C11" w:rsidRDefault="006F3059" w14:paraId="59FB1706" w14:textId="25EBAB0D">
      <w:r>
        <w:t xml:space="preserve">Attach a new script component </w:t>
      </w:r>
      <w:r w:rsidR="008C7566">
        <w:t>call</w:t>
      </w:r>
      <w:r>
        <w:t xml:space="preserve">ed </w:t>
      </w:r>
      <w:proofErr w:type="spellStart"/>
      <w:r w:rsidRPr="00942686">
        <w:rPr>
          <w:b/>
          <w:bCs/>
        </w:rPr>
        <w:t>GameApp</w:t>
      </w:r>
      <w:proofErr w:type="spellEnd"/>
      <w:r>
        <w:t xml:space="preserve"> to this empty game object</w:t>
      </w:r>
      <w:r w:rsidR="00F017E5">
        <w:t xml:space="preserve"> and m</w:t>
      </w:r>
      <w:r w:rsidR="00942686">
        <w:t xml:space="preserve">ove the file to the </w:t>
      </w:r>
      <w:r w:rsidRPr="00942686" w:rsidR="00942686">
        <w:rPr>
          <w:b/>
          <w:bCs/>
        </w:rPr>
        <w:t>Scripts</w:t>
      </w:r>
      <w:r w:rsidR="00942686">
        <w:t xml:space="preserve"> folder. Double click and open the </w:t>
      </w:r>
      <w:proofErr w:type="spellStart"/>
      <w:r w:rsidRPr="0063738C" w:rsidR="00942686">
        <w:rPr>
          <w:b/>
          <w:bCs/>
        </w:rPr>
        <w:t>GameApp.cs</w:t>
      </w:r>
      <w:proofErr w:type="spellEnd"/>
      <w:r w:rsidR="00942686">
        <w:t xml:space="preserve"> file.</w:t>
      </w:r>
    </w:p>
    <w:p w:rsidR="005F28EC" w:rsidP="00163C11" w:rsidRDefault="005F28EC" w14:paraId="5D0DC5F2" w14:textId="5DDEE01E"/>
    <w:p w:rsidR="00856D14" w:rsidP="00163C11" w:rsidRDefault="00856D14" w14:paraId="4A48D5CF" w14:textId="400814A9">
      <w:r>
        <w:t xml:space="preserve">We will make </w:t>
      </w:r>
      <w:proofErr w:type="spellStart"/>
      <w:r>
        <w:t>GameApp</w:t>
      </w:r>
      <w:proofErr w:type="spellEnd"/>
      <w:r w:rsidR="002224AE">
        <w:t xml:space="preserve"> object a Singleton. For this change the class and derive it from </w:t>
      </w:r>
      <w:r w:rsidRPr="002224AE" w:rsidR="002224AE">
        <w:rPr>
          <w:b/>
          <w:bCs/>
        </w:rPr>
        <w:t>Singleton&lt;</w:t>
      </w:r>
      <w:proofErr w:type="spellStart"/>
      <w:r w:rsidRPr="002224AE" w:rsidR="002224AE">
        <w:rPr>
          <w:b/>
          <w:bCs/>
        </w:rPr>
        <w:t>GameApp</w:t>
      </w:r>
      <w:proofErr w:type="spellEnd"/>
      <w:r w:rsidRPr="002224AE" w:rsidR="002224AE">
        <w:rPr>
          <w:b/>
          <w:bCs/>
        </w:rPr>
        <w:t>&gt;</w:t>
      </w:r>
      <w:r w:rsidR="002224AE">
        <w:t xml:space="preserve"> rather than from </w:t>
      </w:r>
      <w:r w:rsidRPr="002224AE" w:rsidR="002224AE">
        <w:rPr>
          <w:b/>
          <w:bCs/>
        </w:rPr>
        <w:t>MonoBehaviour</w:t>
      </w:r>
      <w:r w:rsidR="002224AE">
        <w:t>.</w:t>
      </w:r>
    </w:p>
    <w:p w:rsidR="00C92D4E" w:rsidP="00163C11" w:rsidRDefault="00C92D4E" w14:paraId="110D786E" w14:textId="77777777"/>
    <w:p w:rsidRPr="00C92D4E" w:rsidR="00C92D4E" w:rsidP="00C92D4E" w:rsidRDefault="00C92D4E" w14:paraId="021ABAE8" w14:textId="23DB3498">
      <w:pPr>
        <w:shd w:val="clear" w:color="auto" w:fill="F2F2F2" w:themeFill="background1" w:themeFillShade="F2"/>
        <w:rPr>
          <w:rFonts w:ascii="Consolas" w:hAnsi="Consolas" w:cs="Consolas"/>
          <w:color w:val="000000"/>
          <w:sz w:val="22"/>
          <w:szCs w:val="22"/>
          <w:lang w:val="en-US"/>
        </w:rPr>
      </w:pPr>
      <w:r w:rsidRPr="00C92D4E">
        <w:rPr>
          <w:rFonts w:ascii="Consolas" w:hAnsi="Consolas" w:cs="Consolas"/>
          <w:color w:val="0000FF"/>
          <w:sz w:val="22"/>
          <w:szCs w:val="22"/>
          <w:lang w:val="en-US"/>
        </w:rPr>
        <w:t>public</w:t>
      </w:r>
      <w:r w:rsidRPr="00C92D4E">
        <w:rPr>
          <w:rFonts w:ascii="Consolas" w:hAnsi="Consolas" w:cs="Consolas"/>
          <w:color w:val="000000"/>
          <w:sz w:val="22"/>
          <w:szCs w:val="22"/>
          <w:lang w:val="en-US"/>
        </w:rPr>
        <w:t xml:space="preserve"> </w:t>
      </w:r>
      <w:r w:rsidRPr="00C92D4E">
        <w:rPr>
          <w:rFonts w:ascii="Consolas" w:hAnsi="Consolas" w:cs="Consolas"/>
          <w:color w:val="0000FF"/>
          <w:sz w:val="22"/>
          <w:szCs w:val="22"/>
          <w:lang w:val="en-US"/>
        </w:rPr>
        <w:t>class</w:t>
      </w:r>
      <w:r w:rsidRPr="00C92D4E">
        <w:rPr>
          <w:rFonts w:ascii="Consolas" w:hAnsi="Consolas" w:cs="Consolas"/>
          <w:color w:val="000000"/>
          <w:sz w:val="22"/>
          <w:szCs w:val="22"/>
          <w:lang w:val="en-US"/>
        </w:rPr>
        <w:t xml:space="preserve"> </w:t>
      </w:r>
      <w:proofErr w:type="spellStart"/>
      <w:r w:rsidRPr="00C92D4E">
        <w:rPr>
          <w:rFonts w:ascii="Consolas" w:hAnsi="Consolas" w:cs="Consolas"/>
          <w:color w:val="2B91AF"/>
          <w:sz w:val="22"/>
          <w:szCs w:val="22"/>
          <w:lang w:val="en-US"/>
        </w:rPr>
        <w:t>GameApp</w:t>
      </w:r>
      <w:proofErr w:type="spellEnd"/>
      <w:r w:rsidRPr="00C92D4E">
        <w:rPr>
          <w:rFonts w:ascii="Consolas" w:hAnsi="Consolas" w:cs="Consolas"/>
          <w:color w:val="000000"/>
          <w:sz w:val="22"/>
          <w:szCs w:val="22"/>
          <w:lang w:val="en-US"/>
        </w:rPr>
        <w:t xml:space="preserve"> : Singleton&lt;</w:t>
      </w:r>
      <w:proofErr w:type="spellStart"/>
      <w:r w:rsidRPr="00C92D4E">
        <w:rPr>
          <w:rFonts w:ascii="Consolas" w:hAnsi="Consolas" w:cs="Consolas"/>
          <w:color w:val="000000"/>
          <w:sz w:val="22"/>
          <w:szCs w:val="22"/>
          <w:lang w:val="en-US"/>
        </w:rPr>
        <w:t>GameApp</w:t>
      </w:r>
      <w:proofErr w:type="spellEnd"/>
      <w:r w:rsidRPr="00C92D4E">
        <w:rPr>
          <w:rFonts w:ascii="Consolas" w:hAnsi="Consolas" w:cs="Consolas"/>
          <w:color w:val="000000"/>
          <w:sz w:val="22"/>
          <w:szCs w:val="22"/>
          <w:lang w:val="en-US"/>
        </w:rPr>
        <w:t>&gt;</w:t>
      </w:r>
    </w:p>
    <w:p w:rsidR="00C92D4E" w:rsidP="00C92D4E" w:rsidRDefault="00C92D4E" w14:paraId="2B7D666A" w14:textId="77777777"/>
    <w:p w:rsidR="002224AE" w:rsidP="00F956AC" w:rsidRDefault="00CF4226" w14:paraId="2FD430CD" w14:textId="1B0F60A6">
      <w:pPr>
        <w:pStyle w:val="Heading3"/>
      </w:pPr>
      <w:r>
        <w:t>Pausing Game</w:t>
      </w:r>
    </w:p>
    <w:p w:rsidR="00CF4226" w:rsidP="00CF4226" w:rsidRDefault="00910380" w14:paraId="2D1305B1" w14:textId="0C36F76E">
      <w:r>
        <w:t xml:space="preserve">We are now going to implement </w:t>
      </w:r>
      <w:r w:rsidR="003D4568">
        <w:t xml:space="preserve">pausing our game. Usually, we can pause a game by pressing the </w:t>
      </w:r>
      <w:r w:rsidRPr="003D4568" w:rsidR="003D4568">
        <w:rPr>
          <w:b/>
          <w:bCs/>
        </w:rPr>
        <w:t>Escape</w:t>
      </w:r>
      <w:r w:rsidR="003D4568">
        <w:t xml:space="preserve"> button on your keyboard. So, </w:t>
      </w:r>
      <w:proofErr w:type="gramStart"/>
      <w:r w:rsidR="003D4568">
        <w:t>let’s</w:t>
      </w:r>
      <w:proofErr w:type="gramEnd"/>
      <w:r w:rsidR="003D4568">
        <w:t xml:space="preserve"> go ahead and implement the </w:t>
      </w:r>
      <w:commentRangeStart w:id="6"/>
      <w:r w:rsidR="003D4568">
        <w:t xml:space="preserve">pause game feature </w:t>
      </w:r>
      <w:commentRangeEnd w:id="6"/>
      <w:r w:rsidR="0023264A">
        <w:rPr>
          <w:rStyle w:val="CommentReference"/>
        </w:rPr>
        <w:commentReference w:id="6"/>
      </w:r>
      <w:r w:rsidR="003D4568">
        <w:t xml:space="preserve">in </w:t>
      </w:r>
      <w:proofErr w:type="spellStart"/>
      <w:r w:rsidRPr="003D4568" w:rsidR="003D4568">
        <w:rPr>
          <w:b/>
          <w:bCs/>
        </w:rPr>
        <w:t>GameApp</w:t>
      </w:r>
      <w:proofErr w:type="spellEnd"/>
      <w:r w:rsidR="003D4568">
        <w:t>.</w:t>
      </w:r>
    </w:p>
    <w:p w:rsidR="003D4568" w:rsidP="00CF4226" w:rsidRDefault="00F124B8" w14:paraId="33BEFB4C" w14:textId="78748A1B">
      <w:r>
        <w:t xml:space="preserve">Add a property of type </w:t>
      </w:r>
      <w:proofErr w:type="spellStart"/>
      <w:r>
        <w:t>boolean</w:t>
      </w:r>
      <w:proofErr w:type="spellEnd"/>
      <w:r>
        <w:t xml:space="preserve"> and call it </w:t>
      </w:r>
      <w:proofErr w:type="spellStart"/>
      <w:r w:rsidRPr="00F124B8">
        <w:rPr>
          <w:b/>
          <w:bCs/>
        </w:rPr>
        <w:t>GamePaused</w:t>
      </w:r>
      <w:proofErr w:type="spellEnd"/>
    </w:p>
    <w:p w:rsidRPr="005468A6" w:rsidR="005468A6" w:rsidP="005468A6" w:rsidRDefault="005468A6" w14:paraId="57F134EE"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FF"/>
          <w:sz w:val="22"/>
          <w:szCs w:val="22"/>
          <w:lang w:val="en-US"/>
        </w:rPr>
        <w:t>public</w:t>
      </w:r>
      <w:r w:rsidRPr="005468A6">
        <w:rPr>
          <w:rFonts w:ascii="Consolas" w:hAnsi="Consolas" w:cs="Consolas"/>
          <w:color w:val="000000"/>
          <w:sz w:val="22"/>
          <w:szCs w:val="22"/>
          <w:lang w:val="en-US"/>
        </w:rPr>
        <w:t xml:space="preserve"> </w:t>
      </w:r>
      <w:r w:rsidRPr="005468A6">
        <w:rPr>
          <w:rFonts w:ascii="Consolas" w:hAnsi="Consolas" w:cs="Consolas"/>
          <w:color w:val="0000FF"/>
          <w:sz w:val="22"/>
          <w:szCs w:val="22"/>
          <w:lang w:val="en-US"/>
        </w:rPr>
        <w:t>bool</w:t>
      </w:r>
      <w:r w:rsidRPr="005468A6">
        <w:rPr>
          <w:rFonts w:ascii="Consolas" w:hAnsi="Consolas" w:cs="Consolas"/>
          <w:color w:val="000000"/>
          <w:sz w:val="22"/>
          <w:szCs w:val="22"/>
          <w:lang w:val="en-US"/>
        </w:rPr>
        <w:t xml:space="preserve"> </w:t>
      </w:r>
      <w:proofErr w:type="spellStart"/>
      <w:r w:rsidRPr="005468A6">
        <w:rPr>
          <w:rFonts w:ascii="Consolas" w:hAnsi="Consolas" w:cs="Consolas"/>
          <w:color w:val="000000"/>
          <w:sz w:val="22"/>
          <w:szCs w:val="22"/>
          <w:lang w:val="en-US"/>
        </w:rPr>
        <w:t>GamePaused</w:t>
      </w:r>
      <w:proofErr w:type="spellEnd"/>
    </w:p>
    <w:p w:rsidRPr="005468A6" w:rsidR="005468A6" w:rsidP="005468A6" w:rsidRDefault="005468A6" w14:paraId="5B886AD9"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w:t>
      </w:r>
    </w:p>
    <w:p w:rsidRPr="005468A6" w:rsidR="005468A6" w:rsidP="005468A6" w:rsidRDefault="005468A6" w14:paraId="1B77DF40"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r w:rsidRPr="005468A6">
        <w:rPr>
          <w:rFonts w:ascii="Consolas" w:hAnsi="Consolas" w:cs="Consolas"/>
          <w:color w:val="0000FF"/>
          <w:sz w:val="22"/>
          <w:szCs w:val="22"/>
          <w:lang w:val="en-US"/>
        </w:rPr>
        <w:t>get</w:t>
      </w:r>
      <w:r w:rsidRPr="005468A6">
        <w:rPr>
          <w:rFonts w:ascii="Consolas" w:hAnsi="Consolas" w:cs="Consolas"/>
          <w:color w:val="000000"/>
          <w:sz w:val="22"/>
          <w:szCs w:val="22"/>
          <w:lang w:val="en-US"/>
        </w:rPr>
        <w:t xml:space="preserve"> { </w:t>
      </w:r>
      <w:r w:rsidRPr="005468A6">
        <w:rPr>
          <w:rFonts w:ascii="Consolas" w:hAnsi="Consolas" w:cs="Consolas"/>
          <w:color w:val="0000FF"/>
          <w:sz w:val="22"/>
          <w:szCs w:val="22"/>
          <w:lang w:val="en-US"/>
        </w:rPr>
        <w:t>return</w:t>
      </w:r>
      <w:r w:rsidRPr="005468A6">
        <w:rPr>
          <w:rFonts w:ascii="Consolas" w:hAnsi="Consolas" w:cs="Consolas"/>
          <w:color w:val="000000"/>
          <w:sz w:val="22"/>
          <w:szCs w:val="22"/>
          <w:lang w:val="en-US"/>
        </w:rPr>
        <w:t xml:space="preserve"> </w:t>
      </w:r>
      <w:proofErr w:type="spellStart"/>
      <w:r w:rsidRPr="005468A6">
        <w:rPr>
          <w:rFonts w:ascii="Consolas" w:hAnsi="Consolas" w:cs="Consolas"/>
          <w:color w:val="000000"/>
          <w:sz w:val="22"/>
          <w:szCs w:val="22"/>
          <w:lang w:val="en-US"/>
        </w:rPr>
        <w:t>mPause</w:t>
      </w:r>
      <w:proofErr w:type="spellEnd"/>
      <w:r w:rsidRPr="005468A6">
        <w:rPr>
          <w:rFonts w:ascii="Consolas" w:hAnsi="Consolas" w:cs="Consolas"/>
          <w:color w:val="000000"/>
          <w:sz w:val="22"/>
          <w:szCs w:val="22"/>
          <w:lang w:val="en-US"/>
        </w:rPr>
        <w:t>; }</w:t>
      </w:r>
    </w:p>
    <w:p w:rsidRPr="005468A6" w:rsidR="005468A6" w:rsidP="005468A6" w:rsidRDefault="005468A6" w14:paraId="60BC5A9D"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r w:rsidRPr="005468A6">
        <w:rPr>
          <w:rFonts w:ascii="Consolas" w:hAnsi="Consolas" w:cs="Consolas"/>
          <w:color w:val="0000FF"/>
          <w:sz w:val="22"/>
          <w:szCs w:val="22"/>
          <w:lang w:val="en-US"/>
        </w:rPr>
        <w:t>set</w:t>
      </w:r>
    </w:p>
    <w:p w:rsidRPr="005468A6" w:rsidR="005468A6" w:rsidP="005468A6" w:rsidRDefault="005468A6" w14:paraId="34ED1400"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p>
    <w:p w:rsidRPr="005468A6" w:rsidR="005468A6" w:rsidP="005468A6" w:rsidRDefault="005468A6" w14:paraId="06250B1C"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proofErr w:type="spellStart"/>
      <w:r w:rsidRPr="005468A6">
        <w:rPr>
          <w:rFonts w:ascii="Consolas" w:hAnsi="Consolas" w:cs="Consolas"/>
          <w:color w:val="000000"/>
          <w:sz w:val="22"/>
          <w:szCs w:val="22"/>
          <w:lang w:val="en-US"/>
        </w:rPr>
        <w:t>mPause</w:t>
      </w:r>
      <w:proofErr w:type="spellEnd"/>
      <w:r w:rsidRPr="005468A6">
        <w:rPr>
          <w:rFonts w:ascii="Consolas" w:hAnsi="Consolas" w:cs="Consolas"/>
          <w:color w:val="000000"/>
          <w:sz w:val="22"/>
          <w:szCs w:val="22"/>
          <w:lang w:val="en-US"/>
        </w:rPr>
        <w:t xml:space="preserve"> = value;</w:t>
      </w:r>
    </w:p>
    <w:p w:rsidRPr="005468A6" w:rsidR="005468A6" w:rsidP="005468A6" w:rsidRDefault="005468A6" w14:paraId="5627F31C"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proofErr w:type="spellStart"/>
      <w:proofErr w:type="gramStart"/>
      <w:r w:rsidRPr="005468A6">
        <w:rPr>
          <w:rFonts w:ascii="Consolas" w:hAnsi="Consolas" w:cs="Consolas"/>
          <w:color w:val="000000"/>
          <w:sz w:val="22"/>
          <w:szCs w:val="22"/>
          <w:lang w:val="en-US"/>
        </w:rPr>
        <w:t>mOnPause</w:t>
      </w:r>
      <w:proofErr w:type="spellEnd"/>
      <w:r w:rsidRPr="005468A6">
        <w:rPr>
          <w:rFonts w:ascii="Consolas" w:hAnsi="Consolas" w:cs="Consolas"/>
          <w:color w:val="000000"/>
          <w:sz w:val="22"/>
          <w:szCs w:val="22"/>
          <w:lang w:val="en-US"/>
        </w:rPr>
        <w:t>?.</w:t>
      </w:r>
      <w:proofErr w:type="gramEnd"/>
      <w:r w:rsidRPr="005468A6">
        <w:rPr>
          <w:rFonts w:ascii="Consolas" w:hAnsi="Consolas" w:cs="Consolas"/>
          <w:color w:val="000000"/>
          <w:sz w:val="22"/>
          <w:szCs w:val="22"/>
          <w:lang w:val="en-US"/>
        </w:rPr>
        <w:t>Invoke(</w:t>
      </w:r>
      <w:proofErr w:type="spellStart"/>
      <w:r w:rsidRPr="005468A6">
        <w:rPr>
          <w:rFonts w:ascii="Consolas" w:hAnsi="Consolas" w:cs="Consolas"/>
          <w:color w:val="000000"/>
          <w:sz w:val="22"/>
          <w:szCs w:val="22"/>
          <w:lang w:val="en-US"/>
        </w:rPr>
        <w:t>GamePaused</w:t>
      </w:r>
      <w:proofErr w:type="spellEnd"/>
      <w:r w:rsidRPr="005468A6">
        <w:rPr>
          <w:rFonts w:ascii="Consolas" w:hAnsi="Consolas" w:cs="Consolas"/>
          <w:color w:val="000000"/>
          <w:sz w:val="22"/>
          <w:szCs w:val="22"/>
          <w:lang w:val="en-US"/>
        </w:rPr>
        <w:t>);</w:t>
      </w:r>
    </w:p>
    <w:p w:rsidRPr="005468A6" w:rsidR="005468A6" w:rsidP="005468A6" w:rsidRDefault="005468A6" w14:paraId="55A64D04"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r w:rsidRPr="005468A6">
        <w:rPr>
          <w:rFonts w:ascii="Consolas" w:hAnsi="Consolas" w:cs="Consolas"/>
          <w:color w:val="0000FF"/>
          <w:sz w:val="22"/>
          <w:szCs w:val="22"/>
          <w:lang w:val="en-US"/>
        </w:rPr>
        <w:t>if</w:t>
      </w:r>
      <w:r w:rsidRPr="005468A6">
        <w:rPr>
          <w:rFonts w:ascii="Consolas" w:hAnsi="Consolas" w:cs="Consolas"/>
          <w:color w:val="000000"/>
          <w:sz w:val="22"/>
          <w:szCs w:val="22"/>
          <w:lang w:val="en-US"/>
        </w:rPr>
        <w:t xml:space="preserve"> (</w:t>
      </w:r>
      <w:proofErr w:type="spellStart"/>
      <w:r w:rsidRPr="005468A6">
        <w:rPr>
          <w:rFonts w:ascii="Consolas" w:hAnsi="Consolas" w:cs="Consolas"/>
          <w:color w:val="000000"/>
          <w:sz w:val="22"/>
          <w:szCs w:val="22"/>
          <w:lang w:val="en-US"/>
        </w:rPr>
        <w:t>GamePaused</w:t>
      </w:r>
      <w:proofErr w:type="spellEnd"/>
      <w:r w:rsidRPr="005468A6">
        <w:rPr>
          <w:rFonts w:ascii="Consolas" w:hAnsi="Consolas" w:cs="Consolas"/>
          <w:color w:val="000000"/>
          <w:sz w:val="22"/>
          <w:szCs w:val="22"/>
          <w:lang w:val="en-US"/>
        </w:rPr>
        <w:t>)</w:t>
      </w:r>
    </w:p>
    <w:p w:rsidRPr="005468A6" w:rsidR="005468A6" w:rsidP="005468A6" w:rsidRDefault="005468A6" w14:paraId="67E5761B"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p>
    <w:p w:rsidRPr="005468A6" w:rsidR="005468A6" w:rsidP="005468A6" w:rsidRDefault="005468A6" w14:paraId="68F0D9F9"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proofErr w:type="spellStart"/>
      <w:r w:rsidRPr="005468A6">
        <w:rPr>
          <w:rFonts w:ascii="Consolas" w:hAnsi="Consolas" w:cs="Consolas"/>
          <w:color w:val="000000"/>
          <w:sz w:val="22"/>
          <w:szCs w:val="22"/>
          <w:lang w:val="en-US"/>
        </w:rPr>
        <w:t>Time.timeScale</w:t>
      </w:r>
      <w:proofErr w:type="spellEnd"/>
      <w:r w:rsidRPr="005468A6">
        <w:rPr>
          <w:rFonts w:ascii="Consolas" w:hAnsi="Consolas" w:cs="Consolas"/>
          <w:color w:val="000000"/>
          <w:sz w:val="22"/>
          <w:szCs w:val="22"/>
          <w:lang w:val="en-US"/>
        </w:rPr>
        <w:t xml:space="preserve"> = 0;</w:t>
      </w:r>
    </w:p>
    <w:p w:rsidRPr="005468A6" w:rsidR="005468A6" w:rsidP="005468A6" w:rsidRDefault="005468A6" w14:paraId="7AE7226F"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p>
    <w:p w:rsidRPr="005468A6" w:rsidR="005468A6" w:rsidP="005468A6" w:rsidRDefault="005468A6" w14:paraId="1020FBA1"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r w:rsidRPr="005468A6">
        <w:rPr>
          <w:rFonts w:ascii="Consolas" w:hAnsi="Consolas" w:cs="Consolas"/>
          <w:color w:val="0000FF"/>
          <w:sz w:val="22"/>
          <w:szCs w:val="22"/>
          <w:lang w:val="en-US"/>
        </w:rPr>
        <w:t>else</w:t>
      </w:r>
    </w:p>
    <w:p w:rsidRPr="005468A6" w:rsidR="005468A6" w:rsidP="005468A6" w:rsidRDefault="005468A6" w14:paraId="5C621A57"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p>
    <w:p w:rsidRPr="005468A6" w:rsidR="005468A6" w:rsidP="005468A6" w:rsidRDefault="005468A6" w14:paraId="3A99670E"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proofErr w:type="spellStart"/>
      <w:r w:rsidRPr="005468A6">
        <w:rPr>
          <w:rFonts w:ascii="Consolas" w:hAnsi="Consolas" w:cs="Consolas"/>
          <w:color w:val="000000"/>
          <w:sz w:val="22"/>
          <w:szCs w:val="22"/>
          <w:lang w:val="en-US"/>
        </w:rPr>
        <w:t>Time.timeScale</w:t>
      </w:r>
      <w:proofErr w:type="spellEnd"/>
      <w:r w:rsidRPr="005468A6">
        <w:rPr>
          <w:rFonts w:ascii="Consolas" w:hAnsi="Consolas" w:cs="Consolas"/>
          <w:color w:val="000000"/>
          <w:sz w:val="22"/>
          <w:szCs w:val="22"/>
          <w:lang w:val="en-US"/>
        </w:rPr>
        <w:t xml:space="preserve"> = 1;</w:t>
      </w:r>
    </w:p>
    <w:p w:rsidRPr="005468A6" w:rsidR="005468A6" w:rsidP="005468A6" w:rsidRDefault="005468A6" w14:paraId="2A1349B2"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p>
    <w:p w:rsidRPr="005468A6" w:rsidR="005468A6" w:rsidP="005468A6" w:rsidRDefault="005468A6" w14:paraId="40FF01B0"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 xml:space="preserve">    }</w:t>
      </w:r>
    </w:p>
    <w:p w:rsidRPr="005468A6" w:rsidR="005468A6" w:rsidP="005468A6" w:rsidRDefault="005468A6" w14:paraId="11F0967B"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68A6">
        <w:rPr>
          <w:rFonts w:ascii="Consolas" w:hAnsi="Consolas" w:cs="Consolas"/>
          <w:color w:val="000000"/>
          <w:sz w:val="22"/>
          <w:szCs w:val="22"/>
          <w:lang w:val="en-US"/>
        </w:rPr>
        <w:t>}</w:t>
      </w:r>
    </w:p>
    <w:p w:rsidR="00F124B8" w:rsidP="00F124B8" w:rsidRDefault="00F124B8" w14:paraId="0B4C3C22" w14:textId="4C497771"/>
    <w:p w:rsidR="00BA505A" w:rsidP="00F124B8" w:rsidRDefault="00BA505A" w14:paraId="3977F8F3" w14:textId="23ADFC3B">
      <w:r>
        <w:t xml:space="preserve">Implement the following in </w:t>
      </w:r>
      <w:proofErr w:type="spellStart"/>
      <w:r w:rsidRPr="005468A6">
        <w:rPr>
          <w:b/>
          <w:bCs/>
        </w:rPr>
        <w:t>GameApp</w:t>
      </w:r>
      <w:proofErr w:type="spellEnd"/>
      <w:r>
        <w:t xml:space="preserve"> </w:t>
      </w:r>
      <w:r w:rsidRPr="005468A6">
        <w:rPr>
          <w:b/>
          <w:bCs/>
        </w:rPr>
        <w:t>Update</w:t>
      </w:r>
      <w:r>
        <w:t xml:space="preserve"> method.</w:t>
      </w:r>
    </w:p>
    <w:p w:rsidRPr="00E43451" w:rsidR="00E43451" w:rsidP="00E43451" w:rsidRDefault="00E43451" w14:paraId="0DFD4A3C"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3451">
        <w:rPr>
          <w:rFonts w:ascii="Consolas" w:hAnsi="Consolas" w:cs="Consolas"/>
          <w:color w:val="0000FF"/>
          <w:sz w:val="22"/>
          <w:szCs w:val="22"/>
          <w:lang w:val="en-US"/>
        </w:rPr>
        <w:t>void</w:t>
      </w:r>
      <w:r w:rsidRPr="00E43451">
        <w:rPr>
          <w:rFonts w:ascii="Consolas" w:hAnsi="Consolas" w:cs="Consolas"/>
          <w:color w:val="000000"/>
          <w:sz w:val="22"/>
          <w:szCs w:val="22"/>
          <w:lang w:val="en-US"/>
        </w:rPr>
        <w:t xml:space="preserve"> Update()</w:t>
      </w:r>
    </w:p>
    <w:p w:rsidRPr="00E43451" w:rsidR="00E43451" w:rsidP="00E43451" w:rsidRDefault="00E43451" w14:paraId="49158D34"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3451">
        <w:rPr>
          <w:rFonts w:ascii="Consolas" w:hAnsi="Consolas" w:cs="Consolas"/>
          <w:color w:val="000000"/>
          <w:sz w:val="22"/>
          <w:szCs w:val="22"/>
          <w:lang w:val="en-US"/>
        </w:rPr>
        <w:t>{</w:t>
      </w:r>
    </w:p>
    <w:p w:rsidRPr="00E43451" w:rsidR="00E43451" w:rsidP="00E43451" w:rsidRDefault="00E43451" w14:paraId="5AD6E093"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3451">
        <w:rPr>
          <w:rFonts w:ascii="Consolas" w:hAnsi="Consolas" w:cs="Consolas"/>
          <w:color w:val="000000"/>
          <w:sz w:val="22"/>
          <w:szCs w:val="22"/>
          <w:lang w:val="en-US"/>
        </w:rPr>
        <w:t xml:space="preserve">    </w:t>
      </w:r>
      <w:r w:rsidRPr="00E43451">
        <w:rPr>
          <w:rFonts w:ascii="Consolas" w:hAnsi="Consolas" w:cs="Consolas"/>
          <w:color w:val="0000FF"/>
          <w:sz w:val="22"/>
          <w:szCs w:val="22"/>
          <w:lang w:val="en-US"/>
        </w:rPr>
        <w:t>if</w:t>
      </w:r>
      <w:r w:rsidRPr="00E43451">
        <w:rPr>
          <w:rFonts w:ascii="Consolas" w:hAnsi="Consolas" w:cs="Consolas"/>
          <w:color w:val="000000"/>
          <w:sz w:val="22"/>
          <w:szCs w:val="22"/>
          <w:lang w:val="en-US"/>
        </w:rPr>
        <w:t xml:space="preserve"> (</w:t>
      </w:r>
      <w:proofErr w:type="spellStart"/>
      <w:r w:rsidRPr="00E43451">
        <w:rPr>
          <w:rFonts w:ascii="Consolas" w:hAnsi="Consolas" w:cs="Consolas"/>
          <w:color w:val="000000"/>
          <w:sz w:val="22"/>
          <w:szCs w:val="22"/>
          <w:lang w:val="en-US"/>
        </w:rPr>
        <w:t>Input.GetKeyDown</w:t>
      </w:r>
      <w:proofErr w:type="spellEnd"/>
      <w:r w:rsidRPr="00E43451">
        <w:rPr>
          <w:rFonts w:ascii="Consolas" w:hAnsi="Consolas" w:cs="Consolas"/>
          <w:color w:val="000000"/>
          <w:sz w:val="22"/>
          <w:szCs w:val="22"/>
          <w:lang w:val="en-US"/>
        </w:rPr>
        <w:t>(</w:t>
      </w:r>
      <w:proofErr w:type="spellStart"/>
      <w:r w:rsidRPr="00E43451">
        <w:rPr>
          <w:rFonts w:ascii="Consolas" w:hAnsi="Consolas" w:cs="Consolas"/>
          <w:color w:val="000000"/>
          <w:sz w:val="22"/>
          <w:szCs w:val="22"/>
          <w:lang w:val="en-US"/>
        </w:rPr>
        <w:t>KeyCode.Escape</w:t>
      </w:r>
      <w:proofErr w:type="spellEnd"/>
      <w:r w:rsidRPr="00E43451">
        <w:rPr>
          <w:rFonts w:ascii="Consolas" w:hAnsi="Consolas" w:cs="Consolas"/>
          <w:color w:val="000000"/>
          <w:sz w:val="22"/>
          <w:szCs w:val="22"/>
          <w:lang w:val="en-US"/>
        </w:rPr>
        <w:t>))</w:t>
      </w:r>
    </w:p>
    <w:p w:rsidRPr="00E43451" w:rsidR="00E43451" w:rsidP="00E43451" w:rsidRDefault="00E43451" w14:paraId="00725BB2"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3451">
        <w:rPr>
          <w:rFonts w:ascii="Consolas" w:hAnsi="Consolas" w:cs="Consolas"/>
          <w:color w:val="000000"/>
          <w:sz w:val="22"/>
          <w:szCs w:val="22"/>
          <w:lang w:val="en-US"/>
        </w:rPr>
        <w:lastRenderedPageBreak/>
        <w:t xml:space="preserve">    {</w:t>
      </w:r>
    </w:p>
    <w:p w:rsidRPr="00E43451" w:rsidR="00E43451" w:rsidP="00E43451" w:rsidRDefault="00E43451" w14:paraId="3E346B8B"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3451">
        <w:rPr>
          <w:rFonts w:ascii="Consolas" w:hAnsi="Consolas" w:cs="Consolas"/>
          <w:color w:val="000000"/>
          <w:sz w:val="22"/>
          <w:szCs w:val="22"/>
          <w:lang w:val="en-US"/>
        </w:rPr>
        <w:t xml:space="preserve">        </w:t>
      </w:r>
      <w:proofErr w:type="spellStart"/>
      <w:r w:rsidRPr="00E43451">
        <w:rPr>
          <w:rFonts w:ascii="Consolas" w:hAnsi="Consolas" w:cs="Consolas"/>
          <w:color w:val="000000"/>
          <w:sz w:val="22"/>
          <w:szCs w:val="22"/>
          <w:lang w:val="en-US"/>
        </w:rPr>
        <w:t>GamePaused</w:t>
      </w:r>
      <w:proofErr w:type="spellEnd"/>
      <w:r w:rsidRPr="00E43451">
        <w:rPr>
          <w:rFonts w:ascii="Consolas" w:hAnsi="Consolas" w:cs="Consolas"/>
          <w:color w:val="000000"/>
          <w:sz w:val="22"/>
          <w:szCs w:val="22"/>
          <w:lang w:val="en-US"/>
        </w:rPr>
        <w:t xml:space="preserve"> = !</w:t>
      </w:r>
      <w:proofErr w:type="spellStart"/>
      <w:r w:rsidRPr="00E43451">
        <w:rPr>
          <w:rFonts w:ascii="Consolas" w:hAnsi="Consolas" w:cs="Consolas"/>
          <w:color w:val="000000"/>
          <w:sz w:val="22"/>
          <w:szCs w:val="22"/>
          <w:lang w:val="en-US"/>
        </w:rPr>
        <w:t>GamePaused</w:t>
      </w:r>
      <w:proofErr w:type="spellEnd"/>
      <w:r w:rsidRPr="00E43451">
        <w:rPr>
          <w:rFonts w:ascii="Consolas" w:hAnsi="Consolas" w:cs="Consolas"/>
          <w:color w:val="000000"/>
          <w:sz w:val="22"/>
          <w:szCs w:val="22"/>
          <w:lang w:val="en-US"/>
        </w:rPr>
        <w:t>;</w:t>
      </w:r>
    </w:p>
    <w:p w:rsidRPr="00E43451" w:rsidR="00E43451" w:rsidP="00E43451" w:rsidRDefault="00E43451" w14:paraId="7C0E8FF5"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3451">
        <w:rPr>
          <w:rFonts w:ascii="Consolas" w:hAnsi="Consolas" w:cs="Consolas"/>
          <w:color w:val="000000"/>
          <w:sz w:val="22"/>
          <w:szCs w:val="22"/>
          <w:lang w:val="en-US"/>
        </w:rPr>
        <w:t xml:space="preserve">    }</w:t>
      </w:r>
    </w:p>
    <w:p w:rsidRPr="00E43451" w:rsidR="00E43451" w:rsidP="00E43451" w:rsidRDefault="00E43451" w14:paraId="55B594DA"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3451">
        <w:rPr>
          <w:rFonts w:ascii="Consolas" w:hAnsi="Consolas" w:cs="Consolas"/>
          <w:color w:val="000000"/>
          <w:sz w:val="22"/>
          <w:szCs w:val="22"/>
          <w:lang w:val="en-US"/>
        </w:rPr>
        <w:t>}</w:t>
      </w:r>
    </w:p>
    <w:p w:rsidR="00265D5F" w:rsidP="00265D5F" w:rsidRDefault="00265D5F" w14:paraId="7AE267F3" w14:textId="4EBBB103"/>
    <w:p w:rsidR="009D0F6F" w:rsidP="00265D5F" w:rsidRDefault="009D0F6F" w14:paraId="118295BC" w14:textId="7436FC3E">
      <w:r>
        <w:t xml:space="preserve">Then by default in </w:t>
      </w:r>
      <w:r w:rsidRPr="00DE2F2D">
        <w:rPr>
          <w:b/>
          <w:bCs/>
        </w:rPr>
        <w:t>Start</w:t>
      </w:r>
      <w:r w:rsidR="00DE2F2D">
        <w:rPr>
          <w:b/>
          <w:bCs/>
        </w:rPr>
        <w:t>,</w:t>
      </w:r>
      <w:r>
        <w:t xml:space="preserve"> we make the </w:t>
      </w:r>
      <w:proofErr w:type="spellStart"/>
      <w:r w:rsidRPr="00DE2F2D" w:rsidR="00DE2F2D">
        <w:rPr>
          <w:b/>
          <w:bCs/>
        </w:rPr>
        <w:t>GamePaused</w:t>
      </w:r>
      <w:proofErr w:type="spellEnd"/>
      <w:r w:rsidR="00DE2F2D">
        <w:t xml:space="preserve"> false.</w:t>
      </w:r>
    </w:p>
    <w:p w:rsidRPr="00DE2F2D" w:rsidR="00DE2F2D" w:rsidP="00DE2F2D" w:rsidRDefault="00DE2F2D" w14:paraId="4CA91987"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DE2F2D">
        <w:rPr>
          <w:rFonts w:ascii="Consolas" w:hAnsi="Consolas" w:cs="Consolas"/>
          <w:color w:val="000000"/>
          <w:sz w:val="22"/>
          <w:szCs w:val="22"/>
          <w:lang w:val="en-US"/>
        </w:rPr>
        <w:t xml:space="preserve">    </w:t>
      </w:r>
      <w:r w:rsidRPr="00DE2F2D">
        <w:rPr>
          <w:rFonts w:ascii="Consolas" w:hAnsi="Consolas" w:cs="Consolas"/>
          <w:color w:val="0000FF"/>
          <w:sz w:val="22"/>
          <w:szCs w:val="22"/>
          <w:lang w:val="en-US"/>
        </w:rPr>
        <w:t>void</w:t>
      </w:r>
      <w:r w:rsidRPr="00DE2F2D">
        <w:rPr>
          <w:rFonts w:ascii="Consolas" w:hAnsi="Consolas" w:cs="Consolas"/>
          <w:color w:val="000000"/>
          <w:sz w:val="22"/>
          <w:szCs w:val="22"/>
          <w:lang w:val="en-US"/>
        </w:rPr>
        <w:t xml:space="preserve"> </w:t>
      </w:r>
      <w:r w:rsidRPr="00DE2F2D">
        <w:rPr>
          <w:rFonts w:ascii="Consolas" w:hAnsi="Consolas" w:cs="Consolas"/>
          <w:color w:val="0000FF"/>
          <w:sz w:val="22"/>
          <w:szCs w:val="22"/>
          <w:lang w:val="en-US"/>
        </w:rPr>
        <w:t>Start</w:t>
      </w:r>
      <w:r w:rsidRPr="00DE2F2D">
        <w:rPr>
          <w:rFonts w:ascii="Consolas" w:hAnsi="Consolas" w:cs="Consolas"/>
          <w:color w:val="000000"/>
          <w:sz w:val="22"/>
          <w:szCs w:val="22"/>
          <w:lang w:val="en-US"/>
        </w:rPr>
        <w:t>()</w:t>
      </w:r>
    </w:p>
    <w:p w:rsidRPr="00DE2F2D" w:rsidR="00DE2F2D" w:rsidP="00DE2F2D" w:rsidRDefault="00DE2F2D" w14:paraId="0E453952"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DE2F2D">
        <w:rPr>
          <w:rFonts w:ascii="Consolas" w:hAnsi="Consolas" w:cs="Consolas"/>
          <w:color w:val="000000"/>
          <w:sz w:val="22"/>
          <w:szCs w:val="22"/>
          <w:lang w:val="en-US"/>
        </w:rPr>
        <w:t xml:space="preserve">    {</w:t>
      </w:r>
    </w:p>
    <w:p w:rsidRPr="00DE2F2D" w:rsidR="00DE2F2D" w:rsidP="00DE2F2D" w:rsidRDefault="00DE2F2D" w14:paraId="10B4BA23"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DE2F2D">
        <w:rPr>
          <w:rFonts w:ascii="Consolas" w:hAnsi="Consolas" w:cs="Consolas"/>
          <w:color w:val="000000"/>
          <w:sz w:val="22"/>
          <w:szCs w:val="22"/>
          <w:lang w:val="en-US"/>
        </w:rPr>
        <w:t xml:space="preserve">        </w:t>
      </w:r>
      <w:proofErr w:type="spellStart"/>
      <w:r w:rsidRPr="00DE2F2D">
        <w:rPr>
          <w:rFonts w:ascii="Consolas" w:hAnsi="Consolas" w:cs="Consolas"/>
          <w:color w:val="000000"/>
          <w:sz w:val="22"/>
          <w:szCs w:val="22"/>
          <w:lang w:val="en-US"/>
        </w:rPr>
        <w:t>GamePaused</w:t>
      </w:r>
      <w:proofErr w:type="spellEnd"/>
      <w:r w:rsidRPr="00DE2F2D">
        <w:rPr>
          <w:rFonts w:ascii="Consolas" w:hAnsi="Consolas" w:cs="Consolas"/>
          <w:color w:val="000000"/>
          <w:sz w:val="22"/>
          <w:szCs w:val="22"/>
          <w:lang w:val="en-US"/>
        </w:rPr>
        <w:t xml:space="preserve"> = </w:t>
      </w:r>
      <w:r w:rsidRPr="00DE2F2D">
        <w:rPr>
          <w:rFonts w:ascii="Consolas" w:hAnsi="Consolas" w:cs="Consolas"/>
          <w:color w:val="0000FF"/>
          <w:sz w:val="22"/>
          <w:szCs w:val="22"/>
          <w:lang w:val="en-US"/>
        </w:rPr>
        <w:t>false</w:t>
      </w:r>
      <w:r w:rsidRPr="00DE2F2D">
        <w:rPr>
          <w:rFonts w:ascii="Consolas" w:hAnsi="Consolas" w:cs="Consolas"/>
          <w:color w:val="000000"/>
          <w:sz w:val="22"/>
          <w:szCs w:val="22"/>
          <w:lang w:val="en-US"/>
        </w:rPr>
        <w:t>;</w:t>
      </w:r>
    </w:p>
    <w:p w:rsidRPr="00DE2F2D" w:rsidR="00DE2F2D" w:rsidP="00DE2F2D" w:rsidRDefault="00DE2F2D" w14:paraId="00557ECD"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DE2F2D">
        <w:rPr>
          <w:rFonts w:ascii="Consolas" w:hAnsi="Consolas" w:cs="Consolas"/>
          <w:color w:val="000000"/>
          <w:sz w:val="22"/>
          <w:szCs w:val="22"/>
          <w:lang w:val="en-US"/>
        </w:rPr>
        <w:t xml:space="preserve">    }</w:t>
      </w:r>
    </w:p>
    <w:p w:rsidR="00DE2F2D" w:rsidP="00265D5F" w:rsidRDefault="00DE2F2D" w14:paraId="34380A5C" w14:textId="55D2261F"/>
    <w:p w:rsidR="00ED3160" w:rsidP="00265D5F" w:rsidRDefault="00ED3160" w14:paraId="7A0D53EA" w14:textId="465EB3B5">
      <w:r>
        <w:t xml:space="preserve">For convenience, we add </w:t>
      </w:r>
      <w:proofErr w:type="spellStart"/>
      <w:r w:rsidRPr="00376BD0">
        <w:rPr>
          <w:b/>
          <w:bCs/>
        </w:rPr>
        <w:t>OnEnable</w:t>
      </w:r>
      <w:proofErr w:type="spellEnd"/>
      <w:r>
        <w:t xml:space="preserve"> and </w:t>
      </w:r>
      <w:proofErr w:type="spellStart"/>
      <w:r w:rsidRPr="00376BD0">
        <w:rPr>
          <w:b/>
          <w:bCs/>
        </w:rPr>
        <w:t>OnDisable</w:t>
      </w:r>
      <w:proofErr w:type="spellEnd"/>
      <w:r>
        <w:t xml:space="preserve"> method</w:t>
      </w:r>
      <w:r w:rsidR="00376BD0">
        <w:t xml:space="preserve">. </w:t>
      </w:r>
      <w:proofErr w:type="spellStart"/>
      <w:r w:rsidRPr="007C0758" w:rsidR="00376BD0">
        <w:rPr>
          <w:b/>
          <w:bCs/>
        </w:rPr>
        <w:t>OnEnable</w:t>
      </w:r>
      <w:proofErr w:type="spellEnd"/>
      <w:r w:rsidR="00376BD0">
        <w:t xml:space="preserve"> is called</w:t>
      </w:r>
      <w:r w:rsidR="00A11F5D">
        <w:t xml:space="preserve"> when the game starts (at the beginning), and </w:t>
      </w:r>
      <w:proofErr w:type="spellStart"/>
      <w:r w:rsidRPr="007C0758" w:rsidR="00A11F5D">
        <w:rPr>
          <w:b/>
          <w:bCs/>
        </w:rPr>
        <w:t>OnDisable</w:t>
      </w:r>
      <w:proofErr w:type="spellEnd"/>
      <w:r w:rsidR="00A11F5D">
        <w:t xml:space="preserve"> is called when the game terminates.</w:t>
      </w:r>
      <w:r w:rsidR="007C0758">
        <w:t xml:space="preserve"> In these functions, we can add </w:t>
      </w:r>
      <w:r w:rsidR="007C4D9F">
        <w:t xml:space="preserve">some callbacks by using delegates. For now, we will create a new function called </w:t>
      </w:r>
      <w:proofErr w:type="spellStart"/>
      <w:r w:rsidRPr="00793DC0" w:rsidR="007C4D9F">
        <w:rPr>
          <w:b/>
          <w:bCs/>
        </w:rPr>
        <w:t>OnSceneLoaded</w:t>
      </w:r>
      <w:proofErr w:type="spellEnd"/>
      <w:r w:rsidR="00FD4DBA">
        <w:t xml:space="preserve"> and add to </w:t>
      </w:r>
      <w:proofErr w:type="spellStart"/>
      <w:r w:rsidRPr="00DC329F" w:rsidR="00FD4DBA">
        <w:rPr>
          <w:b/>
          <w:bCs/>
        </w:rPr>
        <w:t>SceneManager.sceneLoaded</w:t>
      </w:r>
      <w:proofErr w:type="spellEnd"/>
      <w:r w:rsidR="00DC329F">
        <w:t xml:space="preserve"> delegate.</w:t>
      </w:r>
    </w:p>
    <w:p w:rsidR="00ED3160" w:rsidP="00265D5F" w:rsidRDefault="00ED3160" w14:paraId="306F7451" w14:textId="3ECE0E75"/>
    <w:p w:rsidRPr="00793DC0" w:rsidR="00ED3160" w:rsidP="00793DC0" w:rsidRDefault="00ED3160" w14:paraId="242A765A"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r w:rsidRPr="00793DC0">
        <w:rPr>
          <w:rFonts w:ascii="Consolas" w:hAnsi="Consolas" w:cs="Consolas"/>
          <w:color w:val="008000"/>
          <w:sz w:val="22"/>
          <w:szCs w:val="22"/>
          <w:lang w:val="en-US"/>
        </w:rPr>
        <w:t>// called first</w:t>
      </w:r>
    </w:p>
    <w:p w:rsidRPr="00793DC0" w:rsidR="00ED3160" w:rsidP="00793DC0" w:rsidRDefault="00ED3160" w14:paraId="0C0B2301"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r w:rsidRPr="00793DC0">
        <w:rPr>
          <w:rFonts w:ascii="Consolas" w:hAnsi="Consolas" w:cs="Consolas"/>
          <w:color w:val="0000FF"/>
          <w:sz w:val="22"/>
          <w:szCs w:val="22"/>
          <w:lang w:val="en-US"/>
        </w:rPr>
        <w:t>void</w:t>
      </w:r>
      <w:r w:rsidRPr="00793DC0">
        <w:rPr>
          <w:rFonts w:ascii="Consolas" w:hAnsi="Consolas" w:cs="Consolas"/>
          <w:color w:val="000000"/>
          <w:sz w:val="22"/>
          <w:szCs w:val="22"/>
          <w:lang w:val="en-US"/>
        </w:rPr>
        <w:t xml:space="preserve"> </w:t>
      </w:r>
      <w:proofErr w:type="spellStart"/>
      <w:r w:rsidRPr="00793DC0">
        <w:rPr>
          <w:rFonts w:ascii="Consolas" w:hAnsi="Consolas" w:cs="Consolas"/>
          <w:color w:val="0000FF"/>
          <w:sz w:val="22"/>
          <w:szCs w:val="22"/>
          <w:lang w:val="en-US"/>
        </w:rPr>
        <w:t>OnEnable</w:t>
      </w:r>
      <w:proofErr w:type="spellEnd"/>
      <w:r w:rsidRPr="00793DC0">
        <w:rPr>
          <w:rFonts w:ascii="Consolas" w:hAnsi="Consolas" w:cs="Consolas"/>
          <w:color w:val="000000"/>
          <w:sz w:val="22"/>
          <w:szCs w:val="22"/>
          <w:lang w:val="en-US"/>
        </w:rPr>
        <w:t>()</w:t>
      </w:r>
    </w:p>
    <w:p w:rsidRPr="00793DC0" w:rsidR="00ED3160" w:rsidP="00793DC0" w:rsidRDefault="00ED3160" w14:paraId="224A9BB5"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
    <w:p w:rsidRPr="00793DC0" w:rsidR="00ED3160" w:rsidP="00793DC0" w:rsidRDefault="00ED3160" w14:paraId="23442707"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roofErr w:type="spellStart"/>
      <w:r w:rsidRPr="00793DC0">
        <w:rPr>
          <w:rFonts w:ascii="Consolas" w:hAnsi="Consolas" w:cs="Consolas"/>
          <w:color w:val="000000"/>
          <w:sz w:val="22"/>
          <w:szCs w:val="22"/>
          <w:lang w:val="en-US"/>
        </w:rPr>
        <w:t>Debug.Log</w:t>
      </w:r>
      <w:proofErr w:type="spellEnd"/>
      <w:r w:rsidRPr="00793DC0">
        <w:rPr>
          <w:rFonts w:ascii="Consolas" w:hAnsi="Consolas" w:cs="Consolas"/>
          <w:color w:val="000000"/>
          <w:sz w:val="22"/>
          <w:szCs w:val="22"/>
          <w:lang w:val="en-US"/>
        </w:rPr>
        <w:t>(</w:t>
      </w:r>
      <w:r w:rsidRPr="00793DC0">
        <w:rPr>
          <w:rFonts w:ascii="Consolas" w:hAnsi="Consolas" w:cs="Consolas"/>
          <w:color w:val="A31515"/>
          <w:sz w:val="22"/>
          <w:szCs w:val="22"/>
          <w:lang w:val="en-US"/>
        </w:rPr>
        <w:t>"</w:t>
      </w:r>
      <w:proofErr w:type="spellStart"/>
      <w:r w:rsidRPr="00793DC0">
        <w:rPr>
          <w:rFonts w:ascii="Consolas" w:hAnsi="Consolas" w:cs="Consolas"/>
          <w:color w:val="A31515"/>
          <w:sz w:val="22"/>
          <w:szCs w:val="22"/>
          <w:lang w:val="en-US"/>
        </w:rPr>
        <w:t>OnEnable</w:t>
      </w:r>
      <w:proofErr w:type="spellEnd"/>
      <w:r w:rsidRPr="00793DC0">
        <w:rPr>
          <w:rFonts w:ascii="Consolas" w:hAnsi="Consolas" w:cs="Consolas"/>
          <w:color w:val="A31515"/>
          <w:sz w:val="22"/>
          <w:szCs w:val="22"/>
          <w:lang w:val="en-US"/>
        </w:rPr>
        <w:t xml:space="preserve"> called"</w:t>
      </w:r>
      <w:r w:rsidRPr="00793DC0">
        <w:rPr>
          <w:rFonts w:ascii="Consolas" w:hAnsi="Consolas" w:cs="Consolas"/>
          <w:color w:val="000000"/>
          <w:sz w:val="22"/>
          <w:szCs w:val="22"/>
          <w:lang w:val="en-US"/>
        </w:rPr>
        <w:t>);</w:t>
      </w:r>
    </w:p>
    <w:p w:rsidRPr="00793DC0" w:rsidR="00ED3160" w:rsidP="00793DC0" w:rsidRDefault="00ED3160" w14:paraId="0899FAD5"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roofErr w:type="spellStart"/>
      <w:r w:rsidRPr="00793DC0">
        <w:rPr>
          <w:rFonts w:ascii="Consolas" w:hAnsi="Consolas" w:cs="Consolas"/>
          <w:color w:val="000000"/>
          <w:sz w:val="22"/>
          <w:szCs w:val="22"/>
          <w:lang w:val="en-US"/>
        </w:rPr>
        <w:t>SceneManager.sceneLoaded</w:t>
      </w:r>
      <w:proofErr w:type="spellEnd"/>
      <w:r w:rsidRPr="00793DC0">
        <w:rPr>
          <w:rFonts w:ascii="Consolas" w:hAnsi="Consolas" w:cs="Consolas"/>
          <w:color w:val="000000"/>
          <w:sz w:val="22"/>
          <w:szCs w:val="22"/>
          <w:lang w:val="en-US"/>
        </w:rPr>
        <w:t xml:space="preserve"> += </w:t>
      </w:r>
      <w:proofErr w:type="spellStart"/>
      <w:r w:rsidRPr="00793DC0">
        <w:rPr>
          <w:rFonts w:ascii="Consolas" w:hAnsi="Consolas" w:cs="Consolas"/>
          <w:color w:val="000000"/>
          <w:sz w:val="22"/>
          <w:szCs w:val="22"/>
          <w:lang w:val="en-US"/>
        </w:rPr>
        <w:t>OnSceneLoaded</w:t>
      </w:r>
      <w:proofErr w:type="spellEnd"/>
      <w:r w:rsidRPr="00793DC0">
        <w:rPr>
          <w:rFonts w:ascii="Consolas" w:hAnsi="Consolas" w:cs="Consolas"/>
          <w:color w:val="000000"/>
          <w:sz w:val="22"/>
          <w:szCs w:val="22"/>
          <w:lang w:val="en-US"/>
        </w:rPr>
        <w:t>;</w:t>
      </w:r>
    </w:p>
    <w:p w:rsidRPr="00793DC0" w:rsidR="00ED3160" w:rsidP="00793DC0" w:rsidRDefault="00ED3160" w14:paraId="16387534"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
    <w:p w:rsidRPr="00793DC0" w:rsidR="00ED3160" w:rsidP="00793DC0" w:rsidRDefault="00ED3160" w14:paraId="0EF50BBC"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rsidRPr="00793DC0" w:rsidR="00ED3160" w:rsidP="00793DC0" w:rsidRDefault="00ED3160" w14:paraId="69CFD57B" w14:textId="408B91D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r w:rsidRPr="00793DC0">
        <w:rPr>
          <w:rFonts w:ascii="Consolas" w:hAnsi="Consolas" w:cs="Consolas"/>
          <w:color w:val="008000"/>
          <w:sz w:val="22"/>
          <w:szCs w:val="22"/>
          <w:lang w:val="en-US"/>
        </w:rPr>
        <w:t>// called when the game terminate</w:t>
      </w:r>
      <w:r w:rsidR="00793DC0">
        <w:rPr>
          <w:rFonts w:ascii="Consolas" w:hAnsi="Consolas" w:cs="Consolas"/>
          <w:color w:val="008000"/>
          <w:sz w:val="22"/>
          <w:szCs w:val="22"/>
          <w:lang w:val="en-US"/>
        </w:rPr>
        <w:t>s</w:t>
      </w:r>
    </w:p>
    <w:p w:rsidRPr="00793DC0" w:rsidR="00ED3160" w:rsidP="00793DC0" w:rsidRDefault="00ED3160" w14:paraId="653DB3A3"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r w:rsidRPr="00793DC0">
        <w:rPr>
          <w:rFonts w:ascii="Consolas" w:hAnsi="Consolas" w:cs="Consolas"/>
          <w:color w:val="0000FF"/>
          <w:sz w:val="22"/>
          <w:szCs w:val="22"/>
          <w:lang w:val="en-US"/>
        </w:rPr>
        <w:t>void</w:t>
      </w:r>
      <w:r w:rsidRPr="00793DC0">
        <w:rPr>
          <w:rFonts w:ascii="Consolas" w:hAnsi="Consolas" w:cs="Consolas"/>
          <w:color w:val="000000"/>
          <w:sz w:val="22"/>
          <w:szCs w:val="22"/>
          <w:lang w:val="en-US"/>
        </w:rPr>
        <w:t xml:space="preserve"> </w:t>
      </w:r>
      <w:proofErr w:type="spellStart"/>
      <w:r w:rsidRPr="00793DC0">
        <w:rPr>
          <w:rFonts w:ascii="Consolas" w:hAnsi="Consolas" w:cs="Consolas"/>
          <w:color w:val="0000FF"/>
          <w:sz w:val="22"/>
          <w:szCs w:val="22"/>
          <w:lang w:val="en-US"/>
        </w:rPr>
        <w:t>OnDisable</w:t>
      </w:r>
      <w:proofErr w:type="spellEnd"/>
      <w:r w:rsidRPr="00793DC0">
        <w:rPr>
          <w:rFonts w:ascii="Consolas" w:hAnsi="Consolas" w:cs="Consolas"/>
          <w:color w:val="000000"/>
          <w:sz w:val="22"/>
          <w:szCs w:val="22"/>
          <w:lang w:val="en-US"/>
        </w:rPr>
        <w:t>()</w:t>
      </w:r>
    </w:p>
    <w:p w:rsidRPr="00793DC0" w:rsidR="00ED3160" w:rsidP="00793DC0" w:rsidRDefault="00ED3160" w14:paraId="0B2159E5"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
    <w:p w:rsidRPr="00793DC0" w:rsidR="00ED3160" w:rsidP="00793DC0" w:rsidRDefault="00ED3160" w14:paraId="19826C54"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roofErr w:type="spellStart"/>
      <w:r w:rsidRPr="00793DC0">
        <w:rPr>
          <w:rFonts w:ascii="Consolas" w:hAnsi="Consolas" w:cs="Consolas"/>
          <w:color w:val="000000"/>
          <w:sz w:val="22"/>
          <w:szCs w:val="22"/>
          <w:lang w:val="en-US"/>
        </w:rPr>
        <w:t>Debug.Log</w:t>
      </w:r>
      <w:proofErr w:type="spellEnd"/>
      <w:r w:rsidRPr="00793DC0">
        <w:rPr>
          <w:rFonts w:ascii="Consolas" w:hAnsi="Consolas" w:cs="Consolas"/>
          <w:color w:val="000000"/>
          <w:sz w:val="22"/>
          <w:szCs w:val="22"/>
          <w:lang w:val="en-US"/>
        </w:rPr>
        <w:t>(</w:t>
      </w:r>
      <w:r w:rsidRPr="00793DC0">
        <w:rPr>
          <w:rFonts w:ascii="Consolas" w:hAnsi="Consolas" w:cs="Consolas"/>
          <w:color w:val="A31515"/>
          <w:sz w:val="22"/>
          <w:szCs w:val="22"/>
          <w:lang w:val="en-US"/>
        </w:rPr>
        <w:t>"</w:t>
      </w:r>
      <w:proofErr w:type="spellStart"/>
      <w:r w:rsidRPr="00793DC0">
        <w:rPr>
          <w:rFonts w:ascii="Consolas" w:hAnsi="Consolas" w:cs="Consolas"/>
          <w:color w:val="A31515"/>
          <w:sz w:val="22"/>
          <w:szCs w:val="22"/>
          <w:lang w:val="en-US"/>
        </w:rPr>
        <w:t>OnDisable</w:t>
      </w:r>
      <w:proofErr w:type="spellEnd"/>
      <w:r w:rsidRPr="00793DC0">
        <w:rPr>
          <w:rFonts w:ascii="Consolas" w:hAnsi="Consolas" w:cs="Consolas"/>
          <w:color w:val="A31515"/>
          <w:sz w:val="22"/>
          <w:szCs w:val="22"/>
          <w:lang w:val="en-US"/>
        </w:rPr>
        <w:t>"</w:t>
      </w:r>
      <w:r w:rsidRPr="00793DC0">
        <w:rPr>
          <w:rFonts w:ascii="Consolas" w:hAnsi="Consolas" w:cs="Consolas"/>
          <w:color w:val="000000"/>
          <w:sz w:val="22"/>
          <w:szCs w:val="22"/>
          <w:lang w:val="en-US"/>
        </w:rPr>
        <w:t>);</w:t>
      </w:r>
    </w:p>
    <w:p w:rsidRPr="00793DC0" w:rsidR="00ED3160" w:rsidP="00793DC0" w:rsidRDefault="00ED3160" w14:paraId="3B828697"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roofErr w:type="spellStart"/>
      <w:r w:rsidRPr="00793DC0">
        <w:rPr>
          <w:rFonts w:ascii="Consolas" w:hAnsi="Consolas" w:cs="Consolas"/>
          <w:color w:val="000000"/>
          <w:sz w:val="22"/>
          <w:szCs w:val="22"/>
          <w:lang w:val="en-US"/>
        </w:rPr>
        <w:t>SceneManager.sceneLoaded</w:t>
      </w:r>
      <w:proofErr w:type="spellEnd"/>
      <w:r w:rsidRPr="00793DC0">
        <w:rPr>
          <w:rFonts w:ascii="Consolas" w:hAnsi="Consolas" w:cs="Consolas"/>
          <w:color w:val="000000"/>
          <w:sz w:val="22"/>
          <w:szCs w:val="22"/>
          <w:lang w:val="en-US"/>
        </w:rPr>
        <w:t xml:space="preserve"> -= </w:t>
      </w:r>
      <w:proofErr w:type="spellStart"/>
      <w:r w:rsidRPr="00793DC0">
        <w:rPr>
          <w:rFonts w:ascii="Consolas" w:hAnsi="Consolas" w:cs="Consolas"/>
          <w:color w:val="000000"/>
          <w:sz w:val="22"/>
          <w:szCs w:val="22"/>
          <w:lang w:val="en-US"/>
        </w:rPr>
        <w:t>OnSceneLoaded</w:t>
      </w:r>
      <w:proofErr w:type="spellEnd"/>
      <w:r w:rsidRPr="00793DC0">
        <w:rPr>
          <w:rFonts w:ascii="Consolas" w:hAnsi="Consolas" w:cs="Consolas"/>
          <w:color w:val="000000"/>
          <w:sz w:val="22"/>
          <w:szCs w:val="22"/>
          <w:lang w:val="en-US"/>
        </w:rPr>
        <w:t>;</w:t>
      </w:r>
    </w:p>
    <w:p w:rsidRPr="00793DC0" w:rsidR="00ED3160" w:rsidP="00793DC0" w:rsidRDefault="00ED3160" w14:paraId="197231EA"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
    <w:p w:rsidRPr="00793DC0" w:rsidR="00ED3160" w:rsidP="00793DC0" w:rsidRDefault="00ED3160" w14:paraId="4CF1966E"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rsidRPr="00793DC0" w:rsidR="00ED3160" w:rsidP="00793DC0" w:rsidRDefault="00ED3160" w14:paraId="6B24CB2E"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r w:rsidRPr="00793DC0">
        <w:rPr>
          <w:rFonts w:ascii="Consolas" w:hAnsi="Consolas" w:cs="Consolas"/>
          <w:color w:val="0000FF"/>
          <w:sz w:val="22"/>
          <w:szCs w:val="22"/>
          <w:lang w:val="en-US"/>
        </w:rPr>
        <w:t>void</w:t>
      </w:r>
      <w:r w:rsidRPr="00793DC0">
        <w:rPr>
          <w:rFonts w:ascii="Consolas" w:hAnsi="Consolas" w:cs="Consolas"/>
          <w:color w:val="000000"/>
          <w:sz w:val="22"/>
          <w:szCs w:val="22"/>
          <w:lang w:val="en-US"/>
        </w:rPr>
        <w:t xml:space="preserve"> </w:t>
      </w:r>
      <w:proofErr w:type="spellStart"/>
      <w:r w:rsidRPr="00793DC0">
        <w:rPr>
          <w:rFonts w:ascii="Consolas" w:hAnsi="Consolas" w:cs="Consolas"/>
          <w:color w:val="000000"/>
          <w:sz w:val="22"/>
          <w:szCs w:val="22"/>
          <w:lang w:val="en-US"/>
        </w:rPr>
        <w:t>OnSceneLoaded</w:t>
      </w:r>
      <w:proofErr w:type="spellEnd"/>
      <w:r w:rsidRPr="00793DC0">
        <w:rPr>
          <w:rFonts w:ascii="Consolas" w:hAnsi="Consolas" w:cs="Consolas"/>
          <w:color w:val="000000"/>
          <w:sz w:val="22"/>
          <w:szCs w:val="22"/>
          <w:lang w:val="en-US"/>
        </w:rPr>
        <w:t xml:space="preserve">(Scene scene, </w:t>
      </w:r>
      <w:proofErr w:type="spellStart"/>
      <w:r w:rsidRPr="00793DC0">
        <w:rPr>
          <w:rFonts w:ascii="Consolas" w:hAnsi="Consolas" w:cs="Consolas"/>
          <w:color w:val="000000"/>
          <w:sz w:val="22"/>
          <w:szCs w:val="22"/>
          <w:lang w:val="en-US"/>
        </w:rPr>
        <w:t>LoadSceneMode</w:t>
      </w:r>
      <w:proofErr w:type="spellEnd"/>
      <w:r w:rsidRPr="00793DC0">
        <w:rPr>
          <w:rFonts w:ascii="Consolas" w:hAnsi="Consolas" w:cs="Consolas"/>
          <w:color w:val="000000"/>
          <w:sz w:val="22"/>
          <w:szCs w:val="22"/>
          <w:lang w:val="en-US"/>
        </w:rPr>
        <w:t xml:space="preserve"> mode)</w:t>
      </w:r>
    </w:p>
    <w:p w:rsidRPr="00793DC0" w:rsidR="00ED3160" w:rsidP="00793DC0" w:rsidRDefault="00ED3160" w14:paraId="7D93A003"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
    <w:p w:rsidRPr="00793DC0" w:rsidR="00ED3160" w:rsidP="00793DC0" w:rsidRDefault="00ED3160" w14:paraId="236EA07B"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roofErr w:type="spellStart"/>
      <w:r w:rsidRPr="00793DC0">
        <w:rPr>
          <w:rFonts w:ascii="Consolas" w:hAnsi="Consolas" w:cs="Consolas"/>
          <w:color w:val="000000"/>
          <w:sz w:val="22"/>
          <w:szCs w:val="22"/>
          <w:lang w:val="en-US"/>
        </w:rPr>
        <w:t>Debug.Log</w:t>
      </w:r>
      <w:proofErr w:type="spellEnd"/>
      <w:r w:rsidRPr="00793DC0">
        <w:rPr>
          <w:rFonts w:ascii="Consolas" w:hAnsi="Consolas" w:cs="Consolas"/>
          <w:color w:val="000000"/>
          <w:sz w:val="22"/>
          <w:szCs w:val="22"/>
          <w:lang w:val="en-US"/>
        </w:rPr>
        <w:t>(</w:t>
      </w:r>
      <w:r w:rsidRPr="00793DC0">
        <w:rPr>
          <w:rFonts w:ascii="Consolas" w:hAnsi="Consolas" w:cs="Consolas"/>
          <w:color w:val="A31515"/>
          <w:sz w:val="22"/>
          <w:szCs w:val="22"/>
          <w:lang w:val="en-US"/>
        </w:rPr>
        <w:t>"</w:t>
      </w:r>
      <w:proofErr w:type="spellStart"/>
      <w:r w:rsidRPr="00793DC0">
        <w:rPr>
          <w:rFonts w:ascii="Consolas" w:hAnsi="Consolas" w:cs="Consolas"/>
          <w:color w:val="A31515"/>
          <w:sz w:val="22"/>
          <w:szCs w:val="22"/>
          <w:lang w:val="en-US"/>
        </w:rPr>
        <w:t>OnSceneLoaded</w:t>
      </w:r>
      <w:proofErr w:type="spellEnd"/>
      <w:r w:rsidRPr="00793DC0">
        <w:rPr>
          <w:rFonts w:ascii="Consolas" w:hAnsi="Consolas" w:cs="Consolas"/>
          <w:color w:val="A31515"/>
          <w:sz w:val="22"/>
          <w:szCs w:val="22"/>
          <w:lang w:val="en-US"/>
        </w:rPr>
        <w:t xml:space="preserve"> - Scene Index: "</w:t>
      </w:r>
      <w:r w:rsidRPr="00793DC0">
        <w:rPr>
          <w:rFonts w:ascii="Consolas" w:hAnsi="Consolas" w:cs="Consolas"/>
          <w:color w:val="000000"/>
          <w:sz w:val="22"/>
          <w:szCs w:val="22"/>
          <w:lang w:val="en-US"/>
        </w:rPr>
        <w:t xml:space="preserve"> + </w:t>
      </w:r>
      <w:proofErr w:type="spellStart"/>
      <w:r w:rsidRPr="00793DC0">
        <w:rPr>
          <w:rFonts w:ascii="Consolas" w:hAnsi="Consolas" w:cs="Consolas"/>
          <w:color w:val="000000"/>
          <w:sz w:val="22"/>
          <w:szCs w:val="22"/>
          <w:lang w:val="en-US"/>
        </w:rPr>
        <w:t>scene.buildIndex</w:t>
      </w:r>
      <w:proofErr w:type="spellEnd"/>
      <w:r w:rsidRPr="00793DC0">
        <w:rPr>
          <w:rFonts w:ascii="Consolas" w:hAnsi="Consolas" w:cs="Consolas"/>
          <w:color w:val="000000"/>
          <w:sz w:val="22"/>
          <w:szCs w:val="22"/>
          <w:lang w:val="en-US"/>
        </w:rPr>
        <w:t xml:space="preserve"> + </w:t>
      </w:r>
      <w:r w:rsidRPr="00793DC0">
        <w:rPr>
          <w:rFonts w:ascii="Consolas" w:hAnsi="Consolas" w:cs="Consolas"/>
          <w:color w:val="A31515"/>
          <w:sz w:val="22"/>
          <w:szCs w:val="22"/>
          <w:lang w:val="en-US"/>
        </w:rPr>
        <w:t>" Scene Name: "</w:t>
      </w:r>
      <w:r w:rsidRPr="00793DC0">
        <w:rPr>
          <w:rFonts w:ascii="Consolas" w:hAnsi="Consolas" w:cs="Consolas"/>
          <w:color w:val="000000"/>
          <w:sz w:val="22"/>
          <w:szCs w:val="22"/>
          <w:lang w:val="en-US"/>
        </w:rPr>
        <w:t xml:space="preserve"> + scene.name);</w:t>
      </w:r>
    </w:p>
    <w:p w:rsidRPr="00793DC0" w:rsidR="00ED3160" w:rsidP="00793DC0" w:rsidRDefault="00ED3160" w14:paraId="660F5F3B"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roofErr w:type="spellStart"/>
      <w:r w:rsidRPr="00793DC0">
        <w:rPr>
          <w:rFonts w:ascii="Consolas" w:hAnsi="Consolas" w:cs="Consolas"/>
          <w:color w:val="000000"/>
          <w:sz w:val="22"/>
          <w:szCs w:val="22"/>
          <w:lang w:val="en-US"/>
        </w:rPr>
        <w:t>Debug.Log</w:t>
      </w:r>
      <w:proofErr w:type="spellEnd"/>
      <w:r w:rsidRPr="00793DC0">
        <w:rPr>
          <w:rFonts w:ascii="Consolas" w:hAnsi="Consolas" w:cs="Consolas"/>
          <w:color w:val="000000"/>
          <w:sz w:val="22"/>
          <w:szCs w:val="22"/>
          <w:lang w:val="en-US"/>
        </w:rPr>
        <w:t>(mode);</w:t>
      </w:r>
    </w:p>
    <w:p w:rsidRPr="00793DC0" w:rsidR="00ED3160" w:rsidP="00793DC0" w:rsidRDefault="00ED3160" w14:paraId="76C53E63"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93DC0">
        <w:rPr>
          <w:rFonts w:ascii="Consolas" w:hAnsi="Consolas" w:cs="Consolas"/>
          <w:color w:val="000000"/>
          <w:sz w:val="22"/>
          <w:szCs w:val="22"/>
          <w:lang w:val="en-US"/>
        </w:rPr>
        <w:t xml:space="preserve">    }</w:t>
      </w:r>
    </w:p>
    <w:p w:rsidR="00ED3160" w:rsidP="00265D5F" w:rsidRDefault="00ED3160" w14:paraId="020D7FD7" w14:textId="34898ADA"/>
    <w:p w:rsidR="00042C78" w:rsidP="00265D5F" w:rsidRDefault="00042C78" w14:paraId="1BA09C82" w14:textId="76A41146">
      <w:r>
        <w:t xml:space="preserve">The </w:t>
      </w:r>
      <w:proofErr w:type="spellStart"/>
      <w:r w:rsidRPr="00D279D7">
        <w:rPr>
          <w:b/>
          <w:bCs/>
        </w:rPr>
        <w:t>OnSceneLoaded</w:t>
      </w:r>
      <w:proofErr w:type="spellEnd"/>
      <w:r>
        <w:t xml:space="preserve"> method simply </w:t>
      </w:r>
      <w:r w:rsidR="00F824FA">
        <w:t xml:space="preserve">outputs the Build Index and the Scene Name into </w:t>
      </w:r>
      <w:r w:rsidR="00D279D7">
        <w:t xml:space="preserve">the </w:t>
      </w:r>
      <w:r w:rsidR="00F824FA">
        <w:t>Debug console.</w:t>
      </w:r>
    </w:p>
    <w:p w:rsidR="00D279D7" w:rsidP="00265D5F" w:rsidRDefault="00D279D7" w14:paraId="650FE0CE" w14:textId="77777777">
      <w:pPr>
        <w:rPr>
          <w:b/>
          <w:bCs/>
        </w:rPr>
      </w:pPr>
    </w:p>
    <w:p w:rsidR="001336DD" w:rsidP="00D279D7" w:rsidRDefault="001336DD" w14:paraId="3116DD35" w14:textId="0F37A70A">
      <w:pPr>
        <w:shd w:val="clear" w:color="auto" w:fill="FABF8F" w:themeFill="accent6" w:themeFillTint="99"/>
        <w:rPr>
          <w:b/>
          <w:bCs/>
        </w:rPr>
      </w:pPr>
      <w:r w:rsidRPr="001336DD">
        <w:rPr>
          <w:b/>
          <w:bCs/>
        </w:rPr>
        <w:t>Discuss in class the above code.</w:t>
      </w:r>
    </w:p>
    <w:p w:rsidR="00DA47D1" w:rsidP="004E551E" w:rsidRDefault="004E551E" w14:paraId="16CD2567" w14:textId="710AB5CF">
      <w:pPr>
        <w:pStyle w:val="Heading2"/>
      </w:pPr>
      <w:r>
        <w:lastRenderedPageBreak/>
        <w:t>The Menu Scene</w:t>
      </w:r>
    </w:p>
    <w:p w:rsidR="00A76FCE" w:rsidP="00A76FCE" w:rsidRDefault="00B5042A" w14:paraId="42EDCCFF" w14:textId="71A55429">
      <w:r>
        <w:t xml:space="preserve">Right-click on the Scenes folder and create a new Scene called the </w:t>
      </w:r>
      <w:r w:rsidRPr="00F022FF" w:rsidR="00F022FF">
        <w:rPr>
          <w:b/>
          <w:bCs/>
        </w:rPr>
        <w:t>Menu</w:t>
      </w:r>
      <w:r w:rsidR="00F022FF">
        <w:t>.</w:t>
      </w:r>
    </w:p>
    <w:p w:rsidR="0038623C" w:rsidP="00A76FCE" w:rsidRDefault="00B5042A" w14:paraId="254A68CE" w14:textId="6E9A935D">
      <w:r w:rsidR="00B5042A">
        <w:drawing>
          <wp:inline wp14:editId="131A62B3" wp14:anchorId="01281F61">
            <wp:extent cx="5943600" cy="3613150"/>
            <wp:effectExtent l="0" t="0" r="0" b="6350"/>
            <wp:docPr id="5" name="Picture 5" title=""/>
            <wp:cNvGraphicFramePr>
              <a:graphicFrameLocks noChangeAspect="1"/>
            </wp:cNvGraphicFramePr>
            <a:graphic>
              <a:graphicData uri="http://schemas.openxmlformats.org/drawingml/2006/picture">
                <pic:pic>
                  <pic:nvPicPr>
                    <pic:cNvPr id="0" name="Picture 5"/>
                    <pic:cNvPicPr/>
                  </pic:nvPicPr>
                  <pic:blipFill>
                    <a:blip r:embed="Rd42c13d07b5d4ef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613150"/>
                    </a:xfrm>
                    <a:prstGeom prst="rect">
                      <a:avLst/>
                    </a:prstGeom>
                  </pic:spPr>
                </pic:pic>
              </a:graphicData>
            </a:graphic>
          </wp:inline>
        </w:drawing>
      </w:r>
    </w:p>
    <w:p w:rsidR="00F022FF" w:rsidP="00A76FCE" w:rsidRDefault="009F24CB" w14:paraId="3B145B55" w14:textId="2D8E1577">
      <w:r>
        <w:t xml:space="preserve">Now modify the </w:t>
      </w:r>
      <w:proofErr w:type="spellStart"/>
      <w:r w:rsidRPr="000C5283">
        <w:rPr>
          <w:b/>
          <w:bCs/>
        </w:rPr>
        <w:t>GameApp</w:t>
      </w:r>
      <w:proofErr w:type="spellEnd"/>
      <w:r>
        <w:t xml:space="preserve"> </w:t>
      </w:r>
      <w:r w:rsidRPr="000C5283">
        <w:rPr>
          <w:b/>
          <w:bCs/>
        </w:rPr>
        <w:t>Start</w:t>
      </w:r>
      <w:r>
        <w:t xml:space="preserve"> method to </w:t>
      </w:r>
      <w:r w:rsidR="00BF2406">
        <w:t xml:space="preserve">load the </w:t>
      </w:r>
      <w:r w:rsidRPr="000C5283" w:rsidR="00BF2406">
        <w:rPr>
          <w:b/>
          <w:bCs/>
        </w:rPr>
        <w:t>Menu</w:t>
      </w:r>
      <w:r w:rsidR="00BF2406">
        <w:t xml:space="preserve"> scene directly</w:t>
      </w:r>
      <w:r w:rsidR="000836E1">
        <w:t>.</w:t>
      </w:r>
    </w:p>
    <w:p w:rsidRPr="00F24A57" w:rsidR="00F24A57" w:rsidP="00F24A57" w:rsidRDefault="00F24A57" w14:paraId="4ADC4892"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24A57">
        <w:rPr>
          <w:rFonts w:ascii="Consolas" w:hAnsi="Consolas" w:cs="Consolas"/>
          <w:color w:val="000000"/>
          <w:sz w:val="22"/>
          <w:szCs w:val="22"/>
          <w:lang w:val="en-US"/>
        </w:rPr>
        <w:t xml:space="preserve">    </w:t>
      </w:r>
      <w:r w:rsidRPr="00F24A57">
        <w:rPr>
          <w:rFonts w:ascii="Consolas" w:hAnsi="Consolas" w:cs="Consolas"/>
          <w:color w:val="0000FF"/>
          <w:sz w:val="22"/>
          <w:szCs w:val="22"/>
          <w:lang w:val="en-US"/>
        </w:rPr>
        <w:t>void</w:t>
      </w:r>
      <w:r w:rsidRPr="00F24A57">
        <w:rPr>
          <w:rFonts w:ascii="Consolas" w:hAnsi="Consolas" w:cs="Consolas"/>
          <w:color w:val="000000"/>
          <w:sz w:val="22"/>
          <w:szCs w:val="22"/>
          <w:lang w:val="en-US"/>
        </w:rPr>
        <w:t xml:space="preserve"> </w:t>
      </w:r>
      <w:r w:rsidRPr="00F24A57">
        <w:rPr>
          <w:rFonts w:ascii="Consolas" w:hAnsi="Consolas" w:cs="Consolas"/>
          <w:color w:val="0000FF"/>
          <w:sz w:val="22"/>
          <w:szCs w:val="22"/>
          <w:lang w:val="en-US"/>
        </w:rPr>
        <w:t>Start</w:t>
      </w:r>
      <w:r w:rsidRPr="00F24A57">
        <w:rPr>
          <w:rFonts w:ascii="Consolas" w:hAnsi="Consolas" w:cs="Consolas"/>
          <w:color w:val="000000"/>
          <w:sz w:val="22"/>
          <w:szCs w:val="22"/>
          <w:lang w:val="en-US"/>
        </w:rPr>
        <w:t>()</w:t>
      </w:r>
    </w:p>
    <w:p w:rsidRPr="00F24A57" w:rsidR="00F24A57" w:rsidP="00F24A57" w:rsidRDefault="00F24A57" w14:paraId="7FD8DC5B"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24A57">
        <w:rPr>
          <w:rFonts w:ascii="Consolas" w:hAnsi="Consolas" w:cs="Consolas"/>
          <w:color w:val="000000"/>
          <w:sz w:val="22"/>
          <w:szCs w:val="22"/>
          <w:lang w:val="en-US"/>
        </w:rPr>
        <w:t xml:space="preserve">    {</w:t>
      </w:r>
    </w:p>
    <w:p w:rsidRPr="00F24A57" w:rsidR="00F24A57" w:rsidP="00F24A57" w:rsidRDefault="00F24A57" w14:paraId="3D8A8EA9"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24A57">
        <w:rPr>
          <w:rFonts w:ascii="Consolas" w:hAnsi="Consolas" w:cs="Consolas"/>
          <w:color w:val="000000"/>
          <w:sz w:val="22"/>
          <w:szCs w:val="22"/>
          <w:lang w:val="en-US"/>
        </w:rPr>
        <w:t xml:space="preserve">        </w:t>
      </w:r>
      <w:proofErr w:type="spellStart"/>
      <w:r w:rsidRPr="00F24A57">
        <w:rPr>
          <w:rFonts w:ascii="Consolas" w:hAnsi="Consolas" w:cs="Consolas"/>
          <w:color w:val="000000"/>
          <w:sz w:val="22"/>
          <w:szCs w:val="22"/>
          <w:lang w:val="en-US"/>
        </w:rPr>
        <w:t>GamePaused</w:t>
      </w:r>
      <w:proofErr w:type="spellEnd"/>
      <w:r w:rsidRPr="00F24A57">
        <w:rPr>
          <w:rFonts w:ascii="Consolas" w:hAnsi="Consolas" w:cs="Consolas"/>
          <w:color w:val="000000"/>
          <w:sz w:val="22"/>
          <w:szCs w:val="22"/>
          <w:lang w:val="en-US"/>
        </w:rPr>
        <w:t xml:space="preserve"> = </w:t>
      </w:r>
      <w:r w:rsidRPr="00F24A57">
        <w:rPr>
          <w:rFonts w:ascii="Consolas" w:hAnsi="Consolas" w:cs="Consolas"/>
          <w:color w:val="0000FF"/>
          <w:sz w:val="22"/>
          <w:szCs w:val="22"/>
          <w:lang w:val="en-US"/>
        </w:rPr>
        <w:t>false</w:t>
      </w:r>
      <w:r w:rsidRPr="00F24A57">
        <w:rPr>
          <w:rFonts w:ascii="Consolas" w:hAnsi="Consolas" w:cs="Consolas"/>
          <w:color w:val="000000"/>
          <w:sz w:val="22"/>
          <w:szCs w:val="22"/>
          <w:lang w:val="en-US"/>
        </w:rPr>
        <w:t>;</w:t>
      </w:r>
    </w:p>
    <w:p w:rsidRPr="00F24A57" w:rsidR="00F24A57" w:rsidP="00F24A57" w:rsidRDefault="00F24A57" w14:paraId="078FD020" w14:textId="77777777">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F24A57">
        <w:rPr>
          <w:rFonts w:ascii="Consolas" w:hAnsi="Consolas" w:cs="Consolas"/>
          <w:color w:val="000000"/>
          <w:sz w:val="22"/>
          <w:szCs w:val="22"/>
          <w:lang w:val="en-US"/>
        </w:rPr>
        <w:t xml:space="preserve">        </w:t>
      </w:r>
      <w:proofErr w:type="spellStart"/>
      <w:r w:rsidRPr="00F24A57">
        <w:rPr>
          <w:rFonts w:ascii="Consolas" w:hAnsi="Consolas" w:cs="Consolas"/>
          <w:color w:val="000000"/>
          <w:sz w:val="22"/>
          <w:szCs w:val="22"/>
          <w:lang w:val="en-US"/>
        </w:rPr>
        <w:t>SceneManager.LoadScene</w:t>
      </w:r>
      <w:proofErr w:type="spellEnd"/>
      <w:r w:rsidRPr="00F24A57">
        <w:rPr>
          <w:rFonts w:ascii="Consolas" w:hAnsi="Consolas" w:cs="Consolas"/>
          <w:color w:val="000000"/>
          <w:sz w:val="22"/>
          <w:szCs w:val="22"/>
          <w:lang w:val="en-US"/>
        </w:rPr>
        <w:t>(</w:t>
      </w:r>
      <w:r w:rsidRPr="00F24A57">
        <w:rPr>
          <w:rFonts w:ascii="Consolas" w:hAnsi="Consolas" w:cs="Consolas"/>
          <w:color w:val="A31515"/>
          <w:sz w:val="22"/>
          <w:szCs w:val="22"/>
          <w:lang w:val="en-US"/>
        </w:rPr>
        <w:t>"Menu"</w:t>
      </w:r>
      <w:r w:rsidRPr="00F24A57">
        <w:rPr>
          <w:rFonts w:ascii="Consolas" w:hAnsi="Consolas" w:cs="Consolas"/>
          <w:color w:val="000000"/>
          <w:sz w:val="22"/>
          <w:szCs w:val="22"/>
          <w:lang w:val="en-US"/>
        </w:rPr>
        <w:t>);</w:t>
      </w:r>
    </w:p>
    <w:p w:rsidRPr="00F24A57" w:rsidR="00F24A57" w:rsidP="00F24A57" w:rsidRDefault="00F24A57" w14:paraId="3330103A"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24A57">
        <w:rPr>
          <w:rFonts w:ascii="Consolas" w:hAnsi="Consolas" w:cs="Consolas"/>
          <w:color w:val="000000"/>
          <w:sz w:val="22"/>
          <w:szCs w:val="22"/>
          <w:lang w:val="en-US"/>
        </w:rPr>
        <w:t xml:space="preserve">    }</w:t>
      </w:r>
    </w:p>
    <w:p w:rsidR="00A70115" w:rsidP="00A76FCE" w:rsidRDefault="00A70115" w14:paraId="5895421C" w14:textId="26EB5F3E"/>
    <w:p w:rsidR="000C5283" w:rsidP="00283ED2" w:rsidRDefault="00283ED2" w14:paraId="0D6FFB5E" w14:textId="530B7F98">
      <w:pPr>
        <w:pStyle w:val="Heading3"/>
      </w:pPr>
      <w:r>
        <w:t>The Menu</w:t>
      </w:r>
    </w:p>
    <w:p w:rsidR="00283ED2" w:rsidP="00283ED2" w:rsidRDefault="00F370F9" w14:paraId="7B2ACD0C" w14:textId="45338D14">
      <w:r>
        <w:t xml:space="preserve">Create a new Canvas. </w:t>
      </w:r>
      <w:r w:rsidR="005A3E71">
        <w:t>Set the following settings.</w:t>
      </w:r>
    </w:p>
    <w:p w:rsidR="005A3E71" w:rsidP="00283ED2" w:rsidRDefault="005A3E71" w14:paraId="155D7597" w14:textId="5182B547">
      <w:r w:rsidR="005A3E71">
        <w:drawing>
          <wp:inline wp14:editId="597F03D6" wp14:anchorId="7F5350FE">
            <wp:extent cx="4429125" cy="1628775"/>
            <wp:effectExtent l="0" t="0" r="9525" b="9525"/>
            <wp:docPr id="6" name="Picture 6" title=""/>
            <wp:cNvGraphicFramePr>
              <a:graphicFrameLocks noChangeAspect="1"/>
            </wp:cNvGraphicFramePr>
            <a:graphic>
              <a:graphicData uri="http://schemas.openxmlformats.org/drawingml/2006/picture">
                <pic:pic>
                  <pic:nvPicPr>
                    <pic:cNvPr id="0" name="Picture 6"/>
                    <pic:cNvPicPr/>
                  </pic:nvPicPr>
                  <pic:blipFill>
                    <a:blip r:embed="R19b0af4b61494b7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429125" cy="1628775"/>
                    </a:xfrm>
                    <a:prstGeom prst="rect">
                      <a:avLst/>
                    </a:prstGeom>
                  </pic:spPr>
                </pic:pic>
              </a:graphicData>
            </a:graphic>
          </wp:inline>
        </w:drawing>
      </w:r>
    </w:p>
    <w:p w:rsidR="00DA0920" w:rsidP="00DA0920" w:rsidRDefault="00DA0920" w14:paraId="1E714048" w14:textId="3CA6BB93">
      <w:pPr>
        <w:pStyle w:val="Heading4"/>
      </w:pPr>
      <w:bookmarkStart w:name="_Ref57578349" w:id="7"/>
      <w:r>
        <w:lastRenderedPageBreak/>
        <w:t>The Background</w:t>
      </w:r>
      <w:bookmarkEnd w:id="7"/>
    </w:p>
    <w:p w:rsidR="007704FF" w:rsidP="00DA0920" w:rsidRDefault="007704FF" w14:paraId="047767FC" w14:textId="6777697F">
      <w:r>
        <w:t>Select canvas, right-click and add a new Image.</w:t>
      </w:r>
      <w:r w:rsidR="003659BE">
        <w:t xml:space="preserve"> Name </w:t>
      </w:r>
      <w:proofErr w:type="gramStart"/>
      <w:r w:rsidR="003659BE">
        <w:t>it</w:t>
      </w:r>
      <w:proofErr w:type="gramEnd"/>
      <w:r w:rsidR="003659BE">
        <w:t xml:space="preserve"> </w:t>
      </w:r>
      <w:r w:rsidRPr="003659BE" w:rsidR="003659BE">
        <w:rPr>
          <w:b/>
          <w:bCs/>
        </w:rPr>
        <w:t>Background</w:t>
      </w:r>
      <w:r w:rsidR="003659BE">
        <w:t>.</w:t>
      </w:r>
    </w:p>
    <w:p w:rsidR="003659BE" w:rsidP="00DA0920" w:rsidRDefault="003659BE" w14:paraId="72FC96BB" w14:textId="77777777">
      <w:r w:rsidR="003659BE">
        <w:drawing>
          <wp:inline wp14:editId="676E843C" wp14:anchorId="176B49D6">
            <wp:extent cx="3056225" cy="3781425"/>
            <wp:effectExtent l="0" t="0" r="0" b="0"/>
            <wp:docPr id="8" name="Picture 8" title=""/>
            <wp:cNvGraphicFramePr>
              <a:graphicFrameLocks noChangeAspect="1"/>
            </wp:cNvGraphicFramePr>
            <a:graphic>
              <a:graphicData uri="http://schemas.openxmlformats.org/drawingml/2006/picture">
                <pic:pic>
                  <pic:nvPicPr>
                    <pic:cNvPr id="0" name="Picture 8"/>
                    <pic:cNvPicPr/>
                  </pic:nvPicPr>
                  <pic:blipFill>
                    <a:blip r:embed="Rffd8bde64949462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056225" cy="3781425"/>
                    </a:xfrm>
                    <a:prstGeom prst="rect">
                      <a:avLst/>
                    </a:prstGeom>
                  </pic:spPr>
                </pic:pic>
              </a:graphicData>
            </a:graphic>
          </wp:inline>
        </w:drawing>
      </w:r>
    </w:p>
    <w:p w:rsidRPr="00035481" w:rsidR="00DA0920" w:rsidP="00DA0920" w:rsidRDefault="003659BE" w14:paraId="6376DBEE" w14:textId="3CD2E8BD">
      <w:r>
        <w:t>Now,</w:t>
      </w:r>
      <w:r w:rsidR="004A53F0">
        <w:t xml:space="preserve"> download the </w:t>
      </w:r>
      <w:r w:rsidRPr="005B3339" w:rsidR="000A7B51">
        <w:rPr>
          <w:b/>
          <w:bCs/>
        </w:rPr>
        <w:t>Background.jpg</w:t>
      </w:r>
      <w:r w:rsidR="000A7B51">
        <w:t xml:space="preserve"> file from LMS and put it inside a </w:t>
      </w:r>
      <w:r w:rsidR="005B3339">
        <w:t xml:space="preserve">folder named </w:t>
      </w:r>
      <w:r w:rsidRPr="005B3339" w:rsidR="005B3339">
        <w:rPr>
          <w:b/>
          <w:bCs/>
        </w:rPr>
        <w:t>Textures</w:t>
      </w:r>
      <w:r w:rsidR="005B3339">
        <w:t xml:space="preserve"> in </w:t>
      </w:r>
      <w:r w:rsidRPr="005B3339" w:rsidR="005B3339">
        <w:rPr>
          <w:b/>
          <w:bCs/>
        </w:rPr>
        <w:t>Resources</w:t>
      </w:r>
      <w:r w:rsidR="005B3339">
        <w:t>.</w:t>
      </w:r>
      <w:r w:rsidR="00DA0920">
        <w:t xml:space="preserve"> </w:t>
      </w:r>
      <w:r w:rsidR="00EF3B09">
        <w:t xml:space="preserve">Select the image and convert it to </w:t>
      </w:r>
      <w:r w:rsidRPr="00035481" w:rsidR="00EF3B09">
        <w:rPr>
          <w:b/>
          <w:bCs/>
        </w:rPr>
        <w:t xml:space="preserve">Sprite </w:t>
      </w:r>
      <w:r w:rsidRPr="00035481" w:rsidR="00035481">
        <w:rPr>
          <w:b/>
          <w:bCs/>
        </w:rPr>
        <w:t>(2D and UI).</w:t>
      </w:r>
      <w:r w:rsidR="00035481">
        <w:rPr>
          <w:b/>
          <w:bCs/>
        </w:rPr>
        <w:t xml:space="preserve"> </w:t>
      </w:r>
      <w:r w:rsidR="00035481">
        <w:t xml:space="preserve">Click </w:t>
      </w:r>
      <w:r w:rsidRPr="00452564" w:rsidR="00035481">
        <w:rPr>
          <w:b/>
          <w:bCs/>
        </w:rPr>
        <w:t>Apply</w:t>
      </w:r>
      <w:r w:rsidR="00035481">
        <w:t xml:space="preserve"> to apply the changes.</w:t>
      </w:r>
    </w:p>
    <w:p w:rsidR="00EF3B09" w:rsidP="00DA0920" w:rsidRDefault="00EF3B09" w14:paraId="390D2C4A" w14:textId="1C62402A">
      <w:r w:rsidR="00EF3B09">
        <w:drawing>
          <wp:inline wp14:editId="61FEB048" wp14:anchorId="68E41DD2">
            <wp:extent cx="3552825" cy="1760965"/>
            <wp:effectExtent l="0" t="0" r="0" b="0"/>
            <wp:docPr id="9" name="Picture 9" title=""/>
            <wp:cNvGraphicFramePr>
              <a:graphicFrameLocks noChangeAspect="1"/>
            </wp:cNvGraphicFramePr>
            <a:graphic>
              <a:graphicData uri="http://schemas.openxmlformats.org/drawingml/2006/picture">
                <pic:pic>
                  <pic:nvPicPr>
                    <pic:cNvPr id="0" name="Picture 9"/>
                    <pic:cNvPicPr/>
                  </pic:nvPicPr>
                  <pic:blipFill>
                    <a:blip r:embed="Rede1d2195847449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552825" cy="1760965"/>
                    </a:xfrm>
                    <a:prstGeom prst="rect">
                      <a:avLst/>
                    </a:prstGeom>
                  </pic:spPr>
                </pic:pic>
              </a:graphicData>
            </a:graphic>
          </wp:inline>
        </w:drawing>
      </w:r>
    </w:p>
    <w:p w:rsidR="00452564" w:rsidP="00DA0920" w:rsidRDefault="00D44069" w14:paraId="00445BBC" w14:textId="1CA63BF7">
      <w:r>
        <w:t xml:space="preserve">Select </w:t>
      </w:r>
      <w:r w:rsidRPr="00AF5990">
        <w:rPr>
          <w:b/>
          <w:bCs/>
        </w:rPr>
        <w:t>Background</w:t>
      </w:r>
      <w:r w:rsidR="009365F1">
        <w:t xml:space="preserve"> from the </w:t>
      </w:r>
      <w:r w:rsidR="00AF5990">
        <w:t xml:space="preserve">Hierarchy and then drag and drop the </w:t>
      </w:r>
      <w:r w:rsidR="002F3F8B">
        <w:t>S</w:t>
      </w:r>
      <w:r w:rsidR="00AF5990">
        <w:t xml:space="preserve">prite to </w:t>
      </w:r>
      <w:r w:rsidR="005400C6">
        <w:t xml:space="preserve">the </w:t>
      </w:r>
      <w:r w:rsidRPr="005400C6" w:rsidR="005400C6">
        <w:rPr>
          <w:b/>
          <w:bCs/>
        </w:rPr>
        <w:t>Source Image</w:t>
      </w:r>
      <w:r w:rsidR="002F3F8B">
        <w:rPr>
          <w:b/>
          <w:bCs/>
        </w:rPr>
        <w:t>,</w:t>
      </w:r>
      <w:r w:rsidR="005400C6">
        <w:t xml:space="preserve"> as shown below.</w:t>
      </w:r>
    </w:p>
    <w:p w:rsidR="0053547B" w:rsidP="00DA0920" w:rsidRDefault="0053547B" w14:paraId="267ABA0D" w14:textId="06E979AC">
      <w:r>
        <w:rPr>
          <w:noProof/>
        </w:rPr>
        <w:lastRenderedPageBreak/>
        <mc:AlternateContent>
          <mc:Choice Requires="wps">
            <w:drawing>
              <wp:anchor distT="0" distB="0" distL="114300" distR="114300" simplePos="0" relativeHeight="251658240" behindDoc="0" locked="0" layoutInCell="1" allowOverlap="1" wp14:anchorId="792853D6" wp14:editId="357D4BB1">
                <wp:simplePos x="0" y="0"/>
                <wp:positionH relativeFrom="column">
                  <wp:posOffset>1568450</wp:posOffset>
                </wp:positionH>
                <wp:positionV relativeFrom="paragraph">
                  <wp:posOffset>1346200</wp:posOffset>
                </wp:positionV>
                <wp:extent cx="3505200" cy="958850"/>
                <wp:effectExtent l="38100" t="57150" r="0" b="88900"/>
                <wp:wrapNone/>
                <wp:docPr id="11" name="Straight Arrow Connector 11"/>
                <wp:cNvGraphicFramePr/>
                <a:graphic xmlns:a="http://schemas.openxmlformats.org/drawingml/2006/main">
                  <a:graphicData uri="http://schemas.microsoft.com/office/word/2010/wordprocessingShape">
                    <wps:wsp>
                      <wps:cNvCnPr/>
                      <wps:spPr>
                        <a:xfrm flipV="1">
                          <a:off x="0" y="0"/>
                          <a:ext cx="3505200" cy="9588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id="_x0000_t32" coordsize="21600,21600" o:oned="t" filled="f" o:spt="32" path="m,l21600,21600e" w14:anchorId="3CE026C7">
                <v:path fillok="f" arrowok="t" o:connecttype="none"/>
                <o:lock v:ext="edit" shapetype="t"/>
              </v:shapetype>
              <v:shape id="Straight Arrow Connector 11" style="position:absolute;margin-left:123.5pt;margin-top:106pt;width:276pt;height:75.5pt;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">
                <v:stroke endarrow="block"/>
                <v:shadow on="t" color="black" opacity="24903f" offset="0,.55556mm" origin=",.5"/>
              </v:shape>
            </w:pict>
          </mc:Fallback>
        </mc:AlternateContent>
      </w:r>
      <w:r>
        <w:rPr>
          <w:noProof/>
        </w:rPr>
        <w:drawing>
          <wp:inline distT="0" distB="0" distL="0" distR="0" wp14:anchorId="442CD1A2" wp14:editId="5941DB14">
            <wp:extent cx="5943600" cy="30060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06090"/>
                    </a:xfrm>
                    <a:prstGeom prst="rect">
                      <a:avLst/>
                    </a:prstGeom>
                  </pic:spPr>
                </pic:pic>
              </a:graphicData>
            </a:graphic>
          </wp:inline>
        </w:drawing>
      </w:r>
    </w:p>
    <w:p w:rsidR="0064086D" w:rsidP="00DA0920" w:rsidRDefault="0064086D" w14:paraId="23CFF0D3" w14:textId="77777777"/>
    <w:p w:rsidR="0004152D" w:rsidP="0064086D" w:rsidRDefault="0064086D" w14:paraId="45ED6DFC" w14:textId="7B5686D9">
      <w:pPr>
        <w:pStyle w:val="Heading4"/>
      </w:pPr>
      <w:r>
        <w:t>The Buttons</w:t>
      </w:r>
    </w:p>
    <w:p w:rsidR="0064086D" w:rsidP="0064086D" w:rsidRDefault="00D464F1" w14:paraId="41802104" w14:textId="262E1D52">
      <w:r w:rsidR="00D464F1">
        <w:rPr/>
        <w:t xml:space="preserve">Right-click on the canvas and add a Button. Name it </w:t>
      </w:r>
      <w:proofErr w:type="spellStart"/>
      <w:r w:rsidRPr="1FB17B71" w:rsidR="007F55F1">
        <w:rPr>
          <w:b w:val="1"/>
          <w:bCs w:val="1"/>
        </w:rPr>
        <w:t>BtnSinglePlayer</w:t>
      </w:r>
      <w:proofErr w:type="spellEnd"/>
      <w:r w:rsidR="00943D3D">
        <w:rPr/>
        <w:t>. Position it as shown in the picture below.</w:t>
      </w:r>
      <w:r w:rsidR="00CC1F78">
        <w:rPr/>
        <w:t xml:space="preserve"> Change the text of the button to </w:t>
      </w:r>
      <w:proofErr w:type="spellStart"/>
      <w:r w:rsidRPr="1FB17B71" w:rsidR="00CC1F78">
        <w:rPr>
          <w:b w:val="1"/>
          <w:bCs w:val="1"/>
        </w:rPr>
        <w:t>Single</w:t>
      </w:r>
      <w:r w:rsidRPr="1FB17B71" w:rsidR="003F5990">
        <w:rPr>
          <w:b w:val="1"/>
          <w:bCs w:val="1"/>
        </w:rPr>
        <w:t>p</w:t>
      </w:r>
      <w:r w:rsidRPr="1FB17B71" w:rsidR="00CC1F78">
        <w:rPr>
          <w:b w:val="1"/>
          <w:bCs w:val="1"/>
        </w:rPr>
        <w:t>layer</w:t>
      </w:r>
      <w:proofErr w:type="spellEnd"/>
      <w:r w:rsidR="00CC1F78">
        <w:rPr/>
        <w:t>.</w:t>
      </w:r>
      <w:r w:rsidR="00A72481">
        <w:drawing>
          <wp:inline wp14:editId="275D4543" wp14:anchorId="699390D2">
            <wp:extent cx="5943600" cy="3027680"/>
            <wp:effectExtent l="0" t="0" r="0" b="1270"/>
            <wp:docPr id="12" name="Picture 12" title=""/>
            <wp:cNvGraphicFramePr>
              <a:graphicFrameLocks noChangeAspect="1"/>
            </wp:cNvGraphicFramePr>
            <a:graphic>
              <a:graphicData uri="http://schemas.openxmlformats.org/drawingml/2006/picture">
                <pic:pic>
                  <pic:nvPicPr>
                    <pic:cNvPr id="0" name="Picture 12"/>
                    <pic:cNvPicPr/>
                  </pic:nvPicPr>
                  <pic:blipFill>
                    <a:blip r:embed="Rf2673374f1e74c0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027680"/>
                    </a:xfrm>
                    <a:prstGeom prst="rect">
                      <a:avLst/>
                    </a:prstGeom>
                  </pic:spPr>
                </pic:pic>
              </a:graphicData>
            </a:graphic>
          </wp:inline>
        </w:drawing>
      </w:r>
    </w:p>
    <w:p w:rsidR="00C411F5" w:rsidP="00E72D19" w:rsidRDefault="0008366F" w14:paraId="563CC01C" w14:textId="57BF6EEF">
      <w:r>
        <w:t xml:space="preserve">Duplicate this button </w:t>
      </w:r>
      <w:r w:rsidR="00E72D19">
        <w:t>one more</w:t>
      </w:r>
      <w:r w:rsidR="00C411F5">
        <w:t xml:space="preserve"> time</w:t>
      </w:r>
      <w:r w:rsidR="00E72D19">
        <w:t xml:space="preserve"> and c</w:t>
      </w:r>
      <w:r w:rsidR="00C411F5">
        <w:t xml:space="preserve">hange the </w:t>
      </w:r>
      <w:r w:rsidR="00E72D19">
        <w:t xml:space="preserve">name to </w:t>
      </w:r>
      <w:proofErr w:type="spellStart"/>
      <w:r w:rsidRPr="00E72D19" w:rsidR="00C411F5">
        <w:rPr>
          <w:b/>
          <w:bCs/>
        </w:rPr>
        <w:t>BtnMultiPlayer</w:t>
      </w:r>
      <w:proofErr w:type="spellEnd"/>
      <w:r w:rsidR="00E72D19">
        <w:t>.</w:t>
      </w:r>
      <w:r w:rsidR="00326E1E">
        <w:t xml:space="preserve"> Change the text to </w:t>
      </w:r>
      <w:r w:rsidRPr="00A03972" w:rsidR="00A03972">
        <w:rPr>
          <w:b/>
          <w:bCs/>
        </w:rPr>
        <w:t>Multiplayer</w:t>
      </w:r>
      <w:r w:rsidR="00A03972">
        <w:t xml:space="preserve">. You can choose the button </w:t>
      </w:r>
      <w:proofErr w:type="spellStart"/>
      <w:r w:rsidR="00A03972">
        <w:t>colour</w:t>
      </w:r>
      <w:proofErr w:type="spellEnd"/>
      <w:r w:rsidR="00A03972">
        <w:t xml:space="preserve"> or image, the font </w:t>
      </w:r>
      <w:proofErr w:type="spellStart"/>
      <w:r w:rsidR="00A03972">
        <w:t>colour</w:t>
      </w:r>
      <w:proofErr w:type="spellEnd"/>
      <w:r w:rsidR="00A03972">
        <w:t>, size etc.</w:t>
      </w:r>
    </w:p>
    <w:p w:rsidR="003F5990" w:rsidP="00E72D19" w:rsidRDefault="003F5990" w14:paraId="706FAD9B" w14:textId="1390A1D8">
      <w:r w:rsidR="003F5990">
        <w:drawing>
          <wp:inline wp14:editId="7DD70816" wp14:anchorId="2E9D9910">
            <wp:extent cx="5943600" cy="3128645"/>
            <wp:effectExtent l="0" t="0" r="0" b="0"/>
            <wp:docPr id="13" name="Picture 13" title=""/>
            <wp:cNvGraphicFramePr>
              <a:graphicFrameLocks noChangeAspect="1"/>
            </wp:cNvGraphicFramePr>
            <a:graphic>
              <a:graphicData uri="http://schemas.openxmlformats.org/drawingml/2006/picture">
                <pic:pic>
                  <pic:nvPicPr>
                    <pic:cNvPr id="0" name="Picture 13"/>
                    <pic:cNvPicPr/>
                  </pic:nvPicPr>
                  <pic:blipFill>
                    <a:blip r:embed="R03ebf371186e487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128645"/>
                    </a:xfrm>
                    <a:prstGeom prst="rect">
                      <a:avLst/>
                    </a:prstGeom>
                  </pic:spPr>
                </pic:pic>
              </a:graphicData>
            </a:graphic>
          </wp:inline>
        </w:drawing>
      </w:r>
    </w:p>
    <w:p w:rsidR="007F55F1" w:rsidP="0064086D" w:rsidRDefault="008553D0" w14:paraId="149B1FF0" w14:textId="660FA681">
      <w:r>
        <w:t xml:space="preserve">Create a new script file called </w:t>
      </w:r>
      <w:r w:rsidRPr="00926F8D">
        <w:rPr>
          <w:b/>
          <w:bCs/>
        </w:rPr>
        <w:t>Menu</w:t>
      </w:r>
      <w:r w:rsidR="00903354">
        <w:t xml:space="preserve"> and add as a component to the </w:t>
      </w:r>
      <w:r w:rsidRPr="00926F8D" w:rsidR="00926F8D">
        <w:rPr>
          <w:b/>
          <w:bCs/>
        </w:rPr>
        <w:t>C</w:t>
      </w:r>
      <w:r w:rsidRPr="00926F8D" w:rsidR="00903354">
        <w:rPr>
          <w:b/>
          <w:bCs/>
        </w:rPr>
        <w:t>anvas</w:t>
      </w:r>
      <w:r w:rsidR="00903354">
        <w:t>.</w:t>
      </w:r>
      <w:r w:rsidR="00926F8D">
        <w:t xml:space="preserve"> Double click and open the </w:t>
      </w:r>
      <w:proofErr w:type="spellStart"/>
      <w:r w:rsidRPr="00926F8D" w:rsidR="00926F8D">
        <w:rPr>
          <w:b/>
          <w:bCs/>
        </w:rPr>
        <w:t>Menu.cs</w:t>
      </w:r>
      <w:proofErr w:type="spellEnd"/>
      <w:r w:rsidR="00926F8D">
        <w:t xml:space="preserve"> file in Visual Studio.</w:t>
      </w:r>
    </w:p>
    <w:p w:rsidR="00A03972" w:rsidP="0064086D" w:rsidRDefault="00A03972" w14:paraId="0173A159" w14:textId="2F5A78FA">
      <w:r>
        <w:t>Create two methods</w:t>
      </w:r>
      <w:r w:rsidR="003273CA">
        <w:t xml:space="preserve"> </w:t>
      </w:r>
      <w:proofErr w:type="spellStart"/>
      <w:r w:rsidRPr="003273CA" w:rsidR="003273CA">
        <w:rPr>
          <w:b/>
          <w:bCs/>
        </w:rPr>
        <w:t>OnClickBtnSinglePlayer</w:t>
      </w:r>
      <w:proofErr w:type="spellEnd"/>
      <w:r w:rsidR="003273CA">
        <w:t xml:space="preserve"> and </w:t>
      </w:r>
      <w:proofErr w:type="spellStart"/>
      <w:r w:rsidRPr="003273CA" w:rsidR="003273CA">
        <w:rPr>
          <w:b/>
          <w:bCs/>
        </w:rPr>
        <w:t>OnClickBtnMultiPlayer</w:t>
      </w:r>
      <w:proofErr w:type="spellEnd"/>
      <w:r w:rsidR="003273CA">
        <w:t>.</w:t>
      </w:r>
    </w:p>
    <w:p w:rsidRPr="0026290E" w:rsidR="0026290E" w:rsidP="0026290E" w:rsidRDefault="0026290E" w14:paraId="6CF3B04B"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6290E">
        <w:rPr>
          <w:rFonts w:ascii="Consolas" w:hAnsi="Consolas" w:cs="Consolas"/>
          <w:color w:val="000000"/>
          <w:sz w:val="22"/>
          <w:szCs w:val="22"/>
          <w:lang w:val="en-US"/>
        </w:rPr>
        <w:t xml:space="preserve">    </w:t>
      </w:r>
      <w:r w:rsidRPr="0026290E">
        <w:rPr>
          <w:rFonts w:ascii="Consolas" w:hAnsi="Consolas" w:cs="Consolas"/>
          <w:color w:val="0000FF"/>
          <w:sz w:val="22"/>
          <w:szCs w:val="22"/>
          <w:lang w:val="en-US"/>
        </w:rPr>
        <w:t>public</w:t>
      </w:r>
      <w:r w:rsidRPr="0026290E">
        <w:rPr>
          <w:rFonts w:ascii="Consolas" w:hAnsi="Consolas" w:cs="Consolas"/>
          <w:color w:val="000000"/>
          <w:sz w:val="22"/>
          <w:szCs w:val="22"/>
          <w:lang w:val="en-US"/>
        </w:rPr>
        <w:t xml:space="preserve"> </w:t>
      </w:r>
      <w:r w:rsidRPr="0026290E">
        <w:rPr>
          <w:rFonts w:ascii="Consolas" w:hAnsi="Consolas" w:cs="Consolas"/>
          <w:color w:val="0000FF"/>
          <w:sz w:val="22"/>
          <w:szCs w:val="22"/>
          <w:lang w:val="en-US"/>
        </w:rPr>
        <w:t>void</w:t>
      </w:r>
      <w:r w:rsidRPr="0026290E">
        <w:rPr>
          <w:rFonts w:ascii="Consolas" w:hAnsi="Consolas" w:cs="Consolas"/>
          <w:color w:val="000000"/>
          <w:sz w:val="22"/>
          <w:szCs w:val="22"/>
          <w:lang w:val="en-US"/>
        </w:rPr>
        <w:t xml:space="preserve"> </w:t>
      </w:r>
      <w:proofErr w:type="spellStart"/>
      <w:r w:rsidRPr="0026290E">
        <w:rPr>
          <w:rFonts w:ascii="Consolas" w:hAnsi="Consolas" w:cs="Consolas"/>
          <w:color w:val="000000"/>
          <w:sz w:val="22"/>
          <w:szCs w:val="22"/>
          <w:lang w:val="en-US"/>
        </w:rPr>
        <w:t>OnClickSinglePlayer</w:t>
      </w:r>
      <w:proofErr w:type="spellEnd"/>
      <w:r w:rsidRPr="0026290E">
        <w:rPr>
          <w:rFonts w:ascii="Consolas" w:hAnsi="Consolas" w:cs="Consolas"/>
          <w:color w:val="000000"/>
          <w:sz w:val="22"/>
          <w:szCs w:val="22"/>
          <w:lang w:val="en-US"/>
        </w:rPr>
        <w:t>()</w:t>
      </w:r>
    </w:p>
    <w:p w:rsidRPr="0026290E" w:rsidR="0026290E" w:rsidP="0026290E" w:rsidRDefault="0026290E" w14:paraId="5BBF1BEA"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6290E">
        <w:rPr>
          <w:rFonts w:ascii="Consolas" w:hAnsi="Consolas" w:cs="Consolas"/>
          <w:color w:val="000000"/>
          <w:sz w:val="22"/>
          <w:szCs w:val="22"/>
          <w:lang w:val="en-US"/>
        </w:rPr>
        <w:t xml:space="preserve">    {</w:t>
      </w:r>
    </w:p>
    <w:p w:rsidRPr="0026290E" w:rsidR="0026290E" w:rsidP="0026290E" w:rsidRDefault="0026290E" w14:paraId="5EF0389F" w14:textId="5BC30E7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6290E">
        <w:rPr>
          <w:rFonts w:ascii="Consolas" w:hAnsi="Consolas" w:cs="Consolas"/>
          <w:color w:val="000000"/>
          <w:sz w:val="22"/>
          <w:szCs w:val="22"/>
          <w:lang w:val="en-US"/>
        </w:rPr>
        <w:t xml:space="preserve">        </w:t>
      </w:r>
      <w:proofErr w:type="spellStart"/>
      <w:r w:rsidRPr="0026290E">
        <w:rPr>
          <w:rFonts w:ascii="Consolas" w:hAnsi="Consolas" w:cs="Consolas"/>
          <w:color w:val="000000"/>
          <w:sz w:val="22"/>
          <w:szCs w:val="22"/>
          <w:lang w:val="en-US"/>
        </w:rPr>
        <w:t>Debug.Log</w:t>
      </w:r>
      <w:proofErr w:type="spellEnd"/>
      <w:r w:rsidRPr="0026290E">
        <w:rPr>
          <w:rFonts w:ascii="Consolas" w:hAnsi="Consolas" w:cs="Consolas"/>
          <w:color w:val="000000"/>
          <w:sz w:val="22"/>
          <w:szCs w:val="22"/>
          <w:lang w:val="en-US"/>
        </w:rPr>
        <w:t>(</w:t>
      </w:r>
      <w:r w:rsidRPr="0026290E">
        <w:rPr>
          <w:rFonts w:ascii="Consolas" w:hAnsi="Consolas" w:cs="Consolas"/>
          <w:color w:val="A31515"/>
          <w:sz w:val="22"/>
          <w:szCs w:val="22"/>
          <w:lang w:val="en-US"/>
        </w:rPr>
        <w:t xml:space="preserve">"Loading </w:t>
      </w:r>
      <w:proofErr w:type="spellStart"/>
      <w:r w:rsidRPr="0026290E">
        <w:rPr>
          <w:rFonts w:ascii="Consolas" w:hAnsi="Consolas" w:cs="Consolas"/>
          <w:color w:val="A31515"/>
          <w:sz w:val="22"/>
          <w:szCs w:val="22"/>
          <w:lang w:val="en-US"/>
        </w:rPr>
        <w:t>singleplayer</w:t>
      </w:r>
      <w:proofErr w:type="spellEnd"/>
      <w:r w:rsidRPr="0026290E">
        <w:rPr>
          <w:rFonts w:ascii="Consolas" w:hAnsi="Consolas" w:cs="Consolas"/>
          <w:color w:val="A31515"/>
          <w:sz w:val="22"/>
          <w:szCs w:val="22"/>
          <w:lang w:val="en-US"/>
        </w:rPr>
        <w:t xml:space="preserve"> game"</w:t>
      </w:r>
      <w:r w:rsidRPr="0026290E">
        <w:rPr>
          <w:rFonts w:ascii="Consolas" w:hAnsi="Consolas" w:cs="Consolas"/>
          <w:color w:val="000000"/>
          <w:sz w:val="22"/>
          <w:szCs w:val="22"/>
          <w:lang w:val="en-US"/>
        </w:rPr>
        <w:t>);</w:t>
      </w:r>
    </w:p>
    <w:p w:rsidRPr="0026290E" w:rsidR="0026290E" w:rsidP="0026290E" w:rsidRDefault="0026290E" w14:paraId="40B9114A"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6290E">
        <w:rPr>
          <w:rFonts w:ascii="Consolas" w:hAnsi="Consolas" w:cs="Consolas"/>
          <w:color w:val="000000"/>
          <w:sz w:val="22"/>
          <w:szCs w:val="22"/>
          <w:lang w:val="en-US"/>
        </w:rPr>
        <w:t xml:space="preserve">    }</w:t>
      </w:r>
    </w:p>
    <w:p w:rsidRPr="0026290E" w:rsidR="0026290E" w:rsidP="0026290E" w:rsidRDefault="0026290E" w14:paraId="16D92272"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rsidRPr="0026290E" w:rsidR="0026290E" w:rsidP="0026290E" w:rsidRDefault="0026290E" w14:paraId="230B2BBC"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6290E">
        <w:rPr>
          <w:rFonts w:ascii="Consolas" w:hAnsi="Consolas" w:cs="Consolas"/>
          <w:color w:val="000000"/>
          <w:sz w:val="22"/>
          <w:szCs w:val="22"/>
          <w:lang w:val="en-US"/>
        </w:rPr>
        <w:t xml:space="preserve">    </w:t>
      </w:r>
      <w:r w:rsidRPr="0026290E">
        <w:rPr>
          <w:rFonts w:ascii="Consolas" w:hAnsi="Consolas" w:cs="Consolas"/>
          <w:color w:val="0000FF"/>
          <w:sz w:val="22"/>
          <w:szCs w:val="22"/>
          <w:lang w:val="en-US"/>
        </w:rPr>
        <w:t>public</w:t>
      </w:r>
      <w:r w:rsidRPr="0026290E">
        <w:rPr>
          <w:rFonts w:ascii="Consolas" w:hAnsi="Consolas" w:cs="Consolas"/>
          <w:color w:val="000000"/>
          <w:sz w:val="22"/>
          <w:szCs w:val="22"/>
          <w:lang w:val="en-US"/>
        </w:rPr>
        <w:t xml:space="preserve"> </w:t>
      </w:r>
      <w:r w:rsidRPr="0026290E">
        <w:rPr>
          <w:rFonts w:ascii="Consolas" w:hAnsi="Consolas" w:cs="Consolas"/>
          <w:color w:val="0000FF"/>
          <w:sz w:val="22"/>
          <w:szCs w:val="22"/>
          <w:lang w:val="en-US"/>
        </w:rPr>
        <w:t>void</w:t>
      </w:r>
      <w:r w:rsidRPr="0026290E">
        <w:rPr>
          <w:rFonts w:ascii="Consolas" w:hAnsi="Consolas" w:cs="Consolas"/>
          <w:color w:val="000000"/>
          <w:sz w:val="22"/>
          <w:szCs w:val="22"/>
          <w:lang w:val="en-US"/>
        </w:rPr>
        <w:t xml:space="preserve"> </w:t>
      </w:r>
      <w:proofErr w:type="spellStart"/>
      <w:r w:rsidRPr="0026290E">
        <w:rPr>
          <w:rFonts w:ascii="Consolas" w:hAnsi="Consolas" w:cs="Consolas"/>
          <w:color w:val="000000"/>
          <w:sz w:val="22"/>
          <w:szCs w:val="22"/>
          <w:lang w:val="en-US"/>
        </w:rPr>
        <w:t>OnClickMultiPlayer</w:t>
      </w:r>
      <w:proofErr w:type="spellEnd"/>
      <w:r w:rsidRPr="0026290E">
        <w:rPr>
          <w:rFonts w:ascii="Consolas" w:hAnsi="Consolas" w:cs="Consolas"/>
          <w:color w:val="000000"/>
          <w:sz w:val="22"/>
          <w:szCs w:val="22"/>
          <w:lang w:val="en-US"/>
        </w:rPr>
        <w:t>()</w:t>
      </w:r>
    </w:p>
    <w:p w:rsidRPr="0026290E" w:rsidR="0026290E" w:rsidP="0026290E" w:rsidRDefault="0026290E" w14:paraId="62E614FC" w14:textId="3E90297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6290E">
        <w:rPr>
          <w:rFonts w:ascii="Consolas" w:hAnsi="Consolas" w:cs="Consolas"/>
          <w:color w:val="000000"/>
          <w:sz w:val="22"/>
          <w:szCs w:val="22"/>
          <w:lang w:val="en-US"/>
        </w:rPr>
        <w:t xml:space="preserve">    {</w:t>
      </w:r>
    </w:p>
    <w:p w:rsidRPr="0026290E" w:rsidR="0026290E" w:rsidP="0026290E" w:rsidRDefault="0026290E" w14:paraId="2FC0020E"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6290E">
        <w:rPr>
          <w:rFonts w:ascii="Consolas" w:hAnsi="Consolas" w:cs="Consolas"/>
          <w:color w:val="000000"/>
          <w:sz w:val="22"/>
          <w:szCs w:val="22"/>
          <w:lang w:val="en-US"/>
        </w:rPr>
        <w:t xml:space="preserve">        </w:t>
      </w:r>
      <w:proofErr w:type="spellStart"/>
      <w:r w:rsidRPr="0026290E">
        <w:rPr>
          <w:rFonts w:ascii="Consolas" w:hAnsi="Consolas" w:cs="Consolas"/>
          <w:color w:val="000000"/>
          <w:sz w:val="22"/>
          <w:szCs w:val="22"/>
          <w:lang w:val="en-US"/>
        </w:rPr>
        <w:t>Debug.Log</w:t>
      </w:r>
      <w:proofErr w:type="spellEnd"/>
      <w:r w:rsidRPr="0026290E">
        <w:rPr>
          <w:rFonts w:ascii="Consolas" w:hAnsi="Consolas" w:cs="Consolas"/>
          <w:color w:val="000000"/>
          <w:sz w:val="22"/>
          <w:szCs w:val="22"/>
          <w:lang w:val="en-US"/>
        </w:rPr>
        <w:t>(</w:t>
      </w:r>
      <w:r w:rsidRPr="0026290E">
        <w:rPr>
          <w:rFonts w:ascii="Consolas" w:hAnsi="Consolas" w:cs="Consolas"/>
          <w:color w:val="A31515"/>
          <w:sz w:val="22"/>
          <w:szCs w:val="22"/>
          <w:lang w:val="en-US"/>
        </w:rPr>
        <w:t>"Loading multiplayer game"</w:t>
      </w:r>
      <w:r w:rsidRPr="0026290E">
        <w:rPr>
          <w:rFonts w:ascii="Consolas" w:hAnsi="Consolas" w:cs="Consolas"/>
          <w:color w:val="000000"/>
          <w:sz w:val="22"/>
          <w:szCs w:val="22"/>
          <w:lang w:val="en-US"/>
        </w:rPr>
        <w:t>);</w:t>
      </w:r>
    </w:p>
    <w:p w:rsidRPr="0026290E" w:rsidR="0026290E" w:rsidP="0026290E" w:rsidRDefault="0026290E" w14:paraId="741BAC3F"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6290E">
        <w:rPr>
          <w:rFonts w:ascii="Consolas" w:hAnsi="Consolas" w:cs="Consolas"/>
          <w:color w:val="000000"/>
          <w:sz w:val="22"/>
          <w:szCs w:val="22"/>
          <w:lang w:val="en-US"/>
        </w:rPr>
        <w:t xml:space="preserve">    }</w:t>
      </w:r>
    </w:p>
    <w:p w:rsidR="0026290E" w:rsidP="0064086D" w:rsidRDefault="0026290E" w14:paraId="3CDFCFDC" w14:textId="77777777"/>
    <w:p w:rsidR="003273CA" w:rsidP="0064086D" w:rsidRDefault="00E22EBF" w14:paraId="60339EB1" w14:textId="6C396A81">
      <w:commentRangeStart w:id="8"/>
      <w:r>
        <w:t xml:space="preserve">Associate the two functions to </w:t>
      </w:r>
      <w:r w:rsidR="00115C6E">
        <w:t xml:space="preserve">the </w:t>
      </w:r>
      <w:r w:rsidRPr="00115C6E" w:rsidR="00115C6E">
        <w:rPr>
          <w:b/>
          <w:bCs/>
        </w:rPr>
        <w:t>On Click</w:t>
      </w:r>
      <w:r w:rsidR="00115C6E">
        <w:t xml:space="preserve"> of </w:t>
      </w:r>
      <w:proofErr w:type="spellStart"/>
      <w:r w:rsidRPr="00115C6E" w:rsidR="00115C6E">
        <w:rPr>
          <w:b/>
          <w:bCs/>
        </w:rPr>
        <w:t>BtnSinglePlayer</w:t>
      </w:r>
      <w:proofErr w:type="spellEnd"/>
      <w:r w:rsidR="00115C6E">
        <w:t xml:space="preserve"> and </w:t>
      </w:r>
      <w:proofErr w:type="spellStart"/>
      <w:r w:rsidRPr="00115C6E" w:rsidR="00115C6E">
        <w:rPr>
          <w:b/>
          <w:bCs/>
        </w:rPr>
        <w:t>BtnMultiPlayer</w:t>
      </w:r>
      <w:proofErr w:type="spellEnd"/>
      <w:r w:rsidR="00115C6E">
        <w:t xml:space="preserve"> respectively</w:t>
      </w:r>
      <w:commentRangeEnd w:id="8"/>
      <w:r w:rsidR="00C61C41">
        <w:rPr>
          <w:rStyle w:val="CommentReference"/>
        </w:rPr>
        <w:commentReference w:id="8"/>
      </w:r>
      <w:r w:rsidR="00115C6E">
        <w:t>.</w:t>
      </w:r>
    </w:p>
    <w:p w:rsidR="00115C6E" w:rsidP="0064086D" w:rsidRDefault="00115C6E" w14:paraId="71B7D377" w14:textId="1DBF4B86" w14:noSpellErr="1">
      <w:r w:rsidR="00115C6E">
        <w:drawing>
          <wp:inline wp14:editId="4FF6178D" wp14:anchorId="620647F5">
            <wp:extent cx="3000375" cy="1200150"/>
            <wp:effectExtent l="0" t="0" r="9525" b="0"/>
            <wp:docPr id="14" name="Picture 14" title=""/>
            <wp:cNvGraphicFramePr>
              <a:graphicFrameLocks noChangeAspect="1"/>
            </wp:cNvGraphicFramePr>
            <a:graphic>
              <a:graphicData uri="http://schemas.openxmlformats.org/drawingml/2006/picture">
                <pic:pic>
                  <pic:nvPicPr>
                    <pic:cNvPr id="0" name="Picture 14"/>
                    <pic:cNvPicPr/>
                  </pic:nvPicPr>
                  <pic:blipFill>
                    <a:blip r:embed="Rd840c674b62b44d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000375" cy="1200150"/>
                    </a:xfrm>
                    <a:prstGeom prst="rect">
                      <a:avLst/>
                    </a:prstGeom>
                  </pic:spPr>
                </pic:pic>
              </a:graphicData>
            </a:graphic>
          </wp:inline>
        </w:drawing>
      </w:r>
      <w:r w:rsidRPr="7DE36A45" w:rsidR="00E61D09">
        <w:rPr>
          <w:noProof/>
        </w:rPr>
        <w:t xml:space="preserve">   </w:t>
      </w:r>
      <w:r w:rsidR="00E61D09">
        <w:drawing>
          <wp:inline wp14:editId="3ABA378F" wp14:anchorId="37A4F5BD">
            <wp:extent cx="2771641" cy="1206907"/>
            <wp:effectExtent l="0" t="0" r="0" b="0"/>
            <wp:docPr id="15" name="Picture 15" title=""/>
            <wp:cNvGraphicFramePr>
              <a:graphicFrameLocks noChangeAspect="1"/>
            </wp:cNvGraphicFramePr>
            <a:graphic>
              <a:graphicData uri="http://schemas.openxmlformats.org/drawingml/2006/picture">
                <pic:pic>
                  <pic:nvPicPr>
                    <pic:cNvPr id="0" name="Picture 15"/>
                    <pic:cNvPicPr/>
                  </pic:nvPicPr>
                  <pic:blipFill>
                    <a:blip r:embed="R50bd00c719c44d7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1">
                      <a:off x="0" y="0"/>
                      <a:ext cx="2771641" cy="1206907"/>
                    </a:xfrm>
                    <a:prstGeom prst="rect">
                      <a:avLst/>
                    </a:prstGeom>
                  </pic:spPr>
                </pic:pic>
              </a:graphicData>
            </a:graphic>
          </wp:inline>
        </w:drawing>
      </w:r>
    </w:p>
    <w:p w:rsidR="003F5990" w:rsidP="0064086D" w:rsidRDefault="003F5990" w14:paraId="06898C2C" w14:textId="77777777"/>
    <w:p w:rsidR="0008366F" w:rsidP="006A439F" w:rsidRDefault="006A439F" w14:paraId="79FCF7AB" w14:textId="412AB04B">
      <w:pPr>
        <w:pStyle w:val="Heading2"/>
      </w:pPr>
      <w:r>
        <w:lastRenderedPageBreak/>
        <w:t>The Multiplayer Launcher Scene</w:t>
      </w:r>
    </w:p>
    <w:p w:rsidR="004310C3" w:rsidP="004310C3" w:rsidRDefault="004310C3" w14:paraId="1DBA0A3C" w14:textId="1E337262">
      <w:r>
        <w:t xml:space="preserve">Create a new scene and name it </w:t>
      </w:r>
      <w:proofErr w:type="spellStart"/>
      <w:r w:rsidRPr="003E6F0A">
        <w:rPr>
          <w:b/>
          <w:bCs/>
        </w:rPr>
        <w:t>Multiplayer_Launcher</w:t>
      </w:r>
      <w:proofErr w:type="spellEnd"/>
      <w:r>
        <w:t xml:space="preserve">. </w:t>
      </w:r>
      <w:r w:rsidR="002D28F3">
        <w:t xml:space="preserve">Go to </w:t>
      </w:r>
      <w:r w:rsidRPr="0047089F" w:rsidR="002D28F3">
        <w:rPr>
          <w:b/>
          <w:bCs/>
        </w:rPr>
        <w:t>Menu</w:t>
      </w:r>
      <w:r w:rsidR="002D28F3">
        <w:t xml:space="preserve"> and amend the method </w:t>
      </w:r>
      <w:proofErr w:type="spellStart"/>
      <w:r w:rsidRPr="003E6F0A" w:rsidR="002D28F3">
        <w:rPr>
          <w:b/>
          <w:bCs/>
        </w:rPr>
        <w:t>OnClickMultiPlayer</w:t>
      </w:r>
      <w:proofErr w:type="spellEnd"/>
      <w:r w:rsidR="002D28F3">
        <w:t xml:space="preserve"> as follows</w:t>
      </w:r>
      <w:r w:rsidR="003E2331">
        <w:t>:</w:t>
      </w:r>
    </w:p>
    <w:p w:rsidRPr="00B33393" w:rsidR="00B33393" w:rsidP="00B33393" w:rsidRDefault="00B33393" w14:paraId="3935C8D9"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33393">
        <w:rPr>
          <w:rFonts w:ascii="Consolas" w:hAnsi="Consolas" w:cs="Consolas"/>
          <w:color w:val="000000"/>
          <w:sz w:val="22"/>
          <w:szCs w:val="22"/>
          <w:lang w:val="en-US"/>
        </w:rPr>
        <w:t xml:space="preserve">    </w:t>
      </w:r>
      <w:r w:rsidRPr="00B33393">
        <w:rPr>
          <w:rFonts w:ascii="Consolas" w:hAnsi="Consolas" w:cs="Consolas"/>
          <w:color w:val="0000FF"/>
          <w:sz w:val="22"/>
          <w:szCs w:val="22"/>
          <w:lang w:val="en-US"/>
        </w:rPr>
        <w:t>public</w:t>
      </w:r>
      <w:r w:rsidRPr="00B33393">
        <w:rPr>
          <w:rFonts w:ascii="Consolas" w:hAnsi="Consolas" w:cs="Consolas"/>
          <w:color w:val="000000"/>
          <w:sz w:val="22"/>
          <w:szCs w:val="22"/>
          <w:lang w:val="en-US"/>
        </w:rPr>
        <w:t xml:space="preserve"> </w:t>
      </w:r>
      <w:r w:rsidRPr="00B33393">
        <w:rPr>
          <w:rFonts w:ascii="Consolas" w:hAnsi="Consolas" w:cs="Consolas"/>
          <w:color w:val="0000FF"/>
          <w:sz w:val="22"/>
          <w:szCs w:val="22"/>
          <w:lang w:val="en-US"/>
        </w:rPr>
        <w:t>void</w:t>
      </w:r>
      <w:r w:rsidRPr="00B33393">
        <w:rPr>
          <w:rFonts w:ascii="Consolas" w:hAnsi="Consolas" w:cs="Consolas"/>
          <w:color w:val="000000"/>
          <w:sz w:val="22"/>
          <w:szCs w:val="22"/>
          <w:lang w:val="en-US"/>
        </w:rPr>
        <w:t xml:space="preserve"> </w:t>
      </w:r>
      <w:proofErr w:type="spellStart"/>
      <w:r w:rsidRPr="00B33393">
        <w:rPr>
          <w:rFonts w:ascii="Consolas" w:hAnsi="Consolas" w:cs="Consolas"/>
          <w:color w:val="000000"/>
          <w:sz w:val="22"/>
          <w:szCs w:val="22"/>
          <w:lang w:val="en-US"/>
        </w:rPr>
        <w:t>OnClickMultiPlayer</w:t>
      </w:r>
      <w:proofErr w:type="spellEnd"/>
      <w:r w:rsidRPr="00B33393">
        <w:rPr>
          <w:rFonts w:ascii="Consolas" w:hAnsi="Consolas" w:cs="Consolas"/>
          <w:color w:val="000000"/>
          <w:sz w:val="22"/>
          <w:szCs w:val="22"/>
          <w:lang w:val="en-US"/>
        </w:rPr>
        <w:t>()</w:t>
      </w:r>
    </w:p>
    <w:p w:rsidRPr="00B33393" w:rsidR="00B33393" w:rsidP="00B33393" w:rsidRDefault="00B33393" w14:paraId="5F66F1D7"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33393">
        <w:rPr>
          <w:rFonts w:ascii="Consolas" w:hAnsi="Consolas" w:cs="Consolas"/>
          <w:color w:val="000000"/>
          <w:sz w:val="22"/>
          <w:szCs w:val="22"/>
          <w:lang w:val="en-US"/>
        </w:rPr>
        <w:t xml:space="preserve">    {</w:t>
      </w:r>
    </w:p>
    <w:p w:rsidRPr="00B33393" w:rsidR="00B33393" w:rsidP="00B33393" w:rsidRDefault="00B33393" w14:paraId="0B58AA1D"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33393">
        <w:rPr>
          <w:rFonts w:ascii="Consolas" w:hAnsi="Consolas" w:cs="Consolas"/>
          <w:color w:val="000000"/>
          <w:sz w:val="22"/>
          <w:szCs w:val="22"/>
          <w:lang w:val="en-US"/>
        </w:rPr>
        <w:t xml:space="preserve">        </w:t>
      </w:r>
      <w:proofErr w:type="spellStart"/>
      <w:r w:rsidRPr="00B33393">
        <w:rPr>
          <w:rFonts w:ascii="Consolas" w:hAnsi="Consolas" w:cs="Consolas"/>
          <w:color w:val="000000"/>
          <w:sz w:val="22"/>
          <w:szCs w:val="22"/>
          <w:lang w:val="en-US"/>
        </w:rPr>
        <w:t>Debug.Log</w:t>
      </w:r>
      <w:proofErr w:type="spellEnd"/>
      <w:r w:rsidRPr="00B33393">
        <w:rPr>
          <w:rFonts w:ascii="Consolas" w:hAnsi="Consolas" w:cs="Consolas"/>
          <w:color w:val="000000"/>
          <w:sz w:val="22"/>
          <w:szCs w:val="22"/>
          <w:lang w:val="en-US"/>
        </w:rPr>
        <w:t>(</w:t>
      </w:r>
      <w:r w:rsidRPr="00B33393">
        <w:rPr>
          <w:rFonts w:ascii="Consolas" w:hAnsi="Consolas" w:cs="Consolas"/>
          <w:color w:val="A31515"/>
          <w:sz w:val="22"/>
          <w:szCs w:val="22"/>
          <w:lang w:val="en-US"/>
        </w:rPr>
        <w:t>"Loading multiplayer game"</w:t>
      </w:r>
      <w:r w:rsidRPr="00B33393">
        <w:rPr>
          <w:rFonts w:ascii="Consolas" w:hAnsi="Consolas" w:cs="Consolas"/>
          <w:color w:val="000000"/>
          <w:sz w:val="22"/>
          <w:szCs w:val="22"/>
          <w:lang w:val="en-US"/>
        </w:rPr>
        <w:t>);</w:t>
      </w:r>
    </w:p>
    <w:p w:rsidRPr="00B33393" w:rsidR="00B33393" w:rsidP="00B33393" w:rsidRDefault="00B33393" w14:paraId="6382C851"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33393">
        <w:rPr>
          <w:rFonts w:ascii="Consolas" w:hAnsi="Consolas" w:cs="Consolas"/>
          <w:color w:val="000000"/>
          <w:sz w:val="22"/>
          <w:szCs w:val="22"/>
          <w:lang w:val="en-US"/>
        </w:rPr>
        <w:t xml:space="preserve">        </w:t>
      </w:r>
      <w:proofErr w:type="spellStart"/>
      <w:r w:rsidRPr="00B33393">
        <w:rPr>
          <w:rFonts w:ascii="Consolas" w:hAnsi="Consolas" w:cs="Consolas"/>
          <w:color w:val="000000"/>
          <w:sz w:val="22"/>
          <w:szCs w:val="22"/>
          <w:lang w:val="en-US"/>
        </w:rPr>
        <w:t>SceneManager.LoadScene</w:t>
      </w:r>
      <w:proofErr w:type="spellEnd"/>
      <w:r w:rsidRPr="00B33393">
        <w:rPr>
          <w:rFonts w:ascii="Consolas" w:hAnsi="Consolas" w:cs="Consolas"/>
          <w:color w:val="000000"/>
          <w:sz w:val="22"/>
          <w:szCs w:val="22"/>
          <w:lang w:val="en-US"/>
        </w:rPr>
        <w:t>(</w:t>
      </w:r>
      <w:r w:rsidRPr="00B33393">
        <w:rPr>
          <w:rFonts w:ascii="Consolas" w:hAnsi="Consolas" w:cs="Consolas"/>
          <w:color w:val="A31515"/>
          <w:sz w:val="22"/>
          <w:szCs w:val="22"/>
          <w:lang w:val="en-US"/>
        </w:rPr>
        <w:t>"</w:t>
      </w:r>
      <w:proofErr w:type="spellStart"/>
      <w:r w:rsidRPr="00B33393">
        <w:rPr>
          <w:rFonts w:ascii="Consolas" w:hAnsi="Consolas" w:cs="Consolas"/>
          <w:color w:val="A31515"/>
          <w:sz w:val="22"/>
          <w:szCs w:val="22"/>
          <w:lang w:val="en-US"/>
        </w:rPr>
        <w:t>Multiplayer_Launcher</w:t>
      </w:r>
      <w:proofErr w:type="spellEnd"/>
      <w:r w:rsidRPr="00B33393">
        <w:rPr>
          <w:rFonts w:ascii="Consolas" w:hAnsi="Consolas" w:cs="Consolas"/>
          <w:color w:val="A31515"/>
          <w:sz w:val="22"/>
          <w:szCs w:val="22"/>
          <w:lang w:val="en-US"/>
        </w:rPr>
        <w:t>"</w:t>
      </w:r>
      <w:r w:rsidRPr="00B33393">
        <w:rPr>
          <w:rFonts w:ascii="Consolas" w:hAnsi="Consolas" w:cs="Consolas"/>
          <w:color w:val="000000"/>
          <w:sz w:val="22"/>
          <w:szCs w:val="22"/>
          <w:lang w:val="en-US"/>
        </w:rPr>
        <w:t>);</w:t>
      </w:r>
    </w:p>
    <w:p w:rsidRPr="00B33393" w:rsidR="00B33393" w:rsidP="00B33393" w:rsidRDefault="00B33393" w14:paraId="2B4BA498"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33393">
        <w:rPr>
          <w:rFonts w:ascii="Consolas" w:hAnsi="Consolas" w:cs="Consolas"/>
          <w:color w:val="000000"/>
          <w:sz w:val="22"/>
          <w:szCs w:val="22"/>
          <w:lang w:val="en-US"/>
        </w:rPr>
        <w:t xml:space="preserve">    }</w:t>
      </w:r>
    </w:p>
    <w:p w:rsidRPr="004310C3" w:rsidR="002D28F3" w:rsidP="004310C3" w:rsidRDefault="002D28F3" w14:paraId="465E1693" w14:textId="77777777"/>
    <w:p w:rsidR="00682731" w:rsidP="00682731" w:rsidRDefault="00412C18" w14:paraId="4ADB8F49" w14:textId="6E43F56A">
      <w:pPr>
        <w:pStyle w:val="Heading3"/>
      </w:pPr>
      <w:r>
        <w:t>PUN</w:t>
      </w:r>
    </w:p>
    <w:p w:rsidR="00682731" w:rsidP="009C7893" w:rsidRDefault="002A0162" w14:paraId="2A6A9D25" w14:textId="28D75101">
      <w:r>
        <w:t xml:space="preserve">Now it is time for us to start with the </w:t>
      </w:r>
      <w:r w:rsidR="000D110E">
        <w:t xml:space="preserve">actual </w:t>
      </w:r>
      <w:r w:rsidR="00EB6CDD">
        <w:t>coding for our multiplayer networked game. For this, we will now download and install the PUN2 package from Unity Package Manager.</w:t>
      </w:r>
      <w:r w:rsidR="0084542C">
        <w:t xml:space="preserve"> Open Unity Package Manager and search for Photon. </w:t>
      </w:r>
    </w:p>
    <w:p w:rsidR="0084542C" w:rsidP="009C7893" w:rsidRDefault="0084542C" w14:paraId="674B6A81" w14:textId="79A49D2E">
      <w:r w:rsidR="0084542C">
        <w:drawing>
          <wp:inline wp14:editId="281C24DC" wp14:anchorId="3B2ED530">
            <wp:extent cx="5943600" cy="3733800"/>
            <wp:effectExtent l="0" t="0" r="0" b="0"/>
            <wp:docPr id="17" name="Picture 17" title=""/>
            <wp:cNvGraphicFramePr>
              <a:graphicFrameLocks noChangeAspect="1"/>
            </wp:cNvGraphicFramePr>
            <a:graphic>
              <a:graphicData uri="http://schemas.openxmlformats.org/drawingml/2006/picture">
                <pic:pic>
                  <pic:nvPicPr>
                    <pic:cNvPr id="0" name="Picture 17"/>
                    <pic:cNvPicPr/>
                  </pic:nvPicPr>
                  <pic:blipFill>
                    <a:blip r:embed="R122bec78fe00446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733800"/>
                    </a:xfrm>
                    <a:prstGeom prst="rect">
                      <a:avLst/>
                    </a:prstGeom>
                  </pic:spPr>
                </pic:pic>
              </a:graphicData>
            </a:graphic>
          </wp:inline>
        </w:drawing>
      </w:r>
    </w:p>
    <w:p w:rsidR="00A61359" w:rsidP="00A61359" w:rsidRDefault="00D45F3C" w14:paraId="62ABC5BC" w14:textId="2853F34A">
      <w:r>
        <w:t>Download and import the package.</w:t>
      </w:r>
      <w:r w:rsidR="00A61359">
        <w:t xml:space="preserve"> Let Unity recompile when you have imported all the assets.</w:t>
      </w:r>
    </w:p>
    <w:p w:rsidR="00B727F8" w:rsidP="00A61359" w:rsidRDefault="003578C1" w14:paraId="381B8B02" w14:textId="598EAB37">
      <w:r w:rsidR="003578C1">
        <w:drawing>
          <wp:inline wp14:editId="7588DF29" wp14:anchorId="514B3DF0">
            <wp:extent cx="2721960" cy="2219325"/>
            <wp:effectExtent l="0" t="0" r="2540" b="0"/>
            <wp:docPr id="19" name="Picture 19" title=""/>
            <wp:cNvGraphicFramePr>
              <a:graphicFrameLocks noChangeAspect="1"/>
            </wp:cNvGraphicFramePr>
            <a:graphic>
              <a:graphicData uri="http://schemas.openxmlformats.org/drawingml/2006/picture">
                <pic:pic>
                  <pic:nvPicPr>
                    <pic:cNvPr id="0" name="Picture 19"/>
                    <pic:cNvPicPr/>
                  </pic:nvPicPr>
                  <pic:blipFill>
                    <a:blip r:embed="Re9bbb38d8aca4c6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721960" cy="2219325"/>
                    </a:xfrm>
                    <a:prstGeom prst="rect">
                      <a:avLst/>
                    </a:prstGeom>
                  </pic:spPr>
                </pic:pic>
              </a:graphicData>
            </a:graphic>
          </wp:inline>
        </w:drawing>
      </w:r>
    </w:p>
    <w:p w:rsidR="00326B45" w:rsidP="00C566C6" w:rsidRDefault="00A61359" w14:paraId="046C1755" w14:textId="3474A5B5">
      <w:r>
        <w:t xml:space="preserve">The PUN Setup Wizard is there to help you with the network settings and offers a convenient way to get started with our multiplayer game: </w:t>
      </w:r>
      <w:commentRangeStart w:id="9"/>
      <w:r>
        <w:t>The Photon Cloud</w:t>
      </w:r>
      <w:commentRangeEnd w:id="9"/>
      <w:r w:rsidR="00E84B60">
        <w:rPr>
          <w:rStyle w:val="CommentReference"/>
        </w:rPr>
        <w:commentReference w:id="9"/>
      </w:r>
      <w:r>
        <w:t>!</w:t>
      </w:r>
      <w:r w:rsidR="003578C1">
        <w:t xml:space="preserve"> </w:t>
      </w:r>
      <w:r w:rsidRPr="00326B45" w:rsidR="00326B45">
        <w:t>Using the Cloud with the "Free Plan" is free and without obligation</w:t>
      </w:r>
      <w:r w:rsidR="003578C1">
        <w:t>. E</w:t>
      </w:r>
      <w:r w:rsidRPr="00326B45" w:rsidR="00326B45">
        <w:t xml:space="preserve">nter </w:t>
      </w:r>
      <w:r w:rsidR="003578C1">
        <w:t>y</w:t>
      </w:r>
      <w:r w:rsidRPr="00326B45" w:rsidR="00326B45">
        <w:t xml:space="preserve">our </w:t>
      </w:r>
      <w:r w:rsidR="003578C1">
        <w:t>e</w:t>
      </w:r>
      <w:r w:rsidRPr="00326B45" w:rsidR="00326B45">
        <w:t>mail address</w:t>
      </w:r>
      <w:r w:rsidR="003578C1">
        <w:t xml:space="preserve"> and move on.</w:t>
      </w:r>
      <w:r w:rsidR="008A3A83">
        <w:t xml:space="preserve"> </w:t>
      </w:r>
      <w:r w:rsidRPr="008A3A83" w:rsidR="008A3A83">
        <w:t>New accounts get an "</w:t>
      </w:r>
      <w:proofErr w:type="spellStart"/>
      <w:r w:rsidRPr="008A3A83" w:rsidR="008A3A83">
        <w:t>AppId</w:t>
      </w:r>
      <w:proofErr w:type="spellEnd"/>
      <w:r w:rsidRPr="008A3A83" w:rsidR="008A3A83">
        <w:t xml:space="preserve">" right away. </w:t>
      </w:r>
      <w:r w:rsidR="003578C1">
        <w:t>If you have already registered before then log into your Photon account and find yo</w:t>
      </w:r>
      <w:r w:rsidR="003B0D8C">
        <w:t xml:space="preserve">ur </w:t>
      </w:r>
      <w:proofErr w:type="spellStart"/>
      <w:r w:rsidR="003B0D8C">
        <w:t>AppId</w:t>
      </w:r>
      <w:proofErr w:type="spellEnd"/>
      <w:r w:rsidR="008560B8">
        <w:t xml:space="preserve"> in the dashboard</w:t>
      </w:r>
      <w:r w:rsidR="003B0D8C">
        <w:t>.</w:t>
      </w:r>
    </w:p>
    <w:p w:rsidR="003B0D8C" w:rsidP="00C566C6" w:rsidRDefault="003B0D8C" w14:paraId="1C29F3CE" w14:textId="25D95D71">
      <w:r>
        <w:t xml:space="preserve">It will look something like this in Photon </w:t>
      </w:r>
      <w:r w:rsidR="008560B8">
        <w:t xml:space="preserve">dashboard </w:t>
      </w:r>
      <w:r>
        <w:t>webpage.</w:t>
      </w:r>
      <w:r w:rsidR="00895F56">
        <w:t xml:space="preserve"> The below picture </w:t>
      </w:r>
      <w:r w:rsidR="00C33F87">
        <w:t>is from my account.</w:t>
      </w:r>
    </w:p>
    <w:p w:rsidR="003B0D8C" w:rsidP="00C566C6" w:rsidRDefault="00895F56" w14:paraId="2F378F35" w14:textId="415D74C6">
      <w:r w:rsidR="00895F56">
        <w:drawing>
          <wp:inline wp14:editId="00D123D0" wp14:anchorId="49D235B4">
            <wp:extent cx="5943600" cy="3046095"/>
            <wp:effectExtent l="0" t="0" r="0" b="1905"/>
            <wp:docPr id="20" name="Picture 20" title=""/>
            <wp:cNvGraphicFramePr>
              <a:graphicFrameLocks noChangeAspect="1"/>
            </wp:cNvGraphicFramePr>
            <a:graphic>
              <a:graphicData uri="http://schemas.openxmlformats.org/drawingml/2006/picture">
                <pic:pic>
                  <pic:nvPicPr>
                    <pic:cNvPr id="0" name="Picture 20"/>
                    <pic:cNvPicPr/>
                  </pic:nvPicPr>
                  <pic:blipFill>
                    <a:blip r:embed="R7eff4d1b16d5463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046095"/>
                    </a:xfrm>
                    <a:prstGeom prst="rect">
                      <a:avLst/>
                    </a:prstGeom>
                  </pic:spPr>
                </pic:pic>
              </a:graphicData>
            </a:graphic>
          </wp:inline>
        </w:drawing>
      </w:r>
    </w:p>
    <w:p w:rsidR="00412C18" w:rsidP="00412C18" w:rsidRDefault="00412C18" w14:paraId="79F81A22" w14:textId="77777777">
      <w:pPr>
        <w:pStyle w:val="Heading4"/>
      </w:pPr>
      <w:r>
        <w:lastRenderedPageBreak/>
        <w:t>Application IDs &amp; Game Version</w:t>
      </w:r>
    </w:p>
    <w:p w:rsidR="00412C18" w:rsidP="00412C18" w:rsidRDefault="00412C18" w14:paraId="7E84A391" w14:textId="633A0C68">
      <w:r>
        <w:t>As everyone connects to the same servers, there must be a way to separate your players from everyone else's.</w:t>
      </w:r>
      <w:r w:rsidR="00245907">
        <w:t xml:space="preserve"> </w:t>
      </w:r>
      <w:r>
        <w:t xml:space="preserve">Each </w:t>
      </w:r>
      <w:r w:rsidR="00245907">
        <w:t xml:space="preserve">game </w:t>
      </w:r>
      <w:r>
        <w:t xml:space="preserve">title gets </w:t>
      </w:r>
      <w:r w:rsidR="00245907">
        <w:t>an</w:t>
      </w:r>
      <w:r>
        <w:t xml:space="preserve"> "</w:t>
      </w:r>
      <w:proofErr w:type="spellStart"/>
      <w:r>
        <w:t>AppId</w:t>
      </w:r>
      <w:proofErr w:type="spellEnd"/>
      <w:r>
        <w:t>" in the Cloud. Players will only ever meet other players with the same "</w:t>
      </w:r>
      <w:proofErr w:type="spellStart"/>
      <w:r>
        <w:t>AppId</w:t>
      </w:r>
      <w:proofErr w:type="spellEnd"/>
      <w:r>
        <w:t>".</w:t>
      </w:r>
    </w:p>
    <w:p w:rsidR="00412C18" w:rsidP="00412C18" w:rsidRDefault="00412C18" w14:paraId="4183F793" w14:textId="77777777"/>
    <w:p w:rsidR="00412C18" w:rsidP="00412C18" w:rsidRDefault="00412C18" w14:paraId="7EBD8CA7" w14:textId="6699E823">
      <w:r>
        <w:t>There is also a "Game Version"</w:t>
      </w:r>
      <w:r w:rsidR="00245907">
        <w:t xml:space="preserve">, </w:t>
      </w:r>
      <w:r>
        <w:t xml:space="preserve"> a string </w:t>
      </w:r>
      <w:r w:rsidR="00AA72CC">
        <w:t>that</w:t>
      </w:r>
      <w:r>
        <w:t xml:space="preserve"> will separate players with older clients from those with newer ones.</w:t>
      </w:r>
    </w:p>
    <w:p w:rsidR="00412C18" w:rsidP="00412C18" w:rsidRDefault="00412C18" w14:paraId="48C9E318" w14:textId="77777777"/>
    <w:p w:rsidR="00412C18" w:rsidP="00FD408F" w:rsidRDefault="00412C18" w14:paraId="539BA658" w14:textId="77777777">
      <w:pPr>
        <w:pStyle w:val="Heading4"/>
      </w:pPr>
      <w:r>
        <w:t>Regions</w:t>
      </w:r>
    </w:p>
    <w:p w:rsidR="00412C18" w:rsidP="00412C18" w:rsidRDefault="00412C18" w14:paraId="3BE818C8" w14:textId="6C98D721">
      <w:r>
        <w:t>The Photon Cloud is organized in separate Regions across the globe for optimal connections between players.</w:t>
      </w:r>
    </w:p>
    <w:p w:rsidR="00412C18" w:rsidP="00412C18" w:rsidRDefault="00412C18" w14:paraId="20A771FB" w14:textId="466C6871">
      <w:r>
        <w:t>Each region is separate from all others</w:t>
      </w:r>
      <w:r w:rsidR="00FD408F">
        <w:t xml:space="preserve">. </w:t>
      </w:r>
      <w:r w:rsidR="003D0D51">
        <w:t xml:space="preserve">You should </w:t>
      </w:r>
      <w:r>
        <w:t xml:space="preserve">remember when working with remote teams spread in different </w:t>
      </w:r>
      <w:r w:rsidR="003D0D51">
        <w:t>area</w:t>
      </w:r>
      <w:r>
        <w:t>s. Make sure you end up in the same region.</w:t>
      </w:r>
    </w:p>
    <w:p w:rsidRPr="003D0D51" w:rsidR="00412C18" w:rsidP="00412C18" w:rsidRDefault="00412C18" w14:paraId="52CC7D47" w14:textId="77777777">
      <w:pPr>
        <w:rPr>
          <w:b/>
          <w:bCs/>
        </w:rPr>
      </w:pPr>
      <w:r w:rsidRPr="003D0D51">
        <w:rPr>
          <w:b/>
          <w:bCs/>
        </w:rPr>
        <w:t>PUN 2 helps you by figuring out a "Dev Region", which is used for all development builds.</w:t>
      </w:r>
    </w:p>
    <w:p w:rsidR="00412C18" w:rsidP="00412C18" w:rsidRDefault="00412C18" w14:paraId="09EEF77F" w14:textId="77777777"/>
    <w:p w:rsidR="00412C18" w:rsidP="009F2F87" w:rsidRDefault="00412C18" w14:paraId="419ECA63" w14:textId="77777777">
      <w:pPr>
        <w:pStyle w:val="Heading4"/>
      </w:pPr>
      <w:r>
        <w:t>Rooms</w:t>
      </w:r>
    </w:p>
    <w:p w:rsidR="00412C18" w:rsidP="00412C18" w:rsidRDefault="00412C18" w14:paraId="03C710FC" w14:textId="24DB065E">
      <w:r>
        <w:t>The Photon Cloud is "room-based"</w:t>
      </w:r>
      <w:r w:rsidR="002F0887">
        <w:t xml:space="preserve">, </w:t>
      </w:r>
      <w:r>
        <w:t>meaning there is a limited number of players per match separated from anyone else. In a room</w:t>
      </w:r>
      <w:r w:rsidR="002F0887">
        <w:t>,</w:t>
      </w:r>
      <w:r>
        <w:t xml:space="preserve"> everyone receives whatever the others send (unless you send messages to specific players). Outside of a room, players are not able to communicate.</w:t>
      </w:r>
    </w:p>
    <w:p w:rsidR="00412C18" w:rsidP="00412C18" w:rsidRDefault="00412C18" w14:paraId="56F210D1" w14:textId="426471DE">
      <w:r>
        <w:t>The best way to get into a room is to use Random Matchmakin</w:t>
      </w:r>
      <w:r w:rsidR="00E7753E">
        <w:t>g. We will get to that in a while</w:t>
      </w:r>
      <w:r>
        <w:t>.</w:t>
      </w:r>
    </w:p>
    <w:p w:rsidR="00412C18" w:rsidP="00412C18" w:rsidRDefault="00412C18" w14:paraId="75DA78D1" w14:textId="22711FE0">
      <w:r>
        <w:t xml:space="preserve">All rooms have a name as </w:t>
      </w:r>
      <w:r w:rsidR="00E7753E">
        <w:t xml:space="preserve">an </w:t>
      </w:r>
      <w:r>
        <w:t>identifier. Unless the room is full or closed, we can join it by name. Conveniently, the Master Server can provide a list of rooms for our app.</w:t>
      </w:r>
    </w:p>
    <w:p w:rsidR="00412C18" w:rsidP="00412C18" w:rsidRDefault="00412C18" w14:paraId="5959D8BE" w14:textId="77777777"/>
    <w:p w:rsidR="00412C18" w:rsidP="00E7753E" w:rsidRDefault="00412C18" w14:paraId="4A295118" w14:textId="77777777">
      <w:pPr>
        <w:pStyle w:val="Heading4"/>
      </w:pPr>
      <w:r>
        <w:lastRenderedPageBreak/>
        <w:t>Lobby</w:t>
      </w:r>
    </w:p>
    <w:p w:rsidR="00412C18" w:rsidP="00412C18" w:rsidRDefault="00412C18" w14:paraId="2E18DD3D" w14:textId="30407AE2">
      <w:r>
        <w:t>The lobby for your application exists on the Master Server to list rooms for your game. It does not enable players to communicate with one another!</w:t>
      </w:r>
      <w:r w:rsidR="008660CC">
        <w:t xml:space="preserve"> The l</w:t>
      </w:r>
      <w:r w:rsidRPr="008660CC" w:rsidR="008660CC">
        <w:t xml:space="preserve">obby is where all the players </w:t>
      </w:r>
      <w:proofErr w:type="gramStart"/>
      <w:r w:rsidRPr="008660CC" w:rsidR="008660CC">
        <w:t>gather together</w:t>
      </w:r>
      <w:proofErr w:type="gramEnd"/>
      <w:r w:rsidRPr="008660CC" w:rsidR="008660CC">
        <w:t xml:space="preserve"> to either create their rooms or find rooms to join in.</w:t>
      </w:r>
    </w:p>
    <w:p w:rsidR="00412C18" w:rsidP="00412C18" w:rsidRDefault="00412C18" w14:paraId="0AEC26A2" w14:textId="77777777"/>
    <w:p w:rsidR="00C33F87" w:rsidP="00412C18" w:rsidRDefault="00412C18" w14:paraId="3955ADBE" w14:textId="36415B7D">
      <w:r>
        <w:t xml:space="preserve">In </w:t>
      </w:r>
      <w:r w:rsidR="00FE1836">
        <w:t>this worksheet</w:t>
      </w:r>
      <w:r>
        <w:t xml:space="preserve">, </w:t>
      </w:r>
      <w:commentRangeStart w:id="10"/>
      <w:r>
        <w:t xml:space="preserve">we will not make use of the lobby </w:t>
      </w:r>
      <w:r w:rsidR="00FE1836">
        <w:t>or display the list of rooms</w:t>
      </w:r>
      <w:commentRangeEnd w:id="10"/>
      <w:r w:rsidR="00877232">
        <w:rPr>
          <w:rStyle w:val="CommentReference"/>
        </w:rPr>
        <w:commentReference w:id="10"/>
      </w:r>
      <w:r w:rsidR="00564880">
        <w:t>. Instead, we will</w:t>
      </w:r>
      <w:r>
        <w:t xml:space="preserve"> join a random room if one is </w:t>
      </w:r>
      <w:proofErr w:type="gramStart"/>
      <w:r>
        <w:t>available, or</w:t>
      </w:r>
      <w:proofErr w:type="gramEnd"/>
      <w:r>
        <w:t xml:space="preserve"> create a new room if no existing room can be joined (rooms can have a maximum capacity, and so they can potentially be all full).</w:t>
      </w:r>
    </w:p>
    <w:p w:rsidR="00880478" w:rsidP="00906964" w:rsidRDefault="00906964" w14:paraId="045F8F7F" w14:textId="4C5FD5AF">
      <w:pPr>
        <w:pStyle w:val="Heading3"/>
      </w:pPr>
      <w:r>
        <w:t>PUN Callbacks</w:t>
      </w:r>
    </w:p>
    <w:p w:rsidR="00D729F3" w:rsidP="002A3282" w:rsidRDefault="00D729F3" w14:paraId="15BBA39C" w14:textId="08E38CA2">
      <w:r>
        <w:t xml:space="preserve">PUN is very flexible with callbacks and offers two different implementations. </w:t>
      </w:r>
    </w:p>
    <w:p w:rsidR="00D729F3" w:rsidP="00D729F3" w:rsidRDefault="00D729F3" w14:paraId="5A805736" w14:textId="77777777"/>
    <w:p w:rsidR="00D729F3" w:rsidP="002A3282" w:rsidRDefault="00D729F3" w14:paraId="089E8DA9" w14:textId="77777777">
      <w:pPr>
        <w:pStyle w:val="Heading4"/>
      </w:pPr>
      <w:r>
        <w:t>Implementing Callback Interfaces</w:t>
      </w:r>
    </w:p>
    <w:p w:rsidR="00D729F3" w:rsidP="00D729F3" w:rsidRDefault="00D729F3" w14:paraId="45AD341B" w14:textId="77777777">
      <w:r>
        <w:t>PUN provides C# interfaces that you can implement in your classes:</w:t>
      </w:r>
    </w:p>
    <w:p w:rsidR="00D729F3" w:rsidP="00D729F3" w:rsidRDefault="00D729F3" w14:paraId="20B4D3FD" w14:textId="77777777"/>
    <w:p w:rsidR="00D729F3" w:rsidP="002A3282" w:rsidRDefault="00D729F3" w14:paraId="54356521" w14:textId="77777777">
      <w:pPr>
        <w:pStyle w:val="ListParagraph"/>
        <w:numPr>
          <w:ilvl w:val="0"/>
          <w:numId w:val="30"/>
        </w:numPr>
      </w:pPr>
      <w:proofErr w:type="spellStart"/>
      <w:r w:rsidRPr="002A3282">
        <w:rPr>
          <w:b/>
          <w:bCs/>
        </w:rPr>
        <w:t>IConnectionCallbacks</w:t>
      </w:r>
      <w:proofErr w:type="spellEnd"/>
      <w:r>
        <w:t>: connection related callbacks.</w:t>
      </w:r>
    </w:p>
    <w:p w:rsidR="00D729F3" w:rsidP="002A3282" w:rsidRDefault="00D729F3" w14:paraId="1F758320" w14:textId="77777777">
      <w:pPr>
        <w:pStyle w:val="ListParagraph"/>
        <w:numPr>
          <w:ilvl w:val="0"/>
          <w:numId w:val="30"/>
        </w:numPr>
      </w:pPr>
      <w:proofErr w:type="spellStart"/>
      <w:r w:rsidRPr="002A3282">
        <w:rPr>
          <w:b/>
          <w:bCs/>
        </w:rPr>
        <w:t>IInRoomCallbacks</w:t>
      </w:r>
      <w:proofErr w:type="spellEnd"/>
      <w:r>
        <w:t>: callbacks that happen inside the room.</w:t>
      </w:r>
    </w:p>
    <w:p w:rsidR="00D729F3" w:rsidP="002A3282" w:rsidRDefault="00D729F3" w14:paraId="7A3417D2" w14:textId="77777777">
      <w:pPr>
        <w:pStyle w:val="ListParagraph"/>
        <w:numPr>
          <w:ilvl w:val="0"/>
          <w:numId w:val="30"/>
        </w:numPr>
      </w:pPr>
      <w:proofErr w:type="spellStart"/>
      <w:r w:rsidRPr="002A3282">
        <w:rPr>
          <w:b/>
          <w:bCs/>
        </w:rPr>
        <w:t>ILobbyCallbacks</w:t>
      </w:r>
      <w:proofErr w:type="spellEnd"/>
      <w:r>
        <w:t>: lobby related callbacks.</w:t>
      </w:r>
    </w:p>
    <w:p w:rsidR="00D729F3" w:rsidP="002A3282" w:rsidRDefault="00D729F3" w14:paraId="3B82D225" w14:textId="77777777">
      <w:pPr>
        <w:pStyle w:val="ListParagraph"/>
        <w:numPr>
          <w:ilvl w:val="0"/>
          <w:numId w:val="30"/>
        </w:numPr>
      </w:pPr>
      <w:proofErr w:type="spellStart"/>
      <w:r w:rsidRPr="002A3282">
        <w:rPr>
          <w:b/>
          <w:bCs/>
        </w:rPr>
        <w:t>IMatchmakingCallbacks</w:t>
      </w:r>
      <w:proofErr w:type="spellEnd"/>
      <w:r>
        <w:t>: matchmaking related callbacks.</w:t>
      </w:r>
    </w:p>
    <w:p w:rsidR="00D729F3" w:rsidP="002A3282" w:rsidRDefault="00D729F3" w14:paraId="24C49CDA" w14:textId="77777777">
      <w:pPr>
        <w:pStyle w:val="ListParagraph"/>
        <w:numPr>
          <w:ilvl w:val="0"/>
          <w:numId w:val="30"/>
        </w:numPr>
      </w:pPr>
      <w:proofErr w:type="spellStart"/>
      <w:r w:rsidRPr="002A3282">
        <w:rPr>
          <w:b/>
          <w:bCs/>
        </w:rPr>
        <w:t>IOnEventCallback</w:t>
      </w:r>
      <w:proofErr w:type="spellEnd"/>
      <w:r>
        <w:t xml:space="preserve">: a single callback for any received event. This is equivalent to the C# event </w:t>
      </w:r>
      <w:proofErr w:type="spellStart"/>
      <w:r>
        <w:t>OnEventReceived</w:t>
      </w:r>
      <w:proofErr w:type="spellEnd"/>
      <w:r>
        <w:t>.</w:t>
      </w:r>
    </w:p>
    <w:p w:rsidR="00D729F3" w:rsidP="002A3282" w:rsidRDefault="00D729F3" w14:paraId="25C20EA5" w14:textId="77777777">
      <w:pPr>
        <w:pStyle w:val="ListParagraph"/>
        <w:numPr>
          <w:ilvl w:val="0"/>
          <w:numId w:val="30"/>
        </w:numPr>
      </w:pPr>
      <w:proofErr w:type="spellStart"/>
      <w:r w:rsidRPr="002A3282">
        <w:rPr>
          <w:b/>
          <w:bCs/>
        </w:rPr>
        <w:t>IWebRpcCallback</w:t>
      </w:r>
      <w:proofErr w:type="spellEnd"/>
      <w:r>
        <w:t xml:space="preserve">: a single callback for receiving </w:t>
      </w:r>
      <w:proofErr w:type="spellStart"/>
      <w:r>
        <w:t>WebRPC</w:t>
      </w:r>
      <w:proofErr w:type="spellEnd"/>
      <w:r>
        <w:t xml:space="preserve"> operation response.</w:t>
      </w:r>
    </w:p>
    <w:p w:rsidR="00D729F3" w:rsidP="002A3282" w:rsidRDefault="00D729F3" w14:paraId="20B8934E" w14:textId="77777777">
      <w:pPr>
        <w:pStyle w:val="ListParagraph"/>
        <w:numPr>
          <w:ilvl w:val="0"/>
          <w:numId w:val="30"/>
        </w:numPr>
      </w:pPr>
      <w:proofErr w:type="spellStart"/>
      <w:r w:rsidRPr="002A3282">
        <w:rPr>
          <w:b/>
          <w:bCs/>
        </w:rPr>
        <w:t>IPunInstantiateMagicCallback</w:t>
      </w:r>
      <w:proofErr w:type="spellEnd"/>
      <w:r>
        <w:t>: a single callback for instantiated PUN prefabs.</w:t>
      </w:r>
    </w:p>
    <w:p w:rsidR="00D729F3" w:rsidP="002A3282" w:rsidRDefault="00D729F3" w14:paraId="63F7D620" w14:textId="77777777">
      <w:pPr>
        <w:pStyle w:val="ListParagraph"/>
        <w:numPr>
          <w:ilvl w:val="0"/>
          <w:numId w:val="30"/>
        </w:numPr>
      </w:pPr>
      <w:proofErr w:type="spellStart"/>
      <w:r w:rsidRPr="002A3282">
        <w:rPr>
          <w:b/>
          <w:bCs/>
        </w:rPr>
        <w:t>IPunObservable</w:t>
      </w:r>
      <w:proofErr w:type="spellEnd"/>
      <w:r>
        <w:t xml:space="preserve">: </w:t>
      </w:r>
      <w:proofErr w:type="spellStart"/>
      <w:r>
        <w:t>PhotonView</w:t>
      </w:r>
      <w:proofErr w:type="spellEnd"/>
      <w:r>
        <w:t xml:space="preserve"> serialization callbacks.</w:t>
      </w:r>
    </w:p>
    <w:p w:rsidR="00D729F3" w:rsidP="002A3282" w:rsidRDefault="00D729F3" w14:paraId="35DE6BB5" w14:textId="77777777">
      <w:pPr>
        <w:pStyle w:val="ListParagraph"/>
        <w:numPr>
          <w:ilvl w:val="0"/>
          <w:numId w:val="30"/>
        </w:numPr>
      </w:pPr>
      <w:proofErr w:type="spellStart"/>
      <w:r w:rsidRPr="002A3282">
        <w:rPr>
          <w:b/>
          <w:bCs/>
        </w:rPr>
        <w:t>IPunOwnershipCallbacks</w:t>
      </w:r>
      <w:proofErr w:type="spellEnd"/>
      <w:r>
        <w:t>: PUN ownership transfer callbacks.</w:t>
      </w:r>
    </w:p>
    <w:p w:rsidR="002A3282" w:rsidP="002A3282" w:rsidRDefault="002A3282" w14:paraId="7A608157" w14:textId="77777777"/>
    <w:p w:rsidR="002A3282" w:rsidP="002A3282" w:rsidRDefault="00D729F3" w14:paraId="2CAE080B" w14:textId="39407F4D">
      <w:r>
        <w:t xml:space="preserve">Callback interfaces must be registered and unregistered. </w:t>
      </w:r>
    </w:p>
    <w:p w:rsidR="002A3282" w:rsidP="002A3282" w:rsidRDefault="002A3282" w14:paraId="1DE0198A" w14:textId="77777777"/>
    <w:p w:rsidR="00D729F3" w:rsidP="00D729F3" w:rsidRDefault="00D729F3" w14:paraId="3BEA0048" w14:textId="69C83BA1">
      <w:r>
        <w:lastRenderedPageBreak/>
        <w:t xml:space="preserve">Call </w:t>
      </w:r>
      <w:proofErr w:type="spellStart"/>
      <w:r>
        <w:t>PhotonNetwork.AddCallbackTarget</w:t>
      </w:r>
      <w:proofErr w:type="spellEnd"/>
      <w:r>
        <w:t xml:space="preserve"> and </w:t>
      </w:r>
      <w:proofErr w:type="spellStart"/>
      <w:r>
        <w:t>PhotonNetwork.RemoveCallbackTarget</w:t>
      </w:r>
      <w:proofErr w:type="spellEnd"/>
      <w:r>
        <w:t xml:space="preserve"> (likely within </w:t>
      </w:r>
      <w:proofErr w:type="spellStart"/>
      <w:r>
        <w:t>OnEnable</w:t>
      </w:r>
      <w:proofErr w:type="spellEnd"/>
      <w:r>
        <w:t xml:space="preserve">() and </w:t>
      </w:r>
      <w:proofErr w:type="spellStart"/>
      <w:r>
        <w:t>OnDisable</w:t>
      </w:r>
      <w:proofErr w:type="spellEnd"/>
      <w:r>
        <w:t xml:space="preserve">() </w:t>
      </w:r>
      <w:proofErr w:type="spellStart"/>
      <w:r>
        <w:t>respectivly</w:t>
      </w:r>
      <w:proofErr w:type="spellEnd"/>
      <w:r>
        <w:t>)</w:t>
      </w:r>
      <w:r w:rsidR="00B80B92">
        <w:t>.</w:t>
      </w:r>
    </w:p>
    <w:p w:rsidR="00D729F3" w:rsidP="002A3282" w:rsidRDefault="00D729F3" w14:paraId="3BD8EB0C" w14:textId="77777777">
      <w:pPr>
        <w:pStyle w:val="Heading4"/>
      </w:pPr>
      <w:r>
        <w:t xml:space="preserve">Extending </w:t>
      </w:r>
      <w:proofErr w:type="spellStart"/>
      <w:r>
        <w:t>MonoBehaviourPunCallbacks</w:t>
      </w:r>
      <w:proofErr w:type="spellEnd"/>
    </w:p>
    <w:p w:rsidR="00906964" w:rsidP="00D729F3" w:rsidRDefault="00D729F3" w14:paraId="13956581" w14:textId="41A47072">
      <w:r>
        <w:t xml:space="preserve">The other technique is </w:t>
      </w:r>
      <w:r w:rsidR="002A3282">
        <w:t xml:space="preserve">to extend the </w:t>
      </w:r>
      <w:proofErr w:type="spellStart"/>
      <w:r w:rsidR="002A3282">
        <w:t>MonoBehaviourPunCallback</w:t>
      </w:r>
      <w:proofErr w:type="spellEnd"/>
      <w:r w:rsidR="00E53C38">
        <w:t xml:space="preserve">. This technique is </w:t>
      </w:r>
      <w:r w:rsidR="00D97F19">
        <w:t xml:space="preserve">a </w:t>
      </w:r>
      <w:r w:rsidR="00E53C38">
        <w:t xml:space="preserve">more </w:t>
      </w:r>
      <w:r>
        <w:t xml:space="preserve">convenient </w:t>
      </w:r>
      <w:r w:rsidR="00D97F19">
        <w:t xml:space="preserve">way </w:t>
      </w:r>
      <w:r w:rsidR="00B125CF">
        <w:t>where</w:t>
      </w:r>
      <w:r w:rsidR="00B80B92">
        <w:t>,</w:t>
      </w:r>
      <w:r w:rsidR="00B125CF">
        <w:t xml:space="preserve"> i</w:t>
      </w:r>
      <w:r>
        <w:t xml:space="preserve">nstead of creating a class that derives from MonoBehaviour, derive the class from </w:t>
      </w:r>
      <w:proofErr w:type="spellStart"/>
      <w:r>
        <w:t>MonoBehaviourPunCallbacks</w:t>
      </w:r>
      <w:proofErr w:type="spellEnd"/>
      <w:r w:rsidR="00D97F19">
        <w:t xml:space="preserve">. </w:t>
      </w:r>
      <w:r w:rsidR="00B80B92">
        <w:t xml:space="preserve">Then we override the </w:t>
      </w:r>
      <w:r>
        <w:t>specific properties and virtual methods for us to use at our convenience. It</w:t>
      </w:r>
      <w:r w:rsidR="00B80B92">
        <w:t xml:space="preserve"> i</w:t>
      </w:r>
      <w:r>
        <w:t xml:space="preserve">s </w:t>
      </w:r>
      <w:r w:rsidR="00B80B92">
        <w:t>convenient</w:t>
      </w:r>
      <w:r>
        <w:t xml:space="preserve"> because we can be sure that we </w:t>
      </w:r>
      <w:proofErr w:type="gramStart"/>
      <w:r>
        <w:t>don't</w:t>
      </w:r>
      <w:proofErr w:type="gramEnd"/>
      <w:r>
        <w:t xml:space="preserve"> have any typos, and we don't need to implement all methods.</w:t>
      </w:r>
    </w:p>
    <w:p w:rsidRPr="00906964" w:rsidR="00B80B92" w:rsidP="00D729F3" w:rsidRDefault="00B80B92" w14:paraId="5C7AA0E6" w14:textId="7FEB873F">
      <w:r>
        <w:t>Read more about Photon Callbacks and Interfaces from Photon Official documentation.</w:t>
      </w:r>
    </w:p>
    <w:p w:rsidR="0021596F" w:rsidP="0021596F" w:rsidRDefault="0021596F" w14:paraId="2419D200" w14:textId="77777777">
      <w:pPr>
        <w:pStyle w:val="Heading3"/>
      </w:pPr>
      <w:r>
        <w:t>The Lobby UI</w:t>
      </w:r>
    </w:p>
    <w:p w:rsidR="0021596F" w:rsidP="0021596F" w:rsidRDefault="0021596F" w14:paraId="0D9A03FF" w14:textId="77777777">
      <w:r>
        <w:t xml:space="preserve">Now we will </w:t>
      </w:r>
      <w:r w:rsidRPr="009A6C8A">
        <w:t xml:space="preserve">focus on creating </w:t>
      </w:r>
      <w:r>
        <w:t>a UI</w:t>
      </w:r>
      <w:r w:rsidRPr="009A6C8A">
        <w:t xml:space="preserve"> for the lobby. </w:t>
      </w:r>
      <w:r>
        <w:t xml:space="preserve">We will keep it simple and only have one </w:t>
      </w:r>
      <w:r w:rsidRPr="00085629">
        <w:rPr>
          <w:b/>
          <w:bCs/>
        </w:rPr>
        <w:t>Input Field for the Player name</w:t>
      </w:r>
      <w:r>
        <w:t xml:space="preserve">, a </w:t>
      </w:r>
      <w:r w:rsidRPr="00085629">
        <w:rPr>
          <w:b/>
          <w:bCs/>
        </w:rPr>
        <w:t>Button to join the room</w:t>
      </w:r>
      <w:r>
        <w:t xml:space="preserve"> and load the multiplayer map, and a </w:t>
      </w:r>
      <w:r w:rsidRPr="00085629">
        <w:rPr>
          <w:b/>
          <w:bCs/>
        </w:rPr>
        <w:t>Text that shows the Connection Progress</w:t>
      </w:r>
      <w:r>
        <w:t xml:space="preserve">. </w:t>
      </w:r>
    </w:p>
    <w:p w:rsidR="0021596F" w:rsidP="0021596F" w:rsidRDefault="0021596F" w14:paraId="689817BD" w14:textId="77777777">
      <w:r>
        <w:t>Create a new Canvas. Set the following settings.</w:t>
      </w:r>
    </w:p>
    <w:p w:rsidR="0021596F" w:rsidP="0021596F" w:rsidRDefault="0021596F" w14:paraId="2DD3A027" w14:textId="77777777">
      <w:r w:rsidR="0021596F">
        <w:drawing>
          <wp:inline wp14:editId="51FB9DE0" wp14:anchorId="1A40069C">
            <wp:extent cx="4429125" cy="1628775"/>
            <wp:effectExtent l="0" t="0" r="9525" b="9525"/>
            <wp:docPr id="16" name="Picture 16" title=""/>
            <wp:cNvGraphicFramePr>
              <a:graphicFrameLocks noChangeAspect="1"/>
            </wp:cNvGraphicFramePr>
            <a:graphic>
              <a:graphicData uri="http://schemas.openxmlformats.org/drawingml/2006/picture">
                <pic:pic>
                  <pic:nvPicPr>
                    <pic:cNvPr id="0" name="Picture 16"/>
                    <pic:cNvPicPr/>
                  </pic:nvPicPr>
                  <pic:blipFill>
                    <a:blip r:embed="R79e0a62ad0ea4a1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429125" cy="1628775"/>
                    </a:xfrm>
                    <a:prstGeom prst="rect">
                      <a:avLst/>
                    </a:prstGeom>
                  </pic:spPr>
                </pic:pic>
              </a:graphicData>
            </a:graphic>
          </wp:inline>
        </w:drawing>
      </w:r>
    </w:p>
    <w:p w:rsidR="0021596F" w:rsidP="0021596F" w:rsidRDefault="0021596F" w14:paraId="2AB3C0A0" w14:textId="77777777"/>
    <w:p w:rsidR="0021596F" w:rsidP="0021596F" w:rsidRDefault="0021596F" w14:paraId="4CF18667" w14:textId="77777777">
      <w:pPr>
        <w:pStyle w:val="Heading4"/>
      </w:pPr>
      <w:r>
        <w:t>The Background</w:t>
      </w:r>
    </w:p>
    <w:p w:rsidRPr="00E4127C" w:rsidR="0021596F" w:rsidP="0021596F" w:rsidRDefault="0021596F" w14:paraId="68BDF3CF" w14:textId="6168D0F1">
      <w:r>
        <w:t xml:space="preserve">Follow the steps from section </w:t>
      </w:r>
      <w:r>
        <w:fldChar w:fldCharType="begin"/>
      </w:r>
      <w:r>
        <w:instrText xml:space="preserve"> REF _Ref57578349 \h </w:instrText>
      </w:r>
      <w:r>
        <w:fldChar w:fldCharType="separate"/>
      </w:r>
      <w:r w:rsidR="00F25F31">
        <w:t>The Background</w:t>
      </w:r>
      <w:r>
        <w:fldChar w:fldCharType="end"/>
      </w:r>
      <w:r>
        <w:t xml:space="preserve"> from the Menu scene. You can choose a different background image for this if you wish to.</w:t>
      </w:r>
    </w:p>
    <w:p w:rsidR="0021596F" w:rsidP="0021596F" w:rsidRDefault="0021596F" w14:paraId="5A3F3699" w14:textId="77777777">
      <w:pPr>
        <w:pStyle w:val="Heading4"/>
      </w:pPr>
      <w:r>
        <w:lastRenderedPageBreak/>
        <w:t>The Player Name</w:t>
      </w:r>
    </w:p>
    <w:p w:rsidR="0021596F" w:rsidP="0021596F" w:rsidRDefault="0021596F" w14:paraId="461E62B9" w14:textId="77777777">
      <w:r>
        <w:t xml:space="preserve">An essential requirement for a multiplayer game is to let the user input their name so that other players know who they are. We will use </w:t>
      </w:r>
      <w:commentRangeStart w:id="11"/>
      <w:proofErr w:type="spellStart"/>
      <w:r w:rsidRPr="00A71F8A">
        <w:rPr>
          <w:b/>
          <w:bCs/>
        </w:rPr>
        <w:t>PlayerPrefs</w:t>
      </w:r>
      <w:proofErr w:type="spellEnd"/>
      <w:r>
        <w:t xml:space="preserve"> </w:t>
      </w:r>
      <w:commentRangeEnd w:id="11"/>
      <w:r w:rsidR="00A71F8A">
        <w:rPr>
          <w:rStyle w:val="CommentReference"/>
        </w:rPr>
        <w:commentReference w:id="11"/>
      </w:r>
      <w:r>
        <w:t>here to remember the word so that when the user opens the game again, we can autofill the name.</w:t>
      </w:r>
    </w:p>
    <w:p w:rsidR="0021596F" w:rsidP="00E71840" w:rsidRDefault="0021596F" w14:paraId="16BE3691" w14:textId="577105BB">
      <w:pPr>
        <w:pStyle w:val="ListParagraph"/>
        <w:numPr>
          <w:ilvl w:val="0"/>
          <w:numId w:val="26"/>
        </w:numPr>
      </w:pPr>
      <w:r>
        <w:t>Select the Canvas, right-click and add a new Input Field UI item. Position it accordingly.</w:t>
      </w:r>
    </w:p>
    <w:p w:rsidR="00E71840" w:rsidP="00E71840" w:rsidRDefault="00E71840" w14:paraId="49C70AA6" w14:textId="47CE0419">
      <w:pPr>
        <w:pStyle w:val="ListParagraph"/>
        <w:numPr>
          <w:ilvl w:val="0"/>
          <w:numId w:val="26"/>
        </w:numPr>
      </w:pPr>
      <w:r>
        <w:t xml:space="preserve">Add a new script component and name it </w:t>
      </w:r>
      <w:proofErr w:type="spellStart"/>
      <w:r w:rsidRPr="00721590">
        <w:rPr>
          <w:b/>
          <w:bCs/>
        </w:rPr>
        <w:t>PlayerName</w:t>
      </w:r>
      <w:r w:rsidR="001F2CC0">
        <w:rPr>
          <w:b/>
          <w:bCs/>
        </w:rPr>
        <w:t>Input</w:t>
      </w:r>
      <w:proofErr w:type="spellEnd"/>
      <w:r>
        <w:t>.</w:t>
      </w:r>
      <w:r w:rsidR="00721590">
        <w:t xml:space="preserve"> Move it to the </w:t>
      </w:r>
      <w:r w:rsidRPr="00721590" w:rsidR="00721590">
        <w:rPr>
          <w:b/>
          <w:bCs/>
        </w:rPr>
        <w:t>Scripts</w:t>
      </w:r>
      <w:r w:rsidR="00721590">
        <w:t xml:space="preserve"> folder.</w:t>
      </w:r>
    </w:p>
    <w:p w:rsidR="00721590" w:rsidP="00E71840" w:rsidRDefault="00721590" w14:paraId="6B45A60D" w14:textId="557A69B5">
      <w:pPr>
        <w:pStyle w:val="ListParagraph"/>
        <w:numPr>
          <w:ilvl w:val="0"/>
          <w:numId w:val="26"/>
        </w:numPr>
      </w:pPr>
      <w:r>
        <w:t xml:space="preserve">Double click and open the </w:t>
      </w:r>
      <w:proofErr w:type="spellStart"/>
      <w:r w:rsidRPr="00721590">
        <w:rPr>
          <w:b/>
          <w:bCs/>
        </w:rPr>
        <w:t>PlayerName</w:t>
      </w:r>
      <w:r w:rsidR="001F2CC0">
        <w:rPr>
          <w:b/>
          <w:bCs/>
        </w:rPr>
        <w:t>Input</w:t>
      </w:r>
      <w:proofErr w:type="spellEnd"/>
      <w:r>
        <w:t xml:space="preserve"> file in Visual Studio.</w:t>
      </w:r>
    </w:p>
    <w:p w:rsidR="00461F92" w:rsidP="00461F92" w:rsidRDefault="006E02F9" w14:paraId="7CC4AC75" w14:textId="78ECB5F5">
      <w:pPr>
        <w:pStyle w:val="ListParagraph"/>
        <w:numPr>
          <w:ilvl w:val="0"/>
          <w:numId w:val="26"/>
        </w:numPr>
      </w:pPr>
      <w:r>
        <w:t>We want the inp</w:t>
      </w:r>
      <w:r w:rsidR="003A3D5E">
        <w:t>ut name from the input field to be associated with the nickname for PUN.</w:t>
      </w:r>
      <w:r w:rsidR="005D6F1E">
        <w:t xml:space="preserve"> We will need to add </w:t>
      </w:r>
      <w:proofErr w:type="spellStart"/>
      <w:r w:rsidRPr="00AE248E" w:rsidR="005D6F1E">
        <w:rPr>
          <w:b/>
          <w:bCs/>
        </w:rPr>
        <w:t>Photon.Pun</w:t>
      </w:r>
      <w:proofErr w:type="spellEnd"/>
      <w:r w:rsidR="005D6F1E">
        <w:t xml:space="preserve"> namespace into our </w:t>
      </w:r>
      <w:proofErr w:type="spellStart"/>
      <w:r w:rsidR="00AE248E">
        <w:t>PlayerNameInput</w:t>
      </w:r>
      <w:proofErr w:type="spellEnd"/>
      <w:r w:rsidR="00AE248E">
        <w:t xml:space="preserve"> script file. Go ahead and add the using </w:t>
      </w:r>
      <w:proofErr w:type="spellStart"/>
      <w:r w:rsidR="00AE248E">
        <w:t>Photon.Pun</w:t>
      </w:r>
      <w:proofErr w:type="spellEnd"/>
      <w:r w:rsidR="00AE248E">
        <w:t xml:space="preserve"> namespace in your file header.</w:t>
      </w:r>
    </w:p>
    <w:p w:rsidR="00931C26" w:rsidP="00931C26" w:rsidRDefault="00931C26" w14:paraId="24E8BAC0" w14:textId="77777777">
      <w:pPr>
        <w:pStyle w:val="ListParagraph"/>
      </w:pPr>
    </w:p>
    <w:p w:rsidRPr="00461F92" w:rsidR="00461F92" w:rsidP="007C71D1" w:rsidRDefault="00461F92" w14:paraId="41D8B488" w14:textId="77777777">
      <w:pPr>
        <w:shd w:val="clear" w:color="auto" w:fill="F2F2F2" w:themeFill="background1" w:themeFillShade="F2"/>
        <w:spacing w:line="240" w:lineRule="auto"/>
        <w:ind w:left="720"/>
        <w:rPr>
          <w:rFonts w:ascii="Consolas" w:hAnsi="Consolas"/>
          <w:sz w:val="22"/>
          <w:szCs w:val="22"/>
          <w:lang w:val="en-US"/>
        </w:rPr>
      </w:pPr>
      <w:r w:rsidRPr="00461F92">
        <w:rPr>
          <w:rFonts w:ascii="Consolas" w:hAnsi="Consolas"/>
          <w:color w:val="0000FF"/>
          <w:sz w:val="22"/>
          <w:szCs w:val="22"/>
          <w:lang w:val="en-US"/>
        </w:rPr>
        <w:t>using</w:t>
      </w:r>
      <w:r w:rsidRPr="00461F92">
        <w:rPr>
          <w:rFonts w:ascii="Consolas" w:hAnsi="Consolas"/>
          <w:sz w:val="22"/>
          <w:szCs w:val="22"/>
          <w:lang w:val="en-US"/>
        </w:rPr>
        <w:t xml:space="preserve"> </w:t>
      </w:r>
      <w:proofErr w:type="spellStart"/>
      <w:r w:rsidRPr="00461F92">
        <w:rPr>
          <w:rFonts w:ascii="Consolas" w:hAnsi="Consolas"/>
          <w:sz w:val="22"/>
          <w:szCs w:val="22"/>
          <w:lang w:val="en-US"/>
        </w:rPr>
        <w:t>System.Collections</w:t>
      </w:r>
      <w:proofErr w:type="spellEnd"/>
      <w:r w:rsidRPr="00461F92">
        <w:rPr>
          <w:rFonts w:ascii="Consolas" w:hAnsi="Consolas"/>
          <w:sz w:val="22"/>
          <w:szCs w:val="22"/>
          <w:lang w:val="en-US"/>
        </w:rPr>
        <w:t>;</w:t>
      </w:r>
    </w:p>
    <w:p w:rsidRPr="00461F92" w:rsidR="00461F92" w:rsidP="007C71D1" w:rsidRDefault="00461F92" w14:paraId="3192A34B" w14:textId="77777777">
      <w:pPr>
        <w:shd w:val="clear" w:color="auto" w:fill="F2F2F2" w:themeFill="background1" w:themeFillShade="F2"/>
        <w:spacing w:line="240" w:lineRule="auto"/>
        <w:ind w:left="720"/>
        <w:rPr>
          <w:rFonts w:ascii="Consolas" w:hAnsi="Consolas"/>
          <w:sz w:val="22"/>
          <w:szCs w:val="22"/>
          <w:lang w:val="en-US"/>
        </w:rPr>
      </w:pPr>
      <w:r w:rsidRPr="00461F92">
        <w:rPr>
          <w:rFonts w:ascii="Consolas" w:hAnsi="Consolas"/>
          <w:color w:val="0000FF"/>
          <w:sz w:val="22"/>
          <w:szCs w:val="22"/>
          <w:lang w:val="en-US"/>
        </w:rPr>
        <w:t>using</w:t>
      </w:r>
      <w:r w:rsidRPr="00461F92">
        <w:rPr>
          <w:rFonts w:ascii="Consolas" w:hAnsi="Consolas"/>
          <w:sz w:val="22"/>
          <w:szCs w:val="22"/>
          <w:lang w:val="en-US"/>
        </w:rPr>
        <w:t xml:space="preserve"> </w:t>
      </w:r>
      <w:proofErr w:type="spellStart"/>
      <w:r w:rsidRPr="00461F92">
        <w:rPr>
          <w:rFonts w:ascii="Consolas" w:hAnsi="Consolas"/>
          <w:sz w:val="22"/>
          <w:szCs w:val="22"/>
          <w:lang w:val="en-US"/>
        </w:rPr>
        <w:t>System.Collections.Generic</w:t>
      </w:r>
      <w:proofErr w:type="spellEnd"/>
      <w:r w:rsidRPr="00461F92">
        <w:rPr>
          <w:rFonts w:ascii="Consolas" w:hAnsi="Consolas"/>
          <w:sz w:val="22"/>
          <w:szCs w:val="22"/>
          <w:lang w:val="en-US"/>
        </w:rPr>
        <w:t>;</w:t>
      </w:r>
    </w:p>
    <w:p w:rsidRPr="00461F92" w:rsidR="00461F92" w:rsidP="007C71D1" w:rsidRDefault="00461F92" w14:paraId="618F3E93" w14:textId="77777777">
      <w:pPr>
        <w:shd w:val="clear" w:color="auto" w:fill="F2F2F2" w:themeFill="background1" w:themeFillShade="F2"/>
        <w:spacing w:line="240" w:lineRule="auto"/>
        <w:ind w:left="720"/>
        <w:rPr>
          <w:rFonts w:ascii="Consolas" w:hAnsi="Consolas"/>
          <w:sz w:val="22"/>
          <w:szCs w:val="22"/>
          <w:lang w:val="en-US"/>
        </w:rPr>
      </w:pPr>
      <w:r w:rsidRPr="00461F92">
        <w:rPr>
          <w:rFonts w:ascii="Consolas" w:hAnsi="Consolas"/>
          <w:color w:val="0000FF"/>
          <w:sz w:val="22"/>
          <w:szCs w:val="22"/>
          <w:lang w:val="en-US"/>
        </w:rPr>
        <w:t>using</w:t>
      </w:r>
      <w:r w:rsidRPr="00461F92">
        <w:rPr>
          <w:rFonts w:ascii="Consolas" w:hAnsi="Consolas"/>
          <w:sz w:val="22"/>
          <w:szCs w:val="22"/>
          <w:lang w:val="en-US"/>
        </w:rPr>
        <w:t xml:space="preserve"> </w:t>
      </w:r>
      <w:proofErr w:type="spellStart"/>
      <w:r w:rsidRPr="00461F92">
        <w:rPr>
          <w:rFonts w:ascii="Consolas" w:hAnsi="Consolas"/>
          <w:sz w:val="22"/>
          <w:szCs w:val="22"/>
          <w:lang w:val="en-US"/>
        </w:rPr>
        <w:t>UnityEngine</w:t>
      </w:r>
      <w:proofErr w:type="spellEnd"/>
      <w:r w:rsidRPr="00461F92">
        <w:rPr>
          <w:rFonts w:ascii="Consolas" w:hAnsi="Consolas"/>
          <w:sz w:val="22"/>
          <w:szCs w:val="22"/>
          <w:lang w:val="en-US"/>
        </w:rPr>
        <w:t>;</w:t>
      </w:r>
    </w:p>
    <w:p w:rsidRPr="00461F92" w:rsidR="00461F92" w:rsidP="007C71D1" w:rsidRDefault="00461F92" w14:paraId="4F606E6F" w14:textId="77777777">
      <w:pPr>
        <w:shd w:val="clear" w:color="auto" w:fill="F2F2F2" w:themeFill="background1" w:themeFillShade="F2"/>
        <w:spacing w:line="240" w:lineRule="auto"/>
        <w:ind w:left="720"/>
        <w:rPr>
          <w:rFonts w:ascii="Consolas" w:hAnsi="Consolas"/>
          <w:sz w:val="22"/>
          <w:szCs w:val="22"/>
          <w:lang w:val="en-US"/>
        </w:rPr>
      </w:pPr>
      <w:r w:rsidRPr="00461F92">
        <w:rPr>
          <w:rFonts w:ascii="Consolas" w:hAnsi="Consolas"/>
          <w:color w:val="0000FF"/>
          <w:sz w:val="22"/>
          <w:szCs w:val="22"/>
          <w:lang w:val="en-US"/>
        </w:rPr>
        <w:t>using</w:t>
      </w:r>
      <w:r w:rsidRPr="00461F92">
        <w:rPr>
          <w:rFonts w:ascii="Consolas" w:hAnsi="Consolas"/>
          <w:sz w:val="22"/>
          <w:szCs w:val="22"/>
          <w:lang w:val="en-US"/>
        </w:rPr>
        <w:t xml:space="preserve"> </w:t>
      </w:r>
      <w:proofErr w:type="spellStart"/>
      <w:r w:rsidRPr="00461F92">
        <w:rPr>
          <w:rFonts w:ascii="Consolas" w:hAnsi="Consolas"/>
          <w:sz w:val="22"/>
          <w:szCs w:val="22"/>
          <w:lang w:val="en-US"/>
        </w:rPr>
        <w:t>UnityEngine.UI</w:t>
      </w:r>
      <w:proofErr w:type="spellEnd"/>
      <w:r w:rsidRPr="00461F92">
        <w:rPr>
          <w:rFonts w:ascii="Consolas" w:hAnsi="Consolas"/>
          <w:sz w:val="22"/>
          <w:szCs w:val="22"/>
          <w:lang w:val="en-US"/>
        </w:rPr>
        <w:t>;</w:t>
      </w:r>
    </w:p>
    <w:p w:rsidRPr="00461F92" w:rsidR="00AE248E" w:rsidP="007C71D1" w:rsidRDefault="00461F92" w14:paraId="6D2CEC1B" w14:textId="41797AC8">
      <w:pPr>
        <w:shd w:val="clear" w:color="auto" w:fill="FBD4B4" w:themeFill="accent6" w:themeFillTint="66"/>
        <w:spacing w:line="240" w:lineRule="auto"/>
        <w:ind w:left="720"/>
        <w:rPr>
          <w:rFonts w:ascii="Consolas" w:hAnsi="Consolas"/>
          <w:sz w:val="22"/>
          <w:szCs w:val="22"/>
        </w:rPr>
      </w:pPr>
      <w:r w:rsidRPr="00461F92">
        <w:rPr>
          <w:rFonts w:ascii="Consolas" w:hAnsi="Consolas"/>
          <w:color w:val="0000FF"/>
          <w:sz w:val="22"/>
          <w:szCs w:val="22"/>
          <w:lang w:val="en-US"/>
        </w:rPr>
        <w:t>using</w:t>
      </w:r>
      <w:r w:rsidRPr="00461F92">
        <w:rPr>
          <w:rFonts w:ascii="Consolas" w:hAnsi="Consolas"/>
          <w:sz w:val="22"/>
          <w:szCs w:val="22"/>
          <w:lang w:val="en-US"/>
        </w:rPr>
        <w:t xml:space="preserve"> </w:t>
      </w:r>
      <w:proofErr w:type="spellStart"/>
      <w:r w:rsidRPr="00461F92">
        <w:rPr>
          <w:rFonts w:ascii="Consolas" w:hAnsi="Consolas"/>
          <w:sz w:val="22"/>
          <w:szCs w:val="22"/>
          <w:lang w:val="en-US"/>
        </w:rPr>
        <w:t>Photon.Pun</w:t>
      </w:r>
      <w:proofErr w:type="spellEnd"/>
      <w:r w:rsidRPr="00461F92">
        <w:rPr>
          <w:rFonts w:ascii="Consolas" w:hAnsi="Consolas"/>
          <w:sz w:val="22"/>
          <w:szCs w:val="22"/>
          <w:lang w:val="en-US"/>
        </w:rPr>
        <w:t>;</w:t>
      </w:r>
    </w:p>
    <w:p w:rsidR="001B06DC" w:rsidP="0021596F" w:rsidRDefault="001B06DC" w14:paraId="25F5C634" w14:textId="77777777"/>
    <w:p w:rsidR="00FF50BD" w:rsidP="002C7173" w:rsidRDefault="002C7173" w14:paraId="095E2745" w14:textId="5B6F4488">
      <w:pPr>
        <w:pStyle w:val="ListParagraph"/>
        <w:numPr>
          <w:ilvl w:val="0"/>
          <w:numId w:val="26"/>
        </w:numPr>
      </w:pPr>
      <w:r>
        <w:t xml:space="preserve">Now. Add two variables. One constant </w:t>
      </w:r>
      <w:r w:rsidR="00D21F98">
        <w:t xml:space="preserve">variable for storing the key to the </w:t>
      </w:r>
      <w:proofErr w:type="spellStart"/>
      <w:r w:rsidR="00D21F98">
        <w:t>PlayerPrefs</w:t>
      </w:r>
      <w:proofErr w:type="spellEnd"/>
      <w:r w:rsidR="00E24EE5">
        <w:t>. Set the value to “</w:t>
      </w:r>
      <w:proofErr w:type="spellStart"/>
      <w:r w:rsidR="00E24EE5">
        <w:t>PlayerName</w:t>
      </w:r>
      <w:proofErr w:type="spellEnd"/>
      <w:r w:rsidR="00E24EE5">
        <w:t xml:space="preserve">” and the other the </w:t>
      </w:r>
      <w:proofErr w:type="spellStart"/>
      <w:r w:rsidR="006B31F3">
        <w:t>InputFi</w:t>
      </w:r>
      <w:r w:rsidR="00145707">
        <w:t>eld</w:t>
      </w:r>
      <w:proofErr w:type="spellEnd"/>
      <w:r w:rsidR="008B4463">
        <w:t xml:space="preserve"> that captures the </w:t>
      </w:r>
      <w:r w:rsidR="00704431">
        <w:t xml:space="preserve">name entered by the </w:t>
      </w:r>
      <w:r w:rsidR="00931C26">
        <w:t>user.</w:t>
      </w:r>
    </w:p>
    <w:p w:rsidR="002C7173" w:rsidP="002C7173" w:rsidRDefault="002C7173" w14:paraId="137F1241" w14:textId="77777777">
      <w:pPr>
        <w:autoSpaceDE w:val="0"/>
        <w:autoSpaceDN w:val="0"/>
        <w:adjustRightInd w:val="0"/>
        <w:spacing w:line="240" w:lineRule="auto"/>
        <w:contextualSpacing w:val="0"/>
        <w:rPr>
          <w:rFonts w:ascii="Consolas" w:hAnsi="Consolas" w:cs="Consolas"/>
          <w:color w:val="000000"/>
          <w:sz w:val="19"/>
          <w:szCs w:val="19"/>
          <w:lang w:val="en-US"/>
        </w:rPr>
      </w:pPr>
    </w:p>
    <w:p w:rsidRPr="00931C26" w:rsidR="002C7173" w:rsidP="00931C26" w:rsidRDefault="002C7173" w14:paraId="0CEC05F5" w14:textId="3ADFAFE2">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931C26">
        <w:rPr>
          <w:rFonts w:ascii="Consolas" w:hAnsi="Consolas" w:cs="Consolas"/>
          <w:color w:val="0000FF"/>
          <w:sz w:val="22"/>
          <w:szCs w:val="22"/>
          <w:lang w:val="en-US"/>
        </w:rPr>
        <w:t>const</w:t>
      </w:r>
      <w:r w:rsidRPr="00931C26">
        <w:rPr>
          <w:rFonts w:ascii="Consolas" w:hAnsi="Consolas" w:cs="Consolas"/>
          <w:color w:val="000000"/>
          <w:sz w:val="22"/>
          <w:szCs w:val="22"/>
          <w:lang w:val="en-US"/>
        </w:rPr>
        <w:t xml:space="preserve"> </w:t>
      </w:r>
      <w:r w:rsidRPr="00931C26">
        <w:rPr>
          <w:rFonts w:ascii="Consolas" w:hAnsi="Consolas" w:cs="Consolas"/>
          <w:color w:val="0000FF"/>
          <w:sz w:val="22"/>
          <w:szCs w:val="22"/>
          <w:lang w:val="en-US"/>
        </w:rPr>
        <w:t>string</w:t>
      </w:r>
      <w:r w:rsidRPr="00931C26">
        <w:rPr>
          <w:rFonts w:ascii="Consolas" w:hAnsi="Consolas" w:cs="Consolas"/>
          <w:color w:val="000000"/>
          <w:sz w:val="22"/>
          <w:szCs w:val="22"/>
          <w:lang w:val="en-US"/>
        </w:rPr>
        <w:t xml:space="preserve"> </w:t>
      </w:r>
      <w:proofErr w:type="spellStart"/>
      <w:r w:rsidRPr="00931C26">
        <w:rPr>
          <w:rFonts w:ascii="Consolas" w:hAnsi="Consolas" w:cs="Consolas"/>
          <w:color w:val="000000"/>
          <w:sz w:val="22"/>
          <w:szCs w:val="22"/>
          <w:lang w:val="en-US"/>
        </w:rPr>
        <w:t>playerNamePrefKey</w:t>
      </w:r>
      <w:proofErr w:type="spellEnd"/>
      <w:r w:rsidRPr="00931C26">
        <w:rPr>
          <w:rFonts w:ascii="Consolas" w:hAnsi="Consolas" w:cs="Consolas"/>
          <w:color w:val="000000"/>
          <w:sz w:val="22"/>
          <w:szCs w:val="22"/>
          <w:lang w:val="en-US"/>
        </w:rPr>
        <w:t xml:space="preserve"> = </w:t>
      </w:r>
      <w:r w:rsidRPr="00931C26">
        <w:rPr>
          <w:rFonts w:ascii="Consolas" w:hAnsi="Consolas" w:cs="Consolas"/>
          <w:color w:val="A31515"/>
          <w:sz w:val="22"/>
          <w:szCs w:val="22"/>
          <w:lang w:val="en-US"/>
        </w:rPr>
        <w:t>"</w:t>
      </w:r>
      <w:proofErr w:type="spellStart"/>
      <w:r w:rsidRPr="00931C26" w:rsidR="00600376">
        <w:rPr>
          <w:rFonts w:ascii="Consolas" w:hAnsi="Consolas" w:cs="Consolas"/>
          <w:color w:val="A31515"/>
          <w:sz w:val="22"/>
          <w:szCs w:val="22"/>
          <w:lang w:val="en-US"/>
        </w:rPr>
        <w:t>PlayerName</w:t>
      </w:r>
      <w:proofErr w:type="spellEnd"/>
      <w:r w:rsidRPr="00931C26">
        <w:rPr>
          <w:rFonts w:ascii="Consolas" w:hAnsi="Consolas" w:cs="Consolas"/>
          <w:color w:val="A31515"/>
          <w:sz w:val="22"/>
          <w:szCs w:val="22"/>
          <w:lang w:val="en-US"/>
        </w:rPr>
        <w:t>"</w:t>
      </w:r>
      <w:r w:rsidRPr="00931C26">
        <w:rPr>
          <w:rFonts w:ascii="Consolas" w:hAnsi="Consolas" w:cs="Consolas"/>
          <w:color w:val="000000"/>
          <w:sz w:val="22"/>
          <w:szCs w:val="22"/>
          <w:lang w:val="en-US"/>
        </w:rPr>
        <w:t>;</w:t>
      </w:r>
    </w:p>
    <w:p w:rsidR="002C7173" w:rsidP="00931C26" w:rsidRDefault="002C7173" w14:paraId="320B7FF9" w14:textId="2C30419C">
      <w:pPr>
        <w:shd w:val="clear" w:color="auto" w:fill="F2F2F2" w:themeFill="background1" w:themeFillShade="F2"/>
        <w:ind w:left="720"/>
        <w:rPr>
          <w:rFonts w:ascii="Consolas" w:hAnsi="Consolas" w:cs="Consolas"/>
          <w:color w:val="000000"/>
          <w:sz w:val="22"/>
          <w:szCs w:val="22"/>
          <w:lang w:val="en-US"/>
        </w:rPr>
      </w:pPr>
      <w:r w:rsidRPr="00931C26">
        <w:rPr>
          <w:rFonts w:ascii="Consolas" w:hAnsi="Consolas" w:cs="Consolas"/>
          <w:color w:val="0000FF"/>
          <w:sz w:val="22"/>
          <w:szCs w:val="22"/>
          <w:lang w:val="en-US"/>
        </w:rPr>
        <w:t>private</w:t>
      </w:r>
      <w:r w:rsidRPr="00931C26">
        <w:rPr>
          <w:rFonts w:ascii="Consolas" w:hAnsi="Consolas" w:cs="Consolas"/>
          <w:color w:val="000000"/>
          <w:sz w:val="22"/>
          <w:szCs w:val="22"/>
          <w:lang w:val="en-US"/>
        </w:rPr>
        <w:t xml:space="preserve"> </w:t>
      </w:r>
      <w:proofErr w:type="spellStart"/>
      <w:r w:rsidRPr="00931C26">
        <w:rPr>
          <w:rFonts w:ascii="Consolas" w:hAnsi="Consolas" w:cs="Consolas"/>
          <w:color w:val="000000"/>
          <w:sz w:val="22"/>
          <w:szCs w:val="22"/>
          <w:lang w:val="en-US"/>
        </w:rPr>
        <w:t>InputField</w:t>
      </w:r>
      <w:proofErr w:type="spellEnd"/>
      <w:r w:rsidRPr="00931C26">
        <w:rPr>
          <w:rFonts w:ascii="Consolas" w:hAnsi="Consolas" w:cs="Consolas"/>
          <w:color w:val="000000"/>
          <w:sz w:val="22"/>
          <w:szCs w:val="22"/>
          <w:lang w:val="en-US"/>
        </w:rPr>
        <w:t xml:space="preserve"> </w:t>
      </w:r>
      <w:proofErr w:type="spellStart"/>
      <w:r w:rsidRPr="00931C26">
        <w:rPr>
          <w:rFonts w:ascii="Consolas" w:hAnsi="Consolas" w:cs="Consolas"/>
          <w:color w:val="000000"/>
          <w:sz w:val="22"/>
          <w:szCs w:val="22"/>
          <w:lang w:val="en-US"/>
        </w:rPr>
        <w:t>mInputField</w:t>
      </w:r>
      <w:proofErr w:type="spellEnd"/>
      <w:r w:rsidRPr="00931C26">
        <w:rPr>
          <w:rFonts w:ascii="Consolas" w:hAnsi="Consolas" w:cs="Consolas"/>
          <w:color w:val="000000"/>
          <w:sz w:val="22"/>
          <w:szCs w:val="22"/>
          <w:lang w:val="en-US"/>
        </w:rPr>
        <w:t>;</w:t>
      </w:r>
    </w:p>
    <w:p w:rsidR="00931C26" w:rsidP="00931C26" w:rsidRDefault="00931C26" w14:paraId="438DA41D" w14:textId="77777777"/>
    <w:p w:rsidR="00D85300" w:rsidP="00D85300" w:rsidRDefault="00B07395" w14:paraId="4E70BE99" w14:textId="0E43FF63">
      <w:pPr>
        <w:pStyle w:val="ListParagraph"/>
        <w:numPr>
          <w:ilvl w:val="0"/>
          <w:numId w:val="26"/>
        </w:numPr>
      </w:pPr>
      <w:r>
        <w:t xml:space="preserve">In the </w:t>
      </w:r>
      <w:r w:rsidRPr="00303413">
        <w:rPr>
          <w:b/>
          <w:bCs/>
        </w:rPr>
        <w:t>Start</w:t>
      </w:r>
      <w:r>
        <w:t xml:space="preserve"> method, </w:t>
      </w:r>
      <w:r w:rsidR="00422E66">
        <w:t xml:space="preserve">try to get the value of the </w:t>
      </w:r>
      <w:proofErr w:type="spellStart"/>
      <w:r w:rsidR="00422E66">
        <w:t>InputField</w:t>
      </w:r>
      <w:proofErr w:type="spellEnd"/>
      <w:r w:rsidR="00422E66">
        <w:t xml:space="preserve"> text from the </w:t>
      </w:r>
      <w:proofErr w:type="spellStart"/>
      <w:r w:rsidR="00422E66">
        <w:t>PlayerPrefs</w:t>
      </w:r>
      <w:proofErr w:type="spellEnd"/>
      <w:r w:rsidR="00422E66">
        <w:t xml:space="preserve"> </w:t>
      </w:r>
      <w:r w:rsidR="00926070">
        <w:t>first and fill up.</w:t>
      </w:r>
      <w:r w:rsidR="00CA4B0F">
        <w:t xml:space="preserve"> </w:t>
      </w:r>
      <w:r w:rsidR="0077763C">
        <w:t xml:space="preserve">If the user keys in a </w:t>
      </w:r>
      <w:proofErr w:type="gramStart"/>
      <w:r w:rsidR="0077763C">
        <w:t>name</w:t>
      </w:r>
      <w:proofErr w:type="gramEnd"/>
      <w:r w:rsidR="0077763C">
        <w:t xml:space="preserve"> then </w:t>
      </w:r>
      <w:r w:rsidR="002B4157">
        <w:t xml:space="preserve">replace the existing name with the newly keyed in name and store in the </w:t>
      </w:r>
      <w:proofErr w:type="spellStart"/>
      <w:r w:rsidR="002B4157">
        <w:t>PlayerPrefs</w:t>
      </w:r>
      <w:proofErr w:type="spellEnd"/>
      <w:r w:rsidR="002B4157">
        <w:t>.</w:t>
      </w:r>
    </w:p>
    <w:p w:rsidRPr="00D85300" w:rsidR="00D85300" w:rsidP="00D85300" w:rsidRDefault="00D85300" w14:paraId="7D7A8AE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FF"/>
          <w:sz w:val="22"/>
          <w:szCs w:val="22"/>
          <w:lang w:val="en-US"/>
        </w:rPr>
        <w:t>void</w:t>
      </w:r>
      <w:r w:rsidRPr="00D85300">
        <w:rPr>
          <w:rFonts w:ascii="Consolas" w:hAnsi="Consolas" w:cs="Consolas"/>
          <w:color w:val="000000"/>
          <w:sz w:val="22"/>
          <w:szCs w:val="22"/>
          <w:lang w:val="en-US"/>
        </w:rPr>
        <w:t xml:space="preserve"> </w:t>
      </w:r>
      <w:r w:rsidRPr="00D85300">
        <w:rPr>
          <w:rFonts w:ascii="Consolas" w:hAnsi="Consolas" w:cs="Consolas"/>
          <w:color w:val="0000FF"/>
          <w:sz w:val="22"/>
          <w:szCs w:val="22"/>
          <w:lang w:val="en-US"/>
        </w:rPr>
        <w:t>Start</w:t>
      </w:r>
      <w:r w:rsidRPr="00D85300">
        <w:rPr>
          <w:rFonts w:ascii="Consolas" w:hAnsi="Consolas" w:cs="Consolas"/>
          <w:color w:val="000000"/>
          <w:sz w:val="22"/>
          <w:szCs w:val="22"/>
          <w:lang w:val="en-US"/>
        </w:rPr>
        <w:t>()</w:t>
      </w:r>
    </w:p>
    <w:p w:rsidRPr="00D85300" w:rsidR="00D85300" w:rsidP="00D85300" w:rsidRDefault="00D85300" w14:paraId="61309284"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w:t>
      </w:r>
    </w:p>
    <w:p w:rsidRPr="00D85300" w:rsidR="00D85300" w:rsidP="00D85300" w:rsidRDefault="00D85300" w14:paraId="1F71CBD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 xml:space="preserve">    </w:t>
      </w:r>
      <w:commentRangeStart w:id="12"/>
      <w:r w:rsidRPr="00D85300">
        <w:rPr>
          <w:rFonts w:ascii="Consolas" w:hAnsi="Consolas" w:cs="Consolas"/>
          <w:color w:val="0000FF"/>
          <w:sz w:val="22"/>
          <w:szCs w:val="22"/>
          <w:lang w:val="en-US"/>
        </w:rPr>
        <w:t>string</w:t>
      </w:r>
      <w:r w:rsidRPr="00D85300">
        <w:rPr>
          <w:rFonts w:ascii="Consolas" w:hAnsi="Consolas" w:cs="Consolas"/>
          <w:color w:val="000000"/>
          <w:sz w:val="22"/>
          <w:szCs w:val="22"/>
          <w:lang w:val="en-US"/>
        </w:rPr>
        <w:t xml:space="preserve"> </w:t>
      </w:r>
      <w:proofErr w:type="spellStart"/>
      <w:r w:rsidRPr="00D85300">
        <w:rPr>
          <w:rFonts w:ascii="Consolas" w:hAnsi="Consolas" w:cs="Consolas"/>
          <w:color w:val="000000"/>
          <w:sz w:val="22"/>
          <w:szCs w:val="22"/>
          <w:lang w:val="en-US"/>
        </w:rPr>
        <w:t>defaultName</w:t>
      </w:r>
      <w:proofErr w:type="spellEnd"/>
      <w:r w:rsidRPr="00D85300">
        <w:rPr>
          <w:rFonts w:ascii="Consolas" w:hAnsi="Consolas" w:cs="Consolas"/>
          <w:color w:val="000000"/>
          <w:sz w:val="22"/>
          <w:szCs w:val="22"/>
          <w:lang w:val="en-US"/>
        </w:rPr>
        <w:t xml:space="preserve"> = </w:t>
      </w:r>
      <w:proofErr w:type="spellStart"/>
      <w:r w:rsidRPr="00D85300">
        <w:rPr>
          <w:rFonts w:ascii="Consolas" w:hAnsi="Consolas" w:cs="Consolas"/>
          <w:color w:val="0000FF"/>
          <w:sz w:val="22"/>
          <w:szCs w:val="22"/>
          <w:lang w:val="en-US"/>
        </w:rPr>
        <w:t>string</w:t>
      </w:r>
      <w:r w:rsidRPr="00D85300">
        <w:rPr>
          <w:rFonts w:ascii="Consolas" w:hAnsi="Consolas" w:cs="Consolas"/>
          <w:color w:val="000000"/>
          <w:sz w:val="22"/>
          <w:szCs w:val="22"/>
          <w:lang w:val="en-US"/>
        </w:rPr>
        <w:t>.Empty</w:t>
      </w:r>
      <w:proofErr w:type="spellEnd"/>
      <w:r w:rsidRPr="00D85300">
        <w:rPr>
          <w:rFonts w:ascii="Consolas" w:hAnsi="Consolas" w:cs="Consolas"/>
          <w:color w:val="000000"/>
          <w:sz w:val="22"/>
          <w:szCs w:val="22"/>
          <w:lang w:val="en-US"/>
        </w:rPr>
        <w:t>;</w:t>
      </w:r>
      <w:commentRangeEnd w:id="12"/>
      <w:r w:rsidR="00F612EF">
        <w:rPr>
          <w:rStyle w:val="CommentReference"/>
        </w:rPr>
        <w:commentReference w:id="12"/>
      </w:r>
    </w:p>
    <w:p w:rsidRPr="00D85300" w:rsidR="00D85300" w:rsidP="00D85300" w:rsidRDefault="00D85300" w14:paraId="6BA6A510"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 xml:space="preserve">    </w:t>
      </w:r>
      <w:commentRangeStart w:id="13"/>
      <w:proofErr w:type="spellStart"/>
      <w:r w:rsidRPr="00D85300">
        <w:rPr>
          <w:rFonts w:ascii="Consolas" w:hAnsi="Consolas" w:cs="Consolas"/>
          <w:color w:val="000000"/>
          <w:sz w:val="22"/>
          <w:szCs w:val="22"/>
          <w:lang w:val="en-US"/>
        </w:rPr>
        <w:t>mInputField</w:t>
      </w:r>
      <w:proofErr w:type="spellEnd"/>
      <w:r w:rsidRPr="00D85300">
        <w:rPr>
          <w:rFonts w:ascii="Consolas" w:hAnsi="Consolas" w:cs="Consolas"/>
          <w:color w:val="000000"/>
          <w:sz w:val="22"/>
          <w:szCs w:val="22"/>
          <w:lang w:val="en-US"/>
        </w:rPr>
        <w:t xml:space="preserve"> = </w:t>
      </w:r>
      <w:proofErr w:type="spellStart"/>
      <w:r w:rsidRPr="00D85300">
        <w:rPr>
          <w:rFonts w:ascii="Consolas" w:hAnsi="Consolas" w:cs="Consolas"/>
          <w:color w:val="0000FF"/>
          <w:sz w:val="22"/>
          <w:szCs w:val="22"/>
          <w:lang w:val="en-US"/>
        </w:rPr>
        <w:t>this</w:t>
      </w:r>
      <w:r w:rsidRPr="00D85300">
        <w:rPr>
          <w:rFonts w:ascii="Consolas" w:hAnsi="Consolas" w:cs="Consolas"/>
          <w:color w:val="000000"/>
          <w:sz w:val="22"/>
          <w:szCs w:val="22"/>
          <w:lang w:val="en-US"/>
        </w:rPr>
        <w:t>.GetComponent</w:t>
      </w:r>
      <w:proofErr w:type="spellEnd"/>
      <w:r w:rsidRPr="00D85300">
        <w:rPr>
          <w:rFonts w:ascii="Consolas" w:hAnsi="Consolas" w:cs="Consolas"/>
          <w:color w:val="000000"/>
          <w:sz w:val="22"/>
          <w:szCs w:val="22"/>
          <w:lang w:val="en-US"/>
        </w:rPr>
        <w:t>&lt;</w:t>
      </w:r>
      <w:proofErr w:type="spellStart"/>
      <w:r w:rsidRPr="00D85300">
        <w:rPr>
          <w:rFonts w:ascii="Consolas" w:hAnsi="Consolas" w:cs="Consolas"/>
          <w:color w:val="000000"/>
          <w:sz w:val="22"/>
          <w:szCs w:val="22"/>
          <w:lang w:val="en-US"/>
        </w:rPr>
        <w:t>InputField</w:t>
      </w:r>
      <w:proofErr w:type="spellEnd"/>
      <w:r w:rsidRPr="00D85300">
        <w:rPr>
          <w:rFonts w:ascii="Consolas" w:hAnsi="Consolas" w:cs="Consolas"/>
          <w:color w:val="000000"/>
          <w:sz w:val="22"/>
          <w:szCs w:val="22"/>
          <w:lang w:val="en-US"/>
        </w:rPr>
        <w:t>&gt;();</w:t>
      </w:r>
      <w:commentRangeEnd w:id="13"/>
      <w:r w:rsidR="00DC6EEB">
        <w:rPr>
          <w:rStyle w:val="CommentReference"/>
        </w:rPr>
        <w:commentReference w:id="13"/>
      </w:r>
    </w:p>
    <w:p w:rsidRPr="00D85300" w:rsidR="00D85300" w:rsidP="00D85300" w:rsidRDefault="00D85300" w14:paraId="7317577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 xml:space="preserve">    </w:t>
      </w:r>
      <w:r w:rsidRPr="00D85300">
        <w:rPr>
          <w:rFonts w:ascii="Consolas" w:hAnsi="Consolas" w:cs="Consolas"/>
          <w:color w:val="0000FF"/>
          <w:sz w:val="22"/>
          <w:szCs w:val="22"/>
          <w:lang w:val="en-US"/>
        </w:rPr>
        <w:t>if</w:t>
      </w:r>
      <w:r w:rsidRPr="00D85300">
        <w:rPr>
          <w:rFonts w:ascii="Consolas" w:hAnsi="Consolas" w:cs="Consolas"/>
          <w:color w:val="000000"/>
          <w:sz w:val="22"/>
          <w:szCs w:val="22"/>
          <w:lang w:val="en-US"/>
        </w:rPr>
        <w:t xml:space="preserve"> </w:t>
      </w:r>
      <w:commentRangeStart w:id="14"/>
      <w:r w:rsidRPr="00D85300">
        <w:rPr>
          <w:rFonts w:ascii="Consolas" w:hAnsi="Consolas" w:cs="Consolas"/>
          <w:color w:val="000000"/>
          <w:sz w:val="22"/>
          <w:szCs w:val="22"/>
          <w:lang w:val="en-US"/>
        </w:rPr>
        <w:t>(</w:t>
      </w:r>
      <w:proofErr w:type="spellStart"/>
      <w:r w:rsidRPr="00D85300">
        <w:rPr>
          <w:rFonts w:ascii="Consolas" w:hAnsi="Consolas" w:cs="Consolas"/>
          <w:color w:val="000000"/>
          <w:sz w:val="22"/>
          <w:szCs w:val="22"/>
          <w:lang w:val="en-US"/>
        </w:rPr>
        <w:t>mInputField</w:t>
      </w:r>
      <w:proofErr w:type="spellEnd"/>
      <w:r w:rsidRPr="00D85300">
        <w:rPr>
          <w:rFonts w:ascii="Consolas" w:hAnsi="Consolas" w:cs="Consolas"/>
          <w:color w:val="000000"/>
          <w:sz w:val="22"/>
          <w:szCs w:val="22"/>
          <w:lang w:val="en-US"/>
        </w:rPr>
        <w:t xml:space="preserve"> != </w:t>
      </w:r>
      <w:r w:rsidRPr="00D85300">
        <w:rPr>
          <w:rFonts w:ascii="Consolas" w:hAnsi="Consolas" w:cs="Consolas"/>
          <w:color w:val="0000FF"/>
          <w:sz w:val="22"/>
          <w:szCs w:val="22"/>
          <w:lang w:val="en-US"/>
        </w:rPr>
        <w:t>null</w:t>
      </w:r>
      <w:r w:rsidRPr="00D85300">
        <w:rPr>
          <w:rFonts w:ascii="Consolas" w:hAnsi="Consolas" w:cs="Consolas"/>
          <w:color w:val="000000"/>
          <w:sz w:val="22"/>
          <w:szCs w:val="22"/>
          <w:lang w:val="en-US"/>
        </w:rPr>
        <w:t>)</w:t>
      </w:r>
      <w:commentRangeEnd w:id="14"/>
      <w:r w:rsidR="00037CA1">
        <w:rPr>
          <w:rStyle w:val="CommentReference"/>
        </w:rPr>
        <w:commentReference w:id="14"/>
      </w:r>
    </w:p>
    <w:p w:rsidRPr="00D85300" w:rsidR="00D85300" w:rsidP="00D85300" w:rsidRDefault="00D85300" w14:paraId="6183456C"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 xml:space="preserve">    {</w:t>
      </w:r>
    </w:p>
    <w:p w:rsidRPr="00D85300" w:rsidR="00D85300" w:rsidP="00D85300" w:rsidRDefault="00D85300" w14:paraId="040B2E4F"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lastRenderedPageBreak/>
        <w:t xml:space="preserve">        </w:t>
      </w:r>
      <w:r w:rsidRPr="00D85300">
        <w:rPr>
          <w:rFonts w:ascii="Consolas" w:hAnsi="Consolas" w:cs="Consolas"/>
          <w:color w:val="0000FF"/>
          <w:sz w:val="22"/>
          <w:szCs w:val="22"/>
          <w:lang w:val="en-US"/>
        </w:rPr>
        <w:t>if</w:t>
      </w:r>
      <w:r w:rsidRPr="00D85300">
        <w:rPr>
          <w:rFonts w:ascii="Consolas" w:hAnsi="Consolas" w:cs="Consolas"/>
          <w:color w:val="000000"/>
          <w:sz w:val="22"/>
          <w:szCs w:val="22"/>
          <w:lang w:val="en-US"/>
        </w:rPr>
        <w:t xml:space="preserve"> (</w:t>
      </w:r>
      <w:commentRangeStart w:id="15"/>
      <w:proofErr w:type="spellStart"/>
      <w:r w:rsidRPr="00D85300">
        <w:rPr>
          <w:rFonts w:ascii="Consolas" w:hAnsi="Consolas" w:cs="Consolas"/>
          <w:color w:val="000000"/>
          <w:sz w:val="22"/>
          <w:szCs w:val="22"/>
          <w:lang w:val="en-US"/>
        </w:rPr>
        <w:t>PlayerPrefs.HasKey</w:t>
      </w:r>
      <w:proofErr w:type="spellEnd"/>
      <w:r w:rsidRPr="00D85300">
        <w:rPr>
          <w:rFonts w:ascii="Consolas" w:hAnsi="Consolas" w:cs="Consolas"/>
          <w:color w:val="000000"/>
          <w:sz w:val="22"/>
          <w:szCs w:val="22"/>
          <w:lang w:val="en-US"/>
        </w:rPr>
        <w:t>(</w:t>
      </w:r>
      <w:proofErr w:type="spellStart"/>
      <w:r w:rsidRPr="00D85300">
        <w:rPr>
          <w:rFonts w:ascii="Consolas" w:hAnsi="Consolas" w:cs="Consolas"/>
          <w:color w:val="000000"/>
          <w:sz w:val="22"/>
          <w:szCs w:val="22"/>
          <w:lang w:val="en-US"/>
        </w:rPr>
        <w:t>playerNamePrefKey</w:t>
      </w:r>
      <w:proofErr w:type="spellEnd"/>
      <w:commentRangeEnd w:id="15"/>
      <w:r w:rsidR="0005366B">
        <w:rPr>
          <w:rStyle w:val="CommentReference"/>
        </w:rPr>
        <w:commentReference w:id="15"/>
      </w:r>
      <w:r w:rsidRPr="00D85300">
        <w:rPr>
          <w:rFonts w:ascii="Consolas" w:hAnsi="Consolas" w:cs="Consolas"/>
          <w:color w:val="000000"/>
          <w:sz w:val="22"/>
          <w:szCs w:val="22"/>
          <w:lang w:val="en-US"/>
        </w:rPr>
        <w:t>))</w:t>
      </w:r>
    </w:p>
    <w:p w:rsidRPr="00D85300" w:rsidR="00D85300" w:rsidP="00D85300" w:rsidRDefault="00D85300" w14:paraId="3BFC39A8"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 xml:space="preserve">        {</w:t>
      </w:r>
    </w:p>
    <w:p w:rsidRPr="00D85300" w:rsidR="00D85300" w:rsidP="00D85300" w:rsidRDefault="00D85300" w14:paraId="563CBB45"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 xml:space="preserve">            </w:t>
      </w:r>
      <w:commentRangeStart w:id="16"/>
      <w:proofErr w:type="spellStart"/>
      <w:r w:rsidRPr="00D85300">
        <w:rPr>
          <w:rFonts w:ascii="Consolas" w:hAnsi="Consolas" w:cs="Consolas"/>
          <w:color w:val="000000"/>
          <w:sz w:val="22"/>
          <w:szCs w:val="22"/>
          <w:lang w:val="en-US"/>
        </w:rPr>
        <w:t>defaultName</w:t>
      </w:r>
      <w:proofErr w:type="spellEnd"/>
      <w:r w:rsidRPr="00D85300">
        <w:rPr>
          <w:rFonts w:ascii="Consolas" w:hAnsi="Consolas" w:cs="Consolas"/>
          <w:color w:val="000000"/>
          <w:sz w:val="22"/>
          <w:szCs w:val="22"/>
          <w:lang w:val="en-US"/>
        </w:rPr>
        <w:t xml:space="preserve"> = </w:t>
      </w:r>
      <w:proofErr w:type="spellStart"/>
      <w:r w:rsidRPr="00D85300">
        <w:rPr>
          <w:rFonts w:ascii="Consolas" w:hAnsi="Consolas" w:cs="Consolas"/>
          <w:color w:val="000000"/>
          <w:sz w:val="22"/>
          <w:szCs w:val="22"/>
          <w:lang w:val="en-US"/>
        </w:rPr>
        <w:t>PlayerPrefs.GetString</w:t>
      </w:r>
      <w:proofErr w:type="spellEnd"/>
      <w:r w:rsidRPr="00D85300">
        <w:rPr>
          <w:rFonts w:ascii="Consolas" w:hAnsi="Consolas" w:cs="Consolas"/>
          <w:color w:val="000000"/>
          <w:sz w:val="22"/>
          <w:szCs w:val="22"/>
          <w:lang w:val="en-US"/>
        </w:rPr>
        <w:t>(</w:t>
      </w:r>
      <w:proofErr w:type="spellStart"/>
      <w:r w:rsidRPr="00D85300">
        <w:rPr>
          <w:rFonts w:ascii="Consolas" w:hAnsi="Consolas" w:cs="Consolas"/>
          <w:color w:val="000000"/>
          <w:sz w:val="22"/>
          <w:szCs w:val="22"/>
          <w:lang w:val="en-US"/>
        </w:rPr>
        <w:t>playerNamePrefKey</w:t>
      </w:r>
      <w:proofErr w:type="spellEnd"/>
      <w:r w:rsidRPr="00D85300">
        <w:rPr>
          <w:rFonts w:ascii="Consolas" w:hAnsi="Consolas" w:cs="Consolas"/>
          <w:color w:val="000000"/>
          <w:sz w:val="22"/>
          <w:szCs w:val="22"/>
          <w:lang w:val="en-US"/>
        </w:rPr>
        <w:t>);</w:t>
      </w:r>
      <w:commentRangeEnd w:id="16"/>
      <w:r w:rsidR="00A45C51">
        <w:rPr>
          <w:rStyle w:val="CommentReference"/>
        </w:rPr>
        <w:commentReference w:id="16"/>
      </w:r>
    </w:p>
    <w:p w:rsidRPr="00D85300" w:rsidR="00D85300" w:rsidP="00D85300" w:rsidRDefault="00D85300" w14:paraId="72E92CB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 xml:space="preserve">            </w:t>
      </w:r>
      <w:proofErr w:type="spellStart"/>
      <w:r w:rsidRPr="00D85300">
        <w:rPr>
          <w:rFonts w:ascii="Consolas" w:hAnsi="Consolas" w:cs="Consolas"/>
          <w:color w:val="000000"/>
          <w:sz w:val="22"/>
          <w:szCs w:val="22"/>
          <w:lang w:val="en-US"/>
        </w:rPr>
        <w:t>mInputField.text</w:t>
      </w:r>
      <w:proofErr w:type="spellEnd"/>
      <w:r w:rsidRPr="00D85300">
        <w:rPr>
          <w:rFonts w:ascii="Consolas" w:hAnsi="Consolas" w:cs="Consolas"/>
          <w:color w:val="000000"/>
          <w:sz w:val="22"/>
          <w:szCs w:val="22"/>
          <w:lang w:val="en-US"/>
        </w:rPr>
        <w:t xml:space="preserve"> = </w:t>
      </w:r>
      <w:proofErr w:type="spellStart"/>
      <w:r w:rsidRPr="00D85300">
        <w:rPr>
          <w:rFonts w:ascii="Consolas" w:hAnsi="Consolas" w:cs="Consolas"/>
          <w:color w:val="000000"/>
          <w:sz w:val="22"/>
          <w:szCs w:val="22"/>
          <w:lang w:val="en-US"/>
        </w:rPr>
        <w:t>defaultName</w:t>
      </w:r>
      <w:proofErr w:type="spellEnd"/>
      <w:r w:rsidRPr="00D85300">
        <w:rPr>
          <w:rFonts w:ascii="Consolas" w:hAnsi="Consolas" w:cs="Consolas"/>
          <w:color w:val="000000"/>
          <w:sz w:val="22"/>
          <w:szCs w:val="22"/>
          <w:lang w:val="en-US"/>
        </w:rPr>
        <w:t>;</w:t>
      </w:r>
    </w:p>
    <w:p w:rsidRPr="00D85300" w:rsidR="00D85300" w:rsidP="00D85300" w:rsidRDefault="00D85300" w14:paraId="766562D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 xml:space="preserve">        }</w:t>
      </w:r>
    </w:p>
    <w:p w:rsidRPr="00D85300" w:rsidR="00D85300" w:rsidP="00D85300" w:rsidRDefault="00D85300" w14:paraId="15DC8DC1" w14:textId="4C85BD8D">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 xml:space="preserve">    }</w:t>
      </w:r>
    </w:p>
    <w:p w:rsidRPr="00D85300" w:rsidR="00D85300" w:rsidP="00D85300" w:rsidRDefault="00D85300" w14:paraId="4936D8F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D85300">
        <w:rPr>
          <w:rFonts w:ascii="Consolas" w:hAnsi="Consolas" w:cs="Consolas"/>
          <w:color w:val="000000"/>
          <w:sz w:val="22"/>
          <w:szCs w:val="22"/>
          <w:lang w:val="en-US"/>
        </w:rPr>
        <w:t xml:space="preserve">    </w:t>
      </w:r>
      <w:commentRangeStart w:id="17"/>
      <w:proofErr w:type="spellStart"/>
      <w:r w:rsidRPr="00D85300">
        <w:rPr>
          <w:rFonts w:ascii="Consolas" w:hAnsi="Consolas" w:cs="Consolas"/>
          <w:color w:val="000000"/>
          <w:sz w:val="22"/>
          <w:szCs w:val="22"/>
          <w:lang w:val="en-US"/>
        </w:rPr>
        <w:t>PhotonNetwork.NickName</w:t>
      </w:r>
      <w:proofErr w:type="spellEnd"/>
      <w:r w:rsidRPr="00D85300">
        <w:rPr>
          <w:rFonts w:ascii="Consolas" w:hAnsi="Consolas" w:cs="Consolas"/>
          <w:color w:val="000000"/>
          <w:sz w:val="22"/>
          <w:szCs w:val="22"/>
          <w:lang w:val="en-US"/>
        </w:rPr>
        <w:t xml:space="preserve"> = </w:t>
      </w:r>
      <w:proofErr w:type="spellStart"/>
      <w:r w:rsidRPr="00D85300">
        <w:rPr>
          <w:rFonts w:ascii="Consolas" w:hAnsi="Consolas" w:cs="Consolas"/>
          <w:color w:val="000000"/>
          <w:sz w:val="22"/>
          <w:szCs w:val="22"/>
          <w:lang w:val="en-US"/>
        </w:rPr>
        <w:t>defaultName</w:t>
      </w:r>
      <w:proofErr w:type="spellEnd"/>
      <w:r w:rsidRPr="00D85300">
        <w:rPr>
          <w:rFonts w:ascii="Consolas" w:hAnsi="Consolas" w:cs="Consolas"/>
          <w:color w:val="000000"/>
          <w:sz w:val="22"/>
          <w:szCs w:val="22"/>
          <w:lang w:val="en-US"/>
        </w:rPr>
        <w:t>;</w:t>
      </w:r>
      <w:commentRangeEnd w:id="17"/>
      <w:r w:rsidR="00520ED8">
        <w:rPr>
          <w:rStyle w:val="CommentReference"/>
        </w:rPr>
        <w:commentReference w:id="17"/>
      </w:r>
    </w:p>
    <w:p w:rsidR="00D85300" w:rsidP="00D85300" w:rsidRDefault="00D85300" w14:paraId="5F00B0E9" w14:textId="582E49E1">
      <w:pPr>
        <w:shd w:val="clear" w:color="auto" w:fill="F2F2F2" w:themeFill="background1" w:themeFillShade="F2"/>
        <w:ind w:left="720"/>
        <w:rPr>
          <w:rFonts w:ascii="Consolas" w:hAnsi="Consolas" w:cs="Consolas"/>
          <w:color w:val="000000"/>
          <w:sz w:val="22"/>
          <w:szCs w:val="22"/>
          <w:lang w:val="en-US"/>
        </w:rPr>
      </w:pPr>
      <w:r w:rsidRPr="00D85300">
        <w:rPr>
          <w:rFonts w:ascii="Consolas" w:hAnsi="Consolas" w:cs="Consolas"/>
          <w:color w:val="000000"/>
          <w:sz w:val="22"/>
          <w:szCs w:val="22"/>
          <w:lang w:val="en-US"/>
        </w:rPr>
        <w:t>}</w:t>
      </w:r>
    </w:p>
    <w:p w:rsidR="00D87EE8" w:rsidP="00D87EE8" w:rsidRDefault="00D87EE8" w14:paraId="27B759CD" w14:textId="77777777"/>
    <w:p w:rsidR="001A2FA2" w:rsidP="00D702B4" w:rsidRDefault="00A45917" w14:paraId="3E4F176A" w14:textId="281E8AF0">
      <w:pPr>
        <w:pStyle w:val="ListParagraph"/>
        <w:numPr>
          <w:ilvl w:val="0"/>
          <w:numId w:val="26"/>
        </w:numPr>
      </w:pPr>
      <w:r>
        <w:t xml:space="preserve">Create a </w:t>
      </w:r>
      <w:proofErr w:type="spellStart"/>
      <w:r w:rsidRPr="00074D4F">
        <w:rPr>
          <w:b/>
          <w:bCs/>
        </w:rPr>
        <w:t>SetPlayerName</w:t>
      </w:r>
      <w:proofErr w:type="spellEnd"/>
      <w:r>
        <w:t xml:space="preserve"> method that we will use as a callback from the </w:t>
      </w:r>
      <w:proofErr w:type="spellStart"/>
      <w:r>
        <w:t>InputField’s</w:t>
      </w:r>
      <w:proofErr w:type="spellEnd"/>
      <w:r>
        <w:t xml:space="preserve"> </w:t>
      </w:r>
      <w:proofErr w:type="spellStart"/>
      <w:r w:rsidRPr="00074D4F" w:rsidR="00BA6264">
        <w:rPr>
          <w:b/>
          <w:bCs/>
        </w:rPr>
        <w:t>OnValueChanged</w:t>
      </w:r>
      <w:proofErr w:type="spellEnd"/>
      <w:r w:rsidR="00074D4F">
        <w:t>. I</w:t>
      </w:r>
      <w:r w:rsidR="00312567">
        <w:t xml:space="preserve">n this method, we will take the text value from the </w:t>
      </w:r>
      <w:proofErr w:type="spellStart"/>
      <w:r w:rsidR="00312567">
        <w:t>InputField</w:t>
      </w:r>
      <w:proofErr w:type="spellEnd"/>
      <w:r w:rsidR="00312567">
        <w:t xml:space="preserve"> and set to the </w:t>
      </w:r>
      <w:proofErr w:type="spellStart"/>
      <w:r w:rsidRPr="004975E6" w:rsidR="004975E6">
        <w:rPr>
          <w:b/>
          <w:bCs/>
        </w:rPr>
        <w:t>Photo</w:t>
      </w:r>
      <w:r w:rsidR="00882758">
        <w:rPr>
          <w:b/>
          <w:bCs/>
        </w:rPr>
        <w:t>n</w:t>
      </w:r>
      <w:r w:rsidRPr="004975E6" w:rsidR="004975E6">
        <w:rPr>
          <w:b/>
          <w:bCs/>
        </w:rPr>
        <w:t>Network.Nickname</w:t>
      </w:r>
      <w:proofErr w:type="spellEnd"/>
      <w:r w:rsidR="004975E6">
        <w:t xml:space="preserve"> as well as to the </w:t>
      </w:r>
      <w:proofErr w:type="spellStart"/>
      <w:r w:rsidRPr="004975E6" w:rsidR="004975E6">
        <w:rPr>
          <w:b/>
          <w:bCs/>
        </w:rPr>
        <w:t>PlayerPrefs</w:t>
      </w:r>
      <w:proofErr w:type="spellEnd"/>
      <w:r w:rsidR="004975E6">
        <w:t xml:space="preserve"> dictionary.</w:t>
      </w:r>
    </w:p>
    <w:p w:rsidRPr="001A2FA2" w:rsidR="001A2FA2" w:rsidP="001A2FA2" w:rsidRDefault="001A2FA2" w14:paraId="3E72C129"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1A2FA2">
        <w:rPr>
          <w:rFonts w:ascii="Consolas" w:hAnsi="Consolas" w:cs="Consolas"/>
          <w:color w:val="0000FF"/>
          <w:sz w:val="22"/>
          <w:szCs w:val="22"/>
          <w:lang w:val="en-US"/>
        </w:rPr>
        <w:t>public</w:t>
      </w:r>
      <w:r w:rsidRPr="001A2FA2">
        <w:rPr>
          <w:rFonts w:ascii="Consolas" w:hAnsi="Consolas" w:cs="Consolas"/>
          <w:color w:val="000000"/>
          <w:sz w:val="22"/>
          <w:szCs w:val="22"/>
          <w:lang w:val="en-US"/>
        </w:rPr>
        <w:t xml:space="preserve"> </w:t>
      </w:r>
      <w:r w:rsidRPr="001A2FA2">
        <w:rPr>
          <w:rFonts w:ascii="Consolas" w:hAnsi="Consolas" w:cs="Consolas"/>
          <w:color w:val="0000FF"/>
          <w:sz w:val="22"/>
          <w:szCs w:val="22"/>
          <w:lang w:val="en-US"/>
        </w:rPr>
        <w:t>void</w:t>
      </w:r>
      <w:r w:rsidRPr="001A2FA2">
        <w:rPr>
          <w:rFonts w:ascii="Consolas" w:hAnsi="Consolas" w:cs="Consolas"/>
          <w:color w:val="000000"/>
          <w:sz w:val="22"/>
          <w:szCs w:val="22"/>
          <w:lang w:val="en-US"/>
        </w:rPr>
        <w:t xml:space="preserve"> </w:t>
      </w:r>
      <w:proofErr w:type="spellStart"/>
      <w:r w:rsidRPr="001A2FA2">
        <w:rPr>
          <w:rFonts w:ascii="Consolas" w:hAnsi="Consolas" w:cs="Consolas"/>
          <w:color w:val="000000"/>
          <w:sz w:val="22"/>
          <w:szCs w:val="22"/>
          <w:lang w:val="en-US"/>
        </w:rPr>
        <w:t>SetPlayerName</w:t>
      </w:r>
      <w:proofErr w:type="spellEnd"/>
      <w:r w:rsidRPr="001A2FA2">
        <w:rPr>
          <w:rFonts w:ascii="Consolas" w:hAnsi="Consolas" w:cs="Consolas"/>
          <w:color w:val="000000"/>
          <w:sz w:val="22"/>
          <w:szCs w:val="22"/>
          <w:lang w:val="en-US"/>
        </w:rPr>
        <w:t>()</w:t>
      </w:r>
    </w:p>
    <w:p w:rsidRPr="001A2FA2" w:rsidR="001A2FA2" w:rsidP="001A2FA2" w:rsidRDefault="001A2FA2" w14:paraId="53690A80"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1A2FA2">
        <w:rPr>
          <w:rFonts w:ascii="Consolas" w:hAnsi="Consolas" w:cs="Consolas"/>
          <w:color w:val="000000"/>
          <w:sz w:val="22"/>
          <w:szCs w:val="22"/>
          <w:lang w:val="en-US"/>
        </w:rPr>
        <w:t>{</w:t>
      </w:r>
    </w:p>
    <w:p w:rsidRPr="001A2FA2" w:rsidR="001A2FA2" w:rsidP="001A2FA2" w:rsidRDefault="001A2FA2" w14:paraId="7FC4AAB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1A2FA2">
        <w:rPr>
          <w:rFonts w:ascii="Consolas" w:hAnsi="Consolas" w:cs="Consolas"/>
          <w:color w:val="000000"/>
          <w:sz w:val="22"/>
          <w:szCs w:val="22"/>
          <w:lang w:val="en-US"/>
        </w:rPr>
        <w:t xml:space="preserve">    </w:t>
      </w:r>
      <w:commentRangeStart w:id="18"/>
      <w:r w:rsidRPr="001A2FA2">
        <w:rPr>
          <w:rFonts w:ascii="Consolas" w:hAnsi="Consolas" w:cs="Consolas"/>
          <w:color w:val="0000FF"/>
          <w:sz w:val="22"/>
          <w:szCs w:val="22"/>
          <w:lang w:val="en-US"/>
        </w:rPr>
        <w:t>string</w:t>
      </w:r>
      <w:r w:rsidRPr="001A2FA2">
        <w:rPr>
          <w:rFonts w:ascii="Consolas" w:hAnsi="Consolas" w:cs="Consolas"/>
          <w:color w:val="000000"/>
          <w:sz w:val="22"/>
          <w:szCs w:val="22"/>
          <w:lang w:val="en-US"/>
        </w:rPr>
        <w:t xml:space="preserve"> value = </w:t>
      </w:r>
      <w:proofErr w:type="spellStart"/>
      <w:r w:rsidRPr="001A2FA2">
        <w:rPr>
          <w:rFonts w:ascii="Consolas" w:hAnsi="Consolas" w:cs="Consolas"/>
          <w:color w:val="000000"/>
          <w:sz w:val="22"/>
          <w:szCs w:val="22"/>
          <w:lang w:val="en-US"/>
        </w:rPr>
        <w:t>mInputField.text</w:t>
      </w:r>
      <w:proofErr w:type="spellEnd"/>
      <w:r w:rsidRPr="001A2FA2">
        <w:rPr>
          <w:rFonts w:ascii="Consolas" w:hAnsi="Consolas" w:cs="Consolas"/>
          <w:color w:val="000000"/>
          <w:sz w:val="22"/>
          <w:szCs w:val="22"/>
          <w:lang w:val="en-US"/>
        </w:rPr>
        <w:t>;</w:t>
      </w:r>
      <w:commentRangeEnd w:id="18"/>
      <w:r w:rsidR="00A819ED">
        <w:rPr>
          <w:rStyle w:val="CommentReference"/>
        </w:rPr>
        <w:commentReference w:id="18"/>
      </w:r>
    </w:p>
    <w:p w:rsidRPr="001A2FA2" w:rsidR="001A2FA2" w:rsidP="001A2FA2" w:rsidRDefault="001A2FA2" w14:paraId="36D5FCA2"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1A2FA2">
        <w:rPr>
          <w:rFonts w:ascii="Consolas" w:hAnsi="Consolas" w:cs="Consolas"/>
          <w:color w:val="000000"/>
          <w:sz w:val="22"/>
          <w:szCs w:val="22"/>
          <w:lang w:val="en-US"/>
        </w:rPr>
        <w:t xml:space="preserve">    </w:t>
      </w:r>
      <w:r w:rsidRPr="001A2FA2">
        <w:rPr>
          <w:rFonts w:ascii="Consolas" w:hAnsi="Consolas" w:cs="Consolas"/>
          <w:color w:val="0000FF"/>
          <w:sz w:val="22"/>
          <w:szCs w:val="22"/>
          <w:lang w:val="en-US"/>
        </w:rPr>
        <w:t>if</w:t>
      </w:r>
      <w:r w:rsidRPr="001A2FA2">
        <w:rPr>
          <w:rFonts w:ascii="Consolas" w:hAnsi="Consolas" w:cs="Consolas"/>
          <w:color w:val="000000"/>
          <w:sz w:val="22"/>
          <w:szCs w:val="22"/>
          <w:lang w:val="en-US"/>
        </w:rPr>
        <w:t xml:space="preserve"> (</w:t>
      </w:r>
      <w:proofErr w:type="spellStart"/>
      <w:r w:rsidRPr="001A2FA2">
        <w:rPr>
          <w:rFonts w:ascii="Consolas" w:hAnsi="Consolas" w:cs="Consolas"/>
          <w:color w:val="0000FF"/>
          <w:sz w:val="22"/>
          <w:szCs w:val="22"/>
          <w:lang w:val="en-US"/>
        </w:rPr>
        <w:t>string</w:t>
      </w:r>
      <w:r w:rsidRPr="001A2FA2">
        <w:rPr>
          <w:rFonts w:ascii="Consolas" w:hAnsi="Consolas" w:cs="Consolas"/>
          <w:color w:val="000000"/>
          <w:sz w:val="22"/>
          <w:szCs w:val="22"/>
          <w:lang w:val="en-US"/>
        </w:rPr>
        <w:t>.IsNullOrEmpty</w:t>
      </w:r>
      <w:proofErr w:type="spellEnd"/>
      <w:r w:rsidRPr="001A2FA2">
        <w:rPr>
          <w:rFonts w:ascii="Consolas" w:hAnsi="Consolas" w:cs="Consolas"/>
          <w:color w:val="000000"/>
          <w:sz w:val="22"/>
          <w:szCs w:val="22"/>
          <w:lang w:val="en-US"/>
        </w:rPr>
        <w:t>(value))</w:t>
      </w:r>
    </w:p>
    <w:p w:rsidRPr="001A2FA2" w:rsidR="001A2FA2" w:rsidP="001A2FA2" w:rsidRDefault="001A2FA2" w14:paraId="4A4997B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1A2FA2">
        <w:rPr>
          <w:rFonts w:ascii="Consolas" w:hAnsi="Consolas" w:cs="Consolas"/>
          <w:color w:val="000000"/>
          <w:sz w:val="22"/>
          <w:szCs w:val="22"/>
          <w:lang w:val="en-US"/>
        </w:rPr>
        <w:t xml:space="preserve">    {</w:t>
      </w:r>
    </w:p>
    <w:p w:rsidRPr="001A2FA2" w:rsidR="001A2FA2" w:rsidP="001A2FA2" w:rsidRDefault="001A2FA2" w14:paraId="044DF830"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1A2FA2">
        <w:rPr>
          <w:rFonts w:ascii="Consolas" w:hAnsi="Consolas" w:cs="Consolas"/>
          <w:color w:val="000000"/>
          <w:sz w:val="22"/>
          <w:szCs w:val="22"/>
          <w:lang w:val="en-US"/>
        </w:rPr>
        <w:t xml:space="preserve">        </w:t>
      </w:r>
      <w:proofErr w:type="spellStart"/>
      <w:r w:rsidRPr="001A2FA2">
        <w:rPr>
          <w:rFonts w:ascii="Consolas" w:hAnsi="Consolas" w:cs="Consolas"/>
          <w:color w:val="000000"/>
          <w:sz w:val="22"/>
          <w:szCs w:val="22"/>
          <w:lang w:val="en-US"/>
        </w:rPr>
        <w:t>Debug.LogError</w:t>
      </w:r>
      <w:proofErr w:type="spellEnd"/>
      <w:r w:rsidRPr="001A2FA2">
        <w:rPr>
          <w:rFonts w:ascii="Consolas" w:hAnsi="Consolas" w:cs="Consolas"/>
          <w:color w:val="000000"/>
          <w:sz w:val="22"/>
          <w:szCs w:val="22"/>
          <w:lang w:val="en-US"/>
        </w:rPr>
        <w:t>(</w:t>
      </w:r>
      <w:r w:rsidRPr="001A2FA2">
        <w:rPr>
          <w:rFonts w:ascii="Consolas" w:hAnsi="Consolas" w:cs="Consolas"/>
          <w:color w:val="A31515"/>
          <w:sz w:val="22"/>
          <w:szCs w:val="22"/>
          <w:lang w:val="en-US"/>
        </w:rPr>
        <w:t>"Player Name is null or empty"</w:t>
      </w:r>
      <w:r w:rsidRPr="001A2FA2">
        <w:rPr>
          <w:rFonts w:ascii="Consolas" w:hAnsi="Consolas" w:cs="Consolas"/>
          <w:color w:val="000000"/>
          <w:sz w:val="22"/>
          <w:szCs w:val="22"/>
          <w:lang w:val="en-US"/>
        </w:rPr>
        <w:t>);</w:t>
      </w:r>
    </w:p>
    <w:p w:rsidRPr="001A2FA2" w:rsidR="001A2FA2" w:rsidP="001A2FA2" w:rsidRDefault="001A2FA2" w14:paraId="3E36FF7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1A2FA2">
        <w:rPr>
          <w:rFonts w:ascii="Consolas" w:hAnsi="Consolas" w:cs="Consolas"/>
          <w:color w:val="000000"/>
          <w:sz w:val="22"/>
          <w:szCs w:val="22"/>
          <w:lang w:val="en-US"/>
        </w:rPr>
        <w:t xml:space="preserve">        </w:t>
      </w:r>
      <w:r w:rsidRPr="001A2FA2">
        <w:rPr>
          <w:rFonts w:ascii="Consolas" w:hAnsi="Consolas" w:cs="Consolas"/>
          <w:color w:val="0000FF"/>
          <w:sz w:val="22"/>
          <w:szCs w:val="22"/>
          <w:lang w:val="en-US"/>
        </w:rPr>
        <w:t>return</w:t>
      </w:r>
      <w:r w:rsidRPr="001A2FA2">
        <w:rPr>
          <w:rFonts w:ascii="Consolas" w:hAnsi="Consolas" w:cs="Consolas"/>
          <w:color w:val="000000"/>
          <w:sz w:val="22"/>
          <w:szCs w:val="22"/>
          <w:lang w:val="en-US"/>
        </w:rPr>
        <w:t>;</w:t>
      </w:r>
    </w:p>
    <w:p w:rsidRPr="001A2FA2" w:rsidR="001A2FA2" w:rsidP="001A2FA2" w:rsidRDefault="001A2FA2" w14:paraId="5EF32A48"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1A2FA2">
        <w:rPr>
          <w:rFonts w:ascii="Consolas" w:hAnsi="Consolas" w:cs="Consolas"/>
          <w:color w:val="000000"/>
          <w:sz w:val="22"/>
          <w:szCs w:val="22"/>
          <w:lang w:val="en-US"/>
        </w:rPr>
        <w:t xml:space="preserve">    }</w:t>
      </w:r>
    </w:p>
    <w:p w:rsidRPr="001A2FA2" w:rsidR="001A2FA2" w:rsidP="001A2FA2" w:rsidRDefault="001A2FA2" w14:paraId="31A9F2E2"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1A2FA2">
        <w:rPr>
          <w:rFonts w:ascii="Consolas" w:hAnsi="Consolas" w:cs="Consolas"/>
          <w:color w:val="000000"/>
          <w:sz w:val="22"/>
          <w:szCs w:val="22"/>
          <w:lang w:val="en-US"/>
        </w:rPr>
        <w:t xml:space="preserve">    </w:t>
      </w:r>
      <w:commentRangeStart w:id="19"/>
      <w:proofErr w:type="spellStart"/>
      <w:r w:rsidRPr="001A2FA2">
        <w:rPr>
          <w:rFonts w:ascii="Consolas" w:hAnsi="Consolas" w:cs="Consolas"/>
          <w:color w:val="000000"/>
          <w:sz w:val="22"/>
          <w:szCs w:val="22"/>
          <w:lang w:val="en-US"/>
        </w:rPr>
        <w:t>PhotonNetwork.NickName</w:t>
      </w:r>
      <w:proofErr w:type="spellEnd"/>
      <w:r w:rsidRPr="001A2FA2">
        <w:rPr>
          <w:rFonts w:ascii="Consolas" w:hAnsi="Consolas" w:cs="Consolas"/>
          <w:color w:val="000000"/>
          <w:sz w:val="22"/>
          <w:szCs w:val="22"/>
          <w:lang w:val="en-US"/>
        </w:rPr>
        <w:t xml:space="preserve"> = value;</w:t>
      </w:r>
      <w:commentRangeEnd w:id="19"/>
      <w:r w:rsidR="00186ACE">
        <w:rPr>
          <w:rStyle w:val="CommentReference"/>
        </w:rPr>
        <w:commentReference w:id="19"/>
      </w:r>
    </w:p>
    <w:p w:rsidRPr="001A2FA2" w:rsidR="001A2FA2" w:rsidP="001A2FA2" w:rsidRDefault="001A2FA2" w14:paraId="5FD7A310"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1A2FA2">
        <w:rPr>
          <w:rFonts w:ascii="Consolas" w:hAnsi="Consolas" w:cs="Consolas"/>
          <w:color w:val="000000"/>
          <w:sz w:val="22"/>
          <w:szCs w:val="22"/>
          <w:lang w:val="en-US"/>
        </w:rPr>
        <w:t xml:space="preserve">    </w:t>
      </w:r>
      <w:commentRangeStart w:id="20"/>
      <w:proofErr w:type="spellStart"/>
      <w:r w:rsidRPr="001A2FA2">
        <w:rPr>
          <w:rFonts w:ascii="Consolas" w:hAnsi="Consolas" w:cs="Consolas"/>
          <w:color w:val="000000"/>
          <w:sz w:val="22"/>
          <w:szCs w:val="22"/>
          <w:lang w:val="en-US"/>
        </w:rPr>
        <w:t>PlayerPrefs.SetString</w:t>
      </w:r>
      <w:proofErr w:type="spellEnd"/>
      <w:r w:rsidRPr="001A2FA2">
        <w:rPr>
          <w:rFonts w:ascii="Consolas" w:hAnsi="Consolas" w:cs="Consolas"/>
          <w:color w:val="000000"/>
          <w:sz w:val="22"/>
          <w:szCs w:val="22"/>
          <w:lang w:val="en-US"/>
        </w:rPr>
        <w:t>(</w:t>
      </w:r>
      <w:proofErr w:type="spellStart"/>
      <w:r w:rsidRPr="001A2FA2">
        <w:rPr>
          <w:rFonts w:ascii="Consolas" w:hAnsi="Consolas" w:cs="Consolas"/>
          <w:color w:val="000000"/>
          <w:sz w:val="22"/>
          <w:szCs w:val="22"/>
          <w:lang w:val="en-US"/>
        </w:rPr>
        <w:t>playerNamePrefKey</w:t>
      </w:r>
      <w:proofErr w:type="spellEnd"/>
      <w:r w:rsidRPr="001A2FA2">
        <w:rPr>
          <w:rFonts w:ascii="Consolas" w:hAnsi="Consolas" w:cs="Consolas"/>
          <w:color w:val="000000"/>
          <w:sz w:val="22"/>
          <w:szCs w:val="22"/>
          <w:lang w:val="en-US"/>
        </w:rPr>
        <w:t>, value);</w:t>
      </w:r>
      <w:commentRangeEnd w:id="20"/>
      <w:r w:rsidR="00186ACE">
        <w:rPr>
          <w:rStyle w:val="CommentReference"/>
        </w:rPr>
        <w:commentReference w:id="20"/>
      </w:r>
    </w:p>
    <w:p w:rsidR="001A2FA2" w:rsidP="001A2FA2" w:rsidRDefault="001A2FA2" w14:paraId="50549F4E" w14:textId="6E978A48">
      <w:pPr>
        <w:shd w:val="clear" w:color="auto" w:fill="F2F2F2" w:themeFill="background1" w:themeFillShade="F2"/>
        <w:ind w:left="720"/>
        <w:rPr>
          <w:rFonts w:ascii="Consolas" w:hAnsi="Consolas" w:cs="Consolas"/>
          <w:color w:val="000000"/>
          <w:sz w:val="22"/>
          <w:szCs w:val="22"/>
          <w:lang w:val="en-US"/>
        </w:rPr>
      </w:pPr>
      <w:r w:rsidRPr="001A2FA2">
        <w:rPr>
          <w:rFonts w:ascii="Consolas" w:hAnsi="Consolas" w:cs="Consolas"/>
          <w:color w:val="000000"/>
          <w:sz w:val="22"/>
          <w:szCs w:val="22"/>
          <w:lang w:val="en-US"/>
        </w:rPr>
        <w:t>}</w:t>
      </w:r>
    </w:p>
    <w:p w:rsidR="00E86B0B" w:rsidP="00E86B0B" w:rsidRDefault="00E86B0B" w14:paraId="3B39DFCC" w14:textId="77777777"/>
    <w:p w:rsidR="00B4711C" w:rsidP="00B4711C" w:rsidRDefault="00B4711C" w14:paraId="418470AF" w14:textId="7D981131">
      <w:pPr>
        <w:pStyle w:val="ListParagraph"/>
        <w:numPr>
          <w:ilvl w:val="0"/>
          <w:numId w:val="26"/>
        </w:numPr>
      </w:pPr>
      <w:r>
        <w:t xml:space="preserve">Associate the </w:t>
      </w:r>
      <w:proofErr w:type="spellStart"/>
      <w:r w:rsidRPr="0023617A">
        <w:rPr>
          <w:b/>
          <w:bCs/>
        </w:rPr>
        <w:t>SetPlayerName</w:t>
      </w:r>
      <w:proofErr w:type="spellEnd"/>
      <w:r>
        <w:t xml:space="preserve"> function to </w:t>
      </w:r>
      <w:proofErr w:type="spellStart"/>
      <w:r w:rsidRPr="0023617A">
        <w:rPr>
          <w:b/>
          <w:bCs/>
        </w:rPr>
        <w:t>OnValueChanged</w:t>
      </w:r>
      <w:proofErr w:type="spellEnd"/>
      <w:r w:rsidR="00840DEE">
        <w:rPr>
          <w:b/>
          <w:bCs/>
        </w:rPr>
        <w:t xml:space="preserve">. </w:t>
      </w:r>
    </w:p>
    <w:p w:rsidR="00B0719D" w:rsidP="00CF0730" w:rsidRDefault="00EE62F6" w14:paraId="23230A88" w14:textId="2037D49D">
      <w:pPr>
        <w:pStyle w:val="ListParagraph"/>
      </w:pPr>
      <w:commentRangeStart w:id="21"/>
      <w:r w:rsidR="00EE62F6">
        <w:drawing>
          <wp:inline wp14:editId="17FC5025" wp14:anchorId="7265E31E">
            <wp:extent cx="3315453" cy="1162050"/>
            <wp:effectExtent l="0" t="0" r="0" b="0"/>
            <wp:docPr id="7" name="Picture 7" title=""/>
            <wp:cNvGraphicFramePr>
              <a:graphicFrameLocks noChangeAspect="1"/>
            </wp:cNvGraphicFramePr>
            <a:graphic>
              <a:graphicData uri="http://schemas.openxmlformats.org/drawingml/2006/picture">
                <pic:pic>
                  <pic:nvPicPr>
                    <pic:cNvPr id="0" name="Picture 7"/>
                    <pic:cNvPicPr/>
                  </pic:nvPicPr>
                  <pic:blipFill>
                    <a:blip r:embed="Re9220d9b5516498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15453" cy="1162050"/>
                    </a:xfrm>
                    <a:prstGeom prst="rect">
                      <a:avLst/>
                    </a:prstGeom>
                  </pic:spPr>
                </pic:pic>
              </a:graphicData>
            </a:graphic>
          </wp:inline>
        </w:drawing>
      </w:r>
      <w:commentRangeEnd w:id="21"/>
      <w:r>
        <w:rPr>
          <w:rStyle w:val="CommentReference"/>
        </w:rPr>
        <w:commentReference w:id="21"/>
      </w:r>
    </w:p>
    <w:p w:rsidR="00CF0730" w:rsidP="006C1372" w:rsidRDefault="006C1372" w14:paraId="0C665DE8" w14:textId="27B7B21B">
      <w:pPr>
        <w:pStyle w:val="Heading4"/>
      </w:pPr>
      <w:r>
        <w:t>The Join Button</w:t>
      </w:r>
    </w:p>
    <w:p w:rsidR="006C1372" w:rsidP="00CF0730" w:rsidRDefault="001A6430" w14:paraId="0D9848BB" w14:textId="7E35941B">
      <w:r>
        <w:t>In this section, w</w:t>
      </w:r>
      <w:r w:rsidR="004F71F9">
        <w:t>e w</w:t>
      </w:r>
      <w:r w:rsidR="00E259E3">
        <w:t>i</w:t>
      </w:r>
      <w:r w:rsidR="004F71F9">
        <w:t>ll create the Join</w:t>
      </w:r>
      <w:r w:rsidR="00E259E3">
        <w:t xml:space="preserve"> button that will allow us to connect to a server and join a room</w:t>
      </w:r>
      <w:r w:rsidR="00094CB3">
        <w:t xml:space="preserve">. </w:t>
      </w:r>
      <w:proofErr w:type="gramStart"/>
      <w:r w:rsidR="003C5371">
        <w:t>Later on</w:t>
      </w:r>
      <w:proofErr w:type="gramEnd"/>
      <w:r w:rsidR="005930B7">
        <w:t>,</w:t>
      </w:r>
      <w:r w:rsidR="003C5371">
        <w:t xml:space="preserve"> I will discuss </w:t>
      </w:r>
      <w:r w:rsidR="005930B7">
        <w:t>the</w:t>
      </w:r>
      <w:r w:rsidR="00C44B90">
        <w:t xml:space="preserve"> logic of</w:t>
      </w:r>
      <w:r w:rsidR="005930B7">
        <w:t xml:space="preserve"> joining </w:t>
      </w:r>
      <w:r w:rsidR="00C44B90">
        <w:t>a</w:t>
      </w:r>
      <w:r w:rsidR="005930B7">
        <w:t xml:space="preserve"> roo</w:t>
      </w:r>
      <w:r w:rsidR="00C44B90">
        <w:t>m.</w:t>
      </w:r>
    </w:p>
    <w:p w:rsidR="004C25EA" w:rsidP="004C25EA" w:rsidRDefault="004C25EA" w14:paraId="1EAA9170" w14:textId="5399BCFC">
      <w:pPr>
        <w:pStyle w:val="ListParagraph"/>
        <w:numPr>
          <w:ilvl w:val="0"/>
          <w:numId w:val="27"/>
        </w:numPr>
      </w:pPr>
      <w:r>
        <w:t>Select the Canvas, right-click and add a new Button UI item. Position it accordingly</w:t>
      </w:r>
      <w:r w:rsidR="00247148">
        <w:t xml:space="preserve"> and n</w:t>
      </w:r>
      <w:r>
        <w:t xml:space="preserve">ame the button </w:t>
      </w:r>
      <w:proofErr w:type="spellStart"/>
      <w:r w:rsidRPr="00247148">
        <w:rPr>
          <w:b/>
          <w:bCs/>
        </w:rPr>
        <w:t>BtnJoin</w:t>
      </w:r>
      <w:r w:rsidRPr="00247148" w:rsidR="00247148">
        <w:rPr>
          <w:b/>
          <w:bCs/>
        </w:rPr>
        <w:t>Room</w:t>
      </w:r>
      <w:proofErr w:type="spellEnd"/>
      <w:r w:rsidR="00247148">
        <w:t>.</w:t>
      </w:r>
    </w:p>
    <w:p w:rsidR="00BF2749" w:rsidP="004C25EA" w:rsidRDefault="00BF2749" w14:paraId="6C8F601E" w14:textId="70057798">
      <w:pPr>
        <w:pStyle w:val="ListParagraph"/>
        <w:numPr>
          <w:ilvl w:val="0"/>
          <w:numId w:val="27"/>
        </w:numPr>
      </w:pPr>
      <w:r>
        <w:lastRenderedPageBreak/>
        <w:t xml:space="preserve">We will associate </w:t>
      </w:r>
      <w:r w:rsidR="00E20845">
        <w:t xml:space="preserve">the </w:t>
      </w:r>
      <w:proofErr w:type="spellStart"/>
      <w:r w:rsidR="00C1385E">
        <w:t>OnClick</w:t>
      </w:r>
      <w:proofErr w:type="spellEnd"/>
      <w:r w:rsidR="00C1385E">
        <w:t xml:space="preserve"> function in a while. </w:t>
      </w:r>
      <w:r w:rsidR="007B3C40">
        <w:t>Before that</w:t>
      </w:r>
      <w:r w:rsidR="004E0207">
        <w:t>,</w:t>
      </w:r>
      <w:r w:rsidR="007B3C40">
        <w:t xml:space="preserve"> we will </w:t>
      </w:r>
      <w:r w:rsidR="007E67EC">
        <w:t xml:space="preserve">have to </w:t>
      </w:r>
      <w:r w:rsidR="007B3C40">
        <w:t xml:space="preserve">create the </w:t>
      </w:r>
      <w:r w:rsidR="006F20CC">
        <w:t>necessary functionality for creating a multiplayer game using PUN.</w:t>
      </w:r>
    </w:p>
    <w:p w:rsidR="007E67EC" w:rsidP="00CF0730" w:rsidRDefault="007E67EC" w14:paraId="5F6B8EC1" w14:textId="77777777"/>
    <w:p w:rsidR="004C25EA" w:rsidP="007E67EC" w:rsidRDefault="005E6738" w14:paraId="5164AF6C" w14:textId="6A266E8A">
      <w:pPr>
        <w:pStyle w:val="Heading4"/>
      </w:pPr>
      <w:r>
        <w:t xml:space="preserve">The </w:t>
      </w:r>
      <w:r w:rsidR="007E67EC">
        <w:t>Connecting text</w:t>
      </w:r>
    </w:p>
    <w:p w:rsidR="001A6430" w:rsidP="001A6430" w:rsidRDefault="001A6430" w14:paraId="297C7EC3" w14:textId="232A954C">
      <w:r>
        <w:t xml:space="preserve">In this section, we will create the </w:t>
      </w:r>
      <w:r w:rsidRPr="001A6430">
        <w:rPr>
          <w:b/>
          <w:bCs/>
        </w:rPr>
        <w:t>Connectin</w:t>
      </w:r>
      <w:r>
        <w:rPr>
          <w:b/>
          <w:bCs/>
        </w:rPr>
        <w:t xml:space="preserve">g ... </w:t>
      </w:r>
      <w:r>
        <w:t>text that will allow us to show the status to the user while the connection is in progress.</w:t>
      </w:r>
    </w:p>
    <w:p w:rsidR="001A6430" w:rsidP="001A6430" w:rsidRDefault="001A6430" w14:paraId="2817B5FD" w14:textId="3180279E">
      <w:pPr>
        <w:pStyle w:val="ListParagraph"/>
        <w:numPr>
          <w:ilvl w:val="0"/>
          <w:numId w:val="28"/>
        </w:numPr>
      </w:pPr>
      <w:r>
        <w:t xml:space="preserve">Select the Canvas, right-click and add a new Text UI item. Position it accordingly and name the </w:t>
      </w:r>
      <w:r w:rsidR="00926186">
        <w:t xml:space="preserve">text to </w:t>
      </w:r>
      <w:proofErr w:type="spellStart"/>
      <w:r w:rsidRPr="00926186" w:rsidR="00926186">
        <w:rPr>
          <w:b/>
          <w:bCs/>
        </w:rPr>
        <w:t>TextConnecting</w:t>
      </w:r>
      <w:proofErr w:type="spellEnd"/>
      <w:r>
        <w:t>.</w:t>
      </w:r>
    </w:p>
    <w:p w:rsidR="001A6430" w:rsidP="001A6430" w:rsidRDefault="00926186" w14:paraId="30AD78C3" w14:textId="29649A6D">
      <w:pPr>
        <w:pStyle w:val="ListParagraph"/>
        <w:numPr>
          <w:ilvl w:val="0"/>
          <w:numId w:val="28"/>
        </w:numPr>
      </w:pPr>
      <w:r>
        <w:t xml:space="preserve">Go to the Text field of </w:t>
      </w:r>
      <w:proofErr w:type="spellStart"/>
      <w:r w:rsidRPr="0024082B" w:rsidR="004E4857">
        <w:rPr>
          <w:b/>
          <w:bCs/>
        </w:rPr>
        <w:t>TextConnecting</w:t>
      </w:r>
      <w:proofErr w:type="spellEnd"/>
      <w:r w:rsidR="004E4857">
        <w:t xml:space="preserve"> and set the value to </w:t>
      </w:r>
      <w:r w:rsidRPr="0024082B" w:rsidR="004E4857">
        <w:rPr>
          <w:b/>
          <w:bCs/>
        </w:rPr>
        <w:t>Connecting . . .</w:t>
      </w:r>
      <w:r w:rsidR="0024082B">
        <w:rPr>
          <w:b/>
          <w:bCs/>
        </w:rPr>
        <w:t xml:space="preserve">. </w:t>
      </w:r>
      <w:r w:rsidR="0024082B">
        <w:t>You can change the Font and the Font Size to something that suits you.</w:t>
      </w:r>
    </w:p>
    <w:p w:rsidR="0024082B" w:rsidP="0024082B" w:rsidRDefault="0024082B" w14:paraId="4F8764F1" w14:textId="34AB1051">
      <w:pPr>
        <w:pStyle w:val="ListParagraph"/>
      </w:pPr>
      <w:r w:rsidR="0024082B">
        <w:drawing>
          <wp:inline wp14:editId="46A48443" wp14:anchorId="219DB4EA">
            <wp:extent cx="3971925" cy="2013600"/>
            <wp:effectExtent l="0" t="0" r="0" b="5715"/>
            <wp:docPr id="18" name="Picture 18" title=""/>
            <wp:cNvGraphicFramePr>
              <a:graphicFrameLocks noChangeAspect="1"/>
            </wp:cNvGraphicFramePr>
            <a:graphic>
              <a:graphicData uri="http://schemas.openxmlformats.org/drawingml/2006/picture">
                <pic:pic>
                  <pic:nvPicPr>
                    <pic:cNvPr id="0" name="Picture 18"/>
                    <pic:cNvPicPr/>
                  </pic:nvPicPr>
                  <pic:blipFill>
                    <a:blip r:embed="R5c095f223169444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971925" cy="2013600"/>
                    </a:xfrm>
                    <a:prstGeom prst="rect">
                      <a:avLst/>
                    </a:prstGeom>
                  </pic:spPr>
                </pic:pic>
              </a:graphicData>
            </a:graphic>
          </wp:inline>
        </w:drawing>
      </w:r>
    </w:p>
    <w:p w:rsidR="007E67EC" w:rsidP="00CF0730" w:rsidRDefault="0024082B" w14:paraId="40BB3D2B" w14:textId="30E7DFA1">
      <w:r>
        <w:t>After creating all these UI fields, the screen should look something like below.</w:t>
      </w:r>
    </w:p>
    <w:p w:rsidR="0029506E" w:rsidP="00CF0730" w:rsidRDefault="00EF6EAB" w14:paraId="604C563A" w14:textId="24572EF0">
      <w:r w:rsidR="00EF6EAB">
        <w:drawing>
          <wp:inline wp14:editId="79A74C34" wp14:anchorId="3FB07AAA">
            <wp:extent cx="5943600" cy="2398395"/>
            <wp:effectExtent l="0" t="0" r="0" b="1905"/>
            <wp:docPr id="22" name="Picture 22" title=""/>
            <wp:cNvGraphicFramePr>
              <a:graphicFrameLocks noChangeAspect="1"/>
            </wp:cNvGraphicFramePr>
            <a:graphic>
              <a:graphicData uri="http://schemas.openxmlformats.org/drawingml/2006/picture">
                <pic:pic>
                  <pic:nvPicPr>
                    <pic:cNvPr id="0" name="Picture 22"/>
                    <pic:cNvPicPr/>
                  </pic:nvPicPr>
                  <pic:blipFill>
                    <a:blip r:embed="Re50db72089a9404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2398395"/>
                    </a:xfrm>
                    <a:prstGeom prst="rect">
                      <a:avLst/>
                    </a:prstGeom>
                  </pic:spPr>
                </pic:pic>
              </a:graphicData>
            </a:graphic>
          </wp:inline>
        </w:drawing>
      </w:r>
    </w:p>
    <w:p w:rsidR="0024082B" w:rsidP="00CF0730" w:rsidRDefault="0024082B" w14:paraId="47474911" w14:textId="77777777"/>
    <w:p w:rsidR="004C25EA" w:rsidP="00BF2749" w:rsidRDefault="00204C3E" w14:paraId="486B4E3A" w14:textId="2F6385E7">
      <w:pPr>
        <w:pStyle w:val="Heading3"/>
      </w:pPr>
      <w:r>
        <w:lastRenderedPageBreak/>
        <w:t xml:space="preserve">The </w:t>
      </w:r>
      <w:proofErr w:type="spellStart"/>
      <w:r w:rsidR="00804597">
        <w:t>ConnectionController</w:t>
      </w:r>
      <w:proofErr w:type="spellEnd"/>
      <w:r w:rsidR="00804597">
        <w:t xml:space="preserve"> Script</w:t>
      </w:r>
    </w:p>
    <w:p w:rsidR="000958CE" w:rsidP="00CF0730" w:rsidRDefault="000958CE" w14:paraId="2A291538" w14:textId="598D44C8">
      <w:r>
        <w:t xml:space="preserve">In this section, we will create the </w:t>
      </w:r>
      <w:r w:rsidR="00BC4310">
        <w:t xml:space="preserve">script </w:t>
      </w:r>
      <w:r w:rsidR="003C4D5A">
        <w:t>that create</w:t>
      </w:r>
      <w:r w:rsidR="00394B67">
        <w:t>s</w:t>
      </w:r>
      <w:r w:rsidR="000215FA">
        <w:t xml:space="preserve"> and maintains</w:t>
      </w:r>
      <w:r w:rsidR="00BC4310">
        <w:t xml:space="preserve"> a connection</w:t>
      </w:r>
      <w:r w:rsidR="003C4D5A">
        <w:t xml:space="preserve">, </w:t>
      </w:r>
      <w:r w:rsidR="00BC4310">
        <w:t xml:space="preserve"> </w:t>
      </w:r>
      <w:r w:rsidR="009A65AC">
        <w:t xml:space="preserve">the callbacks when it </w:t>
      </w:r>
      <w:proofErr w:type="gramStart"/>
      <w:r w:rsidR="009A65AC">
        <w:t>disconnects</w:t>
      </w:r>
      <w:proofErr w:type="gramEnd"/>
      <w:r w:rsidR="00D66C99">
        <w:t xml:space="preserve"> and the callbacks associated with joining a room.</w:t>
      </w:r>
      <w:r w:rsidR="00394B67">
        <w:t xml:space="preserve"> We will make these scripts in </w:t>
      </w:r>
      <w:r w:rsidR="00C30813">
        <w:t>a dummy (empty) game object.</w:t>
      </w:r>
    </w:p>
    <w:p w:rsidR="00D66C99" w:rsidP="00CF0730" w:rsidRDefault="00D66C99" w14:paraId="2906EFB3" w14:textId="77777777"/>
    <w:p w:rsidR="00C30813" w:rsidP="00C30813" w:rsidRDefault="00296A2A" w14:paraId="4C3D6A07" w14:textId="77777777">
      <w:pPr>
        <w:pStyle w:val="ListParagraph"/>
        <w:numPr>
          <w:ilvl w:val="0"/>
          <w:numId w:val="29"/>
        </w:numPr>
      </w:pPr>
      <w:r>
        <w:t xml:space="preserve">Right-click on the Hierarchy and add a new empty game object. Name it </w:t>
      </w:r>
      <w:r w:rsidRPr="00C30813">
        <w:rPr>
          <w:b/>
          <w:bCs/>
        </w:rPr>
        <w:t>Multiplayer</w:t>
      </w:r>
      <w:r>
        <w:t>.</w:t>
      </w:r>
      <w:r w:rsidR="000A53E7">
        <w:t xml:space="preserve"> This game object is a dummy game object. We will use this dummy game o</w:t>
      </w:r>
      <w:r w:rsidR="005359E0">
        <w:t xml:space="preserve">bject to associate </w:t>
      </w:r>
      <w:r w:rsidR="00300803">
        <w:t>the scripts required for the multiplayer game.</w:t>
      </w:r>
      <w:r w:rsidR="00924476">
        <w:t xml:space="preserve"> </w:t>
      </w:r>
    </w:p>
    <w:p w:rsidR="00493E79" w:rsidP="00C30813" w:rsidRDefault="00924476" w14:paraId="5D4EF99B" w14:textId="2B7FF1CA">
      <w:pPr>
        <w:pStyle w:val="ListParagraph"/>
        <w:numPr>
          <w:ilvl w:val="0"/>
          <w:numId w:val="29"/>
        </w:numPr>
      </w:pPr>
      <w:r>
        <w:t>Select</w:t>
      </w:r>
      <w:r w:rsidR="00C24E18">
        <w:t xml:space="preserve"> </w:t>
      </w:r>
      <w:r w:rsidRPr="00C30813" w:rsidR="00C24E18">
        <w:rPr>
          <w:b/>
          <w:bCs/>
        </w:rPr>
        <w:t>Multiplayer</w:t>
      </w:r>
      <w:r w:rsidR="00C24E18">
        <w:t xml:space="preserve"> game object from the Hierarchy and add a new Script Component. Name this script </w:t>
      </w:r>
      <w:proofErr w:type="spellStart"/>
      <w:r w:rsidR="00336585">
        <w:rPr>
          <w:b/>
          <w:bCs/>
        </w:rPr>
        <w:t>ConnectionController</w:t>
      </w:r>
      <w:proofErr w:type="spellEnd"/>
      <w:r w:rsidR="00C24E18">
        <w:t>.</w:t>
      </w:r>
      <w:r w:rsidR="0068058B">
        <w:t xml:space="preserve"> Move the file to the </w:t>
      </w:r>
      <w:r w:rsidRPr="00C30813" w:rsidR="0068058B">
        <w:rPr>
          <w:b/>
          <w:bCs/>
        </w:rPr>
        <w:t>Scripts</w:t>
      </w:r>
      <w:r w:rsidR="0068058B">
        <w:t xml:space="preserve"> folder. Double click and open the file in Visual Studio.</w:t>
      </w:r>
    </w:p>
    <w:p w:rsidR="00B7098B" w:rsidP="00E10937" w:rsidRDefault="00A86E2C" w14:paraId="0B2A1A82" w14:textId="5C7FBC35">
      <w:pPr>
        <w:pStyle w:val="ListParagraph"/>
        <w:numPr>
          <w:ilvl w:val="0"/>
          <w:numId w:val="29"/>
        </w:numPr>
      </w:pPr>
      <w:r>
        <w:t>The required namespaces</w:t>
      </w:r>
    </w:p>
    <w:p w:rsidR="00456355" w:rsidP="00456355" w:rsidRDefault="00456355" w14:paraId="673C8F8B" w14:textId="77777777">
      <w:pPr>
        <w:pStyle w:val="ListParagraph"/>
      </w:pPr>
    </w:p>
    <w:p w:rsidRPr="00B7098B" w:rsidR="00B7098B" w:rsidP="00B7098B" w:rsidRDefault="00B7098B" w14:paraId="4C8A49B3"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B7098B">
        <w:rPr>
          <w:rFonts w:ascii="Consolas" w:hAnsi="Consolas" w:cs="Consolas"/>
          <w:color w:val="0000FF"/>
          <w:sz w:val="22"/>
          <w:szCs w:val="22"/>
          <w:lang w:val="en-US"/>
        </w:rPr>
        <w:t>using</w:t>
      </w:r>
      <w:r w:rsidRPr="00B7098B">
        <w:rPr>
          <w:rFonts w:ascii="Consolas" w:hAnsi="Consolas" w:cs="Consolas"/>
          <w:color w:val="000000"/>
          <w:sz w:val="22"/>
          <w:szCs w:val="22"/>
          <w:lang w:val="en-US"/>
        </w:rPr>
        <w:t xml:space="preserve"> </w:t>
      </w:r>
      <w:proofErr w:type="spellStart"/>
      <w:r w:rsidRPr="00B7098B">
        <w:rPr>
          <w:rFonts w:ascii="Consolas" w:hAnsi="Consolas" w:cs="Consolas"/>
          <w:color w:val="000000"/>
          <w:sz w:val="22"/>
          <w:szCs w:val="22"/>
          <w:lang w:val="en-US"/>
        </w:rPr>
        <w:t>UnityEngine</w:t>
      </w:r>
      <w:proofErr w:type="spellEnd"/>
      <w:r w:rsidRPr="00B7098B">
        <w:rPr>
          <w:rFonts w:ascii="Consolas" w:hAnsi="Consolas" w:cs="Consolas"/>
          <w:color w:val="000000"/>
          <w:sz w:val="22"/>
          <w:szCs w:val="22"/>
          <w:lang w:val="en-US"/>
        </w:rPr>
        <w:t>;</w:t>
      </w:r>
    </w:p>
    <w:p w:rsidRPr="00B7098B" w:rsidR="00B7098B" w:rsidP="00B7098B" w:rsidRDefault="00B7098B" w14:paraId="703A41C0"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B7098B">
        <w:rPr>
          <w:rFonts w:ascii="Consolas" w:hAnsi="Consolas" w:cs="Consolas"/>
          <w:color w:val="0000FF"/>
          <w:sz w:val="22"/>
          <w:szCs w:val="22"/>
          <w:lang w:val="en-US"/>
        </w:rPr>
        <w:t>using</w:t>
      </w:r>
      <w:r w:rsidRPr="00B7098B">
        <w:rPr>
          <w:rFonts w:ascii="Consolas" w:hAnsi="Consolas" w:cs="Consolas"/>
          <w:color w:val="000000"/>
          <w:sz w:val="22"/>
          <w:szCs w:val="22"/>
          <w:lang w:val="en-US"/>
        </w:rPr>
        <w:t xml:space="preserve"> </w:t>
      </w:r>
      <w:proofErr w:type="spellStart"/>
      <w:r w:rsidRPr="00B7098B">
        <w:rPr>
          <w:rFonts w:ascii="Consolas" w:hAnsi="Consolas" w:cs="Consolas"/>
          <w:color w:val="000000"/>
          <w:sz w:val="22"/>
          <w:szCs w:val="22"/>
          <w:lang w:val="en-US"/>
        </w:rPr>
        <w:t>Photon.Pun</w:t>
      </w:r>
      <w:proofErr w:type="spellEnd"/>
      <w:r w:rsidRPr="00B7098B">
        <w:rPr>
          <w:rFonts w:ascii="Consolas" w:hAnsi="Consolas" w:cs="Consolas"/>
          <w:color w:val="000000"/>
          <w:sz w:val="22"/>
          <w:szCs w:val="22"/>
          <w:lang w:val="en-US"/>
        </w:rPr>
        <w:t>;</w:t>
      </w:r>
    </w:p>
    <w:p w:rsidRPr="00B7098B" w:rsidR="00B7098B" w:rsidP="00B7098B" w:rsidRDefault="00B7098B" w14:paraId="3F091D74" w14:textId="05F947E8">
      <w:pPr>
        <w:shd w:val="clear" w:color="auto" w:fill="F2F2F2" w:themeFill="background1" w:themeFillShade="F2"/>
        <w:ind w:left="720"/>
        <w:rPr>
          <w:sz w:val="22"/>
          <w:szCs w:val="22"/>
        </w:rPr>
      </w:pPr>
      <w:r w:rsidRPr="00B7098B">
        <w:rPr>
          <w:rFonts w:ascii="Consolas" w:hAnsi="Consolas" w:cs="Consolas"/>
          <w:color w:val="0000FF"/>
          <w:sz w:val="22"/>
          <w:szCs w:val="22"/>
          <w:lang w:val="en-US"/>
        </w:rPr>
        <w:t>using</w:t>
      </w:r>
      <w:r w:rsidRPr="00B7098B">
        <w:rPr>
          <w:rFonts w:ascii="Consolas" w:hAnsi="Consolas" w:cs="Consolas"/>
          <w:color w:val="000000"/>
          <w:sz w:val="22"/>
          <w:szCs w:val="22"/>
          <w:lang w:val="en-US"/>
        </w:rPr>
        <w:t xml:space="preserve"> </w:t>
      </w:r>
      <w:proofErr w:type="spellStart"/>
      <w:r w:rsidRPr="00B7098B">
        <w:rPr>
          <w:rFonts w:ascii="Consolas" w:hAnsi="Consolas" w:cs="Consolas"/>
          <w:color w:val="000000"/>
          <w:sz w:val="22"/>
          <w:szCs w:val="22"/>
          <w:lang w:val="en-US"/>
        </w:rPr>
        <w:t>Photon.Realtime</w:t>
      </w:r>
      <w:proofErr w:type="spellEnd"/>
      <w:r w:rsidRPr="00B7098B">
        <w:rPr>
          <w:rFonts w:ascii="Consolas" w:hAnsi="Consolas" w:cs="Consolas"/>
          <w:color w:val="000000"/>
          <w:sz w:val="22"/>
          <w:szCs w:val="22"/>
          <w:lang w:val="en-US"/>
        </w:rPr>
        <w:t>;</w:t>
      </w:r>
    </w:p>
    <w:p w:rsidR="0068058B" w:rsidP="00CF0730" w:rsidRDefault="0068058B" w14:paraId="00287D5A" w14:textId="77777777"/>
    <w:p w:rsidR="007872E3" w:rsidP="007872E3" w:rsidRDefault="00373218" w14:paraId="790C3986" w14:textId="28B225C3">
      <w:pPr>
        <w:pStyle w:val="ListParagraph"/>
        <w:numPr>
          <w:ilvl w:val="0"/>
          <w:numId w:val="29"/>
        </w:numPr>
      </w:pPr>
      <w:r>
        <w:t xml:space="preserve">For clarity and </w:t>
      </w:r>
      <w:r w:rsidR="00642775">
        <w:t xml:space="preserve">to separate our scripts for the multiplayer implementation, we will put our codes in </w:t>
      </w:r>
      <w:r w:rsidR="008C67FC">
        <w:t>namespace</w:t>
      </w:r>
      <w:r w:rsidRPr="008C67FC" w:rsidR="008C67FC">
        <w:rPr>
          <w:b/>
          <w:bCs/>
        </w:rPr>
        <w:t xml:space="preserve"> </w:t>
      </w:r>
      <w:proofErr w:type="spellStart"/>
      <w:r w:rsidRPr="008C67FC" w:rsidR="008C67FC">
        <w:rPr>
          <w:b/>
          <w:bCs/>
        </w:rPr>
        <w:t>PGGE.Multiplayer</w:t>
      </w:r>
      <w:proofErr w:type="spellEnd"/>
      <w:r w:rsidR="008C67FC">
        <w:t xml:space="preserve">. </w:t>
      </w:r>
    </w:p>
    <w:p w:rsidRPr="008C67FC" w:rsidR="008C67FC" w:rsidP="008C67FC" w:rsidRDefault="008C67FC" w14:paraId="7B20820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8C67FC">
        <w:rPr>
          <w:rFonts w:ascii="Consolas" w:hAnsi="Consolas" w:cs="Consolas"/>
          <w:color w:val="0000FF"/>
          <w:sz w:val="22"/>
          <w:szCs w:val="22"/>
          <w:lang w:val="en-US"/>
        </w:rPr>
        <w:t>namespace</w:t>
      </w:r>
      <w:r w:rsidRPr="008C67FC">
        <w:rPr>
          <w:rFonts w:ascii="Consolas" w:hAnsi="Consolas" w:cs="Consolas"/>
          <w:color w:val="000000"/>
          <w:sz w:val="22"/>
          <w:szCs w:val="22"/>
          <w:lang w:val="en-US"/>
        </w:rPr>
        <w:t xml:space="preserve"> </w:t>
      </w:r>
      <w:commentRangeStart w:id="22"/>
      <w:proofErr w:type="spellStart"/>
      <w:r w:rsidRPr="008C67FC">
        <w:rPr>
          <w:rFonts w:ascii="Consolas" w:hAnsi="Consolas" w:cs="Consolas"/>
          <w:color w:val="000000"/>
          <w:sz w:val="22"/>
          <w:szCs w:val="22"/>
          <w:lang w:val="en-US"/>
        </w:rPr>
        <w:t>PGGE.Multiplayer</w:t>
      </w:r>
      <w:proofErr w:type="spellEnd"/>
      <w:commentRangeEnd w:id="22"/>
      <w:r>
        <w:rPr>
          <w:rStyle w:val="CommentReference"/>
        </w:rPr>
        <w:commentReference w:id="22"/>
      </w:r>
    </w:p>
    <w:p w:rsidRPr="008C67FC" w:rsidR="008C67FC" w:rsidP="008C67FC" w:rsidRDefault="008C67FC" w14:paraId="29294CB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8C67FC">
        <w:rPr>
          <w:rFonts w:ascii="Consolas" w:hAnsi="Consolas" w:cs="Consolas"/>
          <w:color w:val="000000"/>
          <w:sz w:val="22"/>
          <w:szCs w:val="22"/>
          <w:lang w:val="en-US"/>
        </w:rPr>
        <w:t>{</w:t>
      </w:r>
    </w:p>
    <w:p w:rsidRPr="008C67FC" w:rsidR="008C67FC" w:rsidP="008C67FC" w:rsidRDefault="008C67FC" w14:paraId="3071D4CA"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8C67FC">
        <w:rPr>
          <w:rFonts w:ascii="Consolas" w:hAnsi="Consolas" w:cs="Consolas"/>
          <w:color w:val="000000"/>
          <w:sz w:val="22"/>
          <w:szCs w:val="22"/>
          <w:lang w:val="en-US"/>
        </w:rPr>
        <w:t xml:space="preserve">    </w:t>
      </w:r>
      <w:r w:rsidRPr="008C67FC">
        <w:rPr>
          <w:rFonts w:ascii="Consolas" w:hAnsi="Consolas" w:cs="Consolas"/>
          <w:color w:val="0000FF"/>
          <w:sz w:val="22"/>
          <w:szCs w:val="22"/>
          <w:lang w:val="en-US"/>
        </w:rPr>
        <w:t>public</w:t>
      </w:r>
      <w:r w:rsidRPr="008C67FC">
        <w:rPr>
          <w:rFonts w:ascii="Consolas" w:hAnsi="Consolas" w:cs="Consolas"/>
          <w:color w:val="000000"/>
          <w:sz w:val="22"/>
          <w:szCs w:val="22"/>
          <w:lang w:val="en-US"/>
        </w:rPr>
        <w:t xml:space="preserve"> </w:t>
      </w:r>
      <w:r w:rsidRPr="008C67FC">
        <w:rPr>
          <w:rFonts w:ascii="Consolas" w:hAnsi="Consolas" w:cs="Consolas"/>
          <w:color w:val="0000FF"/>
          <w:sz w:val="22"/>
          <w:szCs w:val="22"/>
          <w:lang w:val="en-US"/>
        </w:rPr>
        <w:t>class</w:t>
      </w:r>
      <w:r w:rsidRPr="008C67FC">
        <w:rPr>
          <w:rFonts w:ascii="Consolas" w:hAnsi="Consolas" w:cs="Consolas"/>
          <w:color w:val="000000"/>
          <w:sz w:val="22"/>
          <w:szCs w:val="22"/>
          <w:lang w:val="en-US"/>
        </w:rPr>
        <w:t xml:space="preserve"> </w:t>
      </w:r>
      <w:proofErr w:type="spellStart"/>
      <w:r w:rsidRPr="008C67FC">
        <w:rPr>
          <w:rFonts w:ascii="Consolas" w:hAnsi="Consolas" w:cs="Consolas"/>
          <w:color w:val="2B91AF"/>
          <w:sz w:val="22"/>
          <w:szCs w:val="22"/>
          <w:lang w:val="en-US"/>
        </w:rPr>
        <w:t>ConnectionController</w:t>
      </w:r>
      <w:proofErr w:type="spellEnd"/>
      <w:r w:rsidRPr="008C67FC">
        <w:rPr>
          <w:rFonts w:ascii="Consolas" w:hAnsi="Consolas" w:cs="Consolas"/>
          <w:color w:val="000000"/>
          <w:sz w:val="22"/>
          <w:szCs w:val="22"/>
          <w:lang w:val="en-US"/>
        </w:rPr>
        <w:t xml:space="preserve"> : </w:t>
      </w:r>
      <w:proofErr w:type="spellStart"/>
      <w:r w:rsidRPr="008C67FC">
        <w:rPr>
          <w:rFonts w:ascii="Consolas" w:hAnsi="Consolas" w:cs="Consolas"/>
          <w:color w:val="000000"/>
          <w:sz w:val="22"/>
          <w:szCs w:val="22"/>
          <w:lang w:val="en-US"/>
        </w:rPr>
        <w:t>MonoBehaviourPunCallbacks</w:t>
      </w:r>
      <w:proofErr w:type="spellEnd"/>
    </w:p>
    <w:p w:rsidR="008C67FC" w:rsidP="008C67FC" w:rsidRDefault="008C67FC" w14:paraId="19FD12F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8C67FC">
        <w:rPr>
          <w:rFonts w:ascii="Consolas" w:hAnsi="Consolas" w:cs="Consolas"/>
          <w:color w:val="000000"/>
          <w:sz w:val="22"/>
          <w:szCs w:val="22"/>
          <w:lang w:val="en-US"/>
        </w:rPr>
        <w:t xml:space="preserve">    {</w:t>
      </w:r>
    </w:p>
    <w:p w:rsidR="008C67FC" w:rsidP="008C67FC" w:rsidRDefault="008C67FC" w14:paraId="32DCED50" w14:textId="663675EA">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Pr>
          <w:rFonts w:ascii="Consolas" w:hAnsi="Consolas" w:cs="Consolas"/>
          <w:color w:val="000000"/>
          <w:sz w:val="22"/>
          <w:szCs w:val="22"/>
          <w:lang w:val="en-US"/>
        </w:rPr>
        <w:t xml:space="preserve">        ***</w:t>
      </w:r>
    </w:p>
    <w:p w:rsidR="008C67FC" w:rsidP="008C67FC" w:rsidRDefault="008C67FC" w14:paraId="330D7945" w14:textId="69CA955C">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Pr>
          <w:rFonts w:ascii="Consolas" w:hAnsi="Consolas" w:cs="Consolas"/>
          <w:color w:val="000000"/>
          <w:sz w:val="22"/>
          <w:szCs w:val="22"/>
          <w:lang w:val="en-US"/>
        </w:rPr>
        <w:t xml:space="preserve">    }</w:t>
      </w:r>
    </w:p>
    <w:p w:rsidRPr="008C67FC" w:rsidR="008C67FC" w:rsidP="008C67FC" w:rsidRDefault="008C67FC" w14:paraId="3675A870" w14:textId="5ACBAF05">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Pr>
          <w:rFonts w:ascii="Consolas" w:hAnsi="Consolas" w:cs="Consolas"/>
          <w:color w:val="000000"/>
          <w:sz w:val="22"/>
          <w:szCs w:val="22"/>
          <w:lang w:val="en-US"/>
        </w:rPr>
        <w:t>}</w:t>
      </w:r>
    </w:p>
    <w:p w:rsidR="008C67FC" w:rsidP="008C67FC" w:rsidRDefault="008C67FC" w14:paraId="100CA9BD" w14:textId="77777777"/>
    <w:p w:rsidR="007E5E70" w:rsidP="007E5E70" w:rsidRDefault="009A0327" w14:paraId="4F88A596" w14:textId="16F8E99D">
      <w:pPr>
        <w:pStyle w:val="ListParagraph"/>
        <w:numPr>
          <w:ilvl w:val="0"/>
          <w:numId w:val="29"/>
        </w:numPr>
      </w:pPr>
      <w:r>
        <w:t xml:space="preserve">Add the following variables for the </w:t>
      </w:r>
      <w:proofErr w:type="spellStart"/>
      <w:r w:rsidRPr="00445850">
        <w:rPr>
          <w:b/>
          <w:bCs/>
        </w:rPr>
        <w:t>ConnectionController</w:t>
      </w:r>
      <w:proofErr w:type="spellEnd"/>
      <w:r>
        <w:t xml:space="preserve"> </w:t>
      </w:r>
      <w:r w:rsidR="007E5E70">
        <w:t>script.</w:t>
      </w:r>
    </w:p>
    <w:p w:rsidR="00456355" w:rsidP="00456355" w:rsidRDefault="00456355" w14:paraId="1B7BA531" w14:textId="77777777">
      <w:pPr>
        <w:pStyle w:val="ListParagraph"/>
      </w:pPr>
    </w:p>
    <w:p w:rsidRPr="007E5E70" w:rsidR="007E5E70" w:rsidP="007E5E70" w:rsidRDefault="007E5E70" w14:paraId="22C4EA73"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commentRangeStart w:id="23"/>
      <w:r w:rsidRPr="007E5E70">
        <w:rPr>
          <w:rFonts w:ascii="Consolas" w:hAnsi="Consolas" w:cs="Consolas"/>
          <w:color w:val="0000FF"/>
          <w:sz w:val="22"/>
          <w:szCs w:val="22"/>
          <w:lang w:val="en-US"/>
        </w:rPr>
        <w:t>const</w:t>
      </w:r>
      <w:r w:rsidRPr="007E5E70">
        <w:rPr>
          <w:rFonts w:ascii="Consolas" w:hAnsi="Consolas" w:cs="Consolas"/>
          <w:color w:val="000000"/>
          <w:sz w:val="22"/>
          <w:szCs w:val="22"/>
          <w:lang w:val="en-US"/>
        </w:rPr>
        <w:t xml:space="preserve"> </w:t>
      </w:r>
      <w:r w:rsidRPr="007E5E70">
        <w:rPr>
          <w:rFonts w:ascii="Consolas" w:hAnsi="Consolas" w:cs="Consolas"/>
          <w:color w:val="0000FF"/>
          <w:sz w:val="22"/>
          <w:szCs w:val="22"/>
          <w:lang w:val="en-US"/>
        </w:rPr>
        <w:t>string</w:t>
      </w:r>
      <w:r w:rsidRPr="007E5E70">
        <w:rPr>
          <w:rFonts w:ascii="Consolas" w:hAnsi="Consolas" w:cs="Consolas"/>
          <w:color w:val="000000"/>
          <w:sz w:val="22"/>
          <w:szCs w:val="22"/>
          <w:lang w:val="en-US"/>
        </w:rPr>
        <w:t xml:space="preserve"> </w:t>
      </w:r>
      <w:proofErr w:type="spellStart"/>
      <w:r w:rsidRPr="007E5E70">
        <w:rPr>
          <w:rFonts w:ascii="Consolas" w:hAnsi="Consolas" w:cs="Consolas"/>
          <w:color w:val="000000"/>
          <w:sz w:val="22"/>
          <w:szCs w:val="22"/>
          <w:lang w:val="en-US"/>
        </w:rPr>
        <w:t>gameVersion</w:t>
      </w:r>
      <w:proofErr w:type="spellEnd"/>
      <w:r w:rsidRPr="007E5E70">
        <w:rPr>
          <w:rFonts w:ascii="Consolas" w:hAnsi="Consolas" w:cs="Consolas"/>
          <w:color w:val="000000"/>
          <w:sz w:val="22"/>
          <w:szCs w:val="22"/>
          <w:lang w:val="en-US"/>
        </w:rPr>
        <w:t xml:space="preserve"> = </w:t>
      </w:r>
      <w:r w:rsidRPr="007E5E70">
        <w:rPr>
          <w:rFonts w:ascii="Consolas" w:hAnsi="Consolas" w:cs="Consolas"/>
          <w:color w:val="A31515"/>
          <w:sz w:val="22"/>
          <w:szCs w:val="22"/>
          <w:lang w:val="en-US"/>
        </w:rPr>
        <w:t>"1"</w:t>
      </w:r>
      <w:r w:rsidRPr="007E5E70">
        <w:rPr>
          <w:rFonts w:ascii="Consolas" w:hAnsi="Consolas" w:cs="Consolas"/>
          <w:color w:val="000000"/>
          <w:sz w:val="22"/>
          <w:szCs w:val="22"/>
          <w:lang w:val="en-US"/>
        </w:rPr>
        <w:t>;</w:t>
      </w:r>
      <w:commentRangeEnd w:id="23"/>
      <w:r w:rsidR="004807D8">
        <w:rPr>
          <w:rStyle w:val="CommentReference"/>
        </w:rPr>
        <w:commentReference w:id="23"/>
      </w:r>
    </w:p>
    <w:p w:rsidRPr="007E5E70" w:rsidR="007E5E70" w:rsidP="007E5E70" w:rsidRDefault="007E5E70" w14:paraId="7762EFE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p>
    <w:p w:rsidRPr="007E5E70" w:rsidR="007E5E70" w:rsidP="007E5E70" w:rsidRDefault="007E5E70" w14:paraId="299A5E9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commentRangeStart w:id="24"/>
      <w:r w:rsidRPr="007E5E70">
        <w:rPr>
          <w:rFonts w:ascii="Consolas" w:hAnsi="Consolas" w:cs="Consolas"/>
          <w:color w:val="0000FF"/>
          <w:sz w:val="22"/>
          <w:szCs w:val="22"/>
          <w:lang w:val="en-US"/>
        </w:rPr>
        <w:t>public</w:t>
      </w:r>
      <w:r w:rsidRPr="007E5E70">
        <w:rPr>
          <w:rFonts w:ascii="Consolas" w:hAnsi="Consolas" w:cs="Consolas"/>
          <w:color w:val="000000"/>
          <w:sz w:val="22"/>
          <w:szCs w:val="22"/>
          <w:lang w:val="en-US"/>
        </w:rPr>
        <w:t xml:space="preserve"> </w:t>
      </w:r>
      <w:r w:rsidRPr="007E5E70">
        <w:rPr>
          <w:rFonts w:ascii="Consolas" w:hAnsi="Consolas" w:cs="Consolas"/>
          <w:color w:val="0000FF"/>
          <w:sz w:val="22"/>
          <w:szCs w:val="22"/>
          <w:lang w:val="en-US"/>
        </w:rPr>
        <w:t>byte</w:t>
      </w:r>
      <w:r w:rsidRPr="007E5E70">
        <w:rPr>
          <w:rFonts w:ascii="Consolas" w:hAnsi="Consolas" w:cs="Consolas"/>
          <w:color w:val="000000"/>
          <w:sz w:val="22"/>
          <w:szCs w:val="22"/>
          <w:lang w:val="en-US"/>
        </w:rPr>
        <w:t xml:space="preserve"> </w:t>
      </w:r>
      <w:proofErr w:type="spellStart"/>
      <w:r w:rsidRPr="007E5E70">
        <w:rPr>
          <w:rFonts w:ascii="Consolas" w:hAnsi="Consolas" w:cs="Consolas"/>
          <w:color w:val="000000"/>
          <w:sz w:val="22"/>
          <w:szCs w:val="22"/>
          <w:lang w:val="en-US"/>
        </w:rPr>
        <w:t>maxPlayersPerRoom</w:t>
      </w:r>
      <w:proofErr w:type="spellEnd"/>
      <w:r w:rsidRPr="007E5E70">
        <w:rPr>
          <w:rFonts w:ascii="Consolas" w:hAnsi="Consolas" w:cs="Consolas"/>
          <w:color w:val="000000"/>
          <w:sz w:val="22"/>
          <w:szCs w:val="22"/>
          <w:lang w:val="en-US"/>
        </w:rPr>
        <w:t xml:space="preserve"> = 4;</w:t>
      </w:r>
      <w:commentRangeEnd w:id="24"/>
      <w:r w:rsidR="004458AE">
        <w:rPr>
          <w:rStyle w:val="CommentReference"/>
        </w:rPr>
        <w:commentReference w:id="24"/>
      </w:r>
    </w:p>
    <w:p w:rsidRPr="007E5E70" w:rsidR="007E5E70" w:rsidP="007E5E70" w:rsidRDefault="007E5E70" w14:paraId="222C83E1"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p>
    <w:p w:rsidRPr="007E5E70" w:rsidR="007E5E70" w:rsidP="007E5E70" w:rsidRDefault="007E5E70" w14:paraId="20CC1639"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E5E70">
        <w:rPr>
          <w:rFonts w:ascii="Consolas" w:hAnsi="Consolas" w:cs="Consolas"/>
          <w:color w:val="0000FF"/>
          <w:sz w:val="22"/>
          <w:szCs w:val="22"/>
          <w:lang w:val="en-US"/>
        </w:rPr>
        <w:t>public</w:t>
      </w:r>
      <w:r w:rsidRPr="007E5E70">
        <w:rPr>
          <w:rFonts w:ascii="Consolas" w:hAnsi="Consolas" w:cs="Consolas"/>
          <w:color w:val="000000"/>
          <w:sz w:val="22"/>
          <w:szCs w:val="22"/>
          <w:lang w:val="en-US"/>
        </w:rPr>
        <w:t xml:space="preserve"> </w:t>
      </w:r>
      <w:proofErr w:type="spellStart"/>
      <w:r w:rsidRPr="007E5E70">
        <w:rPr>
          <w:rFonts w:ascii="Consolas" w:hAnsi="Consolas" w:cs="Consolas"/>
          <w:color w:val="000000"/>
          <w:sz w:val="22"/>
          <w:szCs w:val="22"/>
          <w:lang w:val="en-US"/>
        </w:rPr>
        <w:t>GameObject</w:t>
      </w:r>
      <w:proofErr w:type="spellEnd"/>
      <w:r w:rsidRPr="007E5E70">
        <w:rPr>
          <w:rFonts w:ascii="Consolas" w:hAnsi="Consolas" w:cs="Consolas"/>
          <w:color w:val="000000"/>
          <w:sz w:val="22"/>
          <w:szCs w:val="22"/>
          <w:lang w:val="en-US"/>
        </w:rPr>
        <w:t xml:space="preserve"> </w:t>
      </w:r>
      <w:commentRangeStart w:id="25"/>
      <w:proofErr w:type="spellStart"/>
      <w:r w:rsidRPr="007E5E70">
        <w:rPr>
          <w:rFonts w:ascii="Consolas" w:hAnsi="Consolas" w:cs="Consolas"/>
          <w:color w:val="000000"/>
          <w:sz w:val="22"/>
          <w:szCs w:val="22"/>
          <w:lang w:val="en-US"/>
        </w:rPr>
        <w:t>mConnectionProgress</w:t>
      </w:r>
      <w:proofErr w:type="spellEnd"/>
      <w:commentRangeEnd w:id="25"/>
      <w:r w:rsidR="00755F7E">
        <w:rPr>
          <w:rStyle w:val="CommentReference"/>
        </w:rPr>
        <w:commentReference w:id="25"/>
      </w:r>
      <w:r w:rsidRPr="007E5E70">
        <w:rPr>
          <w:rFonts w:ascii="Consolas" w:hAnsi="Consolas" w:cs="Consolas"/>
          <w:color w:val="000000"/>
          <w:sz w:val="22"/>
          <w:szCs w:val="22"/>
          <w:lang w:val="en-US"/>
        </w:rPr>
        <w:t>;</w:t>
      </w:r>
    </w:p>
    <w:p w:rsidRPr="007E5E70" w:rsidR="007E5E70" w:rsidP="007E5E70" w:rsidRDefault="007E5E70" w14:paraId="507D471F"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E5E70">
        <w:rPr>
          <w:rFonts w:ascii="Consolas" w:hAnsi="Consolas" w:cs="Consolas"/>
          <w:color w:val="0000FF"/>
          <w:sz w:val="22"/>
          <w:szCs w:val="22"/>
          <w:lang w:val="en-US"/>
        </w:rPr>
        <w:t>public</w:t>
      </w:r>
      <w:r w:rsidRPr="007E5E70">
        <w:rPr>
          <w:rFonts w:ascii="Consolas" w:hAnsi="Consolas" w:cs="Consolas"/>
          <w:color w:val="000000"/>
          <w:sz w:val="22"/>
          <w:szCs w:val="22"/>
          <w:lang w:val="en-US"/>
        </w:rPr>
        <w:t xml:space="preserve"> </w:t>
      </w:r>
      <w:proofErr w:type="spellStart"/>
      <w:r w:rsidRPr="007E5E70">
        <w:rPr>
          <w:rFonts w:ascii="Consolas" w:hAnsi="Consolas" w:cs="Consolas"/>
          <w:color w:val="000000"/>
          <w:sz w:val="22"/>
          <w:szCs w:val="22"/>
          <w:lang w:val="en-US"/>
        </w:rPr>
        <w:t>GameObject</w:t>
      </w:r>
      <w:proofErr w:type="spellEnd"/>
      <w:r w:rsidRPr="007E5E70">
        <w:rPr>
          <w:rFonts w:ascii="Consolas" w:hAnsi="Consolas" w:cs="Consolas"/>
          <w:color w:val="000000"/>
          <w:sz w:val="22"/>
          <w:szCs w:val="22"/>
          <w:lang w:val="en-US"/>
        </w:rPr>
        <w:t xml:space="preserve"> </w:t>
      </w:r>
      <w:commentRangeStart w:id="26"/>
      <w:proofErr w:type="spellStart"/>
      <w:r w:rsidRPr="007E5E70">
        <w:rPr>
          <w:rFonts w:ascii="Consolas" w:hAnsi="Consolas" w:cs="Consolas"/>
          <w:color w:val="000000"/>
          <w:sz w:val="22"/>
          <w:szCs w:val="22"/>
          <w:lang w:val="en-US"/>
        </w:rPr>
        <w:t>mBtnJoinRoom</w:t>
      </w:r>
      <w:proofErr w:type="spellEnd"/>
      <w:commentRangeEnd w:id="26"/>
      <w:r w:rsidR="00AD24AE">
        <w:rPr>
          <w:rStyle w:val="CommentReference"/>
        </w:rPr>
        <w:commentReference w:id="26"/>
      </w:r>
      <w:r w:rsidRPr="007E5E70">
        <w:rPr>
          <w:rFonts w:ascii="Consolas" w:hAnsi="Consolas" w:cs="Consolas"/>
          <w:color w:val="000000"/>
          <w:sz w:val="22"/>
          <w:szCs w:val="22"/>
          <w:lang w:val="en-US"/>
        </w:rPr>
        <w:t>;</w:t>
      </w:r>
    </w:p>
    <w:p w:rsidRPr="007E5E70" w:rsidR="007E5E70" w:rsidP="007E5E70" w:rsidRDefault="007E5E70" w14:paraId="711E55D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E5E70">
        <w:rPr>
          <w:rFonts w:ascii="Consolas" w:hAnsi="Consolas" w:cs="Consolas"/>
          <w:color w:val="0000FF"/>
          <w:sz w:val="22"/>
          <w:szCs w:val="22"/>
          <w:lang w:val="en-US"/>
        </w:rPr>
        <w:lastRenderedPageBreak/>
        <w:t>public</w:t>
      </w:r>
      <w:r w:rsidRPr="007E5E70">
        <w:rPr>
          <w:rFonts w:ascii="Consolas" w:hAnsi="Consolas" w:cs="Consolas"/>
          <w:color w:val="000000"/>
          <w:sz w:val="22"/>
          <w:szCs w:val="22"/>
          <w:lang w:val="en-US"/>
        </w:rPr>
        <w:t xml:space="preserve"> </w:t>
      </w:r>
      <w:proofErr w:type="spellStart"/>
      <w:r w:rsidRPr="007E5E70">
        <w:rPr>
          <w:rFonts w:ascii="Consolas" w:hAnsi="Consolas" w:cs="Consolas"/>
          <w:color w:val="000000"/>
          <w:sz w:val="22"/>
          <w:szCs w:val="22"/>
          <w:lang w:val="en-US"/>
        </w:rPr>
        <w:t>GameObject</w:t>
      </w:r>
      <w:proofErr w:type="spellEnd"/>
      <w:r w:rsidRPr="007E5E70">
        <w:rPr>
          <w:rFonts w:ascii="Consolas" w:hAnsi="Consolas" w:cs="Consolas"/>
          <w:color w:val="000000"/>
          <w:sz w:val="22"/>
          <w:szCs w:val="22"/>
          <w:lang w:val="en-US"/>
        </w:rPr>
        <w:t xml:space="preserve"> </w:t>
      </w:r>
      <w:commentRangeStart w:id="27"/>
      <w:proofErr w:type="spellStart"/>
      <w:r w:rsidRPr="007E5E70">
        <w:rPr>
          <w:rFonts w:ascii="Consolas" w:hAnsi="Consolas" w:cs="Consolas"/>
          <w:color w:val="000000"/>
          <w:sz w:val="22"/>
          <w:szCs w:val="22"/>
          <w:lang w:val="en-US"/>
        </w:rPr>
        <w:t>mInpPlayerName</w:t>
      </w:r>
      <w:proofErr w:type="spellEnd"/>
      <w:commentRangeEnd w:id="27"/>
      <w:r w:rsidR="00022055">
        <w:rPr>
          <w:rStyle w:val="CommentReference"/>
        </w:rPr>
        <w:commentReference w:id="27"/>
      </w:r>
      <w:r w:rsidRPr="007E5E70">
        <w:rPr>
          <w:rFonts w:ascii="Consolas" w:hAnsi="Consolas" w:cs="Consolas"/>
          <w:color w:val="000000"/>
          <w:sz w:val="22"/>
          <w:szCs w:val="22"/>
          <w:lang w:val="en-US"/>
        </w:rPr>
        <w:t>;</w:t>
      </w:r>
    </w:p>
    <w:p w:rsidRPr="007E5E70" w:rsidR="007E5E70" w:rsidP="007E5E70" w:rsidRDefault="007E5E70" w14:paraId="33D0E4D0"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E5E70">
        <w:rPr>
          <w:rFonts w:ascii="Consolas" w:hAnsi="Consolas" w:cs="Consolas"/>
          <w:color w:val="0000FF"/>
          <w:sz w:val="22"/>
          <w:szCs w:val="22"/>
          <w:lang w:val="en-US"/>
        </w:rPr>
        <w:t>bool</w:t>
      </w:r>
      <w:r w:rsidRPr="007E5E70">
        <w:rPr>
          <w:rFonts w:ascii="Consolas" w:hAnsi="Consolas" w:cs="Consolas"/>
          <w:color w:val="000000"/>
          <w:sz w:val="22"/>
          <w:szCs w:val="22"/>
          <w:lang w:val="en-US"/>
        </w:rPr>
        <w:t xml:space="preserve"> </w:t>
      </w:r>
      <w:commentRangeStart w:id="28"/>
      <w:proofErr w:type="spellStart"/>
      <w:r w:rsidRPr="007E5E70">
        <w:rPr>
          <w:rFonts w:ascii="Consolas" w:hAnsi="Consolas" w:cs="Consolas"/>
          <w:color w:val="000000"/>
          <w:sz w:val="22"/>
          <w:szCs w:val="22"/>
          <w:lang w:val="en-US"/>
        </w:rPr>
        <w:t>isConnecting</w:t>
      </w:r>
      <w:proofErr w:type="spellEnd"/>
      <w:r w:rsidRPr="007E5E70">
        <w:rPr>
          <w:rFonts w:ascii="Consolas" w:hAnsi="Consolas" w:cs="Consolas"/>
          <w:color w:val="000000"/>
          <w:sz w:val="22"/>
          <w:szCs w:val="22"/>
          <w:lang w:val="en-US"/>
        </w:rPr>
        <w:t xml:space="preserve"> = </w:t>
      </w:r>
      <w:r w:rsidRPr="007E5E70">
        <w:rPr>
          <w:rFonts w:ascii="Consolas" w:hAnsi="Consolas" w:cs="Consolas"/>
          <w:color w:val="0000FF"/>
          <w:sz w:val="22"/>
          <w:szCs w:val="22"/>
          <w:lang w:val="en-US"/>
        </w:rPr>
        <w:t>false</w:t>
      </w:r>
      <w:commentRangeEnd w:id="28"/>
      <w:r w:rsidR="00EC7857">
        <w:rPr>
          <w:rStyle w:val="CommentReference"/>
        </w:rPr>
        <w:commentReference w:id="28"/>
      </w:r>
      <w:r w:rsidRPr="007E5E70">
        <w:rPr>
          <w:rFonts w:ascii="Consolas" w:hAnsi="Consolas" w:cs="Consolas"/>
          <w:color w:val="000000"/>
          <w:sz w:val="22"/>
          <w:szCs w:val="22"/>
          <w:lang w:val="en-US"/>
        </w:rPr>
        <w:t>;</w:t>
      </w:r>
    </w:p>
    <w:p w:rsidR="007E5E70" w:rsidP="007E5E70" w:rsidRDefault="007E5E70" w14:paraId="032C0B26" w14:textId="77777777"/>
    <w:p w:rsidR="00AC7890" w:rsidP="0042647F" w:rsidRDefault="00CF08BD" w14:paraId="5876C72D" w14:textId="19C89148">
      <w:pPr>
        <w:pStyle w:val="ListParagraph"/>
        <w:numPr>
          <w:ilvl w:val="0"/>
          <w:numId w:val="29"/>
        </w:numPr>
      </w:pPr>
      <w:commentRangeStart w:id="29"/>
      <w:proofErr w:type="spellStart"/>
      <w:r w:rsidRPr="004157EA">
        <w:rPr>
          <w:b/>
          <w:bCs/>
        </w:rPr>
        <w:t>AutomaticallySyncScene</w:t>
      </w:r>
      <w:proofErr w:type="spellEnd"/>
      <w:r w:rsidRPr="00CF08BD">
        <w:t xml:space="preserve"> </w:t>
      </w:r>
      <w:commentRangeEnd w:id="29"/>
      <w:r w:rsidR="004157EA">
        <w:rPr>
          <w:rStyle w:val="CommentReference"/>
        </w:rPr>
        <w:commentReference w:id="29"/>
      </w:r>
      <w:r w:rsidR="00712864">
        <w:t xml:space="preserve">in </w:t>
      </w:r>
      <w:r w:rsidRPr="004157EA" w:rsidR="00712864">
        <w:rPr>
          <w:b/>
          <w:bCs/>
        </w:rPr>
        <w:t>Awake</w:t>
      </w:r>
      <w:r w:rsidR="00712864">
        <w:t xml:space="preserve"> method. </w:t>
      </w:r>
      <w:r w:rsidR="002E572C">
        <w:t xml:space="preserve">We will set the value of </w:t>
      </w:r>
      <w:proofErr w:type="spellStart"/>
      <w:r w:rsidR="00C35E5D">
        <w:t>to</w:t>
      </w:r>
      <w:proofErr w:type="spellEnd"/>
      <w:r w:rsidR="00C35E5D">
        <w:t xml:space="preserve"> true. </w:t>
      </w:r>
      <w:r w:rsidRPr="00C35E5D" w:rsidR="00C35E5D">
        <w:t>It means that the currently loaded scene is the same across all clients</w:t>
      </w:r>
      <w:r w:rsidR="004157EA">
        <w:t>. I</w:t>
      </w:r>
      <w:r w:rsidRPr="00C35E5D" w:rsidR="00C35E5D">
        <w:t xml:space="preserve">f the </w:t>
      </w:r>
      <w:proofErr w:type="spellStart"/>
      <w:r w:rsidRPr="00C35E5D" w:rsidR="00C35E5D">
        <w:t>MasterClient</w:t>
      </w:r>
      <w:proofErr w:type="spellEnd"/>
      <w:r w:rsidRPr="00C35E5D" w:rsidR="00C35E5D">
        <w:t xml:space="preserve"> used </w:t>
      </w:r>
      <w:proofErr w:type="spellStart"/>
      <w:r w:rsidRPr="00C35E5D" w:rsidR="00C35E5D">
        <w:t>PhotonNetwork.LoadLevel</w:t>
      </w:r>
      <w:proofErr w:type="spellEnd"/>
      <w:r w:rsidRPr="00C35E5D" w:rsidR="00C35E5D">
        <w:t xml:space="preserve"> to load another scene</w:t>
      </w:r>
      <w:r w:rsidR="004157EA">
        <w:t xml:space="preserve"> then</w:t>
      </w:r>
      <w:r w:rsidRPr="00C35E5D" w:rsidR="00C35E5D">
        <w:t xml:space="preserve"> all other clients will load </w:t>
      </w:r>
      <w:r w:rsidR="004157EA">
        <w:t>this new scene</w:t>
      </w:r>
      <w:r w:rsidRPr="00C35E5D" w:rsidR="00C35E5D">
        <w:t xml:space="preserve"> as well.</w:t>
      </w:r>
    </w:p>
    <w:p w:rsidR="00456355" w:rsidP="00456355" w:rsidRDefault="00456355" w14:paraId="07FD4DFA" w14:textId="77777777">
      <w:pPr>
        <w:pStyle w:val="ListParagraph"/>
      </w:pPr>
    </w:p>
    <w:p w:rsidRPr="00AC7890" w:rsidR="00AC7890" w:rsidP="00AC7890" w:rsidRDefault="00AC7890" w14:paraId="5907DAB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AC7890">
        <w:rPr>
          <w:rFonts w:ascii="Consolas" w:hAnsi="Consolas" w:cs="Consolas"/>
          <w:color w:val="0000FF"/>
          <w:sz w:val="22"/>
          <w:szCs w:val="22"/>
          <w:lang w:val="en-US"/>
        </w:rPr>
        <w:t>void</w:t>
      </w:r>
      <w:r w:rsidRPr="00AC7890">
        <w:rPr>
          <w:rFonts w:ascii="Consolas" w:hAnsi="Consolas" w:cs="Consolas"/>
          <w:color w:val="000000"/>
          <w:sz w:val="22"/>
          <w:szCs w:val="22"/>
          <w:lang w:val="en-US"/>
        </w:rPr>
        <w:t xml:space="preserve"> </w:t>
      </w:r>
      <w:r w:rsidRPr="00AC7890">
        <w:rPr>
          <w:rFonts w:ascii="Consolas" w:hAnsi="Consolas" w:cs="Consolas"/>
          <w:color w:val="0000FF"/>
          <w:sz w:val="22"/>
          <w:szCs w:val="22"/>
          <w:lang w:val="en-US"/>
        </w:rPr>
        <w:t>Awake</w:t>
      </w:r>
      <w:r w:rsidRPr="00AC7890">
        <w:rPr>
          <w:rFonts w:ascii="Consolas" w:hAnsi="Consolas" w:cs="Consolas"/>
          <w:color w:val="000000"/>
          <w:sz w:val="22"/>
          <w:szCs w:val="22"/>
          <w:lang w:val="en-US"/>
        </w:rPr>
        <w:t>()</w:t>
      </w:r>
    </w:p>
    <w:p w:rsidRPr="00AC7890" w:rsidR="00AC7890" w:rsidP="00AC7890" w:rsidRDefault="00AC7890" w14:paraId="1D5F9FD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AC7890">
        <w:rPr>
          <w:rFonts w:ascii="Consolas" w:hAnsi="Consolas" w:cs="Consolas"/>
          <w:color w:val="000000"/>
          <w:sz w:val="22"/>
          <w:szCs w:val="22"/>
          <w:lang w:val="en-US"/>
        </w:rPr>
        <w:t>{</w:t>
      </w:r>
    </w:p>
    <w:p w:rsidRPr="00AC7890" w:rsidR="00AC7890" w:rsidP="00AC7890" w:rsidRDefault="00AC7890" w14:paraId="7883B56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AC7890">
        <w:rPr>
          <w:rFonts w:ascii="Consolas" w:hAnsi="Consolas" w:cs="Consolas"/>
          <w:color w:val="000000"/>
          <w:sz w:val="22"/>
          <w:szCs w:val="22"/>
          <w:lang w:val="en-US"/>
        </w:rPr>
        <w:t xml:space="preserve">    </w:t>
      </w:r>
      <w:r w:rsidRPr="00AC7890">
        <w:rPr>
          <w:rFonts w:ascii="Consolas" w:hAnsi="Consolas" w:cs="Consolas"/>
          <w:color w:val="008000"/>
          <w:sz w:val="22"/>
          <w:szCs w:val="22"/>
          <w:lang w:val="en-US"/>
        </w:rPr>
        <w:t xml:space="preserve">// this makes sure we can use </w:t>
      </w:r>
      <w:proofErr w:type="spellStart"/>
      <w:r w:rsidRPr="00AC7890">
        <w:rPr>
          <w:rFonts w:ascii="Consolas" w:hAnsi="Consolas" w:cs="Consolas"/>
          <w:color w:val="008000"/>
          <w:sz w:val="22"/>
          <w:szCs w:val="22"/>
          <w:lang w:val="en-US"/>
        </w:rPr>
        <w:t>PhotonNetwork.LoadLevel</w:t>
      </w:r>
      <w:proofErr w:type="spellEnd"/>
      <w:r w:rsidRPr="00AC7890">
        <w:rPr>
          <w:rFonts w:ascii="Consolas" w:hAnsi="Consolas" w:cs="Consolas"/>
          <w:color w:val="008000"/>
          <w:sz w:val="22"/>
          <w:szCs w:val="22"/>
          <w:lang w:val="en-US"/>
        </w:rPr>
        <w:t xml:space="preserve">() on </w:t>
      </w:r>
    </w:p>
    <w:p w:rsidRPr="00AC7890" w:rsidR="00AC7890" w:rsidP="00AC7890" w:rsidRDefault="00AC7890" w14:paraId="6FD2F008"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AC7890">
        <w:rPr>
          <w:rFonts w:ascii="Consolas" w:hAnsi="Consolas" w:cs="Consolas"/>
          <w:color w:val="000000"/>
          <w:sz w:val="22"/>
          <w:szCs w:val="22"/>
          <w:lang w:val="en-US"/>
        </w:rPr>
        <w:t xml:space="preserve">    </w:t>
      </w:r>
      <w:r w:rsidRPr="00AC7890">
        <w:rPr>
          <w:rFonts w:ascii="Consolas" w:hAnsi="Consolas" w:cs="Consolas"/>
          <w:color w:val="008000"/>
          <w:sz w:val="22"/>
          <w:szCs w:val="22"/>
          <w:lang w:val="en-US"/>
        </w:rPr>
        <w:t xml:space="preserve">// the master client and all clients in the same </w:t>
      </w:r>
    </w:p>
    <w:p w:rsidRPr="00AC7890" w:rsidR="00AC7890" w:rsidP="00AC7890" w:rsidRDefault="00AC7890" w14:paraId="0A4F44F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AC7890">
        <w:rPr>
          <w:rFonts w:ascii="Consolas" w:hAnsi="Consolas" w:cs="Consolas"/>
          <w:color w:val="000000"/>
          <w:sz w:val="22"/>
          <w:szCs w:val="22"/>
          <w:lang w:val="en-US"/>
        </w:rPr>
        <w:t xml:space="preserve">    </w:t>
      </w:r>
      <w:r w:rsidRPr="00AC7890">
        <w:rPr>
          <w:rFonts w:ascii="Consolas" w:hAnsi="Consolas" w:cs="Consolas"/>
          <w:color w:val="008000"/>
          <w:sz w:val="22"/>
          <w:szCs w:val="22"/>
          <w:lang w:val="en-US"/>
        </w:rPr>
        <w:t>// room sync their level automatically</w:t>
      </w:r>
    </w:p>
    <w:p w:rsidRPr="00AC7890" w:rsidR="00AC7890" w:rsidP="00AC7890" w:rsidRDefault="00AC7890" w14:paraId="1E166EE9"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AC7890">
        <w:rPr>
          <w:rFonts w:ascii="Consolas" w:hAnsi="Consolas" w:cs="Consolas"/>
          <w:color w:val="000000"/>
          <w:sz w:val="22"/>
          <w:szCs w:val="22"/>
          <w:lang w:val="en-US"/>
        </w:rPr>
        <w:t xml:space="preserve">    </w:t>
      </w:r>
      <w:proofErr w:type="spellStart"/>
      <w:r w:rsidRPr="00AC7890">
        <w:rPr>
          <w:rFonts w:ascii="Consolas" w:hAnsi="Consolas" w:cs="Consolas"/>
          <w:color w:val="000000"/>
          <w:sz w:val="22"/>
          <w:szCs w:val="22"/>
          <w:lang w:val="en-US"/>
        </w:rPr>
        <w:t>PhotonNetwork.AutomaticallySyncScene</w:t>
      </w:r>
      <w:proofErr w:type="spellEnd"/>
      <w:r w:rsidRPr="00AC7890">
        <w:rPr>
          <w:rFonts w:ascii="Consolas" w:hAnsi="Consolas" w:cs="Consolas"/>
          <w:color w:val="000000"/>
          <w:sz w:val="22"/>
          <w:szCs w:val="22"/>
          <w:lang w:val="en-US"/>
        </w:rPr>
        <w:t xml:space="preserve"> = </w:t>
      </w:r>
      <w:r w:rsidRPr="00AC7890">
        <w:rPr>
          <w:rFonts w:ascii="Consolas" w:hAnsi="Consolas" w:cs="Consolas"/>
          <w:color w:val="0000FF"/>
          <w:sz w:val="22"/>
          <w:szCs w:val="22"/>
          <w:lang w:val="en-US"/>
        </w:rPr>
        <w:t>true</w:t>
      </w:r>
      <w:r w:rsidRPr="00AC7890">
        <w:rPr>
          <w:rFonts w:ascii="Consolas" w:hAnsi="Consolas" w:cs="Consolas"/>
          <w:color w:val="000000"/>
          <w:sz w:val="22"/>
          <w:szCs w:val="22"/>
          <w:lang w:val="en-US"/>
        </w:rPr>
        <w:t>;</w:t>
      </w:r>
    </w:p>
    <w:p w:rsidR="00AC7890" w:rsidP="00AC7890" w:rsidRDefault="00AC7890" w14:paraId="1FEC3F08" w14:textId="5DA9A1AE">
      <w:pPr>
        <w:shd w:val="clear" w:color="auto" w:fill="F2F2F2" w:themeFill="background1" w:themeFillShade="F2"/>
        <w:ind w:left="720"/>
        <w:rPr>
          <w:rFonts w:ascii="Consolas" w:hAnsi="Consolas" w:cs="Consolas"/>
          <w:color w:val="000000"/>
          <w:sz w:val="22"/>
          <w:szCs w:val="22"/>
          <w:lang w:val="en-US"/>
        </w:rPr>
      </w:pPr>
      <w:r w:rsidRPr="00AC7890">
        <w:rPr>
          <w:rFonts w:ascii="Consolas" w:hAnsi="Consolas" w:cs="Consolas"/>
          <w:color w:val="000000"/>
          <w:sz w:val="22"/>
          <w:szCs w:val="22"/>
          <w:lang w:val="en-US"/>
        </w:rPr>
        <w:t>}</w:t>
      </w:r>
    </w:p>
    <w:p w:rsidR="00C10670" w:rsidP="00C10670" w:rsidRDefault="00C10670" w14:paraId="01352363" w14:textId="77777777"/>
    <w:p w:rsidR="00776D92" w:rsidP="008B7A3F" w:rsidRDefault="00392EEC" w14:paraId="5895BD93" w14:textId="0217FB74">
      <w:pPr>
        <w:pStyle w:val="ListParagraph"/>
        <w:numPr>
          <w:ilvl w:val="0"/>
          <w:numId w:val="29"/>
        </w:numPr>
      </w:pPr>
      <w:r>
        <w:t xml:space="preserve">In the Start method, we set the </w:t>
      </w:r>
      <w:proofErr w:type="spellStart"/>
      <w:r w:rsidRPr="00456355" w:rsidR="00B16A80">
        <w:rPr>
          <w:rFonts w:ascii="Consolas" w:hAnsi="Consolas" w:cs="Consolas"/>
          <w:b/>
          <w:bCs/>
          <w:color w:val="000000"/>
          <w:sz w:val="22"/>
          <w:szCs w:val="22"/>
          <w:lang w:val="en-US"/>
        </w:rPr>
        <w:t>mConnectionProgress</w:t>
      </w:r>
      <w:proofErr w:type="spellEnd"/>
      <w:r w:rsidR="00B16A80">
        <w:t xml:space="preserve"> text to inactive so that it is not displayed. We will only set this to active when we </w:t>
      </w:r>
      <w:r w:rsidR="00456355">
        <w:t>are connecting to the server.</w:t>
      </w:r>
    </w:p>
    <w:p w:rsidR="00456355" w:rsidP="00456355" w:rsidRDefault="00456355" w14:paraId="28E630AE" w14:textId="77777777">
      <w:pPr>
        <w:pStyle w:val="ListParagraph"/>
      </w:pPr>
    </w:p>
    <w:p w:rsidRPr="00776D92" w:rsidR="00C10670" w:rsidP="00776D92" w:rsidRDefault="00C10670" w14:paraId="0082A4CC"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76D92">
        <w:rPr>
          <w:rFonts w:ascii="Consolas" w:hAnsi="Consolas" w:cs="Consolas"/>
          <w:color w:val="0000FF"/>
          <w:sz w:val="22"/>
          <w:szCs w:val="22"/>
          <w:lang w:val="en-US"/>
        </w:rPr>
        <w:t>void</w:t>
      </w:r>
      <w:r w:rsidRPr="00776D92">
        <w:rPr>
          <w:rFonts w:ascii="Consolas" w:hAnsi="Consolas" w:cs="Consolas"/>
          <w:color w:val="000000"/>
          <w:sz w:val="22"/>
          <w:szCs w:val="22"/>
          <w:lang w:val="en-US"/>
        </w:rPr>
        <w:t xml:space="preserve"> </w:t>
      </w:r>
      <w:r w:rsidRPr="00776D92">
        <w:rPr>
          <w:rFonts w:ascii="Consolas" w:hAnsi="Consolas" w:cs="Consolas"/>
          <w:color w:val="0000FF"/>
          <w:sz w:val="22"/>
          <w:szCs w:val="22"/>
          <w:lang w:val="en-US"/>
        </w:rPr>
        <w:t>Start</w:t>
      </w:r>
      <w:r w:rsidRPr="00776D92">
        <w:rPr>
          <w:rFonts w:ascii="Consolas" w:hAnsi="Consolas" w:cs="Consolas"/>
          <w:color w:val="000000"/>
          <w:sz w:val="22"/>
          <w:szCs w:val="22"/>
          <w:lang w:val="en-US"/>
        </w:rPr>
        <w:t>()</w:t>
      </w:r>
    </w:p>
    <w:p w:rsidRPr="00776D92" w:rsidR="00C10670" w:rsidP="00776D92" w:rsidRDefault="00C10670" w14:paraId="2EF8E32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76D92">
        <w:rPr>
          <w:rFonts w:ascii="Consolas" w:hAnsi="Consolas" w:cs="Consolas"/>
          <w:color w:val="000000"/>
          <w:sz w:val="22"/>
          <w:szCs w:val="22"/>
          <w:lang w:val="en-US"/>
        </w:rPr>
        <w:t>{</w:t>
      </w:r>
    </w:p>
    <w:p w:rsidRPr="00776D92" w:rsidR="00C10670" w:rsidP="00776D92" w:rsidRDefault="00C10670" w14:paraId="1D30109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76D92">
        <w:rPr>
          <w:rFonts w:ascii="Consolas" w:hAnsi="Consolas" w:cs="Consolas"/>
          <w:color w:val="000000"/>
          <w:sz w:val="22"/>
          <w:szCs w:val="22"/>
          <w:lang w:val="en-US"/>
        </w:rPr>
        <w:t xml:space="preserve">    </w:t>
      </w:r>
      <w:proofErr w:type="spellStart"/>
      <w:r w:rsidRPr="00776D92">
        <w:rPr>
          <w:rFonts w:ascii="Consolas" w:hAnsi="Consolas" w:cs="Consolas"/>
          <w:color w:val="000000"/>
          <w:sz w:val="22"/>
          <w:szCs w:val="22"/>
          <w:lang w:val="en-US"/>
        </w:rPr>
        <w:t>mConnectionProgress.SetActive</w:t>
      </w:r>
      <w:proofErr w:type="spellEnd"/>
      <w:r w:rsidRPr="00776D92">
        <w:rPr>
          <w:rFonts w:ascii="Consolas" w:hAnsi="Consolas" w:cs="Consolas"/>
          <w:color w:val="000000"/>
          <w:sz w:val="22"/>
          <w:szCs w:val="22"/>
          <w:lang w:val="en-US"/>
        </w:rPr>
        <w:t>(</w:t>
      </w:r>
      <w:r w:rsidRPr="00776D92">
        <w:rPr>
          <w:rFonts w:ascii="Consolas" w:hAnsi="Consolas" w:cs="Consolas"/>
          <w:color w:val="0000FF"/>
          <w:sz w:val="22"/>
          <w:szCs w:val="22"/>
          <w:lang w:val="en-US"/>
        </w:rPr>
        <w:t>false</w:t>
      </w:r>
      <w:r w:rsidRPr="00776D92">
        <w:rPr>
          <w:rFonts w:ascii="Consolas" w:hAnsi="Consolas" w:cs="Consolas"/>
          <w:color w:val="000000"/>
          <w:sz w:val="22"/>
          <w:szCs w:val="22"/>
          <w:lang w:val="en-US"/>
        </w:rPr>
        <w:t>);</w:t>
      </w:r>
    </w:p>
    <w:p w:rsidR="00C10670" w:rsidP="00776D92" w:rsidRDefault="00C10670" w14:paraId="3D1F0C44" w14:textId="57FA1F27">
      <w:pPr>
        <w:shd w:val="clear" w:color="auto" w:fill="F2F2F2" w:themeFill="background1" w:themeFillShade="F2"/>
        <w:ind w:left="720"/>
        <w:rPr>
          <w:rFonts w:ascii="Consolas" w:hAnsi="Consolas" w:cs="Consolas"/>
          <w:color w:val="000000"/>
          <w:sz w:val="22"/>
          <w:szCs w:val="22"/>
          <w:lang w:val="en-US"/>
        </w:rPr>
      </w:pPr>
      <w:r w:rsidRPr="00776D92">
        <w:rPr>
          <w:rFonts w:ascii="Consolas" w:hAnsi="Consolas" w:cs="Consolas"/>
          <w:color w:val="000000"/>
          <w:sz w:val="22"/>
          <w:szCs w:val="22"/>
          <w:lang w:val="en-US"/>
        </w:rPr>
        <w:t>}</w:t>
      </w:r>
    </w:p>
    <w:p w:rsidR="00445850" w:rsidP="00235BDE" w:rsidRDefault="00F9621A" w14:paraId="13206BA1" w14:textId="346F4BC8">
      <w:pPr>
        <w:pStyle w:val="ListParagraph"/>
        <w:numPr>
          <w:ilvl w:val="0"/>
          <w:numId w:val="29"/>
        </w:numPr>
      </w:pPr>
      <w:r>
        <w:t xml:space="preserve">In this step, we will implement the </w:t>
      </w:r>
      <w:r w:rsidRPr="00736FF6">
        <w:rPr>
          <w:b/>
          <w:bCs/>
        </w:rPr>
        <w:t>Connect</w:t>
      </w:r>
      <w:r>
        <w:t xml:space="preserve"> method. In this method, we will</w:t>
      </w:r>
      <w:r w:rsidR="009D17C5">
        <w:t xml:space="preserve"> make a connection to a game server. If </w:t>
      </w:r>
      <w:r w:rsidR="00736FF6">
        <w:t>we are already connected to a server, then we will just join a random room.</w:t>
      </w:r>
    </w:p>
    <w:p w:rsidRPr="00235BDE" w:rsidR="00235BDE" w:rsidP="00235BDE" w:rsidRDefault="00235BDE" w14:paraId="750BF5D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FF"/>
          <w:sz w:val="22"/>
          <w:szCs w:val="22"/>
          <w:lang w:val="en-US"/>
        </w:rPr>
        <w:t>public</w:t>
      </w:r>
      <w:r w:rsidRPr="00235BDE">
        <w:rPr>
          <w:rFonts w:ascii="Consolas" w:hAnsi="Consolas" w:cs="Consolas"/>
          <w:color w:val="000000"/>
          <w:sz w:val="22"/>
          <w:szCs w:val="22"/>
          <w:lang w:val="en-US"/>
        </w:rPr>
        <w:t xml:space="preserve"> </w:t>
      </w:r>
      <w:r w:rsidRPr="00235BDE">
        <w:rPr>
          <w:rFonts w:ascii="Consolas" w:hAnsi="Consolas" w:cs="Consolas"/>
          <w:color w:val="0000FF"/>
          <w:sz w:val="22"/>
          <w:szCs w:val="22"/>
          <w:lang w:val="en-US"/>
        </w:rPr>
        <w:t>void</w:t>
      </w:r>
      <w:r w:rsidRPr="00235BDE">
        <w:rPr>
          <w:rFonts w:ascii="Consolas" w:hAnsi="Consolas" w:cs="Consolas"/>
          <w:color w:val="000000"/>
          <w:sz w:val="22"/>
          <w:szCs w:val="22"/>
          <w:lang w:val="en-US"/>
        </w:rPr>
        <w:t xml:space="preserve"> Connect()</w:t>
      </w:r>
    </w:p>
    <w:p w:rsidRPr="00235BDE" w:rsidR="00235BDE" w:rsidP="00235BDE" w:rsidRDefault="00235BDE" w14:paraId="66E41A02"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w:t>
      </w:r>
    </w:p>
    <w:p w:rsidRPr="00235BDE" w:rsidR="00235BDE" w:rsidP="00235BDE" w:rsidRDefault="00235BDE" w14:paraId="57C69DA9"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commentRangeStart w:id="30"/>
      <w:proofErr w:type="spellStart"/>
      <w:r w:rsidRPr="00235BDE">
        <w:rPr>
          <w:rFonts w:ascii="Consolas" w:hAnsi="Consolas" w:cs="Consolas"/>
          <w:color w:val="000000"/>
          <w:sz w:val="22"/>
          <w:szCs w:val="22"/>
          <w:lang w:val="en-US"/>
        </w:rPr>
        <w:t>mBtnJoinRoom.SetActive</w:t>
      </w:r>
      <w:proofErr w:type="spellEnd"/>
      <w:r w:rsidRPr="00235BDE">
        <w:rPr>
          <w:rFonts w:ascii="Consolas" w:hAnsi="Consolas" w:cs="Consolas"/>
          <w:color w:val="000000"/>
          <w:sz w:val="22"/>
          <w:szCs w:val="22"/>
          <w:lang w:val="en-US"/>
        </w:rPr>
        <w:t>(</w:t>
      </w:r>
      <w:r w:rsidRPr="00235BDE">
        <w:rPr>
          <w:rFonts w:ascii="Consolas" w:hAnsi="Consolas" w:cs="Consolas"/>
          <w:color w:val="0000FF"/>
          <w:sz w:val="22"/>
          <w:szCs w:val="22"/>
          <w:lang w:val="en-US"/>
        </w:rPr>
        <w:t>false</w:t>
      </w:r>
      <w:r w:rsidRPr="00235BDE">
        <w:rPr>
          <w:rFonts w:ascii="Consolas" w:hAnsi="Consolas" w:cs="Consolas"/>
          <w:color w:val="000000"/>
          <w:sz w:val="22"/>
          <w:szCs w:val="22"/>
          <w:lang w:val="en-US"/>
        </w:rPr>
        <w:t>);</w:t>
      </w:r>
    </w:p>
    <w:p w:rsidRPr="00235BDE" w:rsidR="00235BDE" w:rsidP="00235BDE" w:rsidRDefault="00235BDE" w14:paraId="799B3B8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proofErr w:type="spellStart"/>
      <w:r w:rsidRPr="00235BDE">
        <w:rPr>
          <w:rFonts w:ascii="Consolas" w:hAnsi="Consolas" w:cs="Consolas"/>
          <w:color w:val="000000"/>
          <w:sz w:val="22"/>
          <w:szCs w:val="22"/>
          <w:lang w:val="en-US"/>
        </w:rPr>
        <w:t>mInpPlayerName.SetActive</w:t>
      </w:r>
      <w:proofErr w:type="spellEnd"/>
      <w:r w:rsidRPr="00235BDE">
        <w:rPr>
          <w:rFonts w:ascii="Consolas" w:hAnsi="Consolas" w:cs="Consolas"/>
          <w:color w:val="000000"/>
          <w:sz w:val="22"/>
          <w:szCs w:val="22"/>
          <w:lang w:val="en-US"/>
        </w:rPr>
        <w:t>(</w:t>
      </w:r>
      <w:r w:rsidRPr="00235BDE">
        <w:rPr>
          <w:rFonts w:ascii="Consolas" w:hAnsi="Consolas" w:cs="Consolas"/>
          <w:color w:val="0000FF"/>
          <w:sz w:val="22"/>
          <w:szCs w:val="22"/>
          <w:lang w:val="en-US"/>
        </w:rPr>
        <w:t>false</w:t>
      </w:r>
      <w:r w:rsidRPr="00235BDE">
        <w:rPr>
          <w:rFonts w:ascii="Consolas" w:hAnsi="Consolas" w:cs="Consolas"/>
          <w:color w:val="000000"/>
          <w:sz w:val="22"/>
          <w:szCs w:val="22"/>
          <w:lang w:val="en-US"/>
        </w:rPr>
        <w:t>);</w:t>
      </w:r>
    </w:p>
    <w:p w:rsidR="00235BDE" w:rsidP="00235BDE" w:rsidRDefault="00235BDE" w14:paraId="53488449"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proofErr w:type="spellStart"/>
      <w:r w:rsidRPr="00235BDE">
        <w:rPr>
          <w:rFonts w:ascii="Consolas" w:hAnsi="Consolas" w:cs="Consolas"/>
          <w:color w:val="000000"/>
          <w:sz w:val="22"/>
          <w:szCs w:val="22"/>
          <w:lang w:val="en-US"/>
        </w:rPr>
        <w:t>mConnectionProgress.SetActive</w:t>
      </w:r>
      <w:proofErr w:type="spellEnd"/>
      <w:r w:rsidRPr="00235BDE">
        <w:rPr>
          <w:rFonts w:ascii="Consolas" w:hAnsi="Consolas" w:cs="Consolas"/>
          <w:color w:val="000000"/>
          <w:sz w:val="22"/>
          <w:szCs w:val="22"/>
          <w:lang w:val="en-US"/>
        </w:rPr>
        <w:t>(</w:t>
      </w:r>
      <w:r w:rsidRPr="00235BDE">
        <w:rPr>
          <w:rFonts w:ascii="Consolas" w:hAnsi="Consolas" w:cs="Consolas"/>
          <w:color w:val="0000FF"/>
          <w:sz w:val="22"/>
          <w:szCs w:val="22"/>
          <w:lang w:val="en-US"/>
        </w:rPr>
        <w:t>true</w:t>
      </w:r>
      <w:r w:rsidRPr="00235BDE">
        <w:rPr>
          <w:rFonts w:ascii="Consolas" w:hAnsi="Consolas" w:cs="Consolas"/>
          <w:color w:val="000000"/>
          <w:sz w:val="22"/>
          <w:szCs w:val="22"/>
          <w:lang w:val="en-US"/>
        </w:rPr>
        <w:t>);</w:t>
      </w:r>
      <w:commentRangeEnd w:id="30"/>
      <w:r w:rsidR="00736FF6">
        <w:rPr>
          <w:rStyle w:val="CommentReference"/>
        </w:rPr>
        <w:commentReference w:id="30"/>
      </w:r>
    </w:p>
    <w:p w:rsidRPr="00235BDE" w:rsidR="00235BDE" w:rsidP="00235BDE" w:rsidRDefault="00235BDE" w14:paraId="317D303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p>
    <w:p w:rsidRPr="00235BDE" w:rsidR="00235BDE" w:rsidP="00235BDE" w:rsidRDefault="00235BDE" w14:paraId="2007CC4C" w14:textId="02878505">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r w:rsidRPr="00235BDE">
        <w:rPr>
          <w:rFonts w:ascii="Consolas" w:hAnsi="Consolas" w:cs="Consolas"/>
          <w:color w:val="008000"/>
          <w:sz w:val="22"/>
          <w:szCs w:val="22"/>
          <w:lang w:val="en-US"/>
        </w:rPr>
        <w:t xml:space="preserve">// we check if we are connected or not, we join if we are, </w:t>
      </w:r>
    </w:p>
    <w:p w:rsidRPr="00235BDE" w:rsidR="00235BDE" w:rsidP="00235BDE" w:rsidRDefault="00235BDE" w14:paraId="66354909"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r w:rsidRPr="00235BDE">
        <w:rPr>
          <w:rFonts w:ascii="Consolas" w:hAnsi="Consolas" w:cs="Consolas"/>
          <w:color w:val="008000"/>
          <w:sz w:val="22"/>
          <w:szCs w:val="22"/>
          <w:lang w:val="en-US"/>
        </w:rPr>
        <w:t>// else we initiate the connection to the server.</w:t>
      </w:r>
    </w:p>
    <w:p w:rsidRPr="00235BDE" w:rsidR="00235BDE" w:rsidP="00235BDE" w:rsidRDefault="00235BDE" w14:paraId="253FDEC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r w:rsidRPr="00235BDE">
        <w:rPr>
          <w:rFonts w:ascii="Consolas" w:hAnsi="Consolas" w:cs="Consolas"/>
          <w:color w:val="0000FF"/>
          <w:sz w:val="22"/>
          <w:szCs w:val="22"/>
          <w:lang w:val="en-US"/>
        </w:rPr>
        <w:t>if</w:t>
      </w:r>
      <w:r w:rsidRPr="00235BDE">
        <w:rPr>
          <w:rFonts w:ascii="Consolas" w:hAnsi="Consolas" w:cs="Consolas"/>
          <w:color w:val="000000"/>
          <w:sz w:val="22"/>
          <w:szCs w:val="22"/>
          <w:lang w:val="en-US"/>
        </w:rPr>
        <w:t xml:space="preserve"> (</w:t>
      </w:r>
      <w:proofErr w:type="spellStart"/>
      <w:r w:rsidRPr="00235BDE">
        <w:rPr>
          <w:rFonts w:ascii="Consolas" w:hAnsi="Consolas" w:cs="Consolas"/>
          <w:color w:val="000000"/>
          <w:sz w:val="22"/>
          <w:szCs w:val="22"/>
          <w:lang w:val="en-US"/>
        </w:rPr>
        <w:t>PhotonNetwork.IsConnected</w:t>
      </w:r>
      <w:proofErr w:type="spellEnd"/>
      <w:r w:rsidRPr="00235BDE">
        <w:rPr>
          <w:rFonts w:ascii="Consolas" w:hAnsi="Consolas" w:cs="Consolas"/>
          <w:color w:val="000000"/>
          <w:sz w:val="22"/>
          <w:szCs w:val="22"/>
          <w:lang w:val="en-US"/>
        </w:rPr>
        <w:t>)</w:t>
      </w:r>
    </w:p>
    <w:p w:rsidRPr="00235BDE" w:rsidR="00235BDE" w:rsidP="00235BDE" w:rsidRDefault="00235BDE" w14:paraId="1E52191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p>
    <w:p w:rsidRPr="00235BDE" w:rsidR="00235BDE" w:rsidP="00235BDE" w:rsidRDefault="00235BDE" w14:paraId="4E9A3671"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r w:rsidRPr="00235BDE">
        <w:rPr>
          <w:rFonts w:ascii="Consolas" w:hAnsi="Consolas" w:cs="Consolas"/>
          <w:color w:val="008000"/>
          <w:sz w:val="22"/>
          <w:szCs w:val="22"/>
          <w:lang w:val="en-US"/>
        </w:rPr>
        <w:t xml:space="preserve">// Attempt joining a random Room. </w:t>
      </w:r>
    </w:p>
    <w:p w:rsidRPr="00235BDE" w:rsidR="00235BDE" w:rsidP="00235BDE" w:rsidRDefault="00235BDE" w14:paraId="0D275CC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r w:rsidRPr="00235BDE">
        <w:rPr>
          <w:rFonts w:ascii="Consolas" w:hAnsi="Consolas" w:cs="Consolas"/>
          <w:color w:val="008000"/>
          <w:sz w:val="22"/>
          <w:szCs w:val="22"/>
          <w:lang w:val="en-US"/>
        </w:rPr>
        <w:t xml:space="preserve">// If it fails, </w:t>
      </w:r>
      <w:proofErr w:type="gramStart"/>
      <w:r w:rsidRPr="00235BDE">
        <w:rPr>
          <w:rFonts w:ascii="Consolas" w:hAnsi="Consolas" w:cs="Consolas"/>
          <w:color w:val="008000"/>
          <w:sz w:val="22"/>
          <w:szCs w:val="22"/>
          <w:lang w:val="en-US"/>
        </w:rPr>
        <w:t>we'll</w:t>
      </w:r>
      <w:proofErr w:type="gramEnd"/>
      <w:r w:rsidRPr="00235BDE">
        <w:rPr>
          <w:rFonts w:ascii="Consolas" w:hAnsi="Consolas" w:cs="Consolas"/>
          <w:color w:val="008000"/>
          <w:sz w:val="22"/>
          <w:szCs w:val="22"/>
          <w:lang w:val="en-US"/>
        </w:rPr>
        <w:t xml:space="preserve"> get notified in </w:t>
      </w:r>
    </w:p>
    <w:p w:rsidRPr="00235BDE" w:rsidR="00235BDE" w:rsidP="00235BDE" w:rsidRDefault="00235BDE" w14:paraId="3A1EFBF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r w:rsidRPr="00235BDE">
        <w:rPr>
          <w:rFonts w:ascii="Consolas" w:hAnsi="Consolas" w:cs="Consolas"/>
          <w:color w:val="008000"/>
          <w:sz w:val="22"/>
          <w:szCs w:val="22"/>
          <w:lang w:val="en-US"/>
        </w:rPr>
        <w:t xml:space="preserve">// </w:t>
      </w:r>
      <w:proofErr w:type="spellStart"/>
      <w:r w:rsidRPr="00235BDE">
        <w:rPr>
          <w:rFonts w:ascii="Consolas" w:hAnsi="Consolas" w:cs="Consolas"/>
          <w:color w:val="008000"/>
          <w:sz w:val="22"/>
          <w:szCs w:val="22"/>
          <w:lang w:val="en-US"/>
        </w:rPr>
        <w:t>OnJoinRandomFailed</w:t>
      </w:r>
      <w:proofErr w:type="spellEnd"/>
      <w:r w:rsidRPr="00235BDE">
        <w:rPr>
          <w:rFonts w:ascii="Consolas" w:hAnsi="Consolas" w:cs="Consolas"/>
          <w:color w:val="008000"/>
          <w:sz w:val="22"/>
          <w:szCs w:val="22"/>
          <w:lang w:val="en-US"/>
        </w:rPr>
        <w:t xml:space="preserve">() and </w:t>
      </w:r>
      <w:proofErr w:type="gramStart"/>
      <w:r w:rsidRPr="00235BDE">
        <w:rPr>
          <w:rFonts w:ascii="Consolas" w:hAnsi="Consolas" w:cs="Consolas"/>
          <w:color w:val="008000"/>
          <w:sz w:val="22"/>
          <w:szCs w:val="22"/>
          <w:lang w:val="en-US"/>
        </w:rPr>
        <w:t>we'll</w:t>
      </w:r>
      <w:proofErr w:type="gramEnd"/>
      <w:r w:rsidRPr="00235BDE">
        <w:rPr>
          <w:rFonts w:ascii="Consolas" w:hAnsi="Consolas" w:cs="Consolas"/>
          <w:color w:val="008000"/>
          <w:sz w:val="22"/>
          <w:szCs w:val="22"/>
          <w:lang w:val="en-US"/>
        </w:rPr>
        <w:t xml:space="preserve"> create one.</w:t>
      </w:r>
    </w:p>
    <w:p w:rsidRPr="00235BDE" w:rsidR="00235BDE" w:rsidP="00235BDE" w:rsidRDefault="00235BDE" w14:paraId="51B4D2A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lastRenderedPageBreak/>
        <w:t xml:space="preserve">        </w:t>
      </w:r>
      <w:commentRangeStart w:id="31"/>
      <w:proofErr w:type="spellStart"/>
      <w:r w:rsidRPr="00235BDE">
        <w:rPr>
          <w:rFonts w:ascii="Consolas" w:hAnsi="Consolas" w:cs="Consolas"/>
          <w:color w:val="000000"/>
          <w:sz w:val="22"/>
          <w:szCs w:val="22"/>
          <w:lang w:val="en-US"/>
        </w:rPr>
        <w:t>PhotonNetwork.JoinRandomRoom</w:t>
      </w:r>
      <w:proofErr w:type="spellEnd"/>
      <w:r w:rsidRPr="00235BDE">
        <w:rPr>
          <w:rFonts w:ascii="Consolas" w:hAnsi="Consolas" w:cs="Consolas"/>
          <w:color w:val="000000"/>
          <w:sz w:val="22"/>
          <w:szCs w:val="22"/>
          <w:lang w:val="en-US"/>
        </w:rPr>
        <w:t>();</w:t>
      </w:r>
      <w:commentRangeEnd w:id="31"/>
      <w:r w:rsidR="007C561A">
        <w:rPr>
          <w:rStyle w:val="CommentReference"/>
        </w:rPr>
        <w:commentReference w:id="31"/>
      </w:r>
    </w:p>
    <w:p w:rsidRPr="00235BDE" w:rsidR="00235BDE" w:rsidP="00235BDE" w:rsidRDefault="00235BDE" w14:paraId="210212AF"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p>
    <w:p w:rsidRPr="00235BDE" w:rsidR="00235BDE" w:rsidP="00235BDE" w:rsidRDefault="00235BDE" w14:paraId="6793780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r w:rsidRPr="00235BDE">
        <w:rPr>
          <w:rFonts w:ascii="Consolas" w:hAnsi="Consolas" w:cs="Consolas"/>
          <w:color w:val="0000FF"/>
          <w:sz w:val="22"/>
          <w:szCs w:val="22"/>
          <w:lang w:val="en-US"/>
        </w:rPr>
        <w:t>else</w:t>
      </w:r>
    </w:p>
    <w:p w:rsidRPr="00235BDE" w:rsidR="00235BDE" w:rsidP="00235BDE" w:rsidRDefault="00235BDE" w14:paraId="1F705DB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p>
    <w:p w:rsidRPr="00235BDE" w:rsidR="00235BDE" w:rsidP="00235BDE" w:rsidRDefault="00235BDE" w14:paraId="77A7C97D" w14:textId="5C360F33">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r w:rsidRPr="00235BDE">
        <w:rPr>
          <w:rFonts w:ascii="Consolas" w:hAnsi="Consolas" w:cs="Consolas"/>
          <w:color w:val="008000"/>
          <w:sz w:val="22"/>
          <w:szCs w:val="22"/>
          <w:lang w:val="en-US"/>
        </w:rPr>
        <w:t xml:space="preserve">// </w:t>
      </w:r>
      <w:r w:rsidR="00341A1C">
        <w:rPr>
          <w:rFonts w:ascii="Consolas" w:hAnsi="Consolas" w:cs="Consolas"/>
          <w:color w:val="008000"/>
          <w:sz w:val="22"/>
          <w:szCs w:val="22"/>
          <w:lang w:val="en-US"/>
        </w:rPr>
        <w:t>C</w:t>
      </w:r>
      <w:r w:rsidRPr="00235BDE">
        <w:rPr>
          <w:rFonts w:ascii="Consolas" w:hAnsi="Consolas" w:cs="Consolas"/>
          <w:color w:val="008000"/>
          <w:sz w:val="22"/>
          <w:szCs w:val="22"/>
          <w:lang w:val="en-US"/>
        </w:rPr>
        <w:t>onnect to Photon Online Server.</w:t>
      </w:r>
    </w:p>
    <w:p w:rsidRPr="00235BDE" w:rsidR="00235BDE" w:rsidP="00235BDE" w:rsidRDefault="00235BDE" w14:paraId="7AE9AB1B"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proofErr w:type="spellStart"/>
      <w:r w:rsidRPr="00235BDE">
        <w:rPr>
          <w:rFonts w:ascii="Consolas" w:hAnsi="Consolas" w:cs="Consolas"/>
          <w:color w:val="000000"/>
          <w:sz w:val="22"/>
          <w:szCs w:val="22"/>
          <w:lang w:val="en-US"/>
        </w:rPr>
        <w:t>isConnecting</w:t>
      </w:r>
      <w:proofErr w:type="spellEnd"/>
      <w:r w:rsidRPr="00235BDE">
        <w:rPr>
          <w:rFonts w:ascii="Consolas" w:hAnsi="Consolas" w:cs="Consolas"/>
          <w:color w:val="000000"/>
          <w:sz w:val="22"/>
          <w:szCs w:val="22"/>
          <w:lang w:val="en-US"/>
        </w:rPr>
        <w:t xml:space="preserve"> = </w:t>
      </w:r>
      <w:commentRangeStart w:id="32"/>
      <w:proofErr w:type="spellStart"/>
      <w:r w:rsidRPr="00235BDE">
        <w:rPr>
          <w:rFonts w:ascii="Consolas" w:hAnsi="Consolas" w:cs="Consolas"/>
          <w:color w:val="000000"/>
          <w:sz w:val="22"/>
          <w:szCs w:val="22"/>
          <w:lang w:val="en-US"/>
        </w:rPr>
        <w:t>PhotonNetwork.ConnectUsingSettings</w:t>
      </w:r>
      <w:proofErr w:type="spellEnd"/>
      <w:r w:rsidRPr="00235BDE">
        <w:rPr>
          <w:rFonts w:ascii="Consolas" w:hAnsi="Consolas" w:cs="Consolas"/>
          <w:color w:val="000000"/>
          <w:sz w:val="22"/>
          <w:szCs w:val="22"/>
          <w:lang w:val="en-US"/>
        </w:rPr>
        <w:t>();</w:t>
      </w:r>
      <w:commentRangeEnd w:id="32"/>
      <w:r w:rsidR="009C37FE">
        <w:rPr>
          <w:rStyle w:val="CommentReference"/>
        </w:rPr>
        <w:commentReference w:id="32"/>
      </w:r>
    </w:p>
    <w:p w:rsidRPr="00235BDE" w:rsidR="00235BDE" w:rsidP="00235BDE" w:rsidRDefault="00235BDE" w14:paraId="71561DD2"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commentRangeStart w:id="33"/>
      <w:proofErr w:type="spellStart"/>
      <w:r w:rsidRPr="00235BDE">
        <w:rPr>
          <w:rFonts w:ascii="Consolas" w:hAnsi="Consolas" w:cs="Consolas"/>
          <w:color w:val="000000"/>
          <w:sz w:val="22"/>
          <w:szCs w:val="22"/>
          <w:lang w:val="en-US"/>
        </w:rPr>
        <w:t>PhotonNetwork.GameVersion</w:t>
      </w:r>
      <w:proofErr w:type="spellEnd"/>
      <w:r w:rsidRPr="00235BDE">
        <w:rPr>
          <w:rFonts w:ascii="Consolas" w:hAnsi="Consolas" w:cs="Consolas"/>
          <w:color w:val="000000"/>
          <w:sz w:val="22"/>
          <w:szCs w:val="22"/>
          <w:lang w:val="en-US"/>
        </w:rPr>
        <w:t xml:space="preserve"> = </w:t>
      </w:r>
      <w:proofErr w:type="spellStart"/>
      <w:r w:rsidRPr="00235BDE">
        <w:rPr>
          <w:rFonts w:ascii="Consolas" w:hAnsi="Consolas" w:cs="Consolas"/>
          <w:color w:val="000000"/>
          <w:sz w:val="22"/>
          <w:szCs w:val="22"/>
          <w:lang w:val="en-US"/>
        </w:rPr>
        <w:t>gameVersion</w:t>
      </w:r>
      <w:proofErr w:type="spellEnd"/>
      <w:r w:rsidRPr="00235BDE">
        <w:rPr>
          <w:rFonts w:ascii="Consolas" w:hAnsi="Consolas" w:cs="Consolas"/>
          <w:color w:val="000000"/>
          <w:sz w:val="22"/>
          <w:szCs w:val="22"/>
          <w:lang w:val="en-US"/>
        </w:rPr>
        <w:t>;</w:t>
      </w:r>
      <w:commentRangeEnd w:id="33"/>
      <w:r w:rsidR="00595138">
        <w:rPr>
          <w:rStyle w:val="CommentReference"/>
        </w:rPr>
        <w:commentReference w:id="33"/>
      </w:r>
    </w:p>
    <w:p w:rsidRPr="00235BDE" w:rsidR="00235BDE" w:rsidP="00235BDE" w:rsidRDefault="00235BDE" w14:paraId="0FC2FA9A"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235BDE">
        <w:rPr>
          <w:rFonts w:ascii="Consolas" w:hAnsi="Consolas" w:cs="Consolas"/>
          <w:color w:val="000000"/>
          <w:sz w:val="22"/>
          <w:szCs w:val="22"/>
          <w:lang w:val="en-US"/>
        </w:rPr>
        <w:t xml:space="preserve">    }</w:t>
      </w:r>
    </w:p>
    <w:p w:rsidR="00235BDE" w:rsidP="00235BDE" w:rsidRDefault="00235BDE" w14:paraId="6D9EB1D6" w14:textId="46149C6B">
      <w:pPr>
        <w:shd w:val="clear" w:color="auto" w:fill="F2F2F2" w:themeFill="background1" w:themeFillShade="F2"/>
        <w:ind w:left="720"/>
        <w:rPr>
          <w:rFonts w:ascii="Consolas" w:hAnsi="Consolas" w:cs="Consolas"/>
          <w:color w:val="000000"/>
          <w:sz w:val="22"/>
          <w:szCs w:val="22"/>
          <w:lang w:val="en-US"/>
        </w:rPr>
      </w:pPr>
      <w:r w:rsidRPr="00235BDE">
        <w:rPr>
          <w:rFonts w:ascii="Consolas" w:hAnsi="Consolas" w:cs="Consolas"/>
          <w:color w:val="000000"/>
          <w:sz w:val="22"/>
          <w:szCs w:val="22"/>
          <w:lang w:val="en-US"/>
        </w:rPr>
        <w:t>}</w:t>
      </w:r>
    </w:p>
    <w:p w:rsidR="00F87D65" w:rsidP="00F87D65" w:rsidRDefault="00F87D65" w14:paraId="2A1147C2" w14:textId="77777777">
      <w:pPr>
        <w:rPr>
          <w:lang w:val="en-US"/>
        </w:rPr>
      </w:pPr>
    </w:p>
    <w:p w:rsidR="002F3D61" w:rsidP="00F87D65" w:rsidRDefault="00712E64" w14:paraId="74AD3766" w14:textId="705AE6F7">
      <w:pPr>
        <w:pStyle w:val="ListParagraph"/>
        <w:numPr>
          <w:ilvl w:val="0"/>
          <w:numId w:val="29"/>
        </w:numPr>
      </w:pPr>
      <w:r>
        <w:t xml:space="preserve">In this step, we will implement the </w:t>
      </w:r>
      <w:proofErr w:type="spellStart"/>
      <w:r>
        <w:t>OnConnectedToMaster</w:t>
      </w:r>
      <w:proofErr w:type="spellEnd"/>
      <w:r>
        <w:t xml:space="preserve"> and </w:t>
      </w:r>
      <w:proofErr w:type="spellStart"/>
      <w:r>
        <w:t>OnDisconnected</w:t>
      </w:r>
      <w:proofErr w:type="spellEnd"/>
      <w:r>
        <w:t xml:space="preserve"> methods. </w:t>
      </w:r>
      <w:r w:rsidR="00F14B07">
        <w:t xml:space="preserve">Create two methods that override the </w:t>
      </w:r>
      <w:proofErr w:type="spellStart"/>
      <w:r w:rsidRPr="00F87D65" w:rsidR="00F14B07">
        <w:rPr>
          <w:rFonts w:ascii="Consolas" w:hAnsi="Consolas" w:cs="Consolas"/>
          <w:color w:val="000000"/>
          <w:sz w:val="22"/>
          <w:szCs w:val="22"/>
          <w:lang w:val="en-US"/>
        </w:rPr>
        <w:t>OnConnectedToMaster</w:t>
      </w:r>
      <w:proofErr w:type="spellEnd"/>
      <w:r w:rsidR="00F14B07">
        <w:rPr>
          <w:rFonts w:ascii="Consolas" w:hAnsi="Consolas" w:cs="Consolas"/>
          <w:color w:val="000000"/>
          <w:sz w:val="22"/>
          <w:szCs w:val="22"/>
          <w:lang w:val="en-US"/>
        </w:rPr>
        <w:t xml:space="preserve"> and </w:t>
      </w:r>
      <w:proofErr w:type="spellStart"/>
      <w:r w:rsidRPr="00F87D65" w:rsidR="00F14B07">
        <w:rPr>
          <w:rFonts w:ascii="Consolas" w:hAnsi="Consolas" w:cs="Consolas"/>
          <w:color w:val="000000"/>
          <w:sz w:val="22"/>
          <w:szCs w:val="22"/>
          <w:lang w:val="en-US"/>
        </w:rPr>
        <w:t>OnDisconnected</w:t>
      </w:r>
      <w:proofErr w:type="spellEnd"/>
      <w:r w:rsidR="00F14B07">
        <w:rPr>
          <w:rFonts w:ascii="Consolas" w:hAnsi="Consolas" w:cs="Consolas"/>
          <w:color w:val="000000"/>
          <w:sz w:val="22"/>
          <w:szCs w:val="22"/>
          <w:lang w:val="en-US"/>
        </w:rPr>
        <w:t>.</w:t>
      </w:r>
    </w:p>
    <w:p w:rsidRPr="00F87D65" w:rsidR="00F87D65" w:rsidP="00F87D65" w:rsidRDefault="00F87D65" w14:paraId="7C238D48"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FF"/>
          <w:sz w:val="22"/>
          <w:szCs w:val="22"/>
          <w:lang w:val="en-US"/>
        </w:rPr>
        <w:t>public</w:t>
      </w:r>
      <w:r w:rsidRPr="00F87D65">
        <w:rPr>
          <w:rFonts w:ascii="Consolas" w:hAnsi="Consolas" w:cs="Consolas"/>
          <w:color w:val="000000"/>
          <w:sz w:val="22"/>
          <w:szCs w:val="22"/>
          <w:lang w:val="en-US"/>
        </w:rPr>
        <w:t xml:space="preserve"> </w:t>
      </w:r>
      <w:r w:rsidRPr="00F87D65">
        <w:rPr>
          <w:rFonts w:ascii="Consolas" w:hAnsi="Consolas" w:cs="Consolas"/>
          <w:color w:val="0000FF"/>
          <w:sz w:val="22"/>
          <w:szCs w:val="22"/>
          <w:lang w:val="en-US"/>
        </w:rPr>
        <w:t>override</w:t>
      </w:r>
      <w:r w:rsidRPr="00F87D65">
        <w:rPr>
          <w:rFonts w:ascii="Consolas" w:hAnsi="Consolas" w:cs="Consolas"/>
          <w:color w:val="000000"/>
          <w:sz w:val="22"/>
          <w:szCs w:val="22"/>
          <w:lang w:val="en-US"/>
        </w:rPr>
        <w:t xml:space="preserve"> </w:t>
      </w:r>
      <w:r w:rsidRPr="00F87D65">
        <w:rPr>
          <w:rFonts w:ascii="Consolas" w:hAnsi="Consolas" w:cs="Consolas"/>
          <w:color w:val="0000FF"/>
          <w:sz w:val="22"/>
          <w:szCs w:val="22"/>
          <w:lang w:val="en-US"/>
        </w:rPr>
        <w:t>void</w:t>
      </w:r>
      <w:r w:rsidRPr="00F87D65">
        <w:rPr>
          <w:rFonts w:ascii="Consolas" w:hAnsi="Consolas" w:cs="Consolas"/>
          <w:color w:val="000000"/>
          <w:sz w:val="22"/>
          <w:szCs w:val="22"/>
          <w:lang w:val="en-US"/>
        </w:rPr>
        <w:t xml:space="preserve"> </w:t>
      </w:r>
      <w:proofErr w:type="spellStart"/>
      <w:r w:rsidRPr="00F87D65">
        <w:rPr>
          <w:rFonts w:ascii="Consolas" w:hAnsi="Consolas" w:cs="Consolas"/>
          <w:color w:val="000000"/>
          <w:sz w:val="22"/>
          <w:szCs w:val="22"/>
          <w:lang w:val="en-US"/>
        </w:rPr>
        <w:t>OnConnectedToMaster</w:t>
      </w:r>
      <w:proofErr w:type="spellEnd"/>
      <w:r w:rsidRPr="00F87D65">
        <w:rPr>
          <w:rFonts w:ascii="Consolas" w:hAnsi="Consolas" w:cs="Consolas"/>
          <w:color w:val="000000"/>
          <w:sz w:val="22"/>
          <w:szCs w:val="22"/>
          <w:lang w:val="en-US"/>
        </w:rPr>
        <w:t>()</w:t>
      </w:r>
    </w:p>
    <w:p w:rsidRPr="00F87D65" w:rsidR="00F87D65" w:rsidP="00F87D65" w:rsidRDefault="00F87D65" w14:paraId="7AEFF44B"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00"/>
          <w:sz w:val="22"/>
          <w:szCs w:val="22"/>
          <w:lang w:val="en-US"/>
        </w:rPr>
        <w:t>{</w:t>
      </w:r>
    </w:p>
    <w:p w:rsidRPr="00F87D65" w:rsidR="00F87D65" w:rsidP="00F87D65" w:rsidRDefault="00F87D65" w14:paraId="627BEC3C"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00"/>
          <w:sz w:val="22"/>
          <w:szCs w:val="22"/>
          <w:lang w:val="en-US"/>
        </w:rPr>
        <w:t xml:space="preserve">    </w:t>
      </w:r>
      <w:r w:rsidRPr="00F87D65">
        <w:rPr>
          <w:rFonts w:ascii="Consolas" w:hAnsi="Consolas" w:cs="Consolas"/>
          <w:color w:val="0000FF"/>
          <w:sz w:val="22"/>
          <w:szCs w:val="22"/>
          <w:lang w:val="en-US"/>
        </w:rPr>
        <w:t>if</w:t>
      </w:r>
      <w:r w:rsidRPr="00F87D65">
        <w:rPr>
          <w:rFonts w:ascii="Consolas" w:hAnsi="Consolas" w:cs="Consolas"/>
          <w:color w:val="000000"/>
          <w:sz w:val="22"/>
          <w:szCs w:val="22"/>
          <w:lang w:val="en-US"/>
        </w:rPr>
        <w:t xml:space="preserve"> (</w:t>
      </w:r>
      <w:proofErr w:type="spellStart"/>
      <w:r w:rsidRPr="00F87D65">
        <w:rPr>
          <w:rFonts w:ascii="Consolas" w:hAnsi="Consolas" w:cs="Consolas"/>
          <w:color w:val="000000"/>
          <w:sz w:val="22"/>
          <w:szCs w:val="22"/>
          <w:lang w:val="en-US"/>
        </w:rPr>
        <w:t>isConnecting</w:t>
      </w:r>
      <w:proofErr w:type="spellEnd"/>
      <w:r w:rsidRPr="00F87D65">
        <w:rPr>
          <w:rFonts w:ascii="Consolas" w:hAnsi="Consolas" w:cs="Consolas"/>
          <w:color w:val="000000"/>
          <w:sz w:val="22"/>
          <w:szCs w:val="22"/>
          <w:lang w:val="en-US"/>
        </w:rPr>
        <w:t>)</w:t>
      </w:r>
    </w:p>
    <w:p w:rsidRPr="00F87D65" w:rsidR="00F87D65" w:rsidP="00F87D65" w:rsidRDefault="00F87D65" w14:paraId="4722B7E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00"/>
          <w:sz w:val="22"/>
          <w:szCs w:val="22"/>
          <w:lang w:val="en-US"/>
        </w:rPr>
        <w:t xml:space="preserve">    {</w:t>
      </w:r>
    </w:p>
    <w:p w:rsidRPr="00F87D65" w:rsidR="00F87D65" w:rsidP="00F87D65" w:rsidRDefault="00F87D65" w14:paraId="09B701F0" w14:textId="42D7DE82">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00"/>
          <w:sz w:val="22"/>
          <w:szCs w:val="22"/>
          <w:lang w:val="en-US"/>
        </w:rPr>
        <w:t xml:space="preserve">        </w:t>
      </w:r>
      <w:proofErr w:type="spellStart"/>
      <w:r w:rsidRPr="00F87D65">
        <w:rPr>
          <w:rFonts w:ascii="Consolas" w:hAnsi="Consolas" w:cs="Consolas"/>
          <w:color w:val="000000"/>
          <w:sz w:val="22"/>
          <w:szCs w:val="22"/>
          <w:lang w:val="en-US"/>
        </w:rPr>
        <w:t>Debug.Log</w:t>
      </w:r>
      <w:proofErr w:type="spellEnd"/>
      <w:r w:rsidRPr="00F87D65">
        <w:rPr>
          <w:rFonts w:ascii="Consolas" w:hAnsi="Consolas" w:cs="Consolas"/>
          <w:color w:val="000000"/>
          <w:sz w:val="22"/>
          <w:szCs w:val="22"/>
          <w:lang w:val="en-US"/>
        </w:rPr>
        <w:t>(</w:t>
      </w:r>
      <w:r w:rsidRPr="00F87D65">
        <w:rPr>
          <w:rFonts w:ascii="Consolas" w:hAnsi="Consolas" w:cs="Consolas"/>
          <w:color w:val="A31515"/>
          <w:sz w:val="22"/>
          <w:szCs w:val="22"/>
          <w:lang w:val="en-US"/>
        </w:rPr>
        <w:t>"</w:t>
      </w:r>
      <w:proofErr w:type="spellStart"/>
      <w:r w:rsidRPr="00F87D65">
        <w:rPr>
          <w:rFonts w:ascii="Consolas" w:hAnsi="Consolas" w:cs="Consolas"/>
          <w:color w:val="A31515"/>
          <w:sz w:val="22"/>
          <w:szCs w:val="22"/>
          <w:lang w:val="en-US"/>
        </w:rPr>
        <w:t>OnConnectedToMaster</w:t>
      </w:r>
      <w:proofErr w:type="spellEnd"/>
      <w:r w:rsidRPr="00F87D65">
        <w:rPr>
          <w:rFonts w:ascii="Consolas" w:hAnsi="Consolas" w:cs="Consolas"/>
          <w:color w:val="A31515"/>
          <w:sz w:val="22"/>
          <w:szCs w:val="22"/>
          <w:lang w:val="en-US"/>
        </w:rPr>
        <w:t>() was called by PUN"</w:t>
      </w:r>
      <w:r w:rsidRPr="00F87D65">
        <w:rPr>
          <w:rFonts w:ascii="Consolas" w:hAnsi="Consolas" w:cs="Consolas"/>
          <w:color w:val="000000"/>
          <w:sz w:val="22"/>
          <w:szCs w:val="22"/>
          <w:lang w:val="en-US"/>
        </w:rPr>
        <w:t>);</w:t>
      </w:r>
    </w:p>
    <w:p w:rsidRPr="00F87D65" w:rsidR="00F87D65" w:rsidP="00F87D65" w:rsidRDefault="00F87D65" w14:paraId="4CD217EC"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00"/>
          <w:sz w:val="22"/>
          <w:szCs w:val="22"/>
          <w:lang w:val="en-US"/>
        </w:rPr>
        <w:t xml:space="preserve">        </w:t>
      </w:r>
      <w:proofErr w:type="spellStart"/>
      <w:r w:rsidRPr="00F87D65">
        <w:rPr>
          <w:rFonts w:ascii="Consolas" w:hAnsi="Consolas" w:cs="Consolas"/>
          <w:color w:val="000000"/>
          <w:sz w:val="22"/>
          <w:szCs w:val="22"/>
          <w:lang w:val="en-US"/>
        </w:rPr>
        <w:t>PhotonNetwork.JoinRandomRoom</w:t>
      </w:r>
      <w:proofErr w:type="spellEnd"/>
      <w:r w:rsidRPr="00F87D65">
        <w:rPr>
          <w:rFonts w:ascii="Consolas" w:hAnsi="Consolas" w:cs="Consolas"/>
          <w:color w:val="000000"/>
          <w:sz w:val="22"/>
          <w:szCs w:val="22"/>
          <w:lang w:val="en-US"/>
        </w:rPr>
        <w:t>();</w:t>
      </w:r>
    </w:p>
    <w:p w:rsidRPr="00F87D65" w:rsidR="00F87D65" w:rsidP="00F87D65" w:rsidRDefault="00F87D65" w14:paraId="32EC9A5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00"/>
          <w:sz w:val="22"/>
          <w:szCs w:val="22"/>
          <w:lang w:val="en-US"/>
        </w:rPr>
        <w:t xml:space="preserve">    }</w:t>
      </w:r>
    </w:p>
    <w:p w:rsidR="00F87D65" w:rsidP="00F87D65" w:rsidRDefault="00F87D65" w14:paraId="39EAD5A0" w14:textId="3B5C26D0">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00"/>
          <w:sz w:val="22"/>
          <w:szCs w:val="22"/>
          <w:lang w:val="en-US"/>
        </w:rPr>
        <w:t>}</w:t>
      </w:r>
    </w:p>
    <w:p w:rsidRPr="00F87D65" w:rsidR="00B40C3A" w:rsidP="000F0E1E" w:rsidRDefault="00D4467A" w14:paraId="5949D307" w14:textId="03F498D4">
      <w:pPr>
        <w:pStyle w:val="ListParagraph"/>
        <w:rPr>
          <w:lang w:val="en-US"/>
        </w:rPr>
      </w:pPr>
      <w:r>
        <w:rPr>
          <w:lang w:val="en-US"/>
        </w:rPr>
        <w:t xml:space="preserve">We keep our logic very simple </w:t>
      </w:r>
      <w:proofErr w:type="gramStart"/>
      <w:r w:rsidR="00B40C3A">
        <w:rPr>
          <w:lang w:val="en-US"/>
        </w:rPr>
        <w:t>In</w:t>
      </w:r>
      <w:proofErr w:type="gramEnd"/>
      <w:r w:rsidR="00B40C3A">
        <w:rPr>
          <w:lang w:val="en-US"/>
        </w:rPr>
        <w:t xml:space="preserve"> the above method, </w:t>
      </w:r>
      <w:r w:rsidR="000F0E1E">
        <w:rPr>
          <w:lang w:val="en-US"/>
        </w:rPr>
        <w:t xml:space="preserve">on connected, we just join a random room. If you want a more complicated and better logic, then you can create a </w:t>
      </w:r>
      <w:r>
        <w:rPr>
          <w:lang w:val="en-US"/>
        </w:rPr>
        <w:t xml:space="preserve">sophisticated </w:t>
      </w:r>
      <w:r w:rsidR="00F63EF3">
        <w:rPr>
          <w:lang w:val="en-US"/>
        </w:rPr>
        <w:t>matchmaking mechanism</w:t>
      </w:r>
      <w:r w:rsidR="00B55B5B">
        <w:rPr>
          <w:lang w:val="en-US"/>
        </w:rPr>
        <w:t xml:space="preserve">. You can refer to </w:t>
      </w:r>
      <w:commentRangeStart w:id="34"/>
      <w:r w:rsidR="00EB10EB">
        <w:rPr>
          <w:lang w:val="en-US"/>
        </w:rPr>
        <w:t xml:space="preserve">Matchmaking Guide </w:t>
      </w:r>
      <w:commentRangeEnd w:id="34"/>
      <w:r w:rsidR="00EB10EB">
        <w:rPr>
          <w:rStyle w:val="CommentReference"/>
        </w:rPr>
        <w:commentReference w:id="34"/>
      </w:r>
      <w:r w:rsidR="00EB10EB">
        <w:rPr>
          <w:lang w:val="en-US"/>
        </w:rPr>
        <w:t>in Photo documentation for a better understanding of matchmaking capabilities.</w:t>
      </w:r>
    </w:p>
    <w:p w:rsidRPr="00F87D65" w:rsidR="00F87D65" w:rsidP="00F87D65" w:rsidRDefault="00F87D65" w14:paraId="01122DE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p>
    <w:p w:rsidRPr="00F87D65" w:rsidR="00F87D65" w:rsidP="00F87D65" w:rsidRDefault="00F87D65" w14:paraId="3178858F"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FF"/>
          <w:sz w:val="22"/>
          <w:szCs w:val="22"/>
          <w:lang w:val="en-US"/>
        </w:rPr>
        <w:t>public</w:t>
      </w:r>
      <w:r w:rsidRPr="00F87D65">
        <w:rPr>
          <w:rFonts w:ascii="Consolas" w:hAnsi="Consolas" w:cs="Consolas"/>
          <w:color w:val="000000"/>
          <w:sz w:val="22"/>
          <w:szCs w:val="22"/>
          <w:lang w:val="en-US"/>
        </w:rPr>
        <w:t xml:space="preserve"> </w:t>
      </w:r>
      <w:r w:rsidRPr="00F87D65">
        <w:rPr>
          <w:rFonts w:ascii="Consolas" w:hAnsi="Consolas" w:cs="Consolas"/>
          <w:color w:val="0000FF"/>
          <w:sz w:val="22"/>
          <w:szCs w:val="22"/>
          <w:lang w:val="en-US"/>
        </w:rPr>
        <w:t>override</w:t>
      </w:r>
      <w:r w:rsidRPr="00F87D65">
        <w:rPr>
          <w:rFonts w:ascii="Consolas" w:hAnsi="Consolas" w:cs="Consolas"/>
          <w:color w:val="000000"/>
          <w:sz w:val="22"/>
          <w:szCs w:val="22"/>
          <w:lang w:val="en-US"/>
        </w:rPr>
        <w:t xml:space="preserve"> </w:t>
      </w:r>
      <w:r w:rsidRPr="00F87D65">
        <w:rPr>
          <w:rFonts w:ascii="Consolas" w:hAnsi="Consolas" w:cs="Consolas"/>
          <w:color w:val="0000FF"/>
          <w:sz w:val="22"/>
          <w:szCs w:val="22"/>
          <w:lang w:val="en-US"/>
        </w:rPr>
        <w:t>void</w:t>
      </w:r>
      <w:r w:rsidRPr="00F87D65">
        <w:rPr>
          <w:rFonts w:ascii="Consolas" w:hAnsi="Consolas" w:cs="Consolas"/>
          <w:color w:val="000000"/>
          <w:sz w:val="22"/>
          <w:szCs w:val="22"/>
          <w:lang w:val="en-US"/>
        </w:rPr>
        <w:t xml:space="preserve"> </w:t>
      </w:r>
      <w:proofErr w:type="spellStart"/>
      <w:r w:rsidRPr="00F87D65">
        <w:rPr>
          <w:rFonts w:ascii="Consolas" w:hAnsi="Consolas" w:cs="Consolas"/>
          <w:color w:val="000000"/>
          <w:sz w:val="22"/>
          <w:szCs w:val="22"/>
          <w:lang w:val="en-US"/>
        </w:rPr>
        <w:t>OnDisconnected</w:t>
      </w:r>
      <w:proofErr w:type="spellEnd"/>
      <w:r w:rsidRPr="00F87D65">
        <w:rPr>
          <w:rFonts w:ascii="Consolas" w:hAnsi="Consolas" w:cs="Consolas"/>
          <w:color w:val="000000"/>
          <w:sz w:val="22"/>
          <w:szCs w:val="22"/>
          <w:lang w:val="en-US"/>
        </w:rPr>
        <w:t>(</w:t>
      </w:r>
      <w:proofErr w:type="spellStart"/>
      <w:r w:rsidRPr="00F87D65">
        <w:rPr>
          <w:rFonts w:ascii="Consolas" w:hAnsi="Consolas" w:cs="Consolas"/>
          <w:color w:val="000000"/>
          <w:sz w:val="22"/>
          <w:szCs w:val="22"/>
          <w:lang w:val="en-US"/>
        </w:rPr>
        <w:t>DisconnectCause</w:t>
      </w:r>
      <w:proofErr w:type="spellEnd"/>
      <w:r w:rsidRPr="00F87D65">
        <w:rPr>
          <w:rFonts w:ascii="Consolas" w:hAnsi="Consolas" w:cs="Consolas"/>
          <w:color w:val="000000"/>
          <w:sz w:val="22"/>
          <w:szCs w:val="22"/>
          <w:lang w:val="en-US"/>
        </w:rPr>
        <w:t xml:space="preserve"> cause)</w:t>
      </w:r>
    </w:p>
    <w:p w:rsidRPr="00F87D65" w:rsidR="00F87D65" w:rsidP="00F87D65" w:rsidRDefault="00F87D65" w14:paraId="77A89C15"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00"/>
          <w:sz w:val="22"/>
          <w:szCs w:val="22"/>
          <w:lang w:val="en-US"/>
        </w:rPr>
        <w:t>{</w:t>
      </w:r>
    </w:p>
    <w:p w:rsidRPr="00F87D65" w:rsidR="00F87D65" w:rsidP="00F87D65" w:rsidRDefault="00F87D65" w14:paraId="288B14DA" w14:textId="3FEBB95B">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00"/>
          <w:sz w:val="22"/>
          <w:szCs w:val="22"/>
          <w:lang w:val="en-US"/>
        </w:rPr>
        <w:t xml:space="preserve">    </w:t>
      </w:r>
      <w:proofErr w:type="spellStart"/>
      <w:r w:rsidRPr="00F87D65">
        <w:rPr>
          <w:rFonts w:ascii="Consolas" w:hAnsi="Consolas" w:cs="Consolas"/>
          <w:color w:val="000000"/>
          <w:sz w:val="22"/>
          <w:szCs w:val="22"/>
          <w:lang w:val="en-US"/>
        </w:rPr>
        <w:t>Debug.LogWarningFormat</w:t>
      </w:r>
      <w:proofErr w:type="spellEnd"/>
      <w:r w:rsidRPr="00F87D65">
        <w:rPr>
          <w:rFonts w:ascii="Consolas" w:hAnsi="Consolas" w:cs="Consolas"/>
          <w:color w:val="000000"/>
          <w:sz w:val="22"/>
          <w:szCs w:val="22"/>
          <w:lang w:val="en-US"/>
        </w:rPr>
        <w:t>(</w:t>
      </w:r>
      <w:r w:rsidRPr="00F87D65">
        <w:rPr>
          <w:rFonts w:ascii="Consolas" w:hAnsi="Consolas" w:cs="Consolas"/>
          <w:color w:val="A31515"/>
          <w:sz w:val="22"/>
          <w:szCs w:val="22"/>
          <w:lang w:val="en-US"/>
        </w:rPr>
        <w:t>"</w:t>
      </w:r>
      <w:proofErr w:type="spellStart"/>
      <w:r w:rsidRPr="00F87D65">
        <w:rPr>
          <w:rFonts w:ascii="Consolas" w:hAnsi="Consolas" w:cs="Consolas"/>
          <w:color w:val="A31515"/>
          <w:sz w:val="22"/>
          <w:szCs w:val="22"/>
          <w:lang w:val="en-US"/>
        </w:rPr>
        <w:t>OnDisconnected</w:t>
      </w:r>
      <w:proofErr w:type="spellEnd"/>
      <w:r w:rsidRPr="00F87D65">
        <w:rPr>
          <w:rFonts w:ascii="Consolas" w:hAnsi="Consolas" w:cs="Consolas"/>
          <w:color w:val="A31515"/>
          <w:sz w:val="22"/>
          <w:szCs w:val="22"/>
          <w:lang w:val="en-US"/>
        </w:rPr>
        <w:t>() was called by PUN with reason {0}"</w:t>
      </w:r>
      <w:r w:rsidRPr="00F87D65">
        <w:rPr>
          <w:rFonts w:ascii="Consolas" w:hAnsi="Consolas" w:cs="Consolas"/>
          <w:color w:val="000000"/>
          <w:sz w:val="22"/>
          <w:szCs w:val="22"/>
          <w:lang w:val="en-US"/>
        </w:rPr>
        <w:t>, cause);</w:t>
      </w:r>
    </w:p>
    <w:p w:rsidRPr="00F87D65" w:rsidR="00F87D65" w:rsidP="00F87D65" w:rsidRDefault="00F87D65" w14:paraId="7AABBE9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87D65">
        <w:rPr>
          <w:rFonts w:ascii="Consolas" w:hAnsi="Consolas" w:cs="Consolas"/>
          <w:color w:val="000000"/>
          <w:sz w:val="22"/>
          <w:szCs w:val="22"/>
          <w:lang w:val="en-US"/>
        </w:rPr>
        <w:t xml:space="preserve">    </w:t>
      </w:r>
      <w:proofErr w:type="spellStart"/>
      <w:r w:rsidRPr="00F87D65">
        <w:rPr>
          <w:rFonts w:ascii="Consolas" w:hAnsi="Consolas" w:cs="Consolas"/>
          <w:color w:val="000000"/>
          <w:sz w:val="22"/>
          <w:szCs w:val="22"/>
          <w:lang w:val="en-US"/>
        </w:rPr>
        <w:t>isConnecting</w:t>
      </w:r>
      <w:proofErr w:type="spellEnd"/>
      <w:r w:rsidRPr="00F87D65">
        <w:rPr>
          <w:rFonts w:ascii="Consolas" w:hAnsi="Consolas" w:cs="Consolas"/>
          <w:color w:val="000000"/>
          <w:sz w:val="22"/>
          <w:szCs w:val="22"/>
          <w:lang w:val="en-US"/>
        </w:rPr>
        <w:t xml:space="preserve"> = </w:t>
      </w:r>
      <w:r w:rsidRPr="00F87D65">
        <w:rPr>
          <w:rFonts w:ascii="Consolas" w:hAnsi="Consolas" w:cs="Consolas"/>
          <w:color w:val="0000FF"/>
          <w:sz w:val="22"/>
          <w:szCs w:val="22"/>
          <w:lang w:val="en-US"/>
        </w:rPr>
        <w:t>false</w:t>
      </w:r>
      <w:r w:rsidRPr="00F87D65">
        <w:rPr>
          <w:rFonts w:ascii="Consolas" w:hAnsi="Consolas" w:cs="Consolas"/>
          <w:color w:val="000000"/>
          <w:sz w:val="22"/>
          <w:szCs w:val="22"/>
          <w:lang w:val="en-US"/>
        </w:rPr>
        <w:t>;</w:t>
      </w:r>
    </w:p>
    <w:p w:rsidR="00F87D65" w:rsidP="00F87D65" w:rsidRDefault="00F87D65" w14:paraId="1A70490A" w14:textId="23896892">
      <w:pPr>
        <w:shd w:val="clear" w:color="auto" w:fill="F2F2F2" w:themeFill="background1" w:themeFillShade="F2"/>
        <w:ind w:left="720"/>
        <w:rPr>
          <w:rFonts w:ascii="Consolas" w:hAnsi="Consolas" w:cs="Consolas"/>
          <w:color w:val="000000"/>
          <w:sz w:val="22"/>
          <w:szCs w:val="22"/>
          <w:lang w:val="en-US"/>
        </w:rPr>
      </w:pPr>
      <w:r w:rsidRPr="00F87D65">
        <w:rPr>
          <w:rFonts w:ascii="Consolas" w:hAnsi="Consolas" w:cs="Consolas"/>
          <w:color w:val="000000"/>
          <w:sz w:val="22"/>
          <w:szCs w:val="22"/>
          <w:lang w:val="en-US"/>
        </w:rPr>
        <w:t>}</w:t>
      </w:r>
    </w:p>
    <w:p w:rsidR="00772247" w:rsidP="00772247" w:rsidRDefault="00772247" w14:paraId="697D5BD7" w14:textId="776BC8B7">
      <w:pPr>
        <w:pStyle w:val="ListParagraph"/>
      </w:pPr>
    </w:p>
    <w:p w:rsidR="00FC2277" w:rsidP="00302675" w:rsidRDefault="00595B5C" w14:paraId="0E86D96D" w14:textId="0CECF258">
      <w:pPr>
        <w:pStyle w:val="ListParagraph"/>
        <w:numPr>
          <w:ilvl w:val="0"/>
          <w:numId w:val="29"/>
        </w:numPr>
      </w:pPr>
      <w:r>
        <w:t xml:space="preserve">In this step, we will implement </w:t>
      </w:r>
      <w:proofErr w:type="spellStart"/>
      <w:r w:rsidRPr="00FF4873">
        <w:rPr>
          <w:b/>
          <w:bCs/>
        </w:rPr>
        <w:t>On</w:t>
      </w:r>
      <w:r w:rsidRPr="00FF4873" w:rsidR="00FC2277">
        <w:rPr>
          <w:b/>
          <w:bCs/>
        </w:rPr>
        <w:t>JoinRandom</w:t>
      </w:r>
      <w:proofErr w:type="spellEnd"/>
      <w:r w:rsidR="00FC2277">
        <w:t xml:space="preserve"> fail</w:t>
      </w:r>
      <w:r w:rsidR="003164B7">
        <w:t xml:space="preserve">. This callback is called when Photon fails to join a random room. It can happen </w:t>
      </w:r>
      <w:r w:rsidR="00146819">
        <w:t xml:space="preserve">either because all the rooms are full or because there are </w:t>
      </w:r>
      <w:r w:rsidR="006758B4">
        <w:t xml:space="preserve">no rooms. In both situations, we are okay </w:t>
      </w:r>
      <w:r w:rsidR="0078615B">
        <w:t>because we can create a new room.</w:t>
      </w:r>
    </w:p>
    <w:p w:rsidRPr="00FC2277" w:rsidR="00FC2277" w:rsidP="00FC2277" w:rsidRDefault="00FC2277" w14:paraId="78F550A2"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FF"/>
          <w:sz w:val="22"/>
          <w:szCs w:val="22"/>
          <w:lang w:val="en-US"/>
        </w:rPr>
        <w:t>public</w:t>
      </w:r>
      <w:r w:rsidRPr="00FC2277">
        <w:rPr>
          <w:rFonts w:ascii="Consolas" w:hAnsi="Consolas" w:cs="Consolas"/>
          <w:color w:val="000000"/>
          <w:sz w:val="22"/>
          <w:szCs w:val="22"/>
          <w:lang w:val="en-US"/>
        </w:rPr>
        <w:t xml:space="preserve"> </w:t>
      </w:r>
      <w:r w:rsidRPr="00FC2277">
        <w:rPr>
          <w:rFonts w:ascii="Consolas" w:hAnsi="Consolas" w:cs="Consolas"/>
          <w:color w:val="0000FF"/>
          <w:sz w:val="22"/>
          <w:szCs w:val="22"/>
          <w:lang w:val="en-US"/>
        </w:rPr>
        <w:t>override</w:t>
      </w:r>
      <w:r w:rsidRPr="00FC2277">
        <w:rPr>
          <w:rFonts w:ascii="Consolas" w:hAnsi="Consolas" w:cs="Consolas"/>
          <w:color w:val="000000"/>
          <w:sz w:val="22"/>
          <w:szCs w:val="22"/>
          <w:lang w:val="en-US"/>
        </w:rPr>
        <w:t xml:space="preserve"> </w:t>
      </w:r>
      <w:r w:rsidRPr="00FC2277">
        <w:rPr>
          <w:rFonts w:ascii="Consolas" w:hAnsi="Consolas" w:cs="Consolas"/>
          <w:color w:val="0000FF"/>
          <w:sz w:val="22"/>
          <w:szCs w:val="22"/>
          <w:lang w:val="en-US"/>
        </w:rPr>
        <w:t>void</w:t>
      </w:r>
      <w:r w:rsidRPr="00FC2277">
        <w:rPr>
          <w:rFonts w:ascii="Consolas" w:hAnsi="Consolas" w:cs="Consolas"/>
          <w:color w:val="000000"/>
          <w:sz w:val="22"/>
          <w:szCs w:val="22"/>
          <w:lang w:val="en-US"/>
        </w:rPr>
        <w:t xml:space="preserve"> </w:t>
      </w:r>
      <w:proofErr w:type="spellStart"/>
      <w:r w:rsidRPr="00FC2277">
        <w:rPr>
          <w:rFonts w:ascii="Consolas" w:hAnsi="Consolas" w:cs="Consolas"/>
          <w:color w:val="000000"/>
          <w:sz w:val="22"/>
          <w:szCs w:val="22"/>
          <w:lang w:val="en-US"/>
        </w:rPr>
        <w:t>OnJoinRandomFailed</w:t>
      </w:r>
      <w:proofErr w:type="spellEnd"/>
      <w:r w:rsidRPr="00FC2277">
        <w:rPr>
          <w:rFonts w:ascii="Consolas" w:hAnsi="Consolas" w:cs="Consolas"/>
          <w:color w:val="000000"/>
          <w:sz w:val="22"/>
          <w:szCs w:val="22"/>
          <w:lang w:val="en-US"/>
        </w:rPr>
        <w:t>(</w:t>
      </w:r>
      <w:r w:rsidRPr="00FC2277">
        <w:rPr>
          <w:rFonts w:ascii="Consolas" w:hAnsi="Consolas" w:cs="Consolas"/>
          <w:color w:val="0000FF"/>
          <w:sz w:val="22"/>
          <w:szCs w:val="22"/>
          <w:lang w:val="en-US"/>
        </w:rPr>
        <w:t>short</w:t>
      </w:r>
      <w:r w:rsidRPr="00FC2277">
        <w:rPr>
          <w:rFonts w:ascii="Consolas" w:hAnsi="Consolas" w:cs="Consolas"/>
          <w:color w:val="000000"/>
          <w:sz w:val="22"/>
          <w:szCs w:val="22"/>
          <w:lang w:val="en-US"/>
        </w:rPr>
        <w:t xml:space="preserve"> </w:t>
      </w:r>
      <w:proofErr w:type="spellStart"/>
      <w:r w:rsidRPr="00FC2277">
        <w:rPr>
          <w:rFonts w:ascii="Consolas" w:hAnsi="Consolas" w:cs="Consolas"/>
          <w:color w:val="000000"/>
          <w:sz w:val="22"/>
          <w:szCs w:val="22"/>
          <w:lang w:val="en-US"/>
        </w:rPr>
        <w:t>returnCode</w:t>
      </w:r>
      <w:proofErr w:type="spellEnd"/>
      <w:r w:rsidRPr="00FC2277">
        <w:rPr>
          <w:rFonts w:ascii="Consolas" w:hAnsi="Consolas" w:cs="Consolas"/>
          <w:color w:val="000000"/>
          <w:sz w:val="22"/>
          <w:szCs w:val="22"/>
          <w:lang w:val="en-US"/>
        </w:rPr>
        <w:t xml:space="preserve">, </w:t>
      </w:r>
      <w:r w:rsidRPr="00FC2277">
        <w:rPr>
          <w:rFonts w:ascii="Consolas" w:hAnsi="Consolas" w:cs="Consolas"/>
          <w:color w:val="0000FF"/>
          <w:sz w:val="22"/>
          <w:szCs w:val="22"/>
          <w:lang w:val="en-US"/>
        </w:rPr>
        <w:t>string</w:t>
      </w:r>
      <w:r w:rsidRPr="00FC2277">
        <w:rPr>
          <w:rFonts w:ascii="Consolas" w:hAnsi="Consolas" w:cs="Consolas"/>
          <w:color w:val="000000"/>
          <w:sz w:val="22"/>
          <w:szCs w:val="22"/>
          <w:lang w:val="en-US"/>
        </w:rPr>
        <w:t xml:space="preserve"> message)</w:t>
      </w:r>
    </w:p>
    <w:p w:rsidRPr="00FC2277" w:rsidR="00FC2277" w:rsidP="00FC2277" w:rsidRDefault="00FC2277" w14:paraId="7623551B"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lastRenderedPageBreak/>
        <w:t>{</w:t>
      </w:r>
    </w:p>
    <w:p w:rsidRPr="00FC2277" w:rsidR="00FC2277" w:rsidP="00FC2277" w:rsidRDefault="00FC2277" w14:paraId="4484E020"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proofErr w:type="spellStart"/>
      <w:r w:rsidRPr="00FC2277">
        <w:rPr>
          <w:rFonts w:ascii="Consolas" w:hAnsi="Consolas" w:cs="Consolas"/>
          <w:color w:val="000000"/>
          <w:sz w:val="22"/>
          <w:szCs w:val="22"/>
          <w:lang w:val="en-US"/>
        </w:rPr>
        <w:t>Debug.Log</w:t>
      </w:r>
      <w:proofErr w:type="spellEnd"/>
      <w:r w:rsidRPr="00FC2277">
        <w:rPr>
          <w:rFonts w:ascii="Consolas" w:hAnsi="Consolas" w:cs="Consolas"/>
          <w:color w:val="000000"/>
          <w:sz w:val="22"/>
          <w:szCs w:val="22"/>
          <w:lang w:val="en-US"/>
        </w:rPr>
        <w:t>(</w:t>
      </w:r>
      <w:r w:rsidRPr="00FC2277">
        <w:rPr>
          <w:rFonts w:ascii="Consolas" w:hAnsi="Consolas" w:cs="Consolas"/>
          <w:color w:val="A31515"/>
          <w:sz w:val="22"/>
          <w:szCs w:val="22"/>
          <w:lang w:val="en-US"/>
        </w:rPr>
        <w:t>"</w:t>
      </w:r>
      <w:proofErr w:type="spellStart"/>
      <w:r w:rsidRPr="00FC2277">
        <w:rPr>
          <w:rFonts w:ascii="Consolas" w:hAnsi="Consolas" w:cs="Consolas"/>
          <w:color w:val="A31515"/>
          <w:sz w:val="22"/>
          <w:szCs w:val="22"/>
          <w:lang w:val="en-US"/>
        </w:rPr>
        <w:t>OnJoinRandomFailed</w:t>
      </w:r>
      <w:proofErr w:type="spellEnd"/>
      <w:r w:rsidRPr="00FC2277">
        <w:rPr>
          <w:rFonts w:ascii="Consolas" w:hAnsi="Consolas" w:cs="Consolas"/>
          <w:color w:val="A31515"/>
          <w:sz w:val="22"/>
          <w:szCs w:val="22"/>
          <w:lang w:val="en-US"/>
        </w:rPr>
        <w:t>() was called by PUN. "</w:t>
      </w:r>
      <w:r w:rsidRPr="00FC2277">
        <w:rPr>
          <w:rFonts w:ascii="Consolas" w:hAnsi="Consolas" w:cs="Consolas"/>
          <w:color w:val="000000"/>
          <w:sz w:val="22"/>
          <w:szCs w:val="22"/>
          <w:lang w:val="en-US"/>
        </w:rPr>
        <w:t xml:space="preserve"> +</w:t>
      </w:r>
    </w:p>
    <w:p w:rsidRPr="00FC2277" w:rsidR="00FC2277" w:rsidP="00FC2277" w:rsidRDefault="00FC2277" w14:paraId="3896F415"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r w:rsidRPr="00FC2277">
        <w:rPr>
          <w:rFonts w:ascii="Consolas" w:hAnsi="Consolas" w:cs="Consolas"/>
          <w:color w:val="A31515"/>
          <w:sz w:val="22"/>
          <w:szCs w:val="22"/>
          <w:lang w:val="en-US"/>
        </w:rPr>
        <w:t>"No random room available"</w:t>
      </w:r>
      <w:r w:rsidRPr="00FC2277">
        <w:rPr>
          <w:rFonts w:ascii="Consolas" w:hAnsi="Consolas" w:cs="Consolas"/>
          <w:color w:val="000000"/>
          <w:sz w:val="22"/>
          <w:szCs w:val="22"/>
          <w:lang w:val="en-US"/>
        </w:rPr>
        <w:t xml:space="preserve"> +</w:t>
      </w:r>
    </w:p>
    <w:p w:rsidRPr="00FC2277" w:rsidR="00FC2277" w:rsidP="00FC2277" w:rsidRDefault="00FC2277" w14:paraId="121E95E9"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r w:rsidRPr="00FC2277">
        <w:rPr>
          <w:rFonts w:ascii="Consolas" w:hAnsi="Consolas" w:cs="Consolas"/>
          <w:color w:val="A31515"/>
          <w:sz w:val="22"/>
          <w:szCs w:val="22"/>
          <w:lang w:val="en-US"/>
        </w:rPr>
        <w:t xml:space="preserve">", </w:t>
      </w:r>
      <w:proofErr w:type="gramStart"/>
      <w:r w:rsidRPr="00FC2277">
        <w:rPr>
          <w:rFonts w:ascii="Consolas" w:hAnsi="Consolas" w:cs="Consolas"/>
          <w:color w:val="A31515"/>
          <w:sz w:val="22"/>
          <w:szCs w:val="22"/>
          <w:lang w:val="en-US"/>
        </w:rPr>
        <w:t>so</w:t>
      </w:r>
      <w:proofErr w:type="gramEnd"/>
      <w:r w:rsidRPr="00FC2277">
        <w:rPr>
          <w:rFonts w:ascii="Consolas" w:hAnsi="Consolas" w:cs="Consolas"/>
          <w:color w:val="A31515"/>
          <w:sz w:val="22"/>
          <w:szCs w:val="22"/>
          <w:lang w:val="en-US"/>
        </w:rPr>
        <w:t xml:space="preserve"> we create one by Calling: "</w:t>
      </w:r>
      <w:r w:rsidRPr="00FC2277">
        <w:rPr>
          <w:rFonts w:ascii="Consolas" w:hAnsi="Consolas" w:cs="Consolas"/>
          <w:color w:val="000000"/>
          <w:sz w:val="22"/>
          <w:szCs w:val="22"/>
          <w:lang w:val="en-US"/>
        </w:rPr>
        <w:t xml:space="preserve"> +</w:t>
      </w:r>
    </w:p>
    <w:p w:rsidRPr="00FC2277" w:rsidR="00FC2277" w:rsidP="00FC2277" w:rsidRDefault="00FC2277" w14:paraId="3A69BBA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r w:rsidRPr="00FC2277">
        <w:rPr>
          <w:rFonts w:ascii="Consolas" w:hAnsi="Consolas" w:cs="Consolas"/>
          <w:color w:val="A31515"/>
          <w:sz w:val="22"/>
          <w:szCs w:val="22"/>
          <w:lang w:val="en-US"/>
        </w:rPr>
        <w:t>"</w:t>
      </w:r>
      <w:proofErr w:type="spellStart"/>
      <w:r w:rsidRPr="00FC2277">
        <w:rPr>
          <w:rFonts w:ascii="Consolas" w:hAnsi="Consolas" w:cs="Consolas"/>
          <w:color w:val="A31515"/>
          <w:sz w:val="22"/>
          <w:szCs w:val="22"/>
          <w:lang w:val="en-US"/>
        </w:rPr>
        <w:t>PhotonNetwork.CreateRoom</w:t>
      </w:r>
      <w:proofErr w:type="spellEnd"/>
      <w:r w:rsidRPr="00FC2277">
        <w:rPr>
          <w:rFonts w:ascii="Consolas" w:hAnsi="Consolas" w:cs="Consolas"/>
          <w:color w:val="A31515"/>
          <w:sz w:val="22"/>
          <w:szCs w:val="22"/>
          <w:lang w:val="en-US"/>
        </w:rPr>
        <w:t>"</w:t>
      </w:r>
      <w:r w:rsidRPr="00FC2277">
        <w:rPr>
          <w:rFonts w:ascii="Consolas" w:hAnsi="Consolas" w:cs="Consolas"/>
          <w:color w:val="000000"/>
          <w:sz w:val="22"/>
          <w:szCs w:val="22"/>
          <w:lang w:val="en-US"/>
        </w:rPr>
        <w:t>);</w:t>
      </w:r>
    </w:p>
    <w:p w:rsidRPr="00FC2277" w:rsidR="00FC2277" w:rsidP="00FC2277" w:rsidRDefault="00FC2277" w14:paraId="05519FE3"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p>
    <w:p w:rsidRPr="00FC2277" w:rsidR="00FC2277" w:rsidP="00FC2277" w:rsidRDefault="00FC2277" w14:paraId="276F783F"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r w:rsidRPr="00FC2277">
        <w:rPr>
          <w:rFonts w:ascii="Consolas" w:hAnsi="Consolas" w:cs="Consolas"/>
          <w:color w:val="008000"/>
          <w:sz w:val="22"/>
          <w:szCs w:val="22"/>
          <w:lang w:val="en-US"/>
        </w:rPr>
        <w:t>// Failed to join a random room.</w:t>
      </w:r>
    </w:p>
    <w:p w:rsidRPr="00FC2277" w:rsidR="00FC2277" w:rsidP="00FC2277" w:rsidRDefault="00FC2277" w14:paraId="7A64C5E0"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r w:rsidRPr="00FC2277">
        <w:rPr>
          <w:rFonts w:ascii="Consolas" w:hAnsi="Consolas" w:cs="Consolas"/>
          <w:color w:val="008000"/>
          <w:sz w:val="22"/>
          <w:szCs w:val="22"/>
          <w:lang w:val="en-US"/>
        </w:rPr>
        <w:t xml:space="preserve">// This may happen if no room exists or </w:t>
      </w:r>
    </w:p>
    <w:p w:rsidRPr="00FC2277" w:rsidR="00FC2277" w:rsidP="00FC2277" w:rsidRDefault="00FC2277" w14:paraId="07081D09" w14:textId="7919C340">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r w:rsidRPr="00FC2277">
        <w:rPr>
          <w:rFonts w:ascii="Consolas" w:hAnsi="Consolas" w:cs="Consolas"/>
          <w:color w:val="008000"/>
          <w:sz w:val="22"/>
          <w:szCs w:val="22"/>
          <w:lang w:val="en-US"/>
        </w:rPr>
        <w:t>// they are all full. In either case</w:t>
      </w:r>
      <w:r w:rsidR="0078615B">
        <w:rPr>
          <w:rFonts w:ascii="Consolas" w:hAnsi="Consolas" w:cs="Consolas"/>
          <w:color w:val="008000"/>
          <w:sz w:val="22"/>
          <w:szCs w:val="22"/>
          <w:lang w:val="en-US"/>
        </w:rPr>
        <w:t>,</w:t>
      </w:r>
      <w:r w:rsidRPr="00FC2277">
        <w:rPr>
          <w:rFonts w:ascii="Consolas" w:hAnsi="Consolas" w:cs="Consolas"/>
          <w:color w:val="008000"/>
          <w:sz w:val="22"/>
          <w:szCs w:val="22"/>
          <w:lang w:val="en-US"/>
        </w:rPr>
        <w:t xml:space="preserve"> we create a new room.</w:t>
      </w:r>
    </w:p>
    <w:p w:rsidRPr="00FC2277" w:rsidR="00FC2277" w:rsidP="0078615B" w:rsidRDefault="00FC2277" w14:paraId="5D4EA315" w14:textId="77777777">
      <w:pPr>
        <w:shd w:val="clear" w:color="auto" w:fill="FBD4B4" w:themeFill="accent6" w:themeFillTint="66"/>
        <w:autoSpaceDE w:val="0"/>
        <w:autoSpaceDN w:val="0"/>
        <w:adjustRightInd w:val="0"/>
        <w:spacing w:line="240" w:lineRule="auto"/>
        <w:ind w:left="720"/>
        <w:contextualSpacing w:val="0"/>
        <w:rPr>
          <w:rFonts w:ascii="Consolas" w:hAnsi="Consolas" w:cs="Consolas"/>
          <w:color w:val="000000"/>
          <w:sz w:val="22"/>
          <w:szCs w:val="22"/>
          <w:lang w:val="en-US"/>
        </w:rPr>
      </w:pPr>
      <w:commentRangeStart w:id="35"/>
      <w:r w:rsidRPr="00FC2277">
        <w:rPr>
          <w:rFonts w:ascii="Consolas" w:hAnsi="Consolas" w:cs="Consolas"/>
          <w:color w:val="000000"/>
          <w:sz w:val="22"/>
          <w:szCs w:val="22"/>
          <w:lang w:val="en-US"/>
        </w:rPr>
        <w:t xml:space="preserve">    </w:t>
      </w:r>
      <w:proofErr w:type="spellStart"/>
      <w:r w:rsidRPr="00FC2277">
        <w:rPr>
          <w:rFonts w:ascii="Consolas" w:hAnsi="Consolas" w:cs="Consolas"/>
          <w:color w:val="000000"/>
          <w:sz w:val="22"/>
          <w:szCs w:val="22"/>
          <w:lang w:val="en-US"/>
        </w:rPr>
        <w:t>PhotonNetwork.CreateRoom</w:t>
      </w:r>
      <w:proofErr w:type="spellEnd"/>
      <w:r w:rsidRPr="00FC2277">
        <w:rPr>
          <w:rFonts w:ascii="Consolas" w:hAnsi="Consolas" w:cs="Consolas"/>
          <w:color w:val="000000"/>
          <w:sz w:val="22"/>
          <w:szCs w:val="22"/>
          <w:lang w:val="en-US"/>
        </w:rPr>
        <w:t>(</w:t>
      </w:r>
      <w:r w:rsidRPr="00FC2277">
        <w:rPr>
          <w:rFonts w:ascii="Consolas" w:hAnsi="Consolas" w:cs="Consolas"/>
          <w:color w:val="0000FF"/>
          <w:sz w:val="22"/>
          <w:szCs w:val="22"/>
          <w:lang w:val="en-US"/>
        </w:rPr>
        <w:t>null</w:t>
      </w:r>
      <w:r w:rsidRPr="00FC2277">
        <w:rPr>
          <w:rFonts w:ascii="Consolas" w:hAnsi="Consolas" w:cs="Consolas"/>
          <w:color w:val="000000"/>
          <w:sz w:val="22"/>
          <w:szCs w:val="22"/>
          <w:lang w:val="en-US"/>
        </w:rPr>
        <w:t xml:space="preserve">, </w:t>
      </w:r>
    </w:p>
    <w:p w:rsidRPr="00FC2277" w:rsidR="00FC2277" w:rsidP="0078615B" w:rsidRDefault="00FC2277" w14:paraId="2CD33B0A" w14:textId="77777777">
      <w:pPr>
        <w:shd w:val="clear" w:color="auto" w:fill="FBD4B4" w:themeFill="accent6" w:themeFillTint="66"/>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r w:rsidRPr="00FC2277">
        <w:rPr>
          <w:rFonts w:ascii="Consolas" w:hAnsi="Consolas" w:cs="Consolas"/>
          <w:color w:val="0000FF"/>
          <w:sz w:val="22"/>
          <w:szCs w:val="22"/>
          <w:lang w:val="en-US"/>
        </w:rPr>
        <w:t>new</w:t>
      </w:r>
      <w:r w:rsidRPr="00FC2277">
        <w:rPr>
          <w:rFonts w:ascii="Consolas" w:hAnsi="Consolas" w:cs="Consolas"/>
          <w:color w:val="000000"/>
          <w:sz w:val="22"/>
          <w:szCs w:val="22"/>
          <w:lang w:val="en-US"/>
        </w:rPr>
        <w:t xml:space="preserve"> </w:t>
      </w:r>
      <w:proofErr w:type="spellStart"/>
      <w:r w:rsidRPr="00FC2277">
        <w:rPr>
          <w:rFonts w:ascii="Consolas" w:hAnsi="Consolas" w:cs="Consolas"/>
          <w:color w:val="000000"/>
          <w:sz w:val="22"/>
          <w:szCs w:val="22"/>
          <w:lang w:val="en-US"/>
        </w:rPr>
        <w:t>RoomOptions</w:t>
      </w:r>
      <w:proofErr w:type="spellEnd"/>
    </w:p>
    <w:p w:rsidRPr="00FC2277" w:rsidR="00FC2277" w:rsidP="0078615B" w:rsidRDefault="00FC2277" w14:paraId="3E8CC361" w14:textId="77777777">
      <w:pPr>
        <w:shd w:val="clear" w:color="auto" w:fill="FBD4B4" w:themeFill="accent6" w:themeFillTint="66"/>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p>
    <w:p w:rsidRPr="00FC2277" w:rsidR="00FC2277" w:rsidP="0078615B" w:rsidRDefault="00FC2277" w14:paraId="3930246C" w14:textId="77777777">
      <w:pPr>
        <w:shd w:val="clear" w:color="auto" w:fill="FBD4B4" w:themeFill="accent6" w:themeFillTint="66"/>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proofErr w:type="spellStart"/>
      <w:r w:rsidRPr="00FC2277">
        <w:rPr>
          <w:rFonts w:ascii="Consolas" w:hAnsi="Consolas" w:cs="Consolas"/>
          <w:color w:val="000000"/>
          <w:sz w:val="22"/>
          <w:szCs w:val="22"/>
          <w:lang w:val="en-US"/>
        </w:rPr>
        <w:t>MaxPlayers</w:t>
      </w:r>
      <w:proofErr w:type="spellEnd"/>
      <w:r w:rsidRPr="00FC2277">
        <w:rPr>
          <w:rFonts w:ascii="Consolas" w:hAnsi="Consolas" w:cs="Consolas"/>
          <w:color w:val="000000"/>
          <w:sz w:val="22"/>
          <w:szCs w:val="22"/>
          <w:lang w:val="en-US"/>
        </w:rPr>
        <w:t xml:space="preserve"> = </w:t>
      </w:r>
      <w:proofErr w:type="spellStart"/>
      <w:r w:rsidRPr="00FC2277">
        <w:rPr>
          <w:rFonts w:ascii="Consolas" w:hAnsi="Consolas" w:cs="Consolas"/>
          <w:color w:val="000000"/>
          <w:sz w:val="22"/>
          <w:szCs w:val="22"/>
          <w:lang w:val="en-US"/>
        </w:rPr>
        <w:t>maxPlayersPerRoom</w:t>
      </w:r>
      <w:proofErr w:type="spellEnd"/>
    </w:p>
    <w:p w:rsidRPr="00FC2277" w:rsidR="00FC2277" w:rsidP="0078615B" w:rsidRDefault="00FC2277" w14:paraId="06F22851" w14:textId="77777777">
      <w:pPr>
        <w:shd w:val="clear" w:color="auto" w:fill="FBD4B4" w:themeFill="accent6" w:themeFillTint="66"/>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 xml:space="preserve">        });</w:t>
      </w:r>
      <w:commentRangeEnd w:id="35"/>
      <w:r w:rsidR="0078615B">
        <w:rPr>
          <w:rStyle w:val="CommentReference"/>
        </w:rPr>
        <w:commentReference w:id="35"/>
      </w:r>
    </w:p>
    <w:p w:rsidRPr="00FC2277" w:rsidR="00FC2277" w:rsidP="00FC2277" w:rsidRDefault="00FC2277" w14:paraId="1301602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FC2277">
        <w:rPr>
          <w:rFonts w:ascii="Consolas" w:hAnsi="Consolas" w:cs="Consolas"/>
          <w:color w:val="000000"/>
          <w:sz w:val="22"/>
          <w:szCs w:val="22"/>
          <w:lang w:val="en-US"/>
        </w:rPr>
        <w:t>}</w:t>
      </w:r>
    </w:p>
    <w:p w:rsidR="00FC2277" w:rsidP="00FC2277" w:rsidRDefault="00FC2277" w14:paraId="6B37EF44" w14:textId="5C20108C"/>
    <w:p w:rsidR="001055FB" w:rsidP="00E1460E" w:rsidRDefault="001055FB" w14:paraId="2EB58B0A" w14:textId="289AD158">
      <w:pPr>
        <w:pStyle w:val="ListParagraph"/>
        <w:numPr>
          <w:ilvl w:val="0"/>
          <w:numId w:val="29"/>
        </w:numPr>
      </w:pPr>
      <w:r>
        <w:t xml:space="preserve">Finally, we implement the callback for </w:t>
      </w:r>
      <w:proofErr w:type="spellStart"/>
      <w:r w:rsidRPr="00C373E1">
        <w:rPr>
          <w:b/>
          <w:bCs/>
        </w:rPr>
        <w:t>OnJoinedRoom</w:t>
      </w:r>
      <w:proofErr w:type="spellEnd"/>
      <w:r>
        <w:t>.</w:t>
      </w:r>
      <w:r w:rsidR="006309A0">
        <w:t xml:space="preserve"> This method is called when a </w:t>
      </w:r>
      <w:r w:rsidR="009B5E8A">
        <w:t>player joined a room successfully. Our imple</w:t>
      </w:r>
      <w:r w:rsidR="00C373E1">
        <w:t>m</w:t>
      </w:r>
      <w:r w:rsidR="009B5E8A">
        <w:t>entation</w:t>
      </w:r>
      <w:r w:rsidR="00C373E1">
        <w:t xml:space="preserve"> loads the level if it is a master client.</w:t>
      </w:r>
    </w:p>
    <w:p w:rsidRPr="001055FB" w:rsidR="001055FB" w:rsidP="001055FB" w:rsidRDefault="001055FB" w14:paraId="486769A5" w14:textId="77777777">
      <w:pPr>
        <w:shd w:val="clear" w:color="auto" w:fill="D9D9D9" w:themeFill="background1" w:themeFillShade="D9"/>
        <w:autoSpaceDE w:val="0"/>
        <w:autoSpaceDN w:val="0"/>
        <w:adjustRightInd w:val="0"/>
        <w:spacing w:line="240" w:lineRule="auto"/>
        <w:ind w:left="720"/>
        <w:contextualSpacing w:val="0"/>
        <w:rPr>
          <w:rFonts w:ascii="Consolas" w:hAnsi="Consolas" w:cs="Consolas"/>
          <w:color w:val="000000"/>
          <w:sz w:val="22"/>
          <w:szCs w:val="22"/>
          <w:lang w:val="en-US"/>
        </w:rPr>
      </w:pPr>
      <w:r w:rsidRPr="001055FB">
        <w:rPr>
          <w:rFonts w:ascii="Consolas" w:hAnsi="Consolas" w:cs="Consolas"/>
          <w:color w:val="0000FF"/>
          <w:sz w:val="22"/>
          <w:szCs w:val="22"/>
          <w:lang w:val="en-US"/>
        </w:rPr>
        <w:t>public</w:t>
      </w:r>
      <w:r w:rsidRPr="001055FB">
        <w:rPr>
          <w:rFonts w:ascii="Consolas" w:hAnsi="Consolas" w:cs="Consolas"/>
          <w:color w:val="000000"/>
          <w:sz w:val="22"/>
          <w:szCs w:val="22"/>
          <w:lang w:val="en-US"/>
        </w:rPr>
        <w:t xml:space="preserve"> </w:t>
      </w:r>
      <w:r w:rsidRPr="001055FB">
        <w:rPr>
          <w:rFonts w:ascii="Consolas" w:hAnsi="Consolas" w:cs="Consolas"/>
          <w:color w:val="0000FF"/>
          <w:sz w:val="22"/>
          <w:szCs w:val="22"/>
          <w:lang w:val="en-US"/>
        </w:rPr>
        <w:t>override</w:t>
      </w:r>
      <w:r w:rsidRPr="001055FB">
        <w:rPr>
          <w:rFonts w:ascii="Consolas" w:hAnsi="Consolas" w:cs="Consolas"/>
          <w:color w:val="000000"/>
          <w:sz w:val="22"/>
          <w:szCs w:val="22"/>
          <w:lang w:val="en-US"/>
        </w:rPr>
        <w:t xml:space="preserve"> </w:t>
      </w:r>
      <w:r w:rsidRPr="001055FB">
        <w:rPr>
          <w:rFonts w:ascii="Consolas" w:hAnsi="Consolas" w:cs="Consolas"/>
          <w:color w:val="0000FF"/>
          <w:sz w:val="22"/>
          <w:szCs w:val="22"/>
          <w:lang w:val="en-US"/>
        </w:rPr>
        <w:t>void</w:t>
      </w:r>
      <w:r w:rsidRPr="001055FB">
        <w:rPr>
          <w:rFonts w:ascii="Consolas" w:hAnsi="Consolas" w:cs="Consolas"/>
          <w:color w:val="000000"/>
          <w:sz w:val="22"/>
          <w:szCs w:val="22"/>
          <w:lang w:val="en-US"/>
        </w:rPr>
        <w:t xml:space="preserve"> </w:t>
      </w:r>
      <w:proofErr w:type="spellStart"/>
      <w:r w:rsidRPr="001055FB">
        <w:rPr>
          <w:rFonts w:ascii="Consolas" w:hAnsi="Consolas" w:cs="Consolas"/>
          <w:color w:val="000000"/>
          <w:sz w:val="22"/>
          <w:szCs w:val="22"/>
          <w:lang w:val="en-US"/>
        </w:rPr>
        <w:t>OnJoinedRoom</w:t>
      </w:r>
      <w:proofErr w:type="spellEnd"/>
      <w:r w:rsidRPr="001055FB">
        <w:rPr>
          <w:rFonts w:ascii="Consolas" w:hAnsi="Consolas" w:cs="Consolas"/>
          <w:color w:val="000000"/>
          <w:sz w:val="22"/>
          <w:szCs w:val="22"/>
          <w:lang w:val="en-US"/>
        </w:rPr>
        <w:t>()</w:t>
      </w:r>
    </w:p>
    <w:p w:rsidRPr="001055FB" w:rsidR="001055FB" w:rsidP="001055FB" w:rsidRDefault="001055FB" w14:paraId="424CC13F" w14:textId="77777777">
      <w:pPr>
        <w:shd w:val="clear" w:color="auto" w:fill="D9D9D9" w:themeFill="background1" w:themeFillShade="D9"/>
        <w:autoSpaceDE w:val="0"/>
        <w:autoSpaceDN w:val="0"/>
        <w:adjustRightInd w:val="0"/>
        <w:spacing w:line="240" w:lineRule="auto"/>
        <w:ind w:left="720"/>
        <w:contextualSpacing w:val="0"/>
        <w:rPr>
          <w:rFonts w:ascii="Consolas" w:hAnsi="Consolas" w:cs="Consolas"/>
          <w:color w:val="000000"/>
          <w:sz w:val="22"/>
          <w:szCs w:val="22"/>
          <w:lang w:val="en-US"/>
        </w:rPr>
      </w:pPr>
      <w:r w:rsidRPr="001055FB">
        <w:rPr>
          <w:rFonts w:ascii="Consolas" w:hAnsi="Consolas" w:cs="Consolas"/>
          <w:color w:val="000000"/>
          <w:sz w:val="22"/>
          <w:szCs w:val="22"/>
          <w:lang w:val="en-US"/>
        </w:rPr>
        <w:t>{</w:t>
      </w:r>
    </w:p>
    <w:p w:rsidRPr="001055FB" w:rsidR="001055FB" w:rsidP="001055FB" w:rsidRDefault="001055FB" w14:paraId="159E73B8" w14:textId="5D5D7685">
      <w:pPr>
        <w:shd w:val="clear" w:color="auto" w:fill="D9D9D9" w:themeFill="background1" w:themeFillShade="D9"/>
        <w:autoSpaceDE w:val="0"/>
        <w:autoSpaceDN w:val="0"/>
        <w:adjustRightInd w:val="0"/>
        <w:spacing w:line="240" w:lineRule="auto"/>
        <w:ind w:left="720"/>
        <w:contextualSpacing w:val="0"/>
        <w:rPr>
          <w:rFonts w:ascii="Consolas" w:hAnsi="Consolas" w:cs="Consolas"/>
          <w:color w:val="000000"/>
          <w:sz w:val="22"/>
          <w:szCs w:val="22"/>
          <w:lang w:val="en-US"/>
        </w:rPr>
      </w:pPr>
      <w:r w:rsidRPr="001055FB">
        <w:rPr>
          <w:rFonts w:ascii="Consolas" w:hAnsi="Consolas" w:cs="Consolas"/>
          <w:color w:val="000000"/>
          <w:sz w:val="22"/>
          <w:szCs w:val="22"/>
          <w:lang w:val="en-US"/>
        </w:rPr>
        <w:t xml:space="preserve">    </w:t>
      </w:r>
      <w:proofErr w:type="spellStart"/>
      <w:r w:rsidRPr="001055FB">
        <w:rPr>
          <w:rFonts w:ascii="Consolas" w:hAnsi="Consolas" w:cs="Consolas"/>
          <w:color w:val="000000"/>
          <w:sz w:val="22"/>
          <w:szCs w:val="22"/>
          <w:lang w:val="en-US"/>
        </w:rPr>
        <w:t>Debug.Log</w:t>
      </w:r>
      <w:proofErr w:type="spellEnd"/>
      <w:r w:rsidRPr="001055FB">
        <w:rPr>
          <w:rFonts w:ascii="Consolas" w:hAnsi="Consolas" w:cs="Consolas"/>
          <w:color w:val="000000"/>
          <w:sz w:val="22"/>
          <w:szCs w:val="22"/>
          <w:lang w:val="en-US"/>
        </w:rPr>
        <w:t>(</w:t>
      </w:r>
      <w:r w:rsidRPr="001055FB">
        <w:rPr>
          <w:rFonts w:ascii="Consolas" w:hAnsi="Consolas" w:cs="Consolas"/>
          <w:color w:val="A31515"/>
          <w:sz w:val="22"/>
          <w:szCs w:val="22"/>
          <w:lang w:val="en-US"/>
        </w:rPr>
        <w:t>"</w:t>
      </w:r>
      <w:proofErr w:type="spellStart"/>
      <w:r w:rsidRPr="001055FB">
        <w:rPr>
          <w:rFonts w:ascii="Consolas" w:hAnsi="Consolas" w:cs="Consolas"/>
          <w:color w:val="A31515"/>
          <w:sz w:val="22"/>
          <w:szCs w:val="22"/>
          <w:lang w:val="en-US"/>
        </w:rPr>
        <w:t>OnJoinedRoom</w:t>
      </w:r>
      <w:proofErr w:type="spellEnd"/>
      <w:r w:rsidRPr="001055FB">
        <w:rPr>
          <w:rFonts w:ascii="Consolas" w:hAnsi="Consolas" w:cs="Consolas"/>
          <w:color w:val="A31515"/>
          <w:sz w:val="22"/>
          <w:szCs w:val="22"/>
          <w:lang w:val="en-US"/>
        </w:rPr>
        <w:t xml:space="preserve">() called by PUN. </w:t>
      </w:r>
      <w:r w:rsidR="00D86144">
        <w:rPr>
          <w:rFonts w:ascii="Consolas" w:hAnsi="Consolas" w:cs="Consolas"/>
          <w:color w:val="A31515"/>
          <w:sz w:val="22"/>
          <w:szCs w:val="22"/>
          <w:lang w:val="en-US"/>
        </w:rPr>
        <w:t>C</w:t>
      </w:r>
      <w:r w:rsidRPr="001055FB">
        <w:rPr>
          <w:rFonts w:ascii="Consolas" w:hAnsi="Consolas" w:cs="Consolas"/>
          <w:color w:val="A31515"/>
          <w:sz w:val="22"/>
          <w:szCs w:val="22"/>
          <w:lang w:val="en-US"/>
        </w:rPr>
        <w:t>lient is in a room."</w:t>
      </w:r>
      <w:r w:rsidRPr="001055FB">
        <w:rPr>
          <w:rFonts w:ascii="Consolas" w:hAnsi="Consolas" w:cs="Consolas"/>
          <w:color w:val="000000"/>
          <w:sz w:val="22"/>
          <w:szCs w:val="22"/>
          <w:lang w:val="en-US"/>
        </w:rPr>
        <w:t>);</w:t>
      </w:r>
    </w:p>
    <w:p w:rsidRPr="001055FB" w:rsidR="001055FB" w:rsidP="001055FB" w:rsidRDefault="001055FB" w14:paraId="7ACA078C" w14:textId="77777777">
      <w:pPr>
        <w:shd w:val="clear" w:color="auto" w:fill="D9D9D9" w:themeFill="background1" w:themeFillShade="D9"/>
        <w:autoSpaceDE w:val="0"/>
        <w:autoSpaceDN w:val="0"/>
        <w:adjustRightInd w:val="0"/>
        <w:spacing w:line="240" w:lineRule="auto"/>
        <w:ind w:left="720"/>
        <w:contextualSpacing w:val="0"/>
        <w:rPr>
          <w:rFonts w:ascii="Consolas" w:hAnsi="Consolas" w:cs="Consolas"/>
          <w:color w:val="000000"/>
          <w:sz w:val="22"/>
          <w:szCs w:val="22"/>
          <w:lang w:val="en-US"/>
        </w:rPr>
      </w:pPr>
      <w:r w:rsidRPr="001055FB">
        <w:rPr>
          <w:rFonts w:ascii="Consolas" w:hAnsi="Consolas" w:cs="Consolas"/>
          <w:color w:val="000000"/>
          <w:sz w:val="22"/>
          <w:szCs w:val="22"/>
          <w:lang w:val="en-US"/>
        </w:rPr>
        <w:t xml:space="preserve">    </w:t>
      </w:r>
      <w:r w:rsidRPr="001055FB">
        <w:rPr>
          <w:rFonts w:ascii="Consolas" w:hAnsi="Consolas" w:cs="Consolas"/>
          <w:color w:val="0000FF"/>
          <w:sz w:val="22"/>
          <w:szCs w:val="22"/>
          <w:lang w:val="en-US"/>
        </w:rPr>
        <w:t>if</w:t>
      </w:r>
      <w:r w:rsidRPr="001055FB">
        <w:rPr>
          <w:rFonts w:ascii="Consolas" w:hAnsi="Consolas" w:cs="Consolas"/>
          <w:color w:val="000000"/>
          <w:sz w:val="22"/>
          <w:szCs w:val="22"/>
          <w:lang w:val="en-US"/>
        </w:rPr>
        <w:t xml:space="preserve"> (</w:t>
      </w:r>
      <w:proofErr w:type="spellStart"/>
      <w:r w:rsidRPr="001055FB">
        <w:rPr>
          <w:rFonts w:ascii="Consolas" w:hAnsi="Consolas" w:cs="Consolas"/>
          <w:color w:val="000000"/>
          <w:sz w:val="22"/>
          <w:szCs w:val="22"/>
          <w:lang w:val="en-US"/>
        </w:rPr>
        <w:t>PhotonNetwork.IsMasterClient</w:t>
      </w:r>
      <w:proofErr w:type="spellEnd"/>
      <w:r w:rsidRPr="001055FB">
        <w:rPr>
          <w:rFonts w:ascii="Consolas" w:hAnsi="Consolas" w:cs="Consolas"/>
          <w:color w:val="000000"/>
          <w:sz w:val="22"/>
          <w:szCs w:val="22"/>
          <w:lang w:val="en-US"/>
        </w:rPr>
        <w:t>)</w:t>
      </w:r>
    </w:p>
    <w:p w:rsidRPr="001055FB" w:rsidR="001055FB" w:rsidP="001055FB" w:rsidRDefault="001055FB" w14:paraId="33907E6C" w14:textId="77777777">
      <w:pPr>
        <w:shd w:val="clear" w:color="auto" w:fill="D9D9D9" w:themeFill="background1" w:themeFillShade="D9"/>
        <w:autoSpaceDE w:val="0"/>
        <w:autoSpaceDN w:val="0"/>
        <w:adjustRightInd w:val="0"/>
        <w:spacing w:line="240" w:lineRule="auto"/>
        <w:ind w:left="720"/>
        <w:contextualSpacing w:val="0"/>
        <w:rPr>
          <w:rFonts w:ascii="Consolas" w:hAnsi="Consolas" w:cs="Consolas"/>
          <w:color w:val="000000"/>
          <w:sz w:val="22"/>
          <w:szCs w:val="22"/>
          <w:lang w:val="en-US"/>
        </w:rPr>
      </w:pPr>
      <w:r w:rsidRPr="001055FB">
        <w:rPr>
          <w:rFonts w:ascii="Consolas" w:hAnsi="Consolas" w:cs="Consolas"/>
          <w:color w:val="000000"/>
          <w:sz w:val="22"/>
          <w:szCs w:val="22"/>
          <w:lang w:val="en-US"/>
        </w:rPr>
        <w:t xml:space="preserve">    {</w:t>
      </w:r>
    </w:p>
    <w:p w:rsidRPr="001055FB" w:rsidR="001055FB" w:rsidP="001055FB" w:rsidRDefault="001055FB" w14:paraId="494EB2C0" w14:textId="77777777">
      <w:pPr>
        <w:shd w:val="clear" w:color="auto" w:fill="D9D9D9" w:themeFill="background1" w:themeFillShade="D9"/>
        <w:autoSpaceDE w:val="0"/>
        <w:autoSpaceDN w:val="0"/>
        <w:adjustRightInd w:val="0"/>
        <w:spacing w:line="240" w:lineRule="auto"/>
        <w:ind w:left="720"/>
        <w:contextualSpacing w:val="0"/>
        <w:rPr>
          <w:rFonts w:ascii="Consolas" w:hAnsi="Consolas" w:cs="Consolas"/>
          <w:color w:val="000000"/>
          <w:sz w:val="22"/>
          <w:szCs w:val="22"/>
          <w:lang w:val="en-US"/>
        </w:rPr>
      </w:pPr>
      <w:r w:rsidRPr="001055FB">
        <w:rPr>
          <w:rFonts w:ascii="Consolas" w:hAnsi="Consolas" w:cs="Consolas"/>
          <w:color w:val="000000"/>
          <w:sz w:val="22"/>
          <w:szCs w:val="22"/>
          <w:lang w:val="en-US"/>
        </w:rPr>
        <w:t xml:space="preserve">        </w:t>
      </w:r>
      <w:proofErr w:type="spellStart"/>
      <w:r w:rsidRPr="001055FB">
        <w:rPr>
          <w:rFonts w:ascii="Consolas" w:hAnsi="Consolas" w:cs="Consolas"/>
          <w:color w:val="000000"/>
          <w:sz w:val="22"/>
          <w:szCs w:val="22"/>
          <w:lang w:val="en-US"/>
        </w:rPr>
        <w:t>Debug.Log</w:t>
      </w:r>
      <w:proofErr w:type="spellEnd"/>
      <w:r w:rsidRPr="001055FB">
        <w:rPr>
          <w:rFonts w:ascii="Consolas" w:hAnsi="Consolas" w:cs="Consolas"/>
          <w:color w:val="000000"/>
          <w:sz w:val="22"/>
          <w:szCs w:val="22"/>
          <w:lang w:val="en-US"/>
        </w:rPr>
        <w:t>(</w:t>
      </w:r>
      <w:r w:rsidRPr="001055FB">
        <w:rPr>
          <w:rFonts w:ascii="Consolas" w:hAnsi="Consolas" w:cs="Consolas"/>
          <w:color w:val="A31515"/>
          <w:sz w:val="22"/>
          <w:szCs w:val="22"/>
          <w:lang w:val="en-US"/>
        </w:rPr>
        <w:t>"We load the default room for multiplayer"</w:t>
      </w:r>
      <w:r w:rsidRPr="001055FB">
        <w:rPr>
          <w:rFonts w:ascii="Consolas" w:hAnsi="Consolas" w:cs="Consolas"/>
          <w:color w:val="000000"/>
          <w:sz w:val="22"/>
          <w:szCs w:val="22"/>
          <w:lang w:val="en-US"/>
        </w:rPr>
        <w:t>);</w:t>
      </w:r>
    </w:p>
    <w:p w:rsidRPr="001055FB" w:rsidR="001055FB" w:rsidP="001055FB" w:rsidRDefault="001055FB" w14:paraId="6B2C4E75" w14:textId="10698DDC">
      <w:pPr>
        <w:shd w:val="clear" w:color="auto" w:fill="D9D9D9" w:themeFill="background1" w:themeFillShade="D9"/>
        <w:autoSpaceDE w:val="0"/>
        <w:autoSpaceDN w:val="0"/>
        <w:adjustRightInd w:val="0"/>
        <w:spacing w:line="240" w:lineRule="auto"/>
        <w:ind w:left="720"/>
        <w:contextualSpacing w:val="0"/>
        <w:rPr>
          <w:rFonts w:ascii="Consolas" w:hAnsi="Consolas" w:cs="Consolas"/>
          <w:color w:val="000000"/>
          <w:sz w:val="22"/>
          <w:szCs w:val="22"/>
          <w:lang w:val="en-US"/>
        </w:rPr>
      </w:pPr>
      <w:r w:rsidRPr="001055FB">
        <w:rPr>
          <w:rFonts w:ascii="Consolas" w:hAnsi="Consolas" w:cs="Consolas"/>
          <w:color w:val="000000"/>
          <w:sz w:val="22"/>
          <w:szCs w:val="22"/>
          <w:lang w:val="en-US"/>
        </w:rPr>
        <w:t xml:space="preserve">        </w:t>
      </w:r>
      <w:commentRangeStart w:id="36"/>
      <w:proofErr w:type="spellStart"/>
      <w:r w:rsidRPr="001055FB">
        <w:rPr>
          <w:rFonts w:ascii="Consolas" w:hAnsi="Consolas" w:cs="Consolas"/>
          <w:color w:val="000000"/>
          <w:sz w:val="22"/>
          <w:szCs w:val="22"/>
          <w:lang w:val="en-US"/>
        </w:rPr>
        <w:t>PhotonNetwork.LoadLevel</w:t>
      </w:r>
      <w:proofErr w:type="spellEnd"/>
      <w:r w:rsidRPr="001055FB">
        <w:rPr>
          <w:rFonts w:ascii="Consolas" w:hAnsi="Consolas" w:cs="Consolas"/>
          <w:color w:val="000000"/>
          <w:sz w:val="22"/>
          <w:szCs w:val="22"/>
          <w:lang w:val="en-US"/>
        </w:rPr>
        <w:t>(</w:t>
      </w:r>
      <w:r w:rsidRPr="001055FB">
        <w:rPr>
          <w:rFonts w:ascii="Consolas" w:hAnsi="Consolas" w:cs="Consolas"/>
          <w:color w:val="A31515"/>
          <w:sz w:val="22"/>
          <w:szCs w:val="22"/>
          <w:lang w:val="en-US"/>
        </w:rPr>
        <w:t>"</w:t>
      </w:r>
      <w:r w:rsidR="00E6014B">
        <w:rPr>
          <w:rFonts w:ascii="Consolas" w:hAnsi="Consolas" w:cs="Consolas"/>
          <w:color w:val="A31515"/>
          <w:sz w:val="22"/>
          <w:szCs w:val="22"/>
          <w:lang w:val="en-US"/>
        </w:rPr>
        <w:t>MultiplayerMap00</w:t>
      </w:r>
      <w:r w:rsidRPr="001055FB">
        <w:rPr>
          <w:rFonts w:ascii="Consolas" w:hAnsi="Consolas" w:cs="Consolas"/>
          <w:color w:val="A31515"/>
          <w:sz w:val="22"/>
          <w:szCs w:val="22"/>
          <w:lang w:val="en-US"/>
        </w:rPr>
        <w:t>"</w:t>
      </w:r>
      <w:r w:rsidRPr="001055FB">
        <w:rPr>
          <w:rFonts w:ascii="Consolas" w:hAnsi="Consolas" w:cs="Consolas"/>
          <w:color w:val="000000"/>
          <w:sz w:val="22"/>
          <w:szCs w:val="22"/>
          <w:lang w:val="en-US"/>
        </w:rPr>
        <w:t>);</w:t>
      </w:r>
      <w:commentRangeEnd w:id="36"/>
      <w:r w:rsidR="00CC08F3">
        <w:rPr>
          <w:rStyle w:val="CommentReference"/>
        </w:rPr>
        <w:commentReference w:id="36"/>
      </w:r>
    </w:p>
    <w:p w:rsidRPr="001055FB" w:rsidR="001055FB" w:rsidP="001055FB" w:rsidRDefault="001055FB" w14:paraId="1DCACF20" w14:textId="77777777">
      <w:pPr>
        <w:shd w:val="clear" w:color="auto" w:fill="D9D9D9" w:themeFill="background1" w:themeFillShade="D9"/>
        <w:autoSpaceDE w:val="0"/>
        <w:autoSpaceDN w:val="0"/>
        <w:adjustRightInd w:val="0"/>
        <w:spacing w:line="240" w:lineRule="auto"/>
        <w:ind w:left="720"/>
        <w:contextualSpacing w:val="0"/>
        <w:rPr>
          <w:rFonts w:ascii="Consolas" w:hAnsi="Consolas" w:cs="Consolas"/>
          <w:color w:val="000000"/>
          <w:sz w:val="22"/>
          <w:szCs w:val="22"/>
          <w:lang w:val="en-US"/>
        </w:rPr>
      </w:pPr>
      <w:r w:rsidRPr="001055FB">
        <w:rPr>
          <w:rFonts w:ascii="Consolas" w:hAnsi="Consolas" w:cs="Consolas"/>
          <w:color w:val="000000"/>
          <w:sz w:val="22"/>
          <w:szCs w:val="22"/>
          <w:lang w:val="en-US"/>
        </w:rPr>
        <w:t xml:space="preserve">    }</w:t>
      </w:r>
    </w:p>
    <w:p w:rsidRPr="001055FB" w:rsidR="001055FB" w:rsidP="001055FB" w:rsidRDefault="001055FB" w14:paraId="0878B267" w14:textId="77777777">
      <w:pPr>
        <w:shd w:val="clear" w:color="auto" w:fill="D9D9D9" w:themeFill="background1" w:themeFillShade="D9"/>
        <w:autoSpaceDE w:val="0"/>
        <w:autoSpaceDN w:val="0"/>
        <w:adjustRightInd w:val="0"/>
        <w:spacing w:line="240" w:lineRule="auto"/>
        <w:ind w:left="720"/>
        <w:contextualSpacing w:val="0"/>
        <w:rPr>
          <w:rFonts w:ascii="Consolas" w:hAnsi="Consolas" w:cs="Consolas"/>
          <w:color w:val="000000"/>
          <w:sz w:val="22"/>
          <w:szCs w:val="22"/>
          <w:lang w:val="en-US"/>
        </w:rPr>
      </w:pPr>
      <w:r w:rsidRPr="001055FB">
        <w:rPr>
          <w:rFonts w:ascii="Consolas" w:hAnsi="Consolas" w:cs="Consolas"/>
          <w:color w:val="000000"/>
          <w:sz w:val="22"/>
          <w:szCs w:val="22"/>
          <w:lang w:val="en-US"/>
        </w:rPr>
        <w:t>}</w:t>
      </w:r>
    </w:p>
    <w:p w:rsidR="00881C56" w:rsidP="00881C56" w:rsidRDefault="0066092B" w14:paraId="7319B8F8" w14:textId="53F5F0AC">
      <w:pPr>
        <w:pStyle w:val="ListParagraph"/>
        <w:numPr>
          <w:ilvl w:val="0"/>
          <w:numId w:val="29"/>
        </w:numPr>
      </w:pPr>
      <w:r>
        <w:t xml:space="preserve">Associate the Join Button to Connect method. </w:t>
      </w:r>
      <w:r w:rsidR="007E35D6">
        <w:t xml:space="preserve">You may recall that we have created a Join button named </w:t>
      </w:r>
      <w:proofErr w:type="spellStart"/>
      <w:r w:rsidRPr="007E35D6" w:rsidR="007E35D6">
        <w:rPr>
          <w:b/>
          <w:bCs/>
        </w:rPr>
        <w:t>BtnJoinRoom</w:t>
      </w:r>
      <w:proofErr w:type="spellEnd"/>
      <w:r w:rsidR="007E35D6">
        <w:t xml:space="preserve">. </w:t>
      </w:r>
      <w:r w:rsidR="002F2A67">
        <w:t>The idea is that when the player clicks on this button, the game tries to make a connection to the game server.</w:t>
      </w:r>
      <w:r w:rsidR="003431FA">
        <w:t xml:space="preserve"> To do so, we will need to associate the </w:t>
      </w:r>
      <w:proofErr w:type="spellStart"/>
      <w:r w:rsidRPr="003431FA" w:rsidR="003431FA">
        <w:rPr>
          <w:b/>
          <w:bCs/>
        </w:rPr>
        <w:t>OnClick</w:t>
      </w:r>
      <w:proofErr w:type="spellEnd"/>
      <w:r w:rsidR="003431FA">
        <w:t xml:space="preserve"> callback of the button to the </w:t>
      </w:r>
      <w:r w:rsidRPr="003431FA" w:rsidR="003431FA">
        <w:rPr>
          <w:b/>
          <w:bCs/>
        </w:rPr>
        <w:t>Connect</w:t>
      </w:r>
      <w:r w:rsidR="003431FA">
        <w:t xml:space="preserve"> method of the </w:t>
      </w:r>
      <w:proofErr w:type="spellStart"/>
      <w:r w:rsidRPr="003431FA" w:rsidR="003431FA">
        <w:rPr>
          <w:b/>
          <w:bCs/>
        </w:rPr>
        <w:t>ConnectionController</w:t>
      </w:r>
      <w:proofErr w:type="spellEnd"/>
      <w:r w:rsidR="003431FA">
        <w:t xml:space="preserve"> script. </w:t>
      </w:r>
    </w:p>
    <w:p w:rsidR="00881C56" w:rsidP="00881C56" w:rsidRDefault="00881C56" w14:paraId="1D1EDAE4" w14:textId="7B63B1E5">
      <w:pPr>
        <w:pStyle w:val="ListParagraph"/>
      </w:pPr>
      <w:r>
        <w:t xml:space="preserve">Select the </w:t>
      </w:r>
      <w:proofErr w:type="spellStart"/>
      <w:r>
        <w:t>BthJoin</w:t>
      </w:r>
      <w:r w:rsidR="003A35F4">
        <w:t>Room</w:t>
      </w:r>
      <w:proofErr w:type="spellEnd"/>
      <w:r w:rsidR="003A35F4">
        <w:t xml:space="preserve"> from the Hierarchy and then drag and drop the Multiplayer game object to its </w:t>
      </w:r>
      <w:proofErr w:type="spellStart"/>
      <w:r w:rsidR="003A35F4">
        <w:t>OnClick</w:t>
      </w:r>
      <w:proofErr w:type="spellEnd"/>
      <w:r w:rsidR="003A35F4">
        <w:t xml:space="preserve"> method. Then click on the dropdown </w:t>
      </w:r>
      <w:r w:rsidR="00AB0932">
        <w:t xml:space="preserve">and select </w:t>
      </w:r>
      <w:proofErr w:type="spellStart"/>
      <w:r w:rsidRPr="00AB0932" w:rsidR="00AB0932">
        <w:rPr>
          <w:b/>
          <w:bCs/>
        </w:rPr>
        <w:t>ConnectionController</w:t>
      </w:r>
      <w:proofErr w:type="spellEnd"/>
      <w:r w:rsidRPr="00AB0932" w:rsidR="00AB0932">
        <w:rPr>
          <w:b/>
          <w:bCs/>
        </w:rPr>
        <w:t xml:space="preserve"> -&gt; Connect</w:t>
      </w:r>
      <w:r w:rsidR="00AB0932">
        <w:t>.</w:t>
      </w:r>
    </w:p>
    <w:p w:rsidR="00EF3E65" w:rsidP="00EF3E65" w:rsidRDefault="003A35F4" w14:paraId="6655BBA5" w14:textId="47FC7E9C">
      <w:pPr>
        <w:pStyle w:val="ListParagraph"/>
      </w:pPr>
      <w:r w:rsidR="003A35F4">
        <w:drawing>
          <wp:inline wp14:editId="09001E92" wp14:anchorId="55F9A246">
            <wp:extent cx="3619500" cy="1309640"/>
            <wp:effectExtent l="0" t="0" r="0" b="5080"/>
            <wp:docPr id="4" name="Picture 4" title=""/>
            <wp:cNvGraphicFramePr>
              <a:graphicFrameLocks noChangeAspect="1"/>
            </wp:cNvGraphicFramePr>
            <a:graphic>
              <a:graphicData uri="http://schemas.openxmlformats.org/drawingml/2006/picture">
                <pic:pic>
                  <pic:nvPicPr>
                    <pic:cNvPr id="0" name="Picture 4"/>
                    <pic:cNvPicPr/>
                  </pic:nvPicPr>
                  <pic:blipFill>
                    <a:blip r:embed="Rc9e81b5a108a4c4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619500" cy="1309640"/>
                    </a:xfrm>
                    <a:prstGeom prst="rect">
                      <a:avLst/>
                    </a:prstGeom>
                  </pic:spPr>
                </pic:pic>
              </a:graphicData>
            </a:graphic>
          </wp:inline>
        </w:drawing>
      </w:r>
    </w:p>
    <w:p w:rsidR="00FE116F" w:rsidP="00EF3E65" w:rsidRDefault="00EF3E65" w14:paraId="2B371A23" w14:textId="01520D3E">
      <w:pPr>
        <w:pStyle w:val="ListParagraph"/>
        <w:numPr>
          <w:ilvl w:val="0"/>
          <w:numId w:val="29"/>
        </w:numPr>
      </w:pPr>
      <w:r>
        <w:t xml:space="preserve">Before we click </w:t>
      </w:r>
      <w:r w:rsidRPr="00832228" w:rsidR="006D2009">
        <w:rPr>
          <w:b/>
          <w:bCs/>
        </w:rPr>
        <w:t>P</w:t>
      </w:r>
      <w:r w:rsidRPr="00832228">
        <w:rPr>
          <w:b/>
          <w:bCs/>
        </w:rPr>
        <w:t>lay</w:t>
      </w:r>
      <w:r>
        <w:t xml:space="preserve"> to test out implementation</w:t>
      </w:r>
      <w:r w:rsidR="002D2743">
        <w:t xml:space="preserve">, </w:t>
      </w:r>
      <w:r>
        <w:t xml:space="preserve">create a new </w:t>
      </w:r>
      <w:r w:rsidR="002D2743">
        <w:t xml:space="preserve">scene and name it </w:t>
      </w:r>
      <w:r w:rsidR="00B14CDC">
        <w:rPr>
          <w:b/>
          <w:bCs/>
        </w:rPr>
        <w:t>MultiplayerMap00</w:t>
      </w:r>
      <w:r w:rsidR="002D2743">
        <w:t>.</w:t>
      </w:r>
      <w:r w:rsidR="001630D8">
        <w:t xml:space="preserve"> </w:t>
      </w:r>
      <w:r w:rsidR="00FE116F">
        <w:t>Don’t forget to add this new scene to your Build Settings.</w:t>
      </w:r>
    </w:p>
    <w:p w:rsidR="009D5000" w:rsidP="009D5000" w:rsidRDefault="009D5000" w14:paraId="57CF4622" w14:textId="65E71E8F">
      <w:pPr>
        <w:pStyle w:val="ListParagraph"/>
      </w:pPr>
      <w:r w:rsidR="009D5000">
        <w:drawing>
          <wp:inline wp14:editId="54B39A69" wp14:anchorId="6E8C52F3">
            <wp:extent cx="3609975" cy="3501213"/>
            <wp:effectExtent l="0" t="0" r="0" b="4445"/>
            <wp:docPr id="23" name="Picture 23" title=""/>
            <wp:cNvGraphicFramePr>
              <a:graphicFrameLocks noChangeAspect="1"/>
            </wp:cNvGraphicFramePr>
            <a:graphic>
              <a:graphicData uri="http://schemas.openxmlformats.org/drawingml/2006/picture">
                <pic:pic>
                  <pic:nvPicPr>
                    <pic:cNvPr id="0" name="Picture 23"/>
                    <pic:cNvPicPr/>
                  </pic:nvPicPr>
                  <pic:blipFill>
                    <a:blip r:embed="R198903e16d084e3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609975" cy="3501213"/>
                    </a:xfrm>
                    <a:prstGeom prst="rect">
                      <a:avLst/>
                    </a:prstGeom>
                  </pic:spPr>
                </pic:pic>
              </a:graphicData>
            </a:graphic>
          </wp:inline>
        </w:drawing>
      </w:r>
    </w:p>
    <w:p w:rsidR="00EF3E65" w:rsidP="009D5000" w:rsidRDefault="002D2743" w14:paraId="3C920010" w14:textId="5F1122C5">
      <w:pPr>
        <w:pStyle w:val="ListParagraph"/>
      </w:pPr>
      <w:r>
        <w:t xml:space="preserve">Now double click and select </w:t>
      </w:r>
      <w:r w:rsidRPr="00F81752" w:rsidR="00F81752">
        <w:rPr>
          <w:b/>
          <w:bCs/>
        </w:rPr>
        <w:t>0Preload</w:t>
      </w:r>
      <w:r w:rsidR="00F81752">
        <w:t xml:space="preserve"> scene and click </w:t>
      </w:r>
      <w:r w:rsidRPr="00F81752" w:rsidR="00F81752">
        <w:rPr>
          <w:b/>
          <w:bCs/>
        </w:rPr>
        <w:t>Play</w:t>
      </w:r>
      <w:r w:rsidR="00F81752">
        <w:t>.</w:t>
      </w:r>
    </w:p>
    <w:p w:rsidR="00C862CE" w:rsidP="009D5E61" w:rsidRDefault="00080CC8" w14:paraId="2F6FC16D" w14:textId="692355FE">
      <w:pPr>
        <w:pStyle w:val="Heading2"/>
      </w:pPr>
      <w:r>
        <w:t xml:space="preserve">Create Your First </w:t>
      </w:r>
      <w:r w:rsidR="009D5E61">
        <w:t xml:space="preserve">Multiplayer </w:t>
      </w:r>
      <w:r w:rsidR="00861B2B">
        <w:t>Scene</w:t>
      </w:r>
    </w:p>
    <w:p w:rsidR="00023FDD" w:rsidP="00C862CE" w:rsidRDefault="00AE7E8C" w14:paraId="20E34F23" w14:textId="6DB9D5D0">
      <w:r>
        <w:t xml:space="preserve">In this section, we will create our first multiplayer scene named </w:t>
      </w:r>
      <w:r w:rsidRPr="00AE7E8C">
        <w:rPr>
          <w:b/>
          <w:bCs/>
        </w:rPr>
        <w:t>MultiplayerMap00</w:t>
      </w:r>
      <w:r>
        <w:t xml:space="preserve">. For this, we will </w:t>
      </w:r>
      <w:r w:rsidR="00715C22">
        <w:t xml:space="preserve">(a) port our </w:t>
      </w:r>
      <w:r w:rsidR="004F0A4F">
        <w:t xml:space="preserve">scene, (b) port our </w:t>
      </w:r>
      <w:r w:rsidR="00715C22">
        <w:t>third-person player</w:t>
      </w:r>
      <w:r w:rsidR="004F0A4F">
        <w:t xml:space="preserve"> and</w:t>
      </w:r>
      <w:r w:rsidR="00715C22">
        <w:t xml:space="preserve"> (</w:t>
      </w:r>
      <w:r w:rsidR="00732B5F">
        <w:t>c</w:t>
      </w:r>
      <w:r w:rsidR="00715C22">
        <w:t>) po</w:t>
      </w:r>
      <w:r w:rsidR="00732B5F">
        <w:t>r</w:t>
      </w:r>
      <w:r w:rsidR="00715C22">
        <w:t>t our third-person camera</w:t>
      </w:r>
      <w:r w:rsidR="00732B5F">
        <w:t>.</w:t>
      </w:r>
    </w:p>
    <w:p w:rsidR="00720644" w:rsidP="00932E7C" w:rsidRDefault="00A0075F" w14:paraId="13EDE6D9" w14:textId="021B5202">
      <w:proofErr w:type="gramStart"/>
      <w:r>
        <w:t>Open up</w:t>
      </w:r>
      <w:proofErr w:type="gramEnd"/>
      <w:r>
        <w:t xml:space="preserve"> your Week 3 project</w:t>
      </w:r>
      <w:r w:rsidR="00720644">
        <w:t xml:space="preserve">, go to </w:t>
      </w:r>
      <w:r w:rsidRPr="00D7522C" w:rsidR="00720644">
        <w:rPr>
          <w:b/>
          <w:bCs/>
        </w:rPr>
        <w:t>Assets</w:t>
      </w:r>
      <w:r w:rsidR="00720644">
        <w:t xml:space="preserve"> and cl</w:t>
      </w:r>
      <w:r w:rsidR="00D7522C">
        <w:t>ic</w:t>
      </w:r>
      <w:r w:rsidR="00720644">
        <w:t xml:space="preserve">k </w:t>
      </w:r>
      <w:r w:rsidRPr="00D7522C" w:rsidR="00D7522C">
        <w:rPr>
          <w:b/>
          <w:bCs/>
        </w:rPr>
        <w:t>Export Package</w:t>
      </w:r>
      <w:r w:rsidR="00D7522C">
        <w:t>.</w:t>
      </w:r>
      <w:r w:rsidR="00720644">
        <w:t xml:space="preserve"> </w:t>
      </w:r>
      <w:r w:rsidR="006D2826">
        <w:t>Export All and select dependencies.</w:t>
      </w:r>
    </w:p>
    <w:p w:rsidR="00720644" w:rsidP="00932E7C" w:rsidRDefault="00D7522C" w14:paraId="12E39C95" w14:textId="4B9B33CC">
      <w:r w:rsidR="00D7522C">
        <w:drawing>
          <wp:inline wp14:editId="38FE8260" wp14:anchorId="1C1EFDBE">
            <wp:extent cx="3501094" cy="4314825"/>
            <wp:effectExtent l="0" t="0" r="4445" b="0"/>
            <wp:docPr id="24" name="Picture 24" title=""/>
            <wp:cNvGraphicFramePr>
              <a:graphicFrameLocks noChangeAspect="1"/>
            </wp:cNvGraphicFramePr>
            <a:graphic>
              <a:graphicData uri="http://schemas.openxmlformats.org/drawingml/2006/picture">
                <pic:pic>
                  <pic:nvPicPr>
                    <pic:cNvPr id="0" name="Picture 24"/>
                    <pic:cNvPicPr/>
                  </pic:nvPicPr>
                  <pic:blipFill>
                    <a:blip r:embed="R175bb4b313db424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501094" cy="4314825"/>
                    </a:xfrm>
                    <a:prstGeom prst="rect">
                      <a:avLst/>
                    </a:prstGeom>
                  </pic:spPr>
                </pic:pic>
              </a:graphicData>
            </a:graphic>
          </wp:inline>
        </w:drawing>
      </w:r>
    </w:p>
    <w:p w:rsidR="001F1507" w:rsidP="00932E7C" w:rsidRDefault="001F1507" w14:paraId="65E1BE60" w14:textId="72B6EF9B">
      <w:r>
        <w:t>In case you are not able to export, or you did not complete your Week 3 worksheet, I have prepared the package for you. Go to LMS, and under Week 6 you will find the Week3_Package</w:t>
      </w:r>
      <w:r w:rsidR="008C02C8">
        <w:t xml:space="preserve">. Download and import </w:t>
      </w:r>
      <w:r w:rsidR="00446104">
        <w:t>it</w:t>
      </w:r>
      <w:r w:rsidR="008C02C8">
        <w:t xml:space="preserve"> in</w:t>
      </w:r>
      <w:r w:rsidR="00446104">
        <w:t>to</w:t>
      </w:r>
      <w:r w:rsidR="008C02C8">
        <w:t xml:space="preserve"> your project.</w:t>
      </w:r>
    </w:p>
    <w:p w:rsidR="00BA7703" w:rsidP="00782A93" w:rsidRDefault="00782A93" w14:paraId="6F12F4A2" w14:textId="4FE07311">
      <w:pPr>
        <w:pStyle w:val="Heading3"/>
      </w:pPr>
      <w:r>
        <w:t>Port Scene</w:t>
      </w:r>
    </w:p>
    <w:p w:rsidRPr="00782A93" w:rsidR="00782A93" w:rsidP="00782A93" w:rsidRDefault="00782A93" w14:paraId="70AB3794" w14:textId="74A4DE8E">
      <w:r>
        <w:t xml:space="preserve">Open </w:t>
      </w:r>
      <w:r w:rsidRPr="00782A93">
        <w:rPr>
          <w:b/>
          <w:bCs/>
        </w:rPr>
        <w:t>MultiplayerMap00</w:t>
      </w:r>
      <w:r>
        <w:t xml:space="preserve"> scene. </w:t>
      </w:r>
      <w:r w:rsidR="009F2C9E">
        <w:t>We will use this scene for our multiplayer map. To load our map from Week 3</w:t>
      </w:r>
      <w:r w:rsidR="001A27D7">
        <w:t>,</w:t>
      </w:r>
      <w:r w:rsidR="009F2C9E">
        <w:t xml:space="preserve"> </w:t>
      </w:r>
      <w:r w:rsidR="00CC4495">
        <w:t xml:space="preserve">go to </w:t>
      </w:r>
      <w:r w:rsidRPr="001A27D7" w:rsidR="00CC4495">
        <w:rPr>
          <w:b/>
          <w:bCs/>
        </w:rPr>
        <w:t>Resources-&gt;Prefabs</w:t>
      </w:r>
      <w:r w:rsidR="00CC4495">
        <w:t xml:space="preserve"> and drag and drop </w:t>
      </w:r>
      <w:r w:rsidRPr="001A27D7" w:rsidR="00CC4495">
        <w:rPr>
          <w:b/>
          <w:bCs/>
        </w:rPr>
        <w:t>Map_v1</w:t>
      </w:r>
      <w:r w:rsidR="001A27D7">
        <w:t>.</w:t>
      </w:r>
    </w:p>
    <w:p w:rsidR="004F0A4F" w:rsidP="00932E7C" w:rsidRDefault="004F0A4F" w14:paraId="5067195C" w14:textId="77777777"/>
    <w:p w:rsidR="001F1507" w:rsidP="001D5535" w:rsidRDefault="000D0137" w14:paraId="6DD73A55" w14:textId="42F840A2">
      <w:pPr>
        <w:pStyle w:val="Heading3"/>
      </w:pPr>
      <w:r>
        <w:t>Po</w:t>
      </w:r>
      <w:r w:rsidR="00751AD7">
        <w:t>rt Player</w:t>
      </w:r>
    </w:p>
    <w:p w:rsidR="00751AD7" w:rsidP="00932E7C" w:rsidRDefault="006D4A84" w14:paraId="48D45A3F" w14:textId="2BAEE595">
      <w:r>
        <w:t xml:space="preserve">We have configured a </w:t>
      </w:r>
      <w:proofErr w:type="spellStart"/>
      <w:r>
        <w:t>SciFi</w:t>
      </w:r>
      <w:proofErr w:type="spellEnd"/>
      <w:r>
        <w:t xml:space="preserve"> player in our Week 1 to 3 </w:t>
      </w:r>
      <w:r w:rsidR="00396727">
        <w:t xml:space="preserve">worksheets. We are going to use the same player. To make the player compatible with multiplayer playing, we will need to make changes to its </w:t>
      </w:r>
      <w:r w:rsidR="00D76159">
        <w:t xml:space="preserve">components and </w:t>
      </w:r>
      <w:r w:rsidR="00396727">
        <w:t>scripts.</w:t>
      </w:r>
    </w:p>
    <w:p w:rsidR="00F91B9D" w:rsidP="00F91B9D" w:rsidRDefault="004537C2" w14:paraId="519BE059" w14:textId="71BD1EF6">
      <w:r>
        <w:lastRenderedPageBreak/>
        <w:t xml:space="preserve">Go to </w:t>
      </w:r>
      <w:r w:rsidRPr="005D63AC">
        <w:rPr>
          <w:b/>
          <w:bCs/>
        </w:rPr>
        <w:t>Prefabs</w:t>
      </w:r>
      <w:r>
        <w:t xml:space="preserve"> folder and find the </w:t>
      </w:r>
      <w:proofErr w:type="spellStart"/>
      <w:r w:rsidRPr="00CB204B" w:rsidR="005D63AC">
        <w:rPr>
          <w:b/>
          <w:bCs/>
        </w:rPr>
        <w:t>SciFiPlayer</w:t>
      </w:r>
      <w:proofErr w:type="spellEnd"/>
      <w:r w:rsidR="005D63AC">
        <w:t xml:space="preserve"> prefab. </w:t>
      </w:r>
      <w:r w:rsidR="00C21679">
        <w:t>Drag and drop this into the scene</w:t>
      </w:r>
      <w:r w:rsidR="00CB43EA">
        <w:t xml:space="preserve"> and rename it to </w:t>
      </w:r>
      <w:proofErr w:type="spellStart"/>
      <w:r w:rsidRPr="00CB43EA" w:rsidR="00CB43EA">
        <w:rPr>
          <w:b/>
          <w:bCs/>
        </w:rPr>
        <w:t>SciFiPlayer_Networked</w:t>
      </w:r>
      <w:proofErr w:type="spellEnd"/>
      <w:r w:rsidR="00A73BA2">
        <w:t>.</w:t>
      </w:r>
      <w:r w:rsidR="005D63AC">
        <w:t xml:space="preserve"> </w:t>
      </w:r>
      <w:r w:rsidR="00F91B9D">
        <w:t>In this</w:t>
      </w:r>
      <w:r w:rsidRPr="00703AE9" w:rsidR="00F91B9D">
        <w:t xml:space="preserve"> section</w:t>
      </w:r>
      <w:r w:rsidR="00F91B9D">
        <w:t>,</w:t>
      </w:r>
      <w:r w:rsidRPr="00703AE9" w:rsidR="00F91B9D">
        <w:t xml:space="preserve"> </w:t>
      </w:r>
      <w:r w:rsidR="00F91B9D">
        <w:t>we will</w:t>
      </w:r>
      <w:r w:rsidRPr="00703AE9" w:rsidR="00F91B9D">
        <w:t xml:space="preserve"> modify the </w:t>
      </w:r>
      <w:proofErr w:type="spellStart"/>
      <w:r w:rsidRPr="00CB43EA" w:rsidR="00F91B9D">
        <w:rPr>
          <w:b/>
          <w:bCs/>
        </w:rPr>
        <w:t>SciFiPlaye</w:t>
      </w:r>
      <w:r w:rsidRPr="00CB43EA" w:rsidR="00CB43EA">
        <w:rPr>
          <w:b/>
          <w:bCs/>
        </w:rPr>
        <w:t>r</w:t>
      </w:r>
      <w:proofErr w:type="spellEnd"/>
      <w:r w:rsidRPr="00703AE9" w:rsidR="00F91B9D">
        <w:t xml:space="preserve"> prefab</w:t>
      </w:r>
      <w:r w:rsidR="00CB43EA">
        <w:t xml:space="preserve"> to make it adapt to multiplayer</w:t>
      </w:r>
      <w:r w:rsidR="001401B4">
        <w:t xml:space="preserve"> capabilities</w:t>
      </w:r>
      <w:r w:rsidR="00F91B9D">
        <w:t>. This player prefab</w:t>
      </w:r>
      <w:r w:rsidRPr="00703AE9" w:rsidR="00F91B9D">
        <w:t xml:space="preserve"> works as is, but now we are going to </w:t>
      </w:r>
      <w:r w:rsidR="00F91B9D">
        <w:t>change</w:t>
      </w:r>
      <w:r w:rsidRPr="00703AE9" w:rsidR="00F91B9D">
        <w:t xml:space="preserve"> it so that it works and complies when we use it within PUN environment. The modifications are very light</w:t>
      </w:r>
      <w:r w:rsidR="00F91B9D">
        <w:t>;</w:t>
      </w:r>
      <w:r w:rsidRPr="00703AE9" w:rsidR="00F91B9D">
        <w:t xml:space="preserve"> however</w:t>
      </w:r>
      <w:r w:rsidR="00F91B9D">
        <w:t>,</w:t>
      </w:r>
      <w:r w:rsidRPr="00703AE9" w:rsidR="00F91B9D">
        <w:t xml:space="preserve"> the concepts are critical. </w:t>
      </w:r>
      <w:proofErr w:type="gramStart"/>
      <w:r w:rsidRPr="00703AE9" w:rsidR="00F91B9D">
        <w:t>So</w:t>
      </w:r>
      <w:proofErr w:type="gramEnd"/>
      <w:r w:rsidRPr="00703AE9" w:rsidR="00F91B9D">
        <w:t xml:space="preserve"> this section is </w:t>
      </w:r>
      <w:r w:rsidR="00F91B9D">
        <w:t>vital for your understanding</w:t>
      </w:r>
      <w:r w:rsidRPr="00703AE9" w:rsidR="00F91B9D">
        <w:t>.</w:t>
      </w:r>
    </w:p>
    <w:p w:rsidR="00396727" w:rsidP="00932E7C" w:rsidRDefault="00396727" w14:paraId="435311D2" w14:textId="63FA987C"/>
    <w:p w:rsidR="001E3058" w:rsidP="00237798" w:rsidRDefault="00237798" w14:paraId="275FAD1C" w14:textId="77ACCC07">
      <w:pPr>
        <w:pStyle w:val="Heading4"/>
      </w:pPr>
      <w:proofErr w:type="spellStart"/>
      <w:r>
        <w:t>PhotonView</w:t>
      </w:r>
      <w:proofErr w:type="spellEnd"/>
      <w:r>
        <w:t xml:space="preserve"> Component</w:t>
      </w:r>
    </w:p>
    <w:p w:rsidR="00740B1D" w:rsidP="00740B1D" w:rsidRDefault="00740B1D" w14:paraId="670C7FD8" w14:textId="2B4C4D08">
      <w:r>
        <w:t xml:space="preserve">Select the </w:t>
      </w:r>
      <w:proofErr w:type="spellStart"/>
      <w:r w:rsidRPr="00740B1D">
        <w:rPr>
          <w:b/>
          <w:bCs/>
        </w:rPr>
        <w:t>SciFiPlayer</w:t>
      </w:r>
      <w:r w:rsidR="001401B4">
        <w:rPr>
          <w:b/>
          <w:bCs/>
        </w:rPr>
        <w:t>_Networked</w:t>
      </w:r>
      <w:proofErr w:type="spellEnd"/>
      <w:r>
        <w:t xml:space="preserve"> from the Scene Hierarchy. Go to the Inspector and add a new Component called the </w:t>
      </w:r>
      <w:proofErr w:type="spellStart"/>
      <w:r w:rsidRPr="00740B1D">
        <w:rPr>
          <w:b/>
          <w:bCs/>
        </w:rPr>
        <w:t>PhotonView</w:t>
      </w:r>
      <w:proofErr w:type="spellEnd"/>
      <w:r>
        <w:t>.</w:t>
      </w:r>
      <w:r w:rsidRPr="00F91B9D" w:rsidR="00F91B9D">
        <w:t xml:space="preserve"> </w:t>
      </w:r>
      <w:commentRangeStart w:id="37"/>
      <w:proofErr w:type="spellStart"/>
      <w:r w:rsidRPr="002E2633" w:rsidR="002E2633">
        <w:rPr>
          <w:b/>
          <w:bCs/>
        </w:rPr>
        <w:t>P</w:t>
      </w:r>
      <w:r w:rsidRPr="002E2633" w:rsidR="00F91B9D">
        <w:rPr>
          <w:b/>
          <w:bCs/>
        </w:rPr>
        <w:t>hotonView</w:t>
      </w:r>
      <w:proofErr w:type="spellEnd"/>
      <w:r w:rsidRPr="00F91B9D" w:rsidR="00F91B9D">
        <w:t xml:space="preserve"> </w:t>
      </w:r>
      <w:commentRangeEnd w:id="37"/>
      <w:r w:rsidR="00B6680F">
        <w:rPr>
          <w:rStyle w:val="CommentReference"/>
        </w:rPr>
        <w:commentReference w:id="37"/>
      </w:r>
      <w:r w:rsidRPr="00F91B9D" w:rsidR="00F91B9D">
        <w:t>connects the various instances on each computer and define</w:t>
      </w:r>
      <w:r w:rsidR="002E2633">
        <w:t>s</w:t>
      </w:r>
      <w:r w:rsidRPr="00F91B9D" w:rsidR="00F91B9D">
        <w:t xml:space="preserve"> what components to observe and how to observe these components.</w:t>
      </w:r>
    </w:p>
    <w:p w:rsidRPr="00740B1D" w:rsidR="0034756B" w:rsidP="00740B1D" w:rsidRDefault="0034756B" w14:paraId="6936FF01" w14:textId="0070C05A">
      <w:r w:rsidR="0034756B">
        <w:drawing>
          <wp:inline wp14:editId="755C72EC" wp14:anchorId="008FDB7F">
            <wp:extent cx="3514725" cy="2012053"/>
            <wp:effectExtent l="0" t="0" r="0" b="7620"/>
            <wp:docPr id="25" name="Picture 25" title=""/>
            <wp:cNvGraphicFramePr>
              <a:graphicFrameLocks noChangeAspect="1"/>
            </wp:cNvGraphicFramePr>
            <a:graphic>
              <a:graphicData uri="http://schemas.openxmlformats.org/drawingml/2006/picture">
                <pic:pic>
                  <pic:nvPicPr>
                    <pic:cNvPr id="0" name="Picture 25"/>
                    <pic:cNvPicPr/>
                  </pic:nvPicPr>
                  <pic:blipFill>
                    <a:blip r:embed="R44fc6ac72d6241f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514725" cy="2012053"/>
                    </a:xfrm>
                    <a:prstGeom prst="rect">
                      <a:avLst/>
                    </a:prstGeom>
                  </pic:spPr>
                </pic:pic>
              </a:graphicData>
            </a:graphic>
          </wp:inline>
        </w:drawing>
      </w:r>
    </w:p>
    <w:p w:rsidR="00BC17AD" w:rsidP="00BC17AD" w:rsidRDefault="00BC17AD" w14:paraId="45465AD0" w14:textId="77777777">
      <w:pPr>
        <w:pStyle w:val="Heading4"/>
      </w:pPr>
      <w:r>
        <w:t>Transform Synchronization</w:t>
      </w:r>
    </w:p>
    <w:p w:rsidR="00BC17AD" w:rsidP="00BC17AD" w:rsidRDefault="00BC17AD" w14:paraId="2EB97721" w14:textId="2E56DA39">
      <w:r>
        <w:t>We want to synchronize is the Position and Rotation of the player so that when a player is moving around, it behaves similarly on other clients.</w:t>
      </w:r>
      <w:r w:rsidR="00C9193D">
        <w:t xml:space="preserve"> </w:t>
      </w:r>
      <w:r w:rsidR="00F25F31">
        <w:t>Photon provides an easy way to observe these transform changes</w:t>
      </w:r>
      <w:r>
        <w:t xml:space="preserve"> </w:t>
      </w:r>
      <w:r w:rsidR="00C9193D">
        <w:t xml:space="preserve">across the network by using the </w:t>
      </w:r>
      <w:proofErr w:type="spellStart"/>
      <w:r>
        <w:t>PhotonTransformView</w:t>
      </w:r>
      <w:proofErr w:type="spellEnd"/>
      <w:r>
        <w:t xml:space="preserve"> component. </w:t>
      </w:r>
    </w:p>
    <w:p w:rsidR="00BC17AD" w:rsidP="00BC17AD" w:rsidRDefault="00BC17AD" w14:paraId="1C1BE783" w14:textId="77777777"/>
    <w:p w:rsidR="00BC17AD" w:rsidP="00BC17AD" w:rsidRDefault="00BC17AD" w14:paraId="758D3ABE" w14:textId="1F77DCED">
      <w:r>
        <w:t xml:space="preserve">Add a </w:t>
      </w:r>
      <w:proofErr w:type="spellStart"/>
      <w:r>
        <w:t>PhotonTransformView</w:t>
      </w:r>
      <w:proofErr w:type="spellEnd"/>
      <w:r>
        <w:t xml:space="preserve"> to </w:t>
      </w:r>
      <w:proofErr w:type="spellStart"/>
      <w:r w:rsidRPr="001455FE" w:rsidR="001401B4">
        <w:rPr>
          <w:b/>
          <w:bCs/>
        </w:rPr>
        <w:t>SciFi_Networked</w:t>
      </w:r>
      <w:proofErr w:type="spellEnd"/>
      <w:r w:rsidR="001401B4">
        <w:t xml:space="preserve"> game object.</w:t>
      </w:r>
    </w:p>
    <w:p w:rsidR="009E5789" w:rsidP="00BC17AD" w:rsidRDefault="00D733F6" w14:paraId="68B66AE6" w14:textId="546327EB">
      <w:r>
        <w:rPr>
          <w:noProof/>
        </w:rPr>
        <w:lastRenderedPageBreak/>
        <mc:AlternateContent>
          <mc:Choice Requires="wps">
            <w:drawing>
              <wp:anchor distT="45720" distB="45720" distL="114300" distR="114300" simplePos="0" relativeHeight="251662336" behindDoc="0" locked="0" layoutInCell="1" allowOverlap="1" wp14:anchorId="157FECAE" wp14:editId="4E43890A">
                <wp:simplePos x="0" y="0"/>
                <wp:positionH relativeFrom="column">
                  <wp:posOffset>4002405</wp:posOffset>
                </wp:positionH>
                <wp:positionV relativeFrom="paragraph">
                  <wp:posOffset>73533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D733F6" w:rsidRDefault="00D733F6" w14:paraId="45ADC96A" w14:textId="17CC3D9B">
                            <w:r>
                              <w:t xml:space="preserve">Note that once you add the </w:t>
                            </w:r>
                            <w:r w:rsidR="009253CB">
                              <w:t>PhotonTransformView component it becomes an observable in PhotonView. If it does not autopopulate then drag and drop the PhotonTransformView component int</w:t>
                            </w:r>
                            <w:r w:rsidR="00DE261C">
                              <w:t>o this box.</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w14:anchorId="157FECAE">
                <v:stroke joinstyle="miter"/>
                <v:path gradientshapeok="t" o:connecttype="rect"/>
              </v:shapetype>
              <v:shape id="Text Box 2" style="position:absolute;margin-left:315.15pt;margin-top:57.9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">
                <v:textbox style="mso-fit-shape-to-text:t">
                  <w:txbxContent>
                    <w:p w:rsidR="00D733F6" w:rsidRDefault="00D733F6" w14:paraId="45ADC96A" w14:textId="17CC3D9B">
                      <w:r>
                        <w:t xml:space="preserve">Note that once you add the </w:t>
                      </w:r>
                      <w:r w:rsidR="009253CB">
                        <w:t>PhotonTransformView component it becomes an observable in PhotonView. If it does not autopopulate then drag and drop the PhotonTransformView component int</w:t>
                      </w:r>
                      <w:r w:rsidR="00DE261C">
                        <w:t>o this box.</w:t>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5883E583" wp14:editId="729E8DA7">
                <wp:simplePos x="0" y="0"/>
                <wp:positionH relativeFrom="column">
                  <wp:posOffset>3181350</wp:posOffset>
                </wp:positionH>
                <wp:positionV relativeFrom="paragraph">
                  <wp:posOffset>1711960</wp:posOffset>
                </wp:positionV>
                <wp:extent cx="762000" cy="0"/>
                <wp:effectExtent l="57150" t="76200" r="0" b="133350"/>
                <wp:wrapNone/>
                <wp:docPr id="28" name="Straight Arrow Connector 28"/>
                <wp:cNvGraphicFramePr/>
                <a:graphic xmlns:a="http://schemas.openxmlformats.org/drawingml/2006/main">
                  <a:graphicData uri="http://schemas.microsoft.com/office/word/2010/wordprocessingShape">
                    <wps:wsp>
                      <wps:cNvCnPr/>
                      <wps:spPr>
                        <a:xfrm flipH="1">
                          <a:off x="0" y="0"/>
                          <a:ext cx="7620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id="_x0000_t32" coordsize="21600,21600" o:oned="t" filled="f" o:spt="32" path="m,l21600,21600e" w14:anchorId="7083E655">
                <v:path fillok="f" arrowok="t" o:connecttype="none"/>
                <o:lock v:ext="edit" shapetype="t"/>
              </v:shapetype>
              <v:shape id="Straight Arrow Connector 28" style="position:absolute;margin-left:250.5pt;margin-top:134.8pt;width:60pt;height:0;flip:x;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">
                <v:stroke endarrow="block"/>
                <v:shadow on="t" color="black" opacity="24903f" offset="0,.55556mm" origin=",.5"/>
              </v:shape>
            </w:pict>
          </mc:Fallback>
        </mc:AlternateContent>
      </w:r>
      <w:r>
        <w:rPr>
          <w:noProof/>
        </w:rPr>
        <mc:AlternateContent>
          <mc:Choice Requires="wps">
            <w:drawing>
              <wp:anchor distT="0" distB="0" distL="114300" distR="114300" simplePos="0" relativeHeight="251659264" behindDoc="0" locked="0" layoutInCell="1" allowOverlap="1" wp14:anchorId="26B1047F" wp14:editId="4CBC2B22">
                <wp:simplePos x="0" y="0"/>
                <wp:positionH relativeFrom="column">
                  <wp:posOffset>133350</wp:posOffset>
                </wp:positionH>
                <wp:positionV relativeFrom="paragraph">
                  <wp:posOffset>1511935</wp:posOffset>
                </wp:positionV>
                <wp:extent cx="3028950" cy="409575"/>
                <wp:effectExtent l="0" t="0" r="19050" b="28575"/>
                <wp:wrapNone/>
                <wp:docPr id="27" name="Rectangle 27"/>
                <wp:cNvGraphicFramePr/>
                <a:graphic xmlns:a="http://schemas.openxmlformats.org/drawingml/2006/main">
                  <a:graphicData uri="http://schemas.microsoft.com/office/word/2010/wordprocessingShape">
                    <wps:wsp>
                      <wps:cNvSpPr/>
                      <wps:spPr>
                        <a:xfrm>
                          <a:off x="0" y="0"/>
                          <a:ext cx="3028950" cy="409575"/>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7" style="position:absolute;margin-left:10.5pt;margin-top:119.05pt;width:238.5pt;height:3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f79646 [3209]" strokeweight="2pt" w14:anchorId="607A47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"/>
            </w:pict>
          </mc:Fallback>
        </mc:AlternateContent>
      </w:r>
      <w:r w:rsidR="009E5789">
        <w:rPr>
          <w:noProof/>
        </w:rPr>
        <w:drawing>
          <wp:inline distT="0" distB="0" distL="0" distR="0" wp14:anchorId="7195DE0F" wp14:editId="22EFF96F">
            <wp:extent cx="3295650" cy="330372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3274" cy="3311371"/>
                    </a:xfrm>
                    <a:prstGeom prst="rect">
                      <a:avLst/>
                    </a:prstGeom>
                  </pic:spPr>
                </pic:pic>
              </a:graphicData>
            </a:graphic>
          </wp:inline>
        </w:drawing>
      </w:r>
    </w:p>
    <w:p w:rsidR="00BC17AD" w:rsidP="00BC17AD" w:rsidRDefault="009E5789" w14:paraId="44890493" w14:textId="47BC3F3A">
      <w:r>
        <w:t>C</w:t>
      </w:r>
      <w:r w:rsidR="00BC17AD">
        <w:t xml:space="preserve">heck Synchronize Position </w:t>
      </w:r>
      <w:r>
        <w:t xml:space="preserve">and </w:t>
      </w:r>
      <w:r w:rsidR="00BC17AD">
        <w:t>Synchronize Rotation</w:t>
      </w:r>
      <w:r>
        <w:t xml:space="preserve"> checkboxes</w:t>
      </w:r>
      <w:r w:rsidR="00DE261C">
        <w:t>,</w:t>
      </w:r>
      <w:r>
        <w:t xml:space="preserve"> as shown in the above picture. </w:t>
      </w:r>
    </w:p>
    <w:p w:rsidR="00EE75B3" w:rsidP="00EE75B3" w:rsidRDefault="00EE75B3" w14:paraId="21A9E7E4" w14:textId="77777777">
      <w:pPr>
        <w:pStyle w:val="Heading4"/>
      </w:pPr>
      <w:r>
        <w:t>Animator Synchronization</w:t>
      </w:r>
    </w:p>
    <w:p w:rsidR="009F1E83" w:rsidP="00EE75B3" w:rsidRDefault="00393738" w14:paraId="1BD26299" w14:textId="04F8CD33">
      <w:r>
        <w:t>Next step for us would be to synchronize our player animation across the network. For this, we will use t</w:t>
      </w:r>
      <w:r w:rsidR="00EE75B3">
        <w:t xml:space="preserve">he </w:t>
      </w:r>
      <w:proofErr w:type="spellStart"/>
      <w:r w:rsidRPr="00393738" w:rsidR="00EE75B3">
        <w:rPr>
          <w:b/>
          <w:bCs/>
        </w:rPr>
        <w:t>PhotonAnimatorView</w:t>
      </w:r>
      <w:proofErr w:type="spellEnd"/>
      <w:r w:rsidR="00EE75B3">
        <w:t xml:space="preserve"> </w:t>
      </w:r>
      <w:r>
        <w:t xml:space="preserve">component. The </w:t>
      </w:r>
      <w:proofErr w:type="spellStart"/>
      <w:r w:rsidRPr="00393738">
        <w:rPr>
          <w:b/>
          <w:bCs/>
        </w:rPr>
        <w:t>PhotonAnimatorView</w:t>
      </w:r>
      <w:proofErr w:type="spellEnd"/>
      <w:r>
        <w:t xml:space="preserve"> component </w:t>
      </w:r>
      <w:r w:rsidR="00EE75B3">
        <w:t>mak</w:t>
      </w:r>
      <w:r>
        <w:t>es</w:t>
      </w:r>
      <w:r w:rsidR="00EE75B3">
        <w:t xml:space="preserve"> networking setup </w:t>
      </w:r>
      <w:r>
        <w:t>easy and</w:t>
      </w:r>
      <w:r w:rsidR="00EE75B3">
        <w:t xml:space="preserve"> save</w:t>
      </w:r>
      <w:r>
        <w:t>s</w:t>
      </w:r>
      <w:r w:rsidR="00EE75B3">
        <w:t xml:space="preserve"> a lot of time </w:t>
      </w:r>
      <w:r w:rsidR="00317247">
        <w:t>and trouble</w:t>
      </w:r>
      <w:r w:rsidR="00EE75B3">
        <w:t xml:space="preserve">. It allows </w:t>
      </w:r>
      <w:r w:rsidR="00317247">
        <w:t>us to</w:t>
      </w:r>
      <w:r w:rsidR="00EE75B3">
        <w:t xml:space="preserve"> </w:t>
      </w:r>
      <w:r w:rsidR="00317247">
        <w:t>configure</w:t>
      </w:r>
      <w:r w:rsidR="00EE75B3">
        <w:t xml:space="preserve"> which layer weights and which parameters </w:t>
      </w:r>
      <w:r w:rsidR="00317247">
        <w:t>we</w:t>
      </w:r>
      <w:r w:rsidR="00EE75B3">
        <w:t xml:space="preserve"> want to synchronize</w:t>
      </w:r>
      <w:r w:rsidR="00317247">
        <w:t xml:space="preserve"> across the network</w:t>
      </w:r>
      <w:r w:rsidR="00EE75B3">
        <w:t>. Layer weights only need to be synchronized if they change during the game</w:t>
      </w:r>
      <w:r w:rsidR="00317247">
        <w:t>,</w:t>
      </w:r>
      <w:r w:rsidR="00EE75B3">
        <w:t xml:space="preserve"> and it might be possible to get away with not synchronizing them at all. The same is </w:t>
      </w:r>
      <w:r w:rsidR="00317247">
        <w:t>valid</w:t>
      </w:r>
      <w:r w:rsidR="00EE75B3">
        <w:t xml:space="preserve"> for parameters. Sometimes it is possible to derive animator values from other factors. A speed value is a</w:t>
      </w:r>
      <w:r w:rsidR="00317247">
        <w:t>n excellent</w:t>
      </w:r>
      <w:r w:rsidR="00EE75B3">
        <w:t xml:space="preserve"> example for this, you </w:t>
      </w:r>
      <w:proofErr w:type="gramStart"/>
      <w:r w:rsidR="00EE75B3">
        <w:t>don't</w:t>
      </w:r>
      <w:proofErr w:type="gramEnd"/>
      <w:r w:rsidR="00EE75B3">
        <w:t xml:space="preserve"> necessarily need to have this value synchronized</w:t>
      </w:r>
      <w:r w:rsidR="00317247">
        <w:t>,</w:t>
      </w:r>
      <w:r w:rsidR="00EE75B3">
        <w:t xml:space="preserve"> but you can use the synchronized position updates to estimate its value. </w:t>
      </w:r>
    </w:p>
    <w:p w:rsidR="0016613F" w:rsidP="00EE75B3" w:rsidRDefault="00907539" w14:paraId="57E4E229" w14:textId="3AB38893">
      <w:r>
        <w:t>Note that for our case we have the Animator component</w:t>
      </w:r>
      <w:r w:rsidR="00EA3EA9">
        <w:t>,</w:t>
      </w:r>
      <w:r>
        <w:t xml:space="preserve"> not in </w:t>
      </w:r>
      <w:proofErr w:type="spellStart"/>
      <w:r w:rsidRPr="00EA3EA9">
        <w:rPr>
          <w:b/>
          <w:bCs/>
        </w:rPr>
        <w:t>SciFiPlayer_Networked</w:t>
      </w:r>
      <w:proofErr w:type="spellEnd"/>
      <w:r>
        <w:t xml:space="preserve"> game object </w:t>
      </w:r>
      <w:r w:rsidR="00EA3EA9">
        <w:t xml:space="preserve">but its child </w:t>
      </w:r>
      <w:proofErr w:type="spellStart"/>
      <w:r w:rsidRPr="00EA3EA9" w:rsidR="00EA3EA9">
        <w:rPr>
          <w:b/>
          <w:bCs/>
        </w:rPr>
        <w:t>HPCharacter</w:t>
      </w:r>
      <w:proofErr w:type="spellEnd"/>
      <w:r w:rsidR="00EA3EA9">
        <w:t xml:space="preserve"> game object. </w:t>
      </w:r>
      <w:proofErr w:type="gramStart"/>
      <w:r w:rsidR="00EA3EA9">
        <w:t>So</w:t>
      </w:r>
      <w:proofErr w:type="gramEnd"/>
      <w:r w:rsidR="00EA3EA9">
        <w:t xml:space="preserve"> select </w:t>
      </w:r>
      <w:proofErr w:type="spellStart"/>
      <w:r w:rsidRPr="00EA3EA9" w:rsidR="00EA3EA9">
        <w:rPr>
          <w:b/>
          <w:bCs/>
        </w:rPr>
        <w:t>HPCharacter</w:t>
      </w:r>
      <w:proofErr w:type="spellEnd"/>
      <w:r w:rsidR="00EA3EA9">
        <w:t xml:space="preserve"> and add the </w:t>
      </w:r>
      <w:proofErr w:type="spellStart"/>
      <w:r w:rsidRPr="00EA3EA9" w:rsidR="00EA3EA9">
        <w:rPr>
          <w:b/>
          <w:bCs/>
        </w:rPr>
        <w:t>PhotonAnimationView</w:t>
      </w:r>
      <w:proofErr w:type="spellEnd"/>
      <w:r w:rsidR="00EA3EA9">
        <w:t xml:space="preserve"> component.</w:t>
      </w:r>
    </w:p>
    <w:p w:rsidR="00EA3EA9" w:rsidP="00EE75B3" w:rsidRDefault="00444AE3" w14:paraId="148B46FF" w14:textId="5F9CB268">
      <w:r>
        <w:rPr>
          <w:noProof/>
        </w:rPr>
        <w:lastRenderedPageBreak/>
        <mc:AlternateContent>
          <mc:Choice Requires="wps">
            <w:drawing>
              <wp:anchor distT="45720" distB="45720" distL="114300" distR="114300" simplePos="0" relativeHeight="251665408" behindDoc="0" locked="0" layoutInCell="1" allowOverlap="1" wp14:anchorId="7C0DF1B8" wp14:editId="4370F611">
                <wp:simplePos x="0" y="0"/>
                <wp:positionH relativeFrom="column">
                  <wp:posOffset>4267200</wp:posOffset>
                </wp:positionH>
                <wp:positionV relativeFrom="paragraph">
                  <wp:posOffset>4829175</wp:posOffset>
                </wp:positionV>
                <wp:extent cx="2047875" cy="1404620"/>
                <wp:effectExtent l="0" t="0" r="28575" b="2095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1404620"/>
                        </a:xfrm>
                        <a:prstGeom prst="rect">
                          <a:avLst/>
                        </a:prstGeom>
                        <a:solidFill>
                          <a:srgbClr val="FFFFFF"/>
                        </a:solidFill>
                        <a:ln w="9525">
                          <a:solidFill>
                            <a:srgbClr val="000000"/>
                          </a:solidFill>
                          <a:miter lim="800000"/>
                          <a:headEnd/>
                          <a:tailEnd/>
                        </a:ln>
                      </wps:spPr>
                      <wps:txbx>
                        <w:txbxContent>
                          <w:p w:rsidR="00444AE3" w:rsidRDefault="00444AE3" w14:paraId="62B67256" w14:textId="30E87FCC">
                            <w:r>
                              <w:t>Set all to Discre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style="position:absolute;margin-left:336pt;margin-top:380.25pt;width:161.2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" w14:anchorId="7C0DF1B8">
                <v:textbox style="mso-fit-shape-to-text:t">
                  <w:txbxContent>
                    <w:p w:rsidR="00444AE3" w:rsidRDefault="00444AE3" w14:paraId="62B67256" w14:textId="30E87FCC">
                      <w:r>
                        <w:t>Set all to Discrete</w:t>
                      </w:r>
                    </w:p>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602471EF" wp14:editId="3AE4484D">
                <wp:simplePos x="0" y="0"/>
                <wp:positionH relativeFrom="column">
                  <wp:posOffset>3686175</wp:posOffset>
                </wp:positionH>
                <wp:positionV relativeFrom="paragraph">
                  <wp:posOffset>4143375</wp:posOffset>
                </wp:positionV>
                <wp:extent cx="457200" cy="1657350"/>
                <wp:effectExtent l="38100" t="38100" r="19050" b="95250"/>
                <wp:wrapNone/>
                <wp:docPr id="30" name="Right Brace 30"/>
                <wp:cNvGraphicFramePr/>
                <a:graphic xmlns:a="http://schemas.openxmlformats.org/drawingml/2006/main">
                  <a:graphicData uri="http://schemas.microsoft.com/office/word/2010/wordprocessingShape">
                    <wps:wsp>
                      <wps:cNvSpPr/>
                      <wps:spPr>
                        <a:xfrm>
                          <a:off x="0" y="0"/>
                          <a:ext cx="457200" cy="1657350"/>
                        </a:xfrm>
                        <a:prstGeom prst="rightBrace">
                          <a:avLst/>
                        </a:pr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88" coordsize="21600,21600" filled="f" o:spt="88" adj="1800,10800" path="m,qx10800@0l10800@2qy21600@11,10800@3l10800@1qy,21600e" w14:anchorId="1F8A8A31">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30" style="position:absolute;margin-left:290.25pt;margin-top:326.25pt;width:36pt;height:130.5pt;z-index:251663360;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4f81bd [3204]" strokeweight="2pt" type="#_x0000_t88" adj="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">
                <v:shadow on="t" color="black" opacity="24903f" offset="0,.55556mm" origin=",.5"/>
              </v:shape>
            </w:pict>
          </mc:Fallback>
        </mc:AlternateContent>
      </w:r>
      <w:r w:rsidR="00EF5563">
        <w:rPr>
          <w:noProof/>
        </w:rPr>
        <w:drawing>
          <wp:inline distT="0" distB="0" distL="0" distR="0" wp14:anchorId="64E8C303" wp14:editId="3EA1F596">
            <wp:extent cx="3561842" cy="5953125"/>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68315" cy="5963944"/>
                    </a:xfrm>
                    <a:prstGeom prst="rect">
                      <a:avLst/>
                    </a:prstGeom>
                  </pic:spPr>
                </pic:pic>
              </a:graphicData>
            </a:graphic>
          </wp:inline>
        </w:drawing>
      </w:r>
    </w:p>
    <w:p w:rsidR="00444AE3" w:rsidP="00B03C4A" w:rsidRDefault="00B03C4A" w14:paraId="19751D85" w14:textId="6A7083BA">
      <w:r>
        <w:t xml:space="preserve">Each value can be disabled or synchronized, either discretely or continuously. Discrete synchronization means that a </w:t>
      </w:r>
      <w:r w:rsidR="001E140F">
        <w:t>parameter</w:t>
      </w:r>
      <w:r>
        <w:t xml:space="preserve"> gets sent ten times a second (in </w:t>
      </w:r>
      <w:proofErr w:type="spellStart"/>
      <w:r>
        <w:t>OnPhotonSerializeView</w:t>
      </w:r>
      <w:proofErr w:type="spellEnd"/>
      <w:r>
        <w:t>) by default. The receiving clients pass the value on to their local Animator.</w:t>
      </w:r>
      <w:r w:rsidR="001E140F">
        <w:t xml:space="preserve"> </w:t>
      </w:r>
      <w:r>
        <w:t xml:space="preserve">Continuous synchronization means that the </w:t>
      </w:r>
      <w:proofErr w:type="spellStart"/>
      <w:r>
        <w:t>PhotonAnimatorView</w:t>
      </w:r>
      <w:proofErr w:type="spellEnd"/>
      <w:r>
        <w:t xml:space="preserve"> runs every frame. </w:t>
      </w:r>
      <w:r w:rsidR="00654B10">
        <w:t>For animation, it is probably not required to send data across the network continuously.</w:t>
      </w:r>
    </w:p>
    <w:p w:rsidR="00654B10" w:rsidP="00B03C4A" w:rsidRDefault="00D91272" w14:paraId="797A5BCC" w14:textId="19A20256">
      <w:r>
        <w:t xml:space="preserve">Select the </w:t>
      </w:r>
      <w:proofErr w:type="spellStart"/>
      <w:r>
        <w:t>SciFiPlayer_Networked</w:t>
      </w:r>
      <w:proofErr w:type="spellEnd"/>
      <w:r w:rsidR="000A6BBD">
        <w:t>,</w:t>
      </w:r>
      <w:r>
        <w:t xml:space="preserve"> and you will now find that the </w:t>
      </w:r>
      <w:proofErr w:type="spellStart"/>
      <w:r>
        <w:t>PhotonView</w:t>
      </w:r>
      <w:proofErr w:type="spellEnd"/>
      <w:r>
        <w:t xml:space="preserve"> component now observes two </w:t>
      </w:r>
      <w:r w:rsidR="000A6BBD">
        <w:t>components</w:t>
      </w:r>
      <w:r w:rsidR="009263A3">
        <w:t>,</w:t>
      </w:r>
      <w:r w:rsidR="000A6BBD">
        <w:t xml:space="preserve"> as shown below in the </w:t>
      </w:r>
      <w:r w:rsidR="00C17A26">
        <w:t>picture.</w:t>
      </w:r>
    </w:p>
    <w:p w:rsidR="000A6BBD" w:rsidP="00B03C4A" w:rsidRDefault="009263A3" w14:paraId="3126B51D" w14:textId="466F1438">
      <w:r w:rsidRPr="009263A3">
        <w:rPr>
          <w:noProof/>
        </w:rPr>
        <w:lastRenderedPageBreak/>
        <mc:AlternateContent>
          <mc:Choice Requires="wps">
            <w:drawing>
              <wp:anchor distT="45720" distB="45720" distL="114300" distR="114300" simplePos="0" relativeHeight="251669504" behindDoc="0" locked="0" layoutInCell="1" allowOverlap="1" wp14:anchorId="55DD35E0" wp14:editId="317898EC">
                <wp:simplePos x="0" y="0"/>
                <wp:positionH relativeFrom="column">
                  <wp:posOffset>4191000</wp:posOffset>
                </wp:positionH>
                <wp:positionV relativeFrom="paragraph">
                  <wp:posOffset>171450</wp:posOffset>
                </wp:positionV>
                <wp:extent cx="2266950" cy="2095500"/>
                <wp:effectExtent l="0" t="0" r="19050" b="1905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2095500"/>
                        </a:xfrm>
                        <a:prstGeom prst="rect">
                          <a:avLst/>
                        </a:prstGeom>
                        <a:solidFill>
                          <a:srgbClr val="FFFFFF"/>
                        </a:solidFill>
                        <a:ln w="9525">
                          <a:solidFill>
                            <a:srgbClr val="000000"/>
                          </a:solidFill>
                          <a:miter lim="800000"/>
                          <a:headEnd/>
                          <a:tailEnd/>
                        </a:ln>
                      </wps:spPr>
                      <wps:txbx>
                        <w:txbxContent>
                          <w:p w:rsidR="009263A3" w:rsidP="009263A3" w:rsidRDefault="009263A3" w14:paraId="70741042" w14:textId="069742B0">
                            <w:r>
                              <w:t xml:space="preserve">Now you should have two </w:t>
                            </w:r>
                            <w:r>
                              <w:t xml:space="preserve">observablecomponents as shown </w:t>
                            </w:r>
                            <w:r w:rsidR="00B13497">
                              <w:t>on the left.</w:t>
                            </w:r>
                            <w:r>
                              <w:t xml:space="preserve"> </w:t>
                            </w:r>
                            <w:r w:rsidR="00B13497">
                              <w:t>I</w:t>
                            </w:r>
                            <w:r>
                              <w:t xml:space="preserve">f it does not autopopulate then drag and drop the PhotonTransformView </w:t>
                            </w:r>
                            <w:r w:rsidR="00B13497">
                              <w:t xml:space="preserve">and the PhotonAnimatorView </w:t>
                            </w:r>
                            <w:r>
                              <w:t>component</w:t>
                            </w:r>
                            <w:r w:rsidR="00B13497">
                              <w:t>s</w:t>
                            </w:r>
                            <w:r>
                              <w:t xml:space="preserve"> into this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330pt;margin-top:13.5pt;width:178.5pt;height:16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" w14:anchorId="55DD35E0">
                <v:textbox>
                  <w:txbxContent>
                    <w:p w:rsidR="009263A3" w:rsidP="009263A3" w:rsidRDefault="009263A3" w14:paraId="70741042" w14:textId="069742B0">
                      <w:r>
                        <w:t xml:space="preserve">Now you should have two </w:t>
                      </w:r>
                      <w:r>
                        <w:t xml:space="preserve">observablecomponents as shown </w:t>
                      </w:r>
                      <w:r w:rsidR="00B13497">
                        <w:t>on the left.</w:t>
                      </w:r>
                      <w:r>
                        <w:t xml:space="preserve"> </w:t>
                      </w:r>
                      <w:r w:rsidR="00B13497">
                        <w:t>I</w:t>
                      </w:r>
                      <w:r>
                        <w:t xml:space="preserve">f it does not autopopulate then drag and drop the PhotonTransformView </w:t>
                      </w:r>
                      <w:r w:rsidR="00B13497">
                        <w:t xml:space="preserve">and the PhotonAnimatorView </w:t>
                      </w:r>
                      <w:r>
                        <w:t>component</w:t>
                      </w:r>
                      <w:r w:rsidR="00B13497">
                        <w:t>s</w:t>
                      </w:r>
                      <w:r>
                        <w:t xml:space="preserve"> into this box.</w:t>
                      </w:r>
                    </w:p>
                  </w:txbxContent>
                </v:textbox>
                <w10:wrap type="square"/>
              </v:shape>
            </w:pict>
          </mc:Fallback>
        </mc:AlternateContent>
      </w:r>
      <w:r w:rsidRPr="009263A3">
        <w:rPr>
          <w:noProof/>
        </w:rPr>
        <mc:AlternateContent>
          <mc:Choice Requires="wps">
            <w:drawing>
              <wp:anchor distT="0" distB="0" distL="114300" distR="114300" simplePos="0" relativeHeight="251668480" behindDoc="0" locked="0" layoutInCell="1" allowOverlap="1" wp14:anchorId="00FFA876" wp14:editId="0E823105">
                <wp:simplePos x="0" y="0"/>
                <wp:positionH relativeFrom="column">
                  <wp:posOffset>3381375</wp:posOffset>
                </wp:positionH>
                <wp:positionV relativeFrom="paragraph">
                  <wp:posOffset>1932940</wp:posOffset>
                </wp:positionV>
                <wp:extent cx="762000" cy="45085"/>
                <wp:effectExtent l="38100" t="38100" r="57150" b="126365"/>
                <wp:wrapNone/>
                <wp:docPr id="194" name="Straight Arrow Connector 194"/>
                <wp:cNvGraphicFramePr/>
                <a:graphic xmlns:a="http://schemas.openxmlformats.org/drawingml/2006/main">
                  <a:graphicData uri="http://schemas.microsoft.com/office/word/2010/wordprocessingShape">
                    <wps:wsp>
                      <wps:cNvCnPr/>
                      <wps:spPr>
                        <a:xfrm flipH="1">
                          <a:off x="0" y="0"/>
                          <a:ext cx="76200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id="Straight Arrow Connector 194" style="position:absolute;margin-left:266.25pt;margin-top:152.2pt;width:60pt;height:3.55pt;flip:x;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" w14:anchorId="7D12B6C7">
                <v:stroke endarrow="block"/>
                <v:shadow on="t" color="black" opacity="24903f" offset="0,.55556mm" origin=",.5"/>
              </v:shape>
            </w:pict>
          </mc:Fallback>
        </mc:AlternateContent>
      </w:r>
      <w:r w:rsidRPr="009263A3">
        <w:rPr>
          <w:noProof/>
        </w:rPr>
        <mc:AlternateContent>
          <mc:Choice Requires="wps">
            <w:drawing>
              <wp:anchor distT="0" distB="0" distL="114300" distR="114300" simplePos="0" relativeHeight="251667456" behindDoc="0" locked="0" layoutInCell="1" allowOverlap="1" wp14:anchorId="773730F4" wp14:editId="06400CC0">
                <wp:simplePos x="0" y="0"/>
                <wp:positionH relativeFrom="column">
                  <wp:posOffset>333375</wp:posOffset>
                </wp:positionH>
                <wp:positionV relativeFrom="paragraph">
                  <wp:posOffset>1657350</wp:posOffset>
                </wp:positionV>
                <wp:extent cx="3028950" cy="533400"/>
                <wp:effectExtent l="0" t="0" r="19050" b="19050"/>
                <wp:wrapNone/>
                <wp:docPr id="193" name="Rectangle 193"/>
                <wp:cNvGraphicFramePr/>
                <a:graphic xmlns:a="http://schemas.openxmlformats.org/drawingml/2006/main">
                  <a:graphicData uri="http://schemas.microsoft.com/office/word/2010/wordprocessingShape">
                    <wps:wsp>
                      <wps:cNvSpPr/>
                      <wps:spPr>
                        <a:xfrm>
                          <a:off x="0" y="0"/>
                          <a:ext cx="3028950" cy="5334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93" style="position:absolute;margin-left:26.25pt;margin-top:130.5pt;width:238.5pt;height:42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f79646 [3209]" strokeweight="2pt" w14:anchorId="7F0C1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"/>
            </w:pict>
          </mc:Fallback>
        </mc:AlternateContent>
      </w:r>
      <w:r w:rsidR="000A6BBD">
        <w:rPr>
          <w:noProof/>
        </w:rPr>
        <w:drawing>
          <wp:inline distT="0" distB="0" distL="0" distR="0" wp14:anchorId="2A679033" wp14:editId="4001B3A1">
            <wp:extent cx="3555842" cy="2419350"/>
            <wp:effectExtent l="0" t="0" r="698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8700" cy="2421295"/>
                    </a:xfrm>
                    <a:prstGeom prst="rect">
                      <a:avLst/>
                    </a:prstGeom>
                  </pic:spPr>
                </pic:pic>
              </a:graphicData>
            </a:graphic>
          </wp:inline>
        </w:drawing>
      </w:r>
    </w:p>
    <w:p w:rsidR="00B13497" w:rsidP="00CD52C0" w:rsidRDefault="00CD52C0" w14:paraId="2E677440" w14:textId="6D9C9F40">
      <w:pPr>
        <w:pStyle w:val="Heading4"/>
      </w:pPr>
      <w:r>
        <w:t>The Player Script</w:t>
      </w:r>
    </w:p>
    <w:p w:rsidR="00CD52C0" w:rsidP="00B03C4A" w:rsidRDefault="00812E3E" w14:paraId="2C964D0B" w14:textId="75834D65">
      <w:r>
        <w:t xml:space="preserve">You need to understand that </w:t>
      </w:r>
      <w:r w:rsidR="006B0D88">
        <w:t xml:space="preserve">in a multiplayer </w:t>
      </w:r>
      <w:r w:rsidR="009455FB">
        <w:t>game you will have the same prefab instantiated across all the clients</w:t>
      </w:r>
      <w:r w:rsidR="009D40CD">
        <w:t xml:space="preserve">. However, </w:t>
      </w:r>
      <w:r w:rsidR="002D1C95">
        <w:t xml:space="preserve">only </w:t>
      </w:r>
      <w:r w:rsidR="009D40CD">
        <w:t xml:space="preserve">the actual player </w:t>
      </w:r>
      <w:r w:rsidR="002D1C95">
        <w:t>controls the character</w:t>
      </w:r>
      <w:r w:rsidR="006C33FA">
        <w:t>,</w:t>
      </w:r>
      <w:r w:rsidR="002D1C95">
        <w:t xml:space="preserve"> and all other </w:t>
      </w:r>
      <w:r w:rsidRPr="008E41DF" w:rsidR="008E41DF">
        <w:t xml:space="preserve">instances represent other users, playing on </w:t>
      </w:r>
      <w:r w:rsidR="006C33FA">
        <w:t>different</w:t>
      </w:r>
      <w:r w:rsidRPr="008E41DF" w:rsidR="008E41DF">
        <w:t xml:space="preserve"> computers. </w:t>
      </w:r>
      <w:proofErr w:type="gramStart"/>
      <w:r w:rsidRPr="008E41DF" w:rsidR="008E41DF">
        <w:t>So</w:t>
      </w:r>
      <w:proofErr w:type="gramEnd"/>
      <w:r w:rsidRPr="008E41DF" w:rsidR="008E41DF">
        <w:t xml:space="preserve"> the first hurdle with this in mind is "Input Management". How can we enable input on one instance and not on others and how to know which one is the right one? Enter the </w:t>
      </w:r>
      <w:proofErr w:type="spellStart"/>
      <w:r w:rsidRPr="006C33FA" w:rsidR="008E41DF">
        <w:rPr>
          <w:b/>
          <w:bCs/>
        </w:rPr>
        <w:t>IsMine</w:t>
      </w:r>
      <w:proofErr w:type="spellEnd"/>
      <w:r w:rsidRPr="008E41DF" w:rsidR="008E41DF">
        <w:t xml:space="preserve"> concept.</w:t>
      </w:r>
    </w:p>
    <w:p w:rsidR="00932699" w:rsidP="00B03C4A" w:rsidRDefault="00932699" w14:paraId="493D191F" w14:textId="4BA37D0B">
      <w:r>
        <w:t xml:space="preserve">Double click the </w:t>
      </w:r>
      <w:r w:rsidR="008D6FD2">
        <w:rPr>
          <w:b/>
          <w:bCs/>
        </w:rPr>
        <w:t>P</w:t>
      </w:r>
      <w:r w:rsidRPr="00932699">
        <w:rPr>
          <w:b/>
          <w:bCs/>
        </w:rPr>
        <w:t>layer</w:t>
      </w:r>
      <w:r>
        <w:t xml:space="preserve"> script and open in Visual Studio. </w:t>
      </w:r>
    </w:p>
    <w:p w:rsidR="00546A31" w:rsidP="00F831F6" w:rsidRDefault="00236731" w14:paraId="61D0CB88" w14:textId="6C6EF833">
      <w:pPr>
        <w:pStyle w:val="ListParagraph"/>
        <w:numPr>
          <w:ilvl w:val="0"/>
          <w:numId w:val="31"/>
        </w:numPr>
      </w:pPr>
      <w:r>
        <w:t xml:space="preserve">Add </w:t>
      </w:r>
      <w:r w:rsidR="00092442">
        <w:t>a</w:t>
      </w:r>
      <w:r>
        <w:t xml:space="preserve"> new variable to cache </w:t>
      </w:r>
      <w:r w:rsidR="00092442">
        <w:t xml:space="preserve">the </w:t>
      </w:r>
      <w:proofErr w:type="spellStart"/>
      <w:r w:rsidR="00092442">
        <w:t>PhotonView</w:t>
      </w:r>
      <w:proofErr w:type="spellEnd"/>
      <w:r w:rsidR="00092442">
        <w:t xml:space="preserve"> component.</w:t>
      </w:r>
    </w:p>
    <w:p w:rsidRPr="00347B41" w:rsidR="00546A31" w:rsidP="00347B41" w:rsidRDefault="00347B41" w14:paraId="4D2C0F63" w14:textId="48A708E6">
      <w:pPr>
        <w:pStyle w:val="ListParagraph"/>
        <w:shd w:val="clear" w:color="auto" w:fill="F2F2F2" w:themeFill="background1" w:themeFillShade="F2"/>
        <w:rPr>
          <w:sz w:val="22"/>
          <w:szCs w:val="22"/>
        </w:rPr>
      </w:pPr>
      <w:r w:rsidRPr="00347B41">
        <w:rPr>
          <w:rFonts w:ascii="Consolas" w:hAnsi="Consolas" w:cs="Consolas"/>
          <w:color w:val="0000FF"/>
          <w:sz w:val="22"/>
          <w:szCs w:val="22"/>
          <w:lang w:val="en-US"/>
        </w:rPr>
        <w:t>private</w:t>
      </w:r>
      <w:r w:rsidRPr="00347B41">
        <w:rPr>
          <w:rFonts w:ascii="Consolas" w:hAnsi="Consolas" w:cs="Consolas"/>
          <w:color w:val="000000"/>
          <w:sz w:val="22"/>
          <w:szCs w:val="22"/>
          <w:lang w:val="en-US"/>
        </w:rPr>
        <w:t xml:space="preserve"> </w:t>
      </w:r>
      <w:proofErr w:type="spellStart"/>
      <w:r w:rsidRPr="00347B41">
        <w:rPr>
          <w:rFonts w:ascii="Consolas" w:hAnsi="Consolas" w:cs="Consolas"/>
          <w:color w:val="000000"/>
          <w:sz w:val="22"/>
          <w:szCs w:val="22"/>
          <w:lang w:val="en-US"/>
        </w:rPr>
        <w:t>PhotonView</w:t>
      </w:r>
      <w:proofErr w:type="spellEnd"/>
      <w:r w:rsidRPr="00347B41">
        <w:rPr>
          <w:rFonts w:ascii="Consolas" w:hAnsi="Consolas" w:cs="Consolas"/>
          <w:color w:val="000000"/>
          <w:sz w:val="22"/>
          <w:szCs w:val="22"/>
          <w:lang w:val="en-US"/>
        </w:rPr>
        <w:t xml:space="preserve"> </w:t>
      </w:r>
      <w:proofErr w:type="spellStart"/>
      <w:r w:rsidRPr="00347B41">
        <w:rPr>
          <w:rFonts w:ascii="Consolas" w:hAnsi="Consolas" w:cs="Consolas"/>
          <w:color w:val="000000"/>
          <w:sz w:val="22"/>
          <w:szCs w:val="22"/>
          <w:lang w:val="en-US"/>
        </w:rPr>
        <w:t>mPhotonView</w:t>
      </w:r>
      <w:proofErr w:type="spellEnd"/>
      <w:r w:rsidRPr="00347B41">
        <w:rPr>
          <w:rFonts w:ascii="Consolas" w:hAnsi="Consolas" w:cs="Consolas"/>
          <w:color w:val="000000"/>
          <w:sz w:val="22"/>
          <w:szCs w:val="22"/>
          <w:lang w:val="en-US"/>
        </w:rPr>
        <w:t>;</w:t>
      </w:r>
    </w:p>
    <w:p w:rsidR="00092442" w:rsidP="00D12335" w:rsidRDefault="00D12335" w14:paraId="115EA5A5" w14:textId="4C5323A8">
      <w:pPr>
        <w:pStyle w:val="ListParagraph"/>
      </w:pPr>
      <w:r>
        <w:t xml:space="preserve">Then in the </w:t>
      </w:r>
      <w:r w:rsidRPr="00347B41">
        <w:rPr>
          <w:b/>
          <w:bCs/>
        </w:rPr>
        <w:t>Start</w:t>
      </w:r>
      <w:r>
        <w:t xml:space="preserve"> method, we get the </w:t>
      </w:r>
      <w:proofErr w:type="spellStart"/>
      <w:r>
        <w:t>PhotonView</w:t>
      </w:r>
      <w:proofErr w:type="spellEnd"/>
      <w:r>
        <w:t xml:space="preserve"> component and set it to </w:t>
      </w:r>
      <w:proofErr w:type="spellStart"/>
      <w:r>
        <w:t>mPhotonView</w:t>
      </w:r>
      <w:proofErr w:type="spellEnd"/>
      <w:r>
        <w:t>.</w:t>
      </w:r>
    </w:p>
    <w:p w:rsidR="00D12335" w:rsidP="00347B41" w:rsidRDefault="00414809" w14:paraId="2C8BB601" w14:textId="73FA6EAE">
      <w:pPr>
        <w:shd w:val="clear" w:color="auto" w:fill="F2F2F2" w:themeFill="background1" w:themeFillShade="F2"/>
        <w:ind w:left="720"/>
        <w:rPr>
          <w:rFonts w:ascii="Consolas" w:hAnsi="Consolas" w:cs="Consolas"/>
          <w:color w:val="000000"/>
          <w:sz w:val="22"/>
          <w:szCs w:val="22"/>
          <w:lang w:val="en-US"/>
        </w:rPr>
      </w:pPr>
      <w:proofErr w:type="spellStart"/>
      <w:r w:rsidRPr="00347B41">
        <w:rPr>
          <w:rFonts w:ascii="Consolas" w:hAnsi="Consolas" w:cs="Consolas"/>
          <w:color w:val="000000"/>
          <w:sz w:val="22"/>
          <w:szCs w:val="22"/>
          <w:lang w:val="en-US"/>
        </w:rPr>
        <w:t>mPhotonView</w:t>
      </w:r>
      <w:proofErr w:type="spellEnd"/>
      <w:r w:rsidRPr="00347B41">
        <w:rPr>
          <w:rFonts w:ascii="Consolas" w:hAnsi="Consolas" w:cs="Consolas"/>
          <w:color w:val="000000"/>
          <w:sz w:val="22"/>
          <w:szCs w:val="22"/>
          <w:lang w:val="en-US"/>
        </w:rPr>
        <w:t xml:space="preserve"> = </w:t>
      </w:r>
      <w:proofErr w:type="spellStart"/>
      <w:r w:rsidRPr="00347B41">
        <w:rPr>
          <w:rFonts w:ascii="Consolas" w:hAnsi="Consolas" w:cs="Consolas"/>
          <w:color w:val="000000"/>
          <w:sz w:val="22"/>
          <w:szCs w:val="22"/>
          <w:lang w:val="en-US"/>
        </w:rPr>
        <w:t>gameObject.GetComponent</w:t>
      </w:r>
      <w:proofErr w:type="spellEnd"/>
      <w:r w:rsidRPr="00347B41">
        <w:rPr>
          <w:rFonts w:ascii="Consolas" w:hAnsi="Consolas" w:cs="Consolas"/>
          <w:color w:val="000000"/>
          <w:sz w:val="22"/>
          <w:szCs w:val="22"/>
          <w:lang w:val="en-US"/>
        </w:rPr>
        <w:t>&lt;</w:t>
      </w:r>
      <w:proofErr w:type="spellStart"/>
      <w:r w:rsidRPr="00347B41">
        <w:rPr>
          <w:rFonts w:ascii="Consolas" w:hAnsi="Consolas" w:cs="Consolas"/>
          <w:color w:val="000000"/>
          <w:sz w:val="22"/>
          <w:szCs w:val="22"/>
          <w:lang w:val="en-US"/>
        </w:rPr>
        <w:t>PhotonView</w:t>
      </w:r>
      <w:proofErr w:type="spellEnd"/>
      <w:r w:rsidRPr="00347B41">
        <w:rPr>
          <w:rFonts w:ascii="Consolas" w:hAnsi="Consolas" w:cs="Consolas"/>
          <w:color w:val="000000"/>
          <w:sz w:val="22"/>
          <w:szCs w:val="22"/>
          <w:lang w:val="en-US"/>
        </w:rPr>
        <w:t>&gt;();</w:t>
      </w:r>
    </w:p>
    <w:p w:rsidR="000D3462" w:rsidP="00B412F5" w:rsidRDefault="000D3462" w14:paraId="61E9666C" w14:textId="77777777"/>
    <w:p w:rsidR="00673B32" w:rsidP="00673B32" w:rsidRDefault="00B412F5" w14:paraId="53DE6962" w14:textId="0773E702">
      <w:pPr>
        <w:pStyle w:val="ListParagraph"/>
        <w:numPr>
          <w:ilvl w:val="0"/>
          <w:numId w:val="31"/>
        </w:numPr>
      </w:pPr>
      <w:r>
        <w:t xml:space="preserve">In the </w:t>
      </w:r>
      <w:r w:rsidRPr="0000146C">
        <w:rPr>
          <w:b/>
          <w:bCs/>
        </w:rPr>
        <w:t>Update</w:t>
      </w:r>
      <w:r>
        <w:t xml:space="preserve"> method</w:t>
      </w:r>
      <w:r w:rsidR="0049687F">
        <w:t xml:space="preserve"> and the </w:t>
      </w:r>
      <w:r w:rsidRPr="0049687F" w:rsidR="0049687F">
        <w:rPr>
          <w:b/>
          <w:bCs/>
        </w:rPr>
        <w:t>Move</w:t>
      </w:r>
      <w:r w:rsidR="0049687F">
        <w:t xml:space="preserve"> method</w:t>
      </w:r>
      <w:r w:rsidR="0000146C">
        <w:t>,</w:t>
      </w:r>
      <w:r>
        <w:t xml:space="preserve"> we check if </w:t>
      </w:r>
      <w:proofErr w:type="spellStart"/>
      <w:r w:rsidRPr="0000146C" w:rsidR="0000146C">
        <w:rPr>
          <w:b/>
          <w:bCs/>
        </w:rPr>
        <w:t>IsMine</w:t>
      </w:r>
      <w:proofErr w:type="spellEnd"/>
      <w:r w:rsidR="0000146C">
        <w:t xml:space="preserve"> is true and only then we go through the rest of the Up</w:t>
      </w:r>
      <w:r w:rsidR="007D536F">
        <w:t>date fun</w:t>
      </w:r>
      <w:r w:rsidR="00C161AC">
        <w:t>ction</w:t>
      </w:r>
      <w:r w:rsidR="00980E1F">
        <w:t>alities and the Move functionalities</w:t>
      </w:r>
      <w:r w:rsidR="00C161AC">
        <w:t>. If false, then we simply return from the function.</w:t>
      </w:r>
    </w:p>
    <w:p w:rsidR="00673B32" w:rsidP="00673B32" w:rsidRDefault="00673B32" w14:paraId="167DBFFA" w14:textId="77777777">
      <w:pPr>
        <w:pStyle w:val="ListParagraph"/>
        <w:shd w:val="clear" w:color="auto" w:fill="F2F2F2" w:themeFill="background1" w:themeFillShade="F2"/>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mPhotonView.IsMine</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return</w:t>
      </w:r>
      <w:r>
        <w:rPr>
          <w:rFonts w:ascii="Consolas" w:hAnsi="Consolas" w:cs="Consolas"/>
          <w:color w:val="000000"/>
          <w:sz w:val="19"/>
          <w:szCs w:val="19"/>
          <w:lang w:val="en-US"/>
        </w:rPr>
        <w:t>;</w:t>
      </w:r>
    </w:p>
    <w:p w:rsidR="00B412F5" w:rsidP="00D03A58" w:rsidRDefault="00B412F5" w14:paraId="456CECE9" w14:textId="49BD21C1"/>
    <w:p w:rsidR="00795738" w:rsidP="00D03A58" w:rsidRDefault="00795738" w14:paraId="77C4D276" w14:textId="6FB4F073">
      <w:r>
        <w:lastRenderedPageBreak/>
        <w:t xml:space="preserve">We have completed creating our multiplayer Player. </w:t>
      </w:r>
      <w:r w:rsidR="0015062A">
        <w:t xml:space="preserve">Now we drag the </w:t>
      </w:r>
      <w:proofErr w:type="spellStart"/>
      <w:r w:rsidRPr="00F267C2" w:rsidR="0015062A">
        <w:rPr>
          <w:b/>
          <w:bCs/>
        </w:rPr>
        <w:t>SciFiPlayer_Multiplayer</w:t>
      </w:r>
      <w:proofErr w:type="spellEnd"/>
      <w:r w:rsidR="0015062A">
        <w:t xml:space="preserve"> to Prefabs folder and create a new </w:t>
      </w:r>
      <w:proofErr w:type="spellStart"/>
      <w:r w:rsidRPr="00F267C2" w:rsidR="00F267C2">
        <w:rPr>
          <w:b/>
          <w:bCs/>
        </w:rPr>
        <w:t>SciFiPlayer_Multiplayer</w:t>
      </w:r>
      <w:proofErr w:type="spellEnd"/>
      <w:r w:rsidR="00F267C2">
        <w:t xml:space="preserve"> prefab.</w:t>
      </w:r>
      <w:r w:rsidR="00095B4C">
        <w:t xml:space="preserve"> Then we remove </w:t>
      </w:r>
      <w:r w:rsidRPr="006220F4" w:rsidR="00095B4C">
        <w:t>it</w:t>
      </w:r>
      <w:r w:rsidR="00095B4C">
        <w:t xml:space="preserve"> from the scene.</w:t>
      </w:r>
    </w:p>
    <w:p w:rsidR="006220F4" w:rsidP="00435CC5" w:rsidRDefault="001300FB" w14:paraId="0B796A7C" w14:textId="00E4B242">
      <w:pPr>
        <w:pStyle w:val="Heading3"/>
      </w:pPr>
      <w:r>
        <w:t>Port Third Person Camera</w:t>
      </w:r>
    </w:p>
    <w:p w:rsidR="001300FB" w:rsidP="001300FB" w:rsidRDefault="00760E68" w14:paraId="60973BFB" w14:textId="2C8BE175">
      <w:r>
        <w:t xml:space="preserve">We do not have to do anything special with the third-person camera. However, we will not attach the </w:t>
      </w:r>
      <w:r w:rsidRPr="00760E68">
        <w:rPr>
          <w:b/>
          <w:bCs/>
        </w:rPr>
        <w:t>ThirdPersonCamera</w:t>
      </w:r>
      <w:r>
        <w:t xml:space="preserve"> script to the Main Camera in Unity Editor. Instead, we will attach this script to the Main Camera at runtime, after we Instantiate the </w:t>
      </w:r>
      <w:proofErr w:type="spellStart"/>
      <w:r w:rsidRPr="00760E68">
        <w:rPr>
          <w:b/>
          <w:bCs/>
        </w:rPr>
        <w:t>SciFiPlayer_Multiplayer</w:t>
      </w:r>
      <w:proofErr w:type="spellEnd"/>
      <w:r>
        <w:t xml:space="preserve"> prefab.</w:t>
      </w:r>
    </w:p>
    <w:p w:rsidR="00E95D26" w:rsidP="00E95D26" w:rsidRDefault="00E95D26" w14:paraId="0D550A37" w14:textId="5ABBEB45">
      <w:pPr>
        <w:pStyle w:val="Heading3"/>
      </w:pPr>
      <w:r>
        <w:t>Player Spawn Points</w:t>
      </w:r>
    </w:p>
    <w:p w:rsidR="00E95D26" w:rsidP="001300FB" w:rsidRDefault="00E95D26" w14:paraId="763D8CD5" w14:textId="0E9EAED0">
      <w:r>
        <w:t>Before we instantiate the player</w:t>
      </w:r>
      <w:r w:rsidR="00A85004">
        <w:t xml:space="preserve"> lets create some spawn points where we can spawn our player randomly.</w:t>
      </w:r>
    </w:p>
    <w:p w:rsidR="00A85004" w:rsidP="001300FB" w:rsidRDefault="00A85004" w14:paraId="78A52957" w14:textId="326CBAF3">
      <w:r>
        <w:t xml:space="preserve">Right-click on the Scene Hierarchy and add a new empty game object. Name it </w:t>
      </w:r>
      <w:proofErr w:type="spellStart"/>
      <w:r w:rsidRPr="00B949BB">
        <w:rPr>
          <w:b/>
          <w:bCs/>
        </w:rPr>
        <w:t>Pla</w:t>
      </w:r>
      <w:r w:rsidRPr="00B949BB" w:rsidR="008F6D51">
        <w:rPr>
          <w:b/>
          <w:bCs/>
        </w:rPr>
        <w:t>y</w:t>
      </w:r>
      <w:r w:rsidRPr="00B949BB">
        <w:rPr>
          <w:b/>
          <w:bCs/>
        </w:rPr>
        <w:t>erSpawnPoints</w:t>
      </w:r>
      <w:proofErr w:type="spellEnd"/>
      <w:r>
        <w:t>.</w:t>
      </w:r>
      <w:r w:rsidR="00B949BB">
        <w:t xml:space="preserve"> Add a new script </w:t>
      </w:r>
      <w:r w:rsidR="002529FB">
        <w:t xml:space="preserve">component to this game object called </w:t>
      </w:r>
      <w:proofErr w:type="spellStart"/>
      <w:r w:rsidRPr="002529FB" w:rsidR="002529FB">
        <w:rPr>
          <w:b/>
          <w:bCs/>
        </w:rPr>
        <w:t>PlayerSpawnPoints</w:t>
      </w:r>
      <w:proofErr w:type="spellEnd"/>
      <w:r w:rsidR="002529FB">
        <w:t xml:space="preserve">. Double click and open the file in Visual Studio. This script will contain a </w:t>
      </w:r>
      <w:r w:rsidR="00CF4B3D">
        <w:t>List of transforms that comprised the possible player spawn positions and rotations.</w:t>
      </w:r>
    </w:p>
    <w:p w:rsidRPr="00C11ACC" w:rsidR="00C11ACC" w:rsidP="00C11ACC" w:rsidRDefault="00C11ACC" w14:paraId="3734F766"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1ACC">
        <w:rPr>
          <w:rFonts w:ascii="Consolas" w:hAnsi="Consolas" w:cs="Consolas"/>
          <w:color w:val="0000FF"/>
          <w:sz w:val="22"/>
          <w:szCs w:val="22"/>
          <w:lang w:val="en-US"/>
        </w:rPr>
        <w:t>public</w:t>
      </w:r>
      <w:r w:rsidRPr="00C11ACC">
        <w:rPr>
          <w:rFonts w:ascii="Consolas" w:hAnsi="Consolas" w:cs="Consolas"/>
          <w:color w:val="000000"/>
          <w:sz w:val="22"/>
          <w:szCs w:val="22"/>
          <w:lang w:val="en-US"/>
        </w:rPr>
        <w:t xml:space="preserve"> </w:t>
      </w:r>
      <w:r w:rsidRPr="00C11ACC">
        <w:rPr>
          <w:rFonts w:ascii="Consolas" w:hAnsi="Consolas" w:cs="Consolas"/>
          <w:color w:val="0000FF"/>
          <w:sz w:val="22"/>
          <w:szCs w:val="22"/>
          <w:lang w:val="en-US"/>
        </w:rPr>
        <w:t>class</w:t>
      </w:r>
      <w:r w:rsidRPr="00C11ACC">
        <w:rPr>
          <w:rFonts w:ascii="Consolas" w:hAnsi="Consolas" w:cs="Consolas"/>
          <w:color w:val="000000"/>
          <w:sz w:val="22"/>
          <w:szCs w:val="22"/>
          <w:lang w:val="en-US"/>
        </w:rPr>
        <w:t xml:space="preserve"> </w:t>
      </w:r>
      <w:proofErr w:type="spellStart"/>
      <w:r w:rsidRPr="00C11ACC">
        <w:rPr>
          <w:rFonts w:ascii="Consolas" w:hAnsi="Consolas" w:cs="Consolas"/>
          <w:color w:val="2B91AF"/>
          <w:sz w:val="22"/>
          <w:szCs w:val="22"/>
          <w:lang w:val="en-US"/>
        </w:rPr>
        <w:t>PlayerSpawnPoints</w:t>
      </w:r>
      <w:proofErr w:type="spellEnd"/>
      <w:r w:rsidRPr="00C11ACC">
        <w:rPr>
          <w:rFonts w:ascii="Consolas" w:hAnsi="Consolas" w:cs="Consolas"/>
          <w:color w:val="000000"/>
          <w:sz w:val="22"/>
          <w:szCs w:val="22"/>
          <w:lang w:val="en-US"/>
        </w:rPr>
        <w:t xml:space="preserve"> : MonoBehaviour</w:t>
      </w:r>
    </w:p>
    <w:p w:rsidRPr="00C11ACC" w:rsidR="00C11ACC" w:rsidP="00C11ACC" w:rsidRDefault="00C11ACC" w14:paraId="0603C638"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1ACC">
        <w:rPr>
          <w:rFonts w:ascii="Consolas" w:hAnsi="Consolas" w:cs="Consolas"/>
          <w:color w:val="000000"/>
          <w:sz w:val="22"/>
          <w:szCs w:val="22"/>
          <w:lang w:val="en-US"/>
        </w:rPr>
        <w:t>{</w:t>
      </w:r>
    </w:p>
    <w:p w:rsidRPr="00C11ACC" w:rsidR="00C11ACC" w:rsidP="00C11ACC" w:rsidRDefault="00C11ACC" w14:paraId="59D814BB"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1ACC">
        <w:rPr>
          <w:rFonts w:ascii="Consolas" w:hAnsi="Consolas" w:cs="Consolas"/>
          <w:color w:val="000000"/>
          <w:sz w:val="22"/>
          <w:szCs w:val="22"/>
          <w:lang w:val="en-US"/>
        </w:rPr>
        <w:t xml:space="preserve">    </w:t>
      </w:r>
      <w:r w:rsidRPr="00C11ACC">
        <w:rPr>
          <w:rFonts w:ascii="Consolas" w:hAnsi="Consolas" w:cs="Consolas"/>
          <w:color w:val="0000FF"/>
          <w:sz w:val="22"/>
          <w:szCs w:val="22"/>
          <w:lang w:val="en-US"/>
        </w:rPr>
        <w:t>public</w:t>
      </w:r>
      <w:r w:rsidRPr="00C11ACC">
        <w:rPr>
          <w:rFonts w:ascii="Consolas" w:hAnsi="Consolas" w:cs="Consolas"/>
          <w:color w:val="000000"/>
          <w:sz w:val="22"/>
          <w:szCs w:val="22"/>
          <w:lang w:val="en-US"/>
        </w:rPr>
        <w:t xml:space="preserve"> List&lt;Transform&gt; </w:t>
      </w:r>
      <w:proofErr w:type="spellStart"/>
      <w:r w:rsidRPr="00C11ACC">
        <w:rPr>
          <w:rFonts w:ascii="Consolas" w:hAnsi="Consolas" w:cs="Consolas"/>
          <w:color w:val="000000"/>
          <w:sz w:val="22"/>
          <w:szCs w:val="22"/>
          <w:lang w:val="en-US"/>
        </w:rPr>
        <w:t>mSpawnPoints</w:t>
      </w:r>
      <w:proofErr w:type="spellEnd"/>
      <w:r w:rsidRPr="00C11ACC">
        <w:rPr>
          <w:rFonts w:ascii="Consolas" w:hAnsi="Consolas" w:cs="Consolas"/>
          <w:color w:val="000000"/>
          <w:sz w:val="22"/>
          <w:szCs w:val="22"/>
          <w:lang w:val="en-US"/>
        </w:rPr>
        <w:t xml:space="preserve"> = </w:t>
      </w:r>
      <w:r w:rsidRPr="00C11ACC">
        <w:rPr>
          <w:rFonts w:ascii="Consolas" w:hAnsi="Consolas" w:cs="Consolas"/>
          <w:color w:val="0000FF"/>
          <w:sz w:val="22"/>
          <w:szCs w:val="22"/>
          <w:lang w:val="en-US"/>
        </w:rPr>
        <w:t>new</w:t>
      </w:r>
      <w:r w:rsidRPr="00C11ACC">
        <w:rPr>
          <w:rFonts w:ascii="Consolas" w:hAnsi="Consolas" w:cs="Consolas"/>
          <w:color w:val="000000"/>
          <w:sz w:val="22"/>
          <w:szCs w:val="22"/>
          <w:lang w:val="en-US"/>
        </w:rPr>
        <w:t xml:space="preserve"> List&lt;Transform&gt;();</w:t>
      </w:r>
    </w:p>
    <w:p w:rsidRPr="00C11ACC" w:rsidR="00C11ACC" w:rsidP="00C11ACC" w:rsidRDefault="00C11ACC" w14:paraId="51A02139"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rsidRPr="00C11ACC" w:rsidR="00C11ACC" w:rsidP="00C11ACC" w:rsidRDefault="00C11ACC" w14:paraId="07277901"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1ACC">
        <w:rPr>
          <w:rFonts w:ascii="Consolas" w:hAnsi="Consolas" w:cs="Consolas"/>
          <w:color w:val="000000"/>
          <w:sz w:val="22"/>
          <w:szCs w:val="22"/>
          <w:lang w:val="en-US"/>
        </w:rPr>
        <w:t xml:space="preserve">    </w:t>
      </w:r>
      <w:r w:rsidRPr="00C11ACC">
        <w:rPr>
          <w:rFonts w:ascii="Consolas" w:hAnsi="Consolas" w:cs="Consolas"/>
          <w:color w:val="0000FF"/>
          <w:sz w:val="22"/>
          <w:szCs w:val="22"/>
          <w:lang w:val="en-US"/>
        </w:rPr>
        <w:t>public</w:t>
      </w:r>
      <w:r w:rsidRPr="00C11ACC">
        <w:rPr>
          <w:rFonts w:ascii="Consolas" w:hAnsi="Consolas" w:cs="Consolas"/>
          <w:color w:val="000000"/>
          <w:sz w:val="22"/>
          <w:szCs w:val="22"/>
          <w:lang w:val="en-US"/>
        </w:rPr>
        <w:t xml:space="preserve"> Transform </w:t>
      </w:r>
      <w:proofErr w:type="spellStart"/>
      <w:r w:rsidRPr="00C11ACC">
        <w:rPr>
          <w:rFonts w:ascii="Consolas" w:hAnsi="Consolas" w:cs="Consolas"/>
          <w:color w:val="000000"/>
          <w:sz w:val="22"/>
          <w:szCs w:val="22"/>
          <w:lang w:val="en-US"/>
        </w:rPr>
        <w:t>GetSpawnPoint</w:t>
      </w:r>
      <w:proofErr w:type="spellEnd"/>
      <w:r w:rsidRPr="00C11ACC">
        <w:rPr>
          <w:rFonts w:ascii="Consolas" w:hAnsi="Consolas" w:cs="Consolas"/>
          <w:color w:val="000000"/>
          <w:sz w:val="22"/>
          <w:szCs w:val="22"/>
          <w:lang w:val="en-US"/>
        </w:rPr>
        <w:t>()</w:t>
      </w:r>
    </w:p>
    <w:p w:rsidRPr="00C11ACC" w:rsidR="00C11ACC" w:rsidP="00C11ACC" w:rsidRDefault="00C11ACC" w14:paraId="1059C10E"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1ACC">
        <w:rPr>
          <w:rFonts w:ascii="Consolas" w:hAnsi="Consolas" w:cs="Consolas"/>
          <w:color w:val="000000"/>
          <w:sz w:val="22"/>
          <w:szCs w:val="22"/>
          <w:lang w:val="en-US"/>
        </w:rPr>
        <w:t xml:space="preserve">    {</w:t>
      </w:r>
    </w:p>
    <w:p w:rsidRPr="00C11ACC" w:rsidR="00C11ACC" w:rsidP="00C11ACC" w:rsidRDefault="00C11ACC" w14:paraId="5E4FF792"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1ACC">
        <w:rPr>
          <w:rFonts w:ascii="Consolas" w:hAnsi="Consolas" w:cs="Consolas"/>
          <w:color w:val="000000"/>
          <w:sz w:val="22"/>
          <w:szCs w:val="22"/>
          <w:lang w:val="en-US"/>
        </w:rPr>
        <w:t xml:space="preserve">        </w:t>
      </w:r>
      <w:commentRangeStart w:id="38"/>
      <w:r w:rsidRPr="00C11ACC">
        <w:rPr>
          <w:rFonts w:ascii="Consolas" w:hAnsi="Consolas" w:cs="Consolas"/>
          <w:color w:val="0000FF"/>
          <w:sz w:val="22"/>
          <w:szCs w:val="22"/>
          <w:lang w:val="en-US"/>
        </w:rPr>
        <w:t>if</w:t>
      </w:r>
      <w:r w:rsidRPr="00C11ACC">
        <w:rPr>
          <w:rFonts w:ascii="Consolas" w:hAnsi="Consolas" w:cs="Consolas"/>
          <w:color w:val="000000"/>
          <w:sz w:val="22"/>
          <w:szCs w:val="22"/>
          <w:lang w:val="en-US"/>
        </w:rPr>
        <w:t xml:space="preserve"> (</w:t>
      </w:r>
      <w:proofErr w:type="spellStart"/>
      <w:r w:rsidRPr="00C11ACC">
        <w:rPr>
          <w:rFonts w:ascii="Consolas" w:hAnsi="Consolas" w:cs="Consolas"/>
          <w:color w:val="000000"/>
          <w:sz w:val="22"/>
          <w:szCs w:val="22"/>
          <w:lang w:val="en-US"/>
        </w:rPr>
        <w:t>mSpawnPoints.Count</w:t>
      </w:r>
      <w:proofErr w:type="spellEnd"/>
      <w:r w:rsidRPr="00C11ACC">
        <w:rPr>
          <w:rFonts w:ascii="Consolas" w:hAnsi="Consolas" w:cs="Consolas"/>
          <w:color w:val="000000"/>
          <w:sz w:val="22"/>
          <w:szCs w:val="22"/>
          <w:lang w:val="en-US"/>
        </w:rPr>
        <w:t xml:space="preserve"> == 0) </w:t>
      </w:r>
      <w:r w:rsidRPr="00C11ACC">
        <w:rPr>
          <w:rFonts w:ascii="Consolas" w:hAnsi="Consolas" w:cs="Consolas"/>
          <w:color w:val="0000FF"/>
          <w:sz w:val="22"/>
          <w:szCs w:val="22"/>
          <w:lang w:val="en-US"/>
        </w:rPr>
        <w:t>return</w:t>
      </w:r>
      <w:r w:rsidRPr="00C11ACC">
        <w:rPr>
          <w:rFonts w:ascii="Consolas" w:hAnsi="Consolas" w:cs="Consolas"/>
          <w:color w:val="000000"/>
          <w:sz w:val="22"/>
          <w:szCs w:val="22"/>
          <w:lang w:val="en-US"/>
        </w:rPr>
        <w:t xml:space="preserve"> </w:t>
      </w:r>
      <w:proofErr w:type="spellStart"/>
      <w:r w:rsidRPr="00C11ACC">
        <w:rPr>
          <w:rFonts w:ascii="Consolas" w:hAnsi="Consolas" w:cs="Consolas"/>
          <w:color w:val="0000FF"/>
          <w:sz w:val="22"/>
          <w:szCs w:val="22"/>
          <w:lang w:val="en-US"/>
        </w:rPr>
        <w:t>this</w:t>
      </w:r>
      <w:r w:rsidRPr="00C11ACC">
        <w:rPr>
          <w:rFonts w:ascii="Consolas" w:hAnsi="Consolas" w:cs="Consolas"/>
          <w:color w:val="000000"/>
          <w:sz w:val="22"/>
          <w:szCs w:val="22"/>
          <w:lang w:val="en-US"/>
        </w:rPr>
        <w:t>.transform</w:t>
      </w:r>
      <w:proofErr w:type="spellEnd"/>
      <w:r w:rsidRPr="00C11ACC">
        <w:rPr>
          <w:rFonts w:ascii="Consolas" w:hAnsi="Consolas" w:cs="Consolas"/>
          <w:color w:val="000000"/>
          <w:sz w:val="22"/>
          <w:szCs w:val="22"/>
          <w:lang w:val="en-US"/>
        </w:rPr>
        <w:t>;</w:t>
      </w:r>
      <w:commentRangeEnd w:id="38"/>
      <w:r>
        <w:rPr>
          <w:rStyle w:val="CommentReference"/>
        </w:rPr>
        <w:commentReference w:id="38"/>
      </w:r>
    </w:p>
    <w:p w:rsidRPr="00C11ACC" w:rsidR="00C11ACC" w:rsidP="00C11ACC" w:rsidRDefault="00C11ACC" w14:paraId="3CD992CD"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1ACC">
        <w:rPr>
          <w:rFonts w:ascii="Consolas" w:hAnsi="Consolas" w:cs="Consolas"/>
          <w:color w:val="000000"/>
          <w:sz w:val="22"/>
          <w:szCs w:val="22"/>
          <w:lang w:val="en-US"/>
        </w:rPr>
        <w:t xml:space="preserve">        </w:t>
      </w:r>
      <w:r w:rsidRPr="00C11ACC">
        <w:rPr>
          <w:rFonts w:ascii="Consolas" w:hAnsi="Consolas" w:cs="Consolas"/>
          <w:color w:val="0000FF"/>
          <w:sz w:val="22"/>
          <w:szCs w:val="22"/>
          <w:lang w:val="en-US"/>
        </w:rPr>
        <w:t>return</w:t>
      </w:r>
      <w:r w:rsidRPr="00C11ACC">
        <w:rPr>
          <w:rFonts w:ascii="Consolas" w:hAnsi="Consolas" w:cs="Consolas"/>
          <w:color w:val="000000"/>
          <w:sz w:val="22"/>
          <w:szCs w:val="22"/>
          <w:lang w:val="en-US"/>
        </w:rPr>
        <w:t xml:space="preserve"> </w:t>
      </w:r>
      <w:commentRangeStart w:id="39"/>
      <w:proofErr w:type="spellStart"/>
      <w:r w:rsidRPr="00C11ACC">
        <w:rPr>
          <w:rFonts w:ascii="Consolas" w:hAnsi="Consolas" w:cs="Consolas"/>
          <w:color w:val="000000"/>
          <w:sz w:val="22"/>
          <w:szCs w:val="22"/>
          <w:lang w:val="en-US"/>
        </w:rPr>
        <w:t>mSpawnPoints</w:t>
      </w:r>
      <w:proofErr w:type="spellEnd"/>
      <w:r w:rsidRPr="00C11ACC">
        <w:rPr>
          <w:rFonts w:ascii="Consolas" w:hAnsi="Consolas" w:cs="Consolas"/>
          <w:color w:val="000000"/>
          <w:sz w:val="22"/>
          <w:szCs w:val="22"/>
          <w:lang w:val="en-US"/>
        </w:rPr>
        <w:t>[</w:t>
      </w:r>
      <w:proofErr w:type="spellStart"/>
      <w:r w:rsidRPr="00C11ACC">
        <w:rPr>
          <w:rFonts w:ascii="Consolas" w:hAnsi="Consolas" w:cs="Consolas"/>
          <w:color w:val="000000"/>
          <w:sz w:val="22"/>
          <w:szCs w:val="22"/>
          <w:lang w:val="en-US"/>
        </w:rPr>
        <w:t>Random.Range</w:t>
      </w:r>
      <w:proofErr w:type="spellEnd"/>
      <w:r w:rsidRPr="00C11ACC">
        <w:rPr>
          <w:rFonts w:ascii="Consolas" w:hAnsi="Consolas" w:cs="Consolas"/>
          <w:color w:val="000000"/>
          <w:sz w:val="22"/>
          <w:szCs w:val="22"/>
          <w:lang w:val="en-US"/>
        </w:rPr>
        <w:t xml:space="preserve">(0, </w:t>
      </w:r>
      <w:proofErr w:type="spellStart"/>
      <w:r w:rsidRPr="00C11ACC">
        <w:rPr>
          <w:rFonts w:ascii="Consolas" w:hAnsi="Consolas" w:cs="Consolas"/>
          <w:color w:val="000000"/>
          <w:sz w:val="22"/>
          <w:szCs w:val="22"/>
          <w:lang w:val="en-US"/>
        </w:rPr>
        <w:t>mSpawnPoints.Count</w:t>
      </w:r>
      <w:proofErr w:type="spellEnd"/>
      <w:r w:rsidRPr="00C11ACC">
        <w:rPr>
          <w:rFonts w:ascii="Consolas" w:hAnsi="Consolas" w:cs="Consolas"/>
          <w:color w:val="000000"/>
          <w:sz w:val="22"/>
          <w:szCs w:val="22"/>
          <w:lang w:val="en-US"/>
        </w:rPr>
        <w:t>)].transform</w:t>
      </w:r>
      <w:commentRangeEnd w:id="39"/>
      <w:r w:rsidR="003E31DF">
        <w:rPr>
          <w:rStyle w:val="CommentReference"/>
        </w:rPr>
        <w:commentReference w:id="39"/>
      </w:r>
      <w:r w:rsidRPr="00C11ACC">
        <w:rPr>
          <w:rFonts w:ascii="Consolas" w:hAnsi="Consolas" w:cs="Consolas"/>
          <w:color w:val="000000"/>
          <w:sz w:val="22"/>
          <w:szCs w:val="22"/>
          <w:lang w:val="en-US"/>
        </w:rPr>
        <w:t>;</w:t>
      </w:r>
    </w:p>
    <w:p w:rsidRPr="00C11ACC" w:rsidR="00C11ACC" w:rsidP="00C11ACC" w:rsidRDefault="00C11ACC" w14:paraId="01E1987F"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1ACC">
        <w:rPr>
          <w:rFonts w:ascii="Consolas" w:hAnsi="Consolas" w:cs="Consolas"/>
          <w:color w:val="000000"/>
          <w:sz w:val="22"/>
          <w:szCs w:val="22"/>
          <w:lang w:val="en-US"/>
        </w:rPr>
        <w:t xml:space="preserve">    }</w:t>
      </w:r>
    </w:p>
    <w:p w:rsidRPr="00C11ACC" w:rsidR="00C11ACC" w:rsidP="00C11ACC" w:rsidRDefault="00C11ACC" w14:paraId="46A3E154" w14:textId="7777777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1ACC">
        <w:rPr>
          <w:rFonts w:ascii="Consolas" w:hAnsi="Consolas" w:cs="Consolas"/>
          <w:color w:val="000000"/>
          <w:sz w:val="22"/>
          <w:szCs w:val="22"/>
          <w:lang w:val="en-US"/>
        </w:rPr>
        <w:t>}</w:t>
      </w:r>
    </w:p>
    <w:p w:rsidR="005061BB" w:rsidP="005061BB" w:rsidRDefault="005061BB" w14:paraId="3796061E" w14:textId="642DC191">
      <w:pPr>
        <w:pStyle w:val="Heading3"/>
      </w:pPr>
      <w:r>
        <w:t>Player Instantiation</w:t>
      </w:r>
    </w:p>
    <w:p w:rsidR="005061BB" w:rsidP="005061BB" w:rsidRDefault="006103AE" w14:paraId="4A67C67F" w14:textId="1718314C">
      <w:r>
        <w:t xml:space="preserve">Create a new </w:t>
      </w:r>
      <w:r w:rsidR="000021E5">
        <w:t xml:space="preserve">empty game object and name it </w:t>
      </w:r>
      <w:proofErr w:type="spellStart"/>
      <w:r w:rsidRPr="0017433B" w:rsidR="000021E5">
        <w:rPr>
          <w:b/>
          <w:bCs/>
        </w:rPr>
        <w:t>PlayerManager</w:t>
      </w:r>
      <w:proofErr w:type="spellEnd"/>
      <w:r w:rsidR="000021E5">
        <w:t xml:space="preserve">. Reset the transform. </w:t>
      </w:r>
      <w:r w:rsidR="0017433B">
        <w:t xml:space="preserve">Go to the Inspector and add a new script component called </w:t>
      </w:r>
      <w:proofErr w:type="spellStart"/>
      <w:r w:rsidRPr="0017433B" w:rsidR="0017433B">
        <w:rPr>
          <w:b/>
          <w:bCs/>
        </w:rPr>
        <w:t>PlayerManager</w:t>
      </w:r>
      <w:proofErr w:type="spellEnd"/>
      <w:r w:rsidR="0017433B">
        <w:t>. Double click and open the file in Visual Studio.</w:t>
      </w:r>
    </w:p>
    <w:p w:rsidR="00B70AA1" w:rsidP="00B70AA1" w:rsidRDefault="006B08E7" w14:paraId="520E48CD" w14:textId="7880E107">
      <w:pPr>
        <w:pStyle w:val="ListParagraph"/>
        <w:numPr>
          <w:ilvl w:val="0"/>
          <w:numId w:val="32"/>
        </w:numPr>
      </w:pPr>
      <w:r>
        <w:t xml:space="preserve">Add the </w:t>
      </w:r>
      <w:r w:rsidR="00B70AA1">
        <w:t>following variables to the file.</w:t>
      </w:r>
    </w:p>
    <w:p w:rsidRPr="00B70AA1" w:rsidR="00B70AA1" w:rsidP="00B70AA1" w:rsidRDefault="00B70AA1" w14:paraId="3B3F5D9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B70AA1">
        <w:rPr>
          <w:rFonts w:ascii="Consolas" w:hAnsi="Consolas" w:cs="Consolas"/>
          <w:color w:val="0000FF"/>
          <w:sz w:val="22"/>
          <w:szCs w:val="22"/>
          <w:lang w:val="en-US"/>
        </w:rPr>
        <w:t>public</w:t>
      </w:r>
      <w:r w:rsidRPr="00B70AA1">
        <w:rPr>
          <w:rFonts w:ascii="Consolas" w:hAnsi="Consolas" w:cs="Consolas"/>
          <w:color w:val="000000"/>
          <w:sz w:val="22"/>
          <w:szCs w:val="22"/>
          <w:lang w:val="en-US"/>
        </w:rPr>
        <w:t xml:space="preserve"> </w:t>
      </w:r>
      <w:r w:rsidRPr="00B70AA1">
        <w:rPr>
          <w:rFonts w:ascii="Consolas" w:hAnsi="Consolas" w:cs="Consolas"/>
          <w:color w:val="0000FF"/>
          <w:sz w:val="22"/>
          <w:szCs w:val="22"/>
          <w:lang w:val="en-US"/>
        </w:rPr>
        <w:t>string</w:t>
      </w:r>
      <w:r w:rsidRPr="00B70AA1">
        <w:rPr>
          <w:rFonts w:ascii="Consolas" w:hAnsi="Consolas" w:cs="Consolas"/>
          <w:color w:val="000000"/>
          <w:sz w:val="22"/>
          <w:szCs w:val="22"/>
          <w:lang w:val="en-US"/>
        </w:rPr>
        <w:t xml:space="preserve"> </w:t>
      </w:r>
      <w:commentRangeStart w:id="40"/>
      <w:proofErr w:type="spellStart"/>
      <w:r w:rsidRPr="00B70AA1">
        <w:rPr>
          <w:rFonts w:ascii="Consolas" w:hAnsi="Consolas" w:cs="Consolas"/>
          <w:color w:val="000000"/>
          <w:sz w:val="22"/>
          <w:szCs w:val="22"/>
          <w:lang w:val="en-US"/>
        </w:rPr>
        <w:t>mPlayerPrefabName</w:t>
      </w:r>
      <w:proofErr w:type="spellEnd"/>
      <w:commentRangeEnd w:id="40"/>
      <w:r w:rsidR="006F480F">
        <w:rPr>
          <w:rStyle w:val="CommentReference"/>
        </w:rPr>
        <w:commentReference w:id="40"/>
      </w:r>
      <w:r w:rsidRPr="00B70AA1">
        <w:rPr>
          <w:rFonts w:ascii="Consolas" w:hAnsi="Consolas" w:cs="Consolas"/>
          <w:color w:val="000000"/>
          <w:sz w:val="22"/>
          <w:szCs w:val="22"/>
          <w:lang w:val="en-US"/>
        </w:rPr>
        <w:t>;</w:t>
      </w:r>
    </w:p>
    <w:p w:rsidRPr="00B70AA1" w:rsidR="00B70AA1" w:rsidP="00B70AA1" w:rsidRDefault="00B70AA1" w14:paraId="08F739EA"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B70AA1">
        <w:rPr>
          <w:rFonts w:ascii="Consolas" w:hAnsi="Consolas" w:cs="Consolas"/>
          <w:color w:val="0000FF"/>
          <w:sz w:val="22"/>
          <w:szCs w:val="22"/>
          <w:lang w:val="en-US"/>
        </w:rPr>
        <w:t>public</w:t>
      </w:r>
      <w:r w:rsidRPr="00B70AA1">
        <w:rPr>
          <w:rFonts w:ascii="Consolas" w:hAnsi="Consolas" w:cs="Consolas"/>
          <w:color w:val="000000"/>
          <w:sz w:val="22"/>
          <w:szCs w:val="22"/>
          <w:lang w:val="en-US"/>
        </w:rPr>
        <w:t xml:space="preserve"> </w:t>
      </w:r>
      <w:proofErr w:type="spellStart"/>
      <w:r w:rsidRPr="00B70AA1">
        <w:rPr>
          <w:rFonts w:ascii="Consolas" w:hAnsi="Consolas" w:cs="Consolas"/>
          <w:color w:val="000000"/>
          <w:sz w:val="22"/>
          <w:szCs w:val="22"/>
          <w:lang w:val="en-US"/>
        </w:rPr>
        <w:t>PlayerSpawnPoints</w:t>
      </w:r>
      <w:proofErr w:type="spellEnd"/>
      <w:r w:rsidRPr="00B70AA1">
        <w:rPr>
          <w:rFonts w:ascii="Consolas" w:hAnsi="Consolas" w:cs="Consolas"/>
          <w:color w:val="000000"/>
          <w:sz w:val="22"/>
          <w:szCs w:val="22"/>
          <w:lang w:val="en-US"/>
        </w:rPr>
        <w:t xml:space="preserve"> </w:t>
      </w:r>
      <w:proofErr w:type="spellStart"/>
      <w:r w:rsidRPr="00B70AA1">
        <w:rPr>
          <w:rFonts w:ascii="Consolas" w:hAnsi="Consolas" w:cs="Consolas"/>
          <w:color w:val="000000"/>
          <w:sz w:val="22"/>
          <w:szCs w:val="22"/>
          <w:lang w:val="en-US"/>
        </w:rPr>
        <w:t>mSpawnPoints</w:t>
      </w:r>
      <w:proofErr w:type="spellEnd"/>
      <w:r w:rsidRPr="00B70AA1">
        <w:rPr>
          <w:rFonts w:ascii="Consolas" w:hAnsi="Consolas" w:cs="Consolas"/>
          <w:color w:val="000000"/>
          <w:sz w:val="22"/>
          <w:szCs w:val="22"/>
          <w:lang w:val="en-US"/>
        </w:rPr>
        <w:t>;</w:t>
      </w:r>
    </w:p>
    <w:p w:rsidRPr="00B70AA1" w:rsidR="00B70AA1" w:rsidP="00B70AA1" w:rsidRDefault="00B70AA1" w14:paraId="0F756C60"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p>
    <w:p w:rsidRPr="00B70AA1" w:rsidR="00B70AA1" w:rsidP="00B70AA1" w:rsidRDefault="00B70AA1" w14:paraId="26CB525A"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B70AA1">
        <w:rPr>
          <w:rFonts w:ascii="Consolas" w:hAnsi="Consolas" w:cs="Consolas"/>
          <w:color w:val="000000"/>
          <w:sz w:val="22"/>
          <w:szCs w:val="22"/>
          <w:lang w:val="en-US"/>
        </w:rPr>
        <w:lastRenderedPageBreak/>
        <w:t>[</w:t>
      </w:r>
      <w:proofErr w:type="spellStart"/>
      <w:r w:rsidRPr="00B70AA1">
        <w:rPr>
          <w:rFonts w:ascii="Consolas" w:hAnsi="Consolas" w:cs="Consolas"/>
          <w:color w:val="000000"/>
          <w:sz w:val="22"/>
          <w:szCs w:val="22"/>
          <w:lang w:val="en-US"/>
        </w:rPr>
        <w:t>HideInInspector</w:t>
      </w:r>
      <w:proofErr w:type="spellEnd"/>
      <w:r w:rsidRPr="00B70AA1">
        <w:rPr>
          <w:rFonts w:ascii="Consolas" w:hAnsi="Consolas" w:cs="Consolas"/>
          <w:color w:val="000000"/>
          <w:sz w:val="22"/>
          <w:szCs w:val="22"/>
          <w:lang w:val="en-US"/>
        </w:rPr>
        <w:t>]</w:t>
      </w:r>
    </w:p>
    <w:p w:rsidRPr="00B70AA1" w:rsidR="00B70AA1" w:rsidP="00B70AA1" w:rsidRDefault="00B70AA1" w14:paraId="6123185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B70AA1">
        <w:rPr>
          <w:rFonts w:ascii="Consolas" w:hAnsi="Consolas" w:cs="Consolas"/>
          <w:color w:val="0000FF"/>
          <w:sz w:val="22"/>
          <w:szCs w:val="22"/>
          <w:lang w:val="en-US"/>
        </w:rPr>
        <w:t>public</w:t>
      </w:r>
      <w:r w:rsidRPr="00B70AA1">
        <w:rPr>
          <w:rFonts w:ascii="Consolas" w:hAnsi="Consolas" w:cs="Consolas"/>
          <w:color w:val="000000"/>
          <w:sz w:val="22"/>
          <w:szCs w:val="22"/>
          <w:lang w:val="en-US"/>
        </w:rPr>
        <w:t xml:space="preserve"> </w:t>
      </w:r>
      <w:proofErr w:type="spellStart"/>
      <w:r w:rsidRPr="00B70AA1">
        <w:rPr>
          <w:rFonts w:ascii="Consolas" w:hAnsi="Consolas" w:cs="Consolas"/>
          <w:color w:val="000000"/>
          <w:sz w:val="22"/>
          <w:szCs w:val="22"/>
          <w:lang w:val="en-US"/>
        </w:rPr>
        <w:t>GameObject</w:t>
      </w:r>
      <w:proofErr w:type="spellEnd"/>
      <w:r w:rsidRPr="00B70AA1">
        <w:rPr>
          <w:rFonts w:ascii="Consolas" w:hAnsi="Consolas" w:cs="Consolas"/>
          <w:color w:val="000000"/>
          <w:sz w:val="22"/>
          <w:szCs w:val="22"/>
          <w:lang w:val="en-US"/>
        </w:rPr>
        <w:t xml:space="preserve"> </w:t>
      </w:r>
      <w:proofErr w:type="spellStart"/>
      <w:r w:rsidRPr="00B70AA1">
        <w:rPr>
          <w:rFonts w:ascii="Consolas" w:hAnsi="Consolas" w:cs="Consolas"/>
          <w:color w:val="000000"/>
          <w:sz w:val="22"/>
          <w:szCs w:val="22"/>
          <w:lang w:val="en-US"/>
        </w:rPr>
        <w:t>mPlayerGameObject</w:t>
      </w:r>
      <w:proofErr w:type="spellEnd"/>
      <w:r w:rsidRPr="00B70AA1">
        <w:rPr>
          <w:rFonts w:ascii="Consolas" w:hAnsi="Consolas" w:cs="Consolas"/>
          <w:color w:val="000000"/>
          <w:sz w:val="22"/>
          <w:szCs w:val="22"/>
          <w:lang w:val="en-US"/>
        </w:rPr>
        <w:t>;</w:t>
      </w:r>
    </w:p>
    <w:p w:rsidRPr="00B70AA1" w:rsidR="00B70AA1" w:rsidP="00B70AA1" w:rsidRDefault="00B70AA1" w14:paraId="1A6AA78A"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B70AA1">
        <w:rPr>
          <w:rFonts w:ascii="Consolas" w:hAnsi="Consolas" w:cs="Consolas"/>
          <w:color w:val="000000"/>
          <w:sz w:val="22"/>
          <w:szCs w:val="22"/>
          <w:lang w:val="en-US"/>
        </w:rPr>
        <w:t>[</w:t>
      </w:r>
      <w:proofErr w:type="spellStart"/>
      <w:r w:rsidRPr="00B70AA1">
        <w:rPr>
          <w:rFonts w:ascii="Consolas" w:hAnsi="Consolas" w:cs="Consolas"/>
          <w:color w:val="000000"/>
          <w:sz w:val="22"/>
          <w:szCs w:val="22"/>
          <w:lang w:val="en-US"/>
        </w:rPr>
        <w:t>HideInInspector</w:t>
      </w:r>
      <w:proofErr w:type="spellEnd"/>
      <w:r w:rsidRPr="00B70AA1">
        <w:rPr>
          <w:rFonts w:ascii="Consolas" w:hAnsi="Consolas" w:cs="Consolas"/>
          <w:color w:val="000000"/>
          <w:sz w:val="22"/>
          <w:szCs w:val="22"/>
          <w:lang w:val="en-US"/>
        </w:rPr>
        <w:t>]</w:t>
      </w:r>
    </w:p>
    <w:p w:rsidR="00B70AA1" w:rsidP="00B70AA1" w:rsidRDefault="00B70AA1" w14:paraId="08AA275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19"/>
          <w:szCs w:val="19"/>
          <w:lang w:val="en-US"/>
        </w:rPr>
      </w:pPr>
      <w:r w:rsidRPr="00B70AA1">
        <w:rPr>
          <w:rFonts w:ascii="Consolas" w:hAnsi="Consolas" w:cs="Consolas"/>
          <w:color w:val="0000FF"/>
          <w:sz w:val="22"/>
          <w:szCs w:val="22"/>
          <w:lang w:val="en-US"/>
        </w:rPr>
        <w:t>private</w:t>
      </w:r>
      <w:r w:rsidRPr="00B70AA1">
        <w:rPr>
          <w:rFonts w:ascii="Consolas" w:hAnsi="Consolas" w:cs="Consolas"/>
          <w:color w:val="000000"/>
          <w:sz w:val="22"/>
          <w:szCs w:val="22"/>
          <w:lang w:val="en-US"/>
        </w:rPr>
        <w:t xml:space="preserve"> ThirdPersonCamera mThirdPersonCamera;</w:t>
      </w:r>
    </w:p>
    <w:p w:rsidR="00B70AA1" w:rsidP="00B70AA1" w:rsidRDefault="00B70AA1" w14:paraId="02B4C02E" w14:textId="77777777">
      <w:pPr>
        <w:autoSpaceDE w:val="0"/>
        <w:autoSpaceDN w:val="0"/>
        <w:adjustRightInd w:val="0"/>
        <w:spacing w:line="240" w:lineRule="auto"/>
        <w:contextualSpacing w:val="0"/>
        <w:rPr>
          <w:rFonts w:ascii="Consolas" w:hAnsi="Consolas" w:cs="Consolas"/>
          <w:color w:val="000000"/>
          <w:sz w:val="19"/>
          <w:szCs w:val="19"/>
          <w:lang w:val="en-US"/>
        </w:rPr>
      </w:pPr>
    </w:p>
    <w:p w:rsidRPr="00061F0C" w:rsidR="00967ACB" w:rsidP="00967ACB" w:rsidRDefault="007066A7" w14:paraId="54DE12A9" w14:textId="7389630A">
      <w:pPr>
        <w:pStyle w:val="ListParagraph"/>
        <w:numPr>
          <w:ilvl w:val="0"/>
          <w:numId w:val="32"/>
        </w:numPr>
      </w:pPr>
      <w:r>
        <w:t>We will instantiate our player</w:t>
      </w:r>
      <w:r w:rsidR="0067539A">
        <w:t xml:space="preserve"> in the</w:t>
      </w:r>
      <w:r>
        <w:t xml:space="preserve"> </w:t>
      </w:r>
      <w:r w:rsidR="0067539A">
        <w:rPr>
          <w:b/>
          <w:bCs/>
        </w:rPr>
        <w:t>Start</w:t>
      </w:r>
      <w:r w:rsidR="004809EF">
        <w:t xml:space="preserve"> method.</w:t>
      </w:r>
    </w:p>
    <w:p w:rsidRPr="00ED58C2" w:rsidR="00ED58C2" w:rsidP="00ED58C2" w:rsidRDefault="00ED58C2" w14:paraId="7A732DB9"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FF"/>
          <w:sz w:val="22"/>
          <w:szCs w:val="22"/>
          <w:lang w:val="en-US"/>
        </w:rPr>
        <w:t>private</w:t>
      </w:r>
      <w:r w:rsidRPr="00ED58C2">
        <w:rPr>
          <w:rFonts w:ascii="Consolas" w:hAnsi="Consolas" w:cs="Consolas"/>
          <w:color w:val="000000"/>
          <w:sz w:val="22"/>
          <w:szCs w:val="22"/>
          <w:lang w:val="en-US"/>
        </w:rPr>
        <w:t xml:space="preserve"> </w:t>
      </w:r>
      <w:r w:rsidRPr="00ED58C2">
        <w:rPr>
          <w:rFonts w:ascii="Consolas" w:hAnsi="Consolas" w:cs="Consolas"/>
          <w:color w:val="0000FF"/>
          <w:sz w:val="22"/>
          <w:szCs w:val="22"/>
          <w:lang w:val="en-US"/>
        </w:rPr>
        <w:t>void</w:t>
      </w:r>
      <w:r w:rsidRPr="00ED58C2">
        <w:rPr>
          <w:rFonts w:ascii="Consolas" w:hAnsi="Consolas" w:cs="Consolas"/>
          <w:color w:val="000000"/>
          <w:sz w:val="22"/>
          <w:szCs w:val="22"/>
          <w:lang w:val="en-US"/>
        </w:rPr>
        <w:t xml:space="preserve"> Start()</w:t>
      </w:r>
    </w:p>
    <w:p w:rsidRPr="00ED58C2" w:rsidR="00ED58C2" w:rsidP="00ED58C2" w:rsidRDefault="00ED58C2" w14:paraId="2FAE1D93"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00"/>
          <w:sz w:val="22"/>
          <w:szCs w:val="22"/>
          <w:lang w:val="en-US"/>
        </w:rPr>
        <w:t>{</w:t>
      </w:r>
    </w:p>
    <w:p w:rsidRPr="00ED58C2" w:rsidR="00ED58C2" w:rsidP="00ED58C2" w:rsidRDefault="00ED58C2" w14:paraId="45B1648C"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00"/>
          <w:sz w:val="22"/>
          <w:szCs w:val="22"/>
          <w:lang w:val="en-US"/>
        </w:rPr>
        <w:t xml:space="preserve">    </w:t>
      </w:r>
      <w:proofErr w:type="spellStart"/>
      <w:r w:rsidRPr="00ED58C2">
        <w:rPr>
          <w:rFonts w:ascii="Consolas" w:hAnsi="Consolas" w:cs="Consolas"/>
          <w:color w:val="000000"/>
          <w:sz w:val="22"/>
          <w:szCs w:val="22"/>
          <w:lang w:val="en-US"/>
        </w:rPr>
        <w:t>mPlayerGameObject</w:t>
      </w:r>
      <w:proofErr w:type="spellEnd"/>
      <w:r w:rsidRPr="00ED58C2">
        <w:rPr>
          <w:rFonts w:ascii="Consolas" w:hAnsi="Consolas" w:cs="Consolas"/>
          <w:color w:val="000000"/>
          <w:sz w:val="22"/>
          <w:szCs w:val="22"/>
          <w:lang w:val="en-US"/>
        </w:rPr>
        <w:t xml:space="preserve"> = </w:t>
      </w:r>
      <w:proofErr w:type="spellStart"/>
      <w:r w:rsidRPr="00ED58C2">
        <w:rPr>
          <w:rFonts w:ascii="Consolas" w:hAnsi="Consolas" w:cs="Consolas"/>
          <w:color w:val="000000"/>
          <w:sz w:val="22"/>
          <w:szCs w:val="22"/>
          <w:lang w:val="en-US"/>
        </w:rPr>
        <w:t>PhotonNetwork.Instantiate</w:t>
      </w:r>
      <w:proofErr w:type="spellEnd"/>
      <w:r w:rsidRPr="00ED58C2">
        <w:rPr>
          <w:rFonts w:ascii="Consolas" w:hAnsi="Consolas" w:cs="Consolas"/>
          <w:color w:val="000000"/>
          <w:sz w:val="22"/>
          <w:szCs w:val="22"/>
          <w:lang w:val="en-US"/>
        </w:rPr>
        <w:t>(</w:t>
      </w:r>
      <w:proofErr w:type="spellStart"/>
      <w:r w:rsidRPr="00ED58C2">
        <w:rPr>
          <w:rFonts w:ascii="Consolas" w:hAnsi="Consolas" w:cs="Consolas"/>
          <w:color w:val="000000"/>
          <w:sz w:val="22"/>
          <w:szCs w:val="22"/>
          <w:lang w:val="en-US"/>
        </w:rPr>
        <w:t>mPlayerPrefabName</w:t>
      </w:r>
      <w:proofErr w:type="spellEnd"/>
      <w:r w:rsidRPr="00ED58C2">
        <w:rPr>
          <w:rFonts w:ascii="Consolas" w:hAnsi="Consolas" w:cs="Consolas"/>
          <w:color w:val="000000"/>
          <w:sz w:val="22"/>
          <w:szCs w:val="22"/>
          <w:lang w:val="en-US"/>
        </w:rPr>
        <w:t>,</w:t>
      </w:r>
    </w:p>
    <w:p w:rsidRPr="00ED58C2" w:rsidR="00ED58C2" w:rsidP="00ED58C2" w:rsidRDefault="00ED58C2" w14:paraId="416B280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00"/>
          <w:sz w:val="22"/>
          <w:szCs w:val="22"/>
          <w:lang w:val="en-US"/>
        </w:rPr>
        <w:t xml:space="preserve">        </w:t>
      </w:r>
      <w:proofErr w:type="spellStart"/>
      <w:r w:rsidRPr="00ED58C2">
        <w:rPr>
          <w:rFonts w:ascii="Consolas" w:hAnsi="Consolas" w:cs="Consolas"/>
          <w:color w:val="000000"/>
          <w:sz w:val="22"/>
          <w:szCs w:val="22"/>
          <w:lang w:val="en-US"/>
        </w:rPr>
        <w:t>mSpawnPoints.GetSpawnPoint</w:t>
      </w:r>
      <w:proofErr w:type="spellEnd"/>
      <w:r w:rsidRPr="00ED58C2">
        <w:rPr>
          <w:rFonts w:ascii="Consolas" w:hAnsi="Consolas" w:cs="Consolas"/>
          <w:color w:val="000000"/>
          <w:sz w:val="22"/>
          <w:szCs w:val="22"/>
          <w:lang w:val="en-US"/>
        </w:rPr>
        <w:t>().position,</w:t>
      </w:r>
    </w:p>
    <w:p w:rsidRPr="00ED58C2" w:rsidR="00ED58C2" w:rsidP="00ED58C2" w:rsidRDefault="00ED58C2" w14:paraId="46EB4DD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00"/>
          <w:sz w:val="22"/>
          <w:szCs w:val="22"/>
          <w:lang w:val="en-US"/>
        </w:rPr>
        <w:t xml:space="preserve">        </w:t>
      </w:r>
      <w:proofErr w:type="spellStart"/>
      <w:r w:rsidRPr="00ED58C2">
        <w:rPr>
          <w:rFonts w:ascii="Consolas" w:hAnsi="Consolas" w:cs="Consolas"/>
          <w:color w:val="000000"/>
          <w:sz w:val="22"/>
          <w:szCs w:val="22"/>
          <w:lang w:val="en-US"/>
        </w:rPr>
        <w:t>mSpawnPoints.GetSpawnPoint</w:t>
      </w:r>
      <w:proofErr w:type="spellEnd"/>
      <w:r w:rsidRPr="00ED58C2">
        <w:rPr>
          <w:rFonts w:ascii="Consolas" w:hAnsi="Consolas" w:cs="Consolas"/>
          <w:color w:val="000000"/>
          <w:sz w:val="22"/>
          <w:szCs w:val="22"/>
          <w:lang w:val="en-US"/>
        </w:rPr>
        <w:t>().rotation,</w:t>
      </w:r>
    </w:p>
    <w:p w:rsidRPr="00ED58C2" w:rsidR="00ED58C2" w:rsidP="00ED58C2" w:rsidRDefault="00ED58C2" w14:paraId="4C16EF6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00"/>
          <w:sz w:val="22"/>
          <w:szCs w:val="22"/>
          <w:lang w:val="en-US"/>
        </w:rPr>
        <w:t xml:space="preserve">        0);</w:t>
      </w:r>
    </w:p>
    <w:p w:rsidRPr="00ED58C2" w:rsidR="00ED58C2" w:rsidP="00ED58C2" w:rsidRDefault="00ED58C2" w14:paraId="26EB0D46"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p>
    <w:p w:rsidRPr="00ED58C2" w:rsidR="00ED58C2" w:rsidP="00ED58C2" w:rsidRDefault="00ED58C2" w14:paraId="2268FB84"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00"/>
          <w:sz w:val="22"/>
          <w:szCs w:val="22"/>
          <w:lang w:val="en-US"/>
        </w:rPr>
        <w:t xml:space="preserve">    mPlayerGameObject.GetComponent&lt;PlayerMovement&gt;().mFollowCameraForward = </w:t>
      </w:r>
      <w:r w:rsidRPr="00ED58C2">
        <w:rPr>
          <w:rFonts w:ascii="Consolas" w:hAnsi="Consolas" w:cs="Consolas"/>
          <w:color w:val="0000FF"/>
          <w:sz w:val="22"/>
          <w:szCs w:val="22"/>
          <w:lang w:val="en-US"/>
        </w:rPr>
        <w:t>false</w:t>
      </w:r>
      <w:r w:rsidRPr="00ED58C2">
        <w:rPr>
          <w:rFonts w:ascii="Consolas" w:hAnsi="Consolas" w:cs="Consolas"/>
          <w:color w:val="000000"/>
          <w:sz w:val="22"/>
          <w:szCs w:val="22"/>
          <w:lang w:val="en-US"/>
        </w:rPr>
        <w:t>;</w:t>
      </w:r>
    </w:p>
    <w:p w:rsidRPr="00ED58C2" w:rsidR="00ED58C2" w:rsidP="00ED58C2" w:rsidRDefault="00ED58C2" w14:paraId="3085BC90"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00"/>
          <w:sz w:val="22"/>
          <w:szCs w:val="22"/>
          <w:lang w:val="en-US"/>
        </w:rPr>
        <w:t xml:space="preserve">    mThirdPersonCamera = </w:t>
      </w:r>
      <w:proofErr w:type="spellStart"/>
      <w:r w:rsidRPr="00ED58C2">
        <w:rPr>
          <w:rFonts w:ascii="Consolas" w:hAnsi="Consolas" w:cs="Consolas"/>
          <w:color w:val="000000"/>
          <w:sz w:val="22"/>
          <w:szCs w:val="22"/>
          <w:lang w:val="en-US"/>
        </w:rPr>
        <w:t>Camera.main.gameObject.AddComponent</w:t>
      </w:r>
      <w:proofErr w:type="spellEnd"/>
      <w:r w:rsidRPr="00ED58C2">
        <w:rPr>
          <w:rFonts w:ascii="Consolas" w:hAnsi="Consolas" w:cs="Consolas"/>
          <w:color w:val="000000"/>
          <w:sz w:val="22"/>
          <w:szCs w:val="22"/>
          <w:lang w:val="en-US"/>
        </w:rPr>
        <w:t>&lt;ThirdPersonCamera&gt;();</w:t>
      </w:r>
    </w:p>
    <w:p w:rsidRPr="00ED58C2" w:rsidR="00ED58C2" w:rsidP="00ED58C2" w:rsidRDefault="00ED58C2" w14:paraId="159FB057"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00"/>
          <w:sz w:val="22"/>
          <w:szCs w:val="22"/>
          <w:lang w:val="en-US"/>
        </w:rPr>
        <w:t xml:space="preserve">    </w:t>
      </w:r>
      <w:proofErr w:type="spellStart"/>
      <w:r w:rsidRPr="00ED58C2">
        <w:rPr>
          <w:rFonts w:ascii="Consolas" w:hAnsi="Consolas" w:cs="Consolas"/>
          <w:color w:val="000000"/>
          <w:sz w:val="22"/>
          <w:szCs w:val="22"/>
          <w:lang w:val="en-US"/>
        </w:rPr>
        <w:t>mThirdPersonCamera.mPlayer</w:t>
      </w:r>
      <w:proofErr w:type="spellEnd"/>
      <w:r w:rsidRPr="00ED58C2">
        <w:rPr>
          <w:rFonts w:ascii="Consolas" w:hAnsi="Consolas" w:cs="Consolas"/>
          <w:color w:val="000000"/>
          <w:sz w:val="22"/>
          <w:szCs w:val="22"/>
          <w:lang w:val="en-US"/>
        </w:rPr>
        <w:t xml:space="preserve"> = </w:t>
      </w:r>
      <w:proofErr w:type="spellStart"/>
      <w:r w:rsidRPr="00ED58C2">
        <w:rPr>
          <w:rFonts w:ascii="Consolas" w:hAnsi="Consolas" w:cs="Consolas"/>
          <w:color w:val="000000"/>
          <w:sz w:val="22"/>
          <w:szCs w:val="22"/>
          <w:lang w:val="en-US"/>
        </w:rPr>
        <w:t>mPlayerGameObject.transform</w:t>
      </w:r>
      <w:proofErr w:type="spellEnd"/>
      <w:r w:rsidRPr="00ED58C2">
        <w:rPr>
          <w:rFonts w:ascii="Consolas" w:hAnsi="Consolas" w:cs="Consolas"/>
          <w:color w:val="000000"/>
          <w:sz w:val="22"/>
          <w:szCs w:val="22"/>
          <w:lang w:val="en-US"/>
        </w:rPr>
        <w:t>;</w:t>
      </w:r>
    </w:p>
    <w:p w:rsidRPr="00ED58C2" w:rsidR="00ED58C2" w:rsidP="00ED58C2" w:rsidRDefault="00ED58C2" w14:paraId="2A3CACC8"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00"/>
          <w:sz w:val="22"/>
          <w:szCs w:val="22"/>
          <w:lang w:val="en-US"/>
        </w:rPr>
        <w:t xml:space="preserve">    </w:t>
      </w:r>
      <w:proofErr w:type="spellStart"/>
      <w:r w:rsidRPr="00ED58C2">
        <w:rPr>
          <w:rFonts w:ascii="Consolas" w:hAnsi="Consolas" w:cs="Consolas"/>
          <w:color w:val="000000"/>
          <w:sz w:val="22"/>
          <w:szCs w:val="22"/>
          <w:lang w:val="en-US"/>
        </w:rPr>
        <w:t>mThirdPersonCamera.mDamping</w:t>
      </w:r>
      <w:proofErr w:type="spellEnd"/>
      <w:r w:rsidRPr="00ED58C2">
        <w:rPr>
          <w:rFonts w:ascii="Consolas" w:hAnsi="Consolas" w:cs="Consolas"/>
          <w:color w:val="000000"/>
          <w:sz w:val="22"/>
          <w:szCs w:val="22"/>
          <w:lang w:val="en-US"/>
        </w:rPr>
        <w:t xml:space="preserve"> = 20.0f;</w:t>
      </w:r>
    </w:p>
    <w:p w:rsidRPr="00ED58C2" w:rsidR="00ED58C2" w:rsidP="00ED58C2" w:rsidRDefault="00ED58C2" w14:paraId="74BD50D1"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ED58C2">
        <w:rPr>
          <w:rFonts w:ascii="Consolas" w:hAnsi="Consolas" w:cs="Consolas"/>
          <w:color w:val="000000"/>
          <w:sz w:val="22"/>
          <w:szCs w:val="22"/>
          <w:lang w:val="en-US"/>
        </w:rPr>
        <w:t xml:space="preserve">    </w:t>
      </w:r>
      <w:proofErr w:type="spellStart"/>
      <w:r w:rsidRPr="00ED58C2">
        <w:rPr>
          <w:rFonts w:ascii="Consolas" w:hAnsi="Consolas" w:cs="Consolas"/>
          <w:color w:val="000000"/>
          <w:sz w:val="22"/>
          <w:szCs w:val="22"/>
          <w:lang w:val="en-US"/>
        </w:rPr>
        <w:t>mThirdPersonCamera.mCameraType</w:t>
      </w:r>
      <w:proofErr w:type="spellEnd"/>
      <w:r w:rsidRPr="00ED58C2">
        <w:rPr>
          <w:rFonts w:ascii="Consolas" w:hAnsi="Consolas" w:cs="Consolas"/>
          <w:color w:val="000000"/>
          <w:sz w:val="22"/>
          <w:szCs w:val="22"/>
          <w:lang w:val="en-US"/>
        </w:rPr>
        <w:t xml:space="preserve"> = </w:t>
      </w:r>
      <w:proofErr w:type="spellStart"/>
      <w:r w:rsidRPr="00ED58C2">
        <w:rPr>
          <w:rFonts w:ascii="Consolas" w:hAnsi="Consolas" w:cs="Consolas"/>
          <w:color w:val="000000"/>
          <w:sz w:val="22"/>
          <w:szCs w:val="22"/>
          <w:lang w:val="en-US"/>
        </w:rPr>
        <w:t>ThirdPersonCamera.CameraType.Follow_Track_Pos_Rot</w:t>
      </w:r>
      <w:proofErr w:type="spellEnd"/>
      <w:r w:rsidRPr="00ED58C2">
        <w:rPr>
          <w:rFonts w:ascii="Consolas" w:hAnsi="Consolas" w:cs="Consolas"/>
          <w:color w:val="000000"/>
          <w:sz w:val="22"/>
          <w:szCs w:val="22"/>
          <w:lang w:val="en-US"/>
        </w:rPr>
        <w:t>;</w:t>
      </w:r>
    </w:p>
    <w:p w:rsidR="00ED58C2" w:rsidP="00ED58C2" w:rsidRDefault="00ED58C2" w14:paraId="1DD24BC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19"/>
          <w:szCs w:val="19"/>
          <w:lang w:val="en-US"/>
        </w:rPr>
      </w:pPr>
      <w:r w:rsidRPr="00ED58C2">
        <w:rPr>
          <w:rFonts w:ascii="Consolas" w:hAnsi="Consolas" w:cs="Consolas"/>
          <w:color w:val="000000"/>
          <w:sz w:val="22"/>
          <w:szCs w:val="22"/>
          <w:lang w:val="en-US"/>
        </w:rPr>
        <w:t>}</w:t>
      </w:r>
    </w:p>
    <w:p w:rsidR="00ED58C2" w:rsidP="00967ACB" w:rsidRDefault="00ED58C2" w14:paraId="7D7DCE6E" w14:textId="77777777"/>
    <w:p w:rsidR="00967ACB" w:rsidP="00967ACB" w:rsidRDefault="00E00DCC" w14:paraId="4AFCE036" w14:textId="565C4B1F">
      <w:r>
        <w:t xml:space="preserve">We have completed creating our first multiplayer scene for our third-person shooter game. Double click and select the </w:t>
      </w:r>
      <w:r w:rsidRPr="00D22600" w:rsidR="00AE6135">
        <w:rPr>
          <w:b/>
          <w:bCs/>
        </w:rPr>
        <w:t>0Preload</w:t>
      </w:r>
      <w:r w:rsidR="00AE6135">
        <w:t xml:space="preserve"> scene.</w:t>
      </w:r>
      <w:r w:rsidR="00D22600">
        <w:t xml:space="preserve"> Go to </w:t>
      </w:r>
      <w:r w:rsidRPr="00D22600" w:rsidR="00D22600">
        <w:rPr>
          <w:b/>
          <w:bCs/>
        </w:rPr>
        <w:t>File-&gt;Build Settings</w:t>
      </w:r>
      <w:r w:rsidR="00D22600">
        <w:t xml:space="preserve"> and click </w:t>
      </w:r>
      <w:r w:rsidRPr="00CE5885" w:rsidR="00CE5885">
        <w:rPr>
          <w:b/>
          <w:bCs/>
        </w:rPr>
        <w:t>B</w:t>
      </w:r>
      <w:r w:rsidRPr="00CE5885" w:rsidR="00D22600">
        <w:rPr>
          <w:b/>
          <w:bCs/>
        </w:rPr>
        <w:t>uild</w:t>
      </w:r>
      <w:r w:rsidR="00D22600">
        <w:t>.</w:t>
      </w:r>
      <w:r w:rsidR="00CE5885">
        <w:t xml:space="preserve"> </w:t>
      </w:r>
      <w:r w:rsidR="005168D8">
        <w:t xml:space="preserve">Play the game. </w:t>
      </w:r>
      <w:r w:rsidR="00AC142D">
        <w:t>See the video below.</w:t>
      </w:r>
    </w:p>
    <w:p w:rsidR="00AC142D" w:rsidP="00967ACB" w:rsidRDefault="00AC142D" w14:paraId="07E343E9" w14:textId="35D52366">
      <w:r>
        <w:rPr>
          <w:noProof/>
        </w:rPr>
        <w:drawing>
          <wp:inline distT="0" distB="0" distL="0" distR="0" wp14:anchorId="2D1A7B45" wp14:editId="20D44128">
            <wp:extent cx="5403271" cy="2971800"/>
            <wp:effectExtent l="0" t="0" r="6985" b="0"/>
            <wp:docPr id="196" name="Video 196" descr="Multiplayer">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Video 196" descr="Multiplayer">
                      <a:hlinkClick r:id="rId37"/>
                    </pic:cNvPr>
                    <pic:cNvPicPr/>
                  </pic:nvPicPr>
                  <pic:blipFill rotWithShape="1">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FaHNNKUL6Q4?feature=oembed&quot; frameborder=&quot;0&quot; allow=&quot;accelerometer; autoplay; clipboard-write; encrypted-media; gyroscope; picture-in-picture&quot; allowfullscreen=&quot;&quot; sandbox=&quot;allow-scripts allow-same-origin&quot;&gt;&lt;/iframe&gt;" h="270" w="480"/>
                        </a:ext>
                      </a:extLst>
                    </a:blip>
                    <a:srcRect t="13333" b="13333"/>
                    <a:stretch/>
                  </pic:blipFill>
                  <pic:spPr bwMode="auto">
                    <a:xfrm>
                      <a:off x="0" y="0"/>
                      <a:ext cx="5451669" cy="2998419"/>
                    </a:xfrm>
                    <a:prstGeom prst="rect">
                      <a:avLst/>
                    </a:prstGeom>
                    <a:ln>
                      <a:noFill/>
                    </a:ln>
                    <a:extLst>
                      <a:ext uri="{53640926-AAD7-44D8-BBD7-CCE9431645EC}">
                        <a14:shadowObscured xmlns:a14="http://schemas.microsoft.com/office/drawing/2010/main"/>
                      </a:ext>
                    </a:extLst>
                  </pic:spPr>
                </pic:pic>
              </a:graphicData>
            </a:graphic>
          </wp:inline>
        </w:drawing>
      </w:r>
    </w:p>
    <w:p w:rsidR="00094249" w:rsidP="00145027" w:rsidRDefault="00094249" w14:paraId="7D7DC7A3" w14:textId="5746CD72">
      <w:pPr>
        <w:pStyle w:val="Heading3"/>
      </w:pPr>
      <w:r>
        <w:lastRenderedPageBreak/>
        <w:t>Leaving a Room</w:t>
      </w:r>
    </w:p>
    <w:p w:rsidR="00094249" w:rsidP="00967ACB" w:rsidRDefault="0061062E" w14:paraId="52446CE6" w14:textId="0E41C44B">
      <w:r>
        <w:t>Once a player in a room</w:t>
      </w:r>
      <w:r w:rsidR="005447CB">
        <w:t>,</w:t>
      </w:r>
      <w:r>
        <w:t xml:space="preserve"> we should allow the </w:t>
      </w:r>
      <w:r w:rsidR="0003650A">
        <w:t xml:space="preserve">flexibility for the Player to leave the room. </w:t>
      </w:r>
      <w:r w:rsidR="00A01E27">
        <w:t>For this</w:t>
      </w:r>
      <w:r w:rsidR="007426BD">
        <w:t>,</w:t>
      </w:r>
      <w:r w:rsidR="00A01E27">
        <w:t xml:space="preserve"> we will create a </w:t>
      </w:r>
      <w:r w:rsidR="007426BD">
        <w:t>button that when clicked, will let the player leave the room.</w:t>
      </w:r>
    </w:p>
    <w:p w:rsidR="00B257DD" w:rsidP="0008655A" w:rsidRDefault="00B257DD" w14:paraId="2DA320AD" w14:textId="02A3F469">
      <w:pPr>
        <w:pStyle w:val="ListParagraph"/>
        <w:numPr>
          <w:ilvl w:val="0"/>
          <w:numId w:val="33"/>
        </w:numPr>
      </w:pPr>
      <w:proofErr w:type="gramStart"/>
      <w:r>
        <w:t>Open up</w:t>
      </w:r>
      <w:proofErr w:type="gramEnd"/>
      <w:r>
        <w:t xml:space="preserve"> the </w:t>
      </w:r>
      <w:proofErr w:type="spellStart"/>
      <w:r>
        <w:t>PlayerManager</w:t>
      </w:r>
      <w:proofErr w:type="spellEnd"/>
      <w:r>
        <w:t xml:space="preserve"> script file and add the </w:t>
      </w:r>
      <w:proofErr w:type="spellStart"/>
      <w:r w:rsidRPr="005F77DA">
        <w:rPr>
          <w:b/>
          <w:bCs/>
        </w:rPr>
        <w:t>LeaveRoom</w:t>
      </w:r>
      <w:proofErr w:type="spellEnd"/>
      <w:r>
        <w:t xml:space="preserve"> method as below.</w:t>
      </w:r>
    </w:p>
    <w:p w:rsidRPr="005F77DA" w:rsidR="005F77DA" w:rsidP="005F77DA" w:rsidRDefault="005F77DA" w14:paraId="7257D67D"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5F77DA">
        <w:rPr>
          <w:rFonts w:ascii="Consolas" w:hAnsi="Consolas" w:cs="Consolas"/>
          <w:color w:val="0000FF"/>
          <w:sz w:val="22"/>
          <w:szCs w:val="22"/>
          <w:lang w:val="en-US"/>
        </w:rPr>
        <w:t>public</w:t>
      </w:r>
      <w:r w:rsidRPr="005F77DA">
        <w:rPr>
          <w:rFonts w:ascii="Consolas" w:hAnsi="Consolas" w:cs="Consolas"/>
          <w:color w:val="000000"/>
          <w:sz w:val="22"/>
          <w:szCs w:val="22"/>
          <w:lang w:val="en-US"/>
        </w:rPr>
        <w:t xml:space="preserve"> </w:t>
      </w:r>
      <w:r w:rsidRPr="005F77DA">
        <w:rPr>
          <w:rFonts w:ascii="Consolas" w:hAnsi="Consolas" w:cs="Consolas"/>
          <w:color w:val="0000FF"/>
          <w:sz w:val="22"/>
          <w:szCs w:val="22"/>
          <w:lang w:val="en-US"/>
        </w:rPr>
        <w:t>void</w:t>
      </w:r>
      <w:r w:rsidRPr="005F77DA">
        <w:rPr>
          <w:rFonts w:ascii="Consolas" w:hAnsi="Consolas" w:cs="Consolas"/>
          <w:color w:val="000000"/>
          <w:sz w:val="22"/>
          <w:szCs w:val="22"/>
          <w:lang w:val="en-US"/>
        </w:rPr>
        <w:t xml:space="preserve"> </w:t>
      </w:r>
      <w:proofErr w:type="spellStart"/>
      <w:r w:rsidRPr="005F77DA">
        <w:rPr>
          <w:rFonts w:ascii="Consolas" w:hAnsi="Consolas" w:cs="Consolas"/>
          <w:color w:val="000000"/>
          <w:sz w:val="22"/>
          <w:szCs w:val="22"/>
          <w:lang w:val="en-US"/>
        </w:rPr>
        <w:t>LeaveRoom</w:t>
      </w:r>
      <w:proofErr w:type="spellEnd"/>
      <w:r w:rsidRPr="005F77DA">
        <w:rPr>
          <w:rFonts w:ascii="Consolas" w:hAnsi="Consolas" w:cs="Consolas"/>
          <w:color w:val="000000"/>
          <w:sz w:val="22"/>
          <w:szCs w:val="22"/>
          <w:lang w:val="en-US"/>
        </w:rPr>
        <w:t>()</w:t>
      </w:r>
    </w:p>
    <w:p w:rsidRPr="005F77DA" w:rsidR="005F77DA" w:rsidP="005F77DA" w:rsidRDefault="005F77DA" w14:paraId="2ECC5B7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5F77DA">
        <w:rPr>
          <w:rFonts w:ascii="Consolas" w:hAnsi="Consolas" w:cs="Consolas"/>
          <w:color w:val="000000"/>
          <w:sz w:val="22"/>
          <w:szCs w:val="22"/>
          <w:lang w:val="en-US"/>
        </w:rPr>
        <w:t>{</w:t>
      </w:r>
    </w:p>
    <w:p w:rsidRPr="005F77DA" w:rsidR="005F77DA" w:rsidP="005F77DA" w:rsidRDefault="005F77DA" w14:paraId="70DEC1C5"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5F77DA">
        <w:rPr>
          <w:rFonts w:ascii="Consolas" w:hAnsi="Consolas" w:cs="Consolas"/>
          <w:color w:val="000000"/>
          <w:sz w:val="22"/>
          <w:szCs w:val="22"/>
          <w:lang w:val="en-US"/>
        </w:rPr>
        <w:t xml:space="preserve">    </w:t>
      </w:r>
      <w:proofErr w:type="spellStart"/>
      <w:r w:rsidRPr="005F77DA">
        <w:rPr>
          <w:rFonts w:ascii="Consolas" w:hAnsi="Consolas" w:cs="Consolas"/>
          <w:color w:val="000000"/>
          <w:sz w:val="22"/>
          <w:szCs w:val="22"/>
          <w:lang w:val="en-US"/>
        </w:rPr>
        <w:t>Debug.LogFormat</w:t>
      </w:r>
      <w:proofErr w:type="spellEnd"/>
      <w:r w:rsidRPr="005F77DA">
        <w:rPr>
          <w:rFonts w:ascii="Consolas" w:hAnsi="Consolas" w:cs="Consolas"/>
          <w:color w:val="000000"/>
          <w:sz w:val="22"/>
          <w:szCs w:val="22"/>
          <w:lang w:val="en-US"/>
        </w:rPr>
        <w:t>(</w:t>
      </w:r>
      <w:r w:rsidRPr="005F77DA">
        <w:rPr>
          <w:rFonts w:ascii="Consolas" w:hAnsi="Consolas" w:cs="Consolas"/>
          <w:color w:val="A31515"/>
          <w:sz w:val="22"/>
          <w:szCs w:val="22"/>
          <w:lang w:val="en-US"/>
        </w:rPr>
        <w:t>"</w:t>
      </w:r>
      <w:proofErr w:type="spellStart"/>
      <w:r w:rsidRPr="005F77DA">
        <w:rPr>
          <w:rFonts w:ascii="Consolas" w:hAnsi="Consolas" w:cs="Consolas"/>
          <w:color w:val="A31515"/>
          <w:sz w:val="22"/>
          <w:szCs w:val="22"/>
          <w:lang w:val="en-US"/>
        </w:rPr>
        <w:t>LeaveRoom</w:t>
      </w:r>
      <w:proofErr w:type="spellEnd"/>
      <w:r w:rsidRPr="005F77DA">
        <w:rPr>
          <w:rFonts w:ascii="Consolas" w:hAnsi="Consolas" w:cs="Consolas"/>
          <w:color w:val="A31515"/>
          <w:sz w:val="22"/>
          <w:szCs w:val="22"/>
          <w:lang w:val="en-US"/>
        </w:rPr>
        <w:t>"</w:t>
      </w:r>
      <w:r w:rsidRPr="005F77DA">
        <w:rPr>
          <w:rFonts w:ascii="Consolas" w:hAnsi="Consolas" w:cs="Consolas"/>
          <w:color w:val="000000"/>
          <w:sz w:val="22"/>
          <w:szCs w:val="22"/>
          <w:lang w:val="en-US"/>
        </w:rPr>
        <w:t>);</w:t>
      </w:r>
    </w:p>
    <w:p w:rsidRPr="005F77DA" w:rsidR="005F77DA" w:rsidP="005F77DA" w:rsidRDefault="005F77DA" w14:paraId="2CBC89F8"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5F77DA">
        <w:rPr>
          <w:rFonts w:ascii="Consolas" w:hAnsi="Consolas" w:cs="Consolas"/>
          <w:color w:val="000000"/>
          <w:sz w:val="22"/>
          <w:szCs w:val="22"/>
          <w:lang w:val="en-US"/>
        </w:rPr>
        <w:t xml:space="preserve">    </w:t>
      </w:r>
      <w:commentRangeStart w:id="41"/>
      <w:proofErr w:type="spellStart"/>
      <w:r w:rsidRPr="005F77DA">
        <w:rPr>
          <w:rFonts w:ascii="Consolas" w:hAnsi="Consolas" w:cs="Consolas"/>
          <w:color w:val="000000"/>
          <w:sz w:val="22"/>
          <w:szCs w:val="22"/>
          <w:lang w:val="en-US"/>
        </w:rPr>
        <w:t>PhotonNetwork.LeaveRoom</w:t>
      </w:r>
      <w:proofErr w:type="spellEnd"/>
      <w:r w:rsidRPr="005F77DA">
        <w:rPr>
          <w:rFonts w:ascii="Consolas" w:hAnsi="Consolas" w:cs="Consolas"/>
          <w:color w:val="000000"/>
          <w:sz w:val="22"/>
          <w:szCs w:val="22"/>
          <w:lang w:val="en-US"/>
        </w:rPr>
        <w:t>();</w:t>
      </w:r>
      <w:commentRangeEnd w:id="41"/>
      <w:r>
        <w:rPr>
          <w:rStyle w:val="CommentReference"/>
        </w:rPr>
        <w:commentReference w:id="41"/>
      </w:r>
    </w:p>
    <w:p w:rsidR="005F77DA" w:rsidP="005F77DA" w:rsidRDefault="005F77DA" w14:paraId="5C1F5BF3" w14:textId="59953C37">
      <w:pPr>
        <w:shd w:val="clear" w:color="auto" w:fill="F2F2F2" w:themeFill="background1" w:themeFillShade="F2"/>
        <w:ind w:left="720"/>
        <w:rPr>
          <w:rFonts w:ascii="Consolas" w:hAnsi="Consolas" w:cs="Consolas"/>
          <w:color w:val="000000"/>
          <w:sz w:val="22"/>
          <w:szCs w:val="22"/>
          <w:lang w:val="en-US"/>
        </w:rPr>
      </w:pPr>
      <w:r w:rsidRPr="005F77DA">
        <w:rPr>
          <w:rFonts w:ascii="Consolas" w:hAnsi="Consolas" w:cs="Consolas"/>
          <w:color w:val="000000"/>
          <w:sz w:val="22"/>
          <w:szCs w:val="22"/>
          <w:lang w:val="en-US"/>
        </w:rPr>
        <w:t>}</w:t>
      </w:r>
    </w:p>
    <w:p w:rsidR="00B6610F" w:rsidP="007249E9" w:rsidRDefault="00B6610F" w14:paraId="4D97B615" w14:textId="6CA46B65">
      <w:pPr>
        <w:pStyle w:val="ListParagraph"/>
        <w:numPr>
          <w:ilvl w:val="0"/>
          <w:numId w:val="33"/>
        </w:numPr>
      </w:pPr>
      <w:r>
        <w:t xml:space="preserve">Override and Implement the </w:t>
      </w:r>
      <w:proofErr w:type="spellStart"/>
      <w:r w:rsidRPr="00B6610F">
        <w:rPr>
          <w:b/>
          <w:bCs/>
        </w:rPr>
        <w:t>OnLeftRoom</w:t>
      </w:r>
      <w:proofErr w:type="spellEnd"/>
      <w:r>
        <w:t xml:space="preserve"> callback as </w:t>
      </w:r>
      <w:proofErr w:type="gramStart"/>
      <w:r>
        <w:t>follows</w:t>
      </w:r>
      <w:proofErr w:type="gramEnd"/>
      <w:r>
        <w:t>.</w:t>
      </w:r>
    </w:p>
    <w:p w:rsidRPr="007249E9" w:rsidR="007249E9" w:rsidP="007249E9" w:rsidRDefault="007249E9" w14:paraId="3AD1BCBF"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249E9">
        <w:rPr>
          <w:rFonts w:ascii="Consolas" w:hAnsi="Consolas" w:cs="Consolas"/>
          <w:color w:val="0000FF"/>
          <w:sz w:val="22"/>
          <w:szCs w:val="22"/>
          <w:lang w:val="en-US"/>
        </w:rPr>
        <w:t>public</w:t>
      </w:r>
      <w:r w:rsidRPr="007249E9">
        <w:rPr>
          <w:rFonts w:ascii="Consolas" w:hAnsi="Consolas" w:cs="Consolas"/>
          <w:color w:val="000000"/>
          <w:sz w:val="22"/>
          <w:szCs w:val="22"/>
          <w:lang w:val="en-US"/>
        </w:rPr>
        <w:t xml:space="preserve"> </w:t>
      </w:r>
      <w:r w:rsidRPr="007249E9">
        <w:rPr>
          <w:rFonts w:ascii="Consolas" w:hAnsi="Consolas" w:cs="Consolas"/>
          <w:color w:val="0000FF"/>
          <w:sz w:val="22"/>
          <w:szCs w:val="22"/>
          <w:lang w:val="en-US"/>
        </w:rPr>
        <w:t>override</w:t>
      </w:r>
      <w:r w:rsidRPr="007249E9">
        <w:rPr>
          <w:rFonts w:ascii="Consolas" w:hAnsi="Consolas" w:cs="Consolas"/>
          <w:color w:val="000000"/>
          <w:sz w:val="22"/>
          <w:szCs w:val="22"/>
          <w:lang w:val="en-US"/>
        </w:rPr>
        <w:t xml:space="preserve"> </w:t>
      </w:r>
      <w:r w:rsidRPr="007249E9">
        <w:rPr>
          <w:rFonts w:ascii="Consolas" w:hAnsi="Consolas" w:cs="Consolas"/>
          <w:color w:val="0000FF"/>
          <w:sz w:val="22"/>
          <w:szCs w:val="22"/>
          <w:lang w:val="en-US"/>
        </w:rPr>
        <w:t>void</w:t>
      </w:r>
      <w:r w:rsidRPr="007249E9">
        <w:rPr>
          <w:rFonts w:ascii="Consolas" w:hAnsi="Consolas" w:cs="Consolas"/>
          <w:color w:val="000000"/>
          <w:sz w:val="22"/>
          <w:szCs w:val="22"/>
          <w:lang w:val="en-US"/>
        </w:rPr>
        <w:t xml:space="preserve"> </w:t>
      </w:r>
      <w:proofErr w:type="spellStart"/>
      <w:r w:rsidRPr="007249E9">
        <w:rPr>
          <w:rFonts w:ascii="Consolas" w:hAnsi="Consolas" w:cs="Consolas"/>
          <w:color w:val="000000"/>
          <w:sz w:val="22"/>
          <w:szCs w:val="22"/>
          <w:lang w:val="en-US"/>
        </w:rPr>
        <w:t>OnLeftRoom</w:t>
      </w:r>
      <w:proofErr w:type="spellEnd"/>
      <w:r w:rsidRPr="007249E9">
        <w:rPr>
          <w:rFonts w:ascii="Consolas" w:hAnsi="Consolas" w:cs="Consolas"/>
          <w:color w:val="000000"/>
          <w:sz w:val="22"/>
          <w:szCs w:val="22"/>
          <w:lang w:val="en-US"/>
        </w:rPr>
        <w:t>()</w:t>
      </w:r>
    </w:p>
    <w:p w:rsidRPr="007249E9" w:rsidR="007249E9" w:rsidP="007249E9" w:rsidRDefault="007249E9" w14:paraId="1B42CDD8"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249E9">
        <w:rPr>
          <w:rFonts w:ascii="Consolas" w:hAnsi="Consolas" w:cs="Consolas"/>
          <w:color w:val="000000"/>
          <w:sz w:val="22"/>
          <w:szCs w:val="22"/>
          <w:lang w:val="en-US"/>
        </w:rPr>
        <w:t>{</w:t>
      </w:r>
    </w:p>
    <w:p w:rsidRPr="007249E9" w:rsidR="007249E9" w:rsidP="007249E9" w:rsidRDefault="007249E9" w14:paraId="6CDFA4DE"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249E9">
        <w:rPr>
          <w:rFonts w:ascii="Consolas" w:hAnsi="Consolas" w:cs="Consolas"/>
          <w:color w:val="000000"/>
          <w:sz w:val="22"/>
          <w:szCs w:val="22"/>
          <w:lang w:val="en-US"/>
        </w:rPr>
        <w:t xml:space="preserve">    </w:t>
      </w:r>
      <w:proofErr w:type="spellStart"/>
      <w:r w:rsidRPr="007249E9">
        <w:rPr>
          <w:rFonts w:ascii="Consolas" w:hAnsi="Consolas" w:cs="Consolas"/>
          <w:color w:val="000000"/>
          <w:sz w:val="22"/>
          <w:szCs w:val="22"/>
          <w:lang w:val="en-US"/>
        </w:rPr>
        <w:t>Debug.LogFormat</w:t>
      </w:r>
      <w:proofErr w:type="spellEnd"/>
      <w:r w:rsidRPr="007249E9">
        <w:rPr>
          <w:rFonts w:ascii="Consolas" w:hAnsi="Consolas" w:cs="Consolas"/>
          <w:color w:val="000000"/>
          <w:sz w:val="22"/>
          <w:szCs w:val="22"/>
          <w:lang w:val="en-US"/>
        </w:rPr>
        <w:t>(</w:t>
      </w:r>
      <w:r w:rsidRPr="007249E9">
        <w:rPr>
          <w:rFonts w:ascii="Consolas" w:hAnsi="Consolas" w:cs="Consolas"/>
          <w:color w:val="A31515"/>
          <w:sz w:val="22"/>
          <w:szCs w:val="22"/>
          <w:lang w:val="en-US"/>
        </w:rPr>
        <w:t>"</w:t>
      </w:r>
      <w:proofErr w:type="spellStart"/>
      <w:r w:rsidRPr="007249E9">
        <w:rPr>
          <w:rFonts w:ascii="Consolas" w:hAnsi="Consolas" w:cs="Consolas"/>
          <w:color w:val="A31515"/>
          <w:sz w:val="22"/>
          <w:szCs w:val="22"/>
          <w:lang w:val="en-US"/>
        </w:rPr>
        <w:t>OnLeftRoom</w:t>
      </w:r>
      <w:proofErr w:type="spellEnd"/>
      <w:r w:rsidRPr="007249E9">
        <w:rPr>
          <w:rFonts w:ascii="Consolas" w:hAnsi="Consolas" w:cs="Consolas"/>
          <w:color w:val="A31515"/>
          <w:sz w:val="22"/>
          <w:szCs w:val="22"/>
          <w:lang w:val="en-US"/>
        </w:rPr>
        <w:t>()"</w:t>
      </w:r>
      <w:r w:rsidRPr="007249E9">
        <w:rPr>
          <w:rFonts w:ascii="Consolas" w:hAnsi="Consolas" w:cs="Consolas"/>
          <w:color w:val="000000"/>
          <w:sz w:val="22"/>
          <w:szCs w:val="22"/>
          <w:lang w:val="en-US"/>
        </w:rPr>
        <w:t>);</w:t>
      </w:r>
    </w:p>
    <w:p w:rsidRPr="007249E9" w:rsidR="007249E9" w:rsidP="007249E9" w:rsidRDefault="007249E9" w14:paraId="4AA66D0D" w14:textId="33E69DDC">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249E9">
        <w:rPr>
          <w:rFonts w:ascii="Consolas" w:hAnsi="Consolas" w:cs="Consolas"/>
          <w:color w:val="000000"/>
          <w:sz w:val="22"/>
          <w:szCs w:val="22"/>
          <w:lang w:val="en-US"/>
        </w:rPr>
        <w:t xml:space="preserve">    </w:t>
      </w:r>
      <w:commentRangeStart w:id="42"/>
      <w:proofErr w:type="spellStart"/>
      <w:r w:rsidRPr="007249E9">
        <w:rPr>
          <w:rFonts w:ascii="Consolas" w:hAnsi="Consolas" w:cs="Consolas"/>
          <w:color w:val="000000"/>
          <w:sz w:val="22"/>
          <w:szCs w:val="22"/>
          <w:lang w:val="en-US"/>
        </w:rPr>
        <w:t>SceneManager.LoadScene</w:t>
      </w:r>
      <w:proofErr w:type="spellEnd"/>
      <w:r w:rsidRPr="007249E9">
        <w:rPr>
          <w:rFonts w:ascii="Consolas" w:hAnsi="Consolas" w:cs="Consolas"/>
          <w:color w:val="000000"/>
          <w:sz w:val="22"/>
          <w:szCs w:val="22"/>
          <w:lang w:val="en-US"/>
        </w:rPr>
        <w:t>(</w:t>
      </w:r>
      <w:r w:rsidRPr="007249E9">
        <w:rPr>
          <w:rFonts w:ascii="Consolas" w:hAnsi="Consolas" w:cs="Consolas"/>
          <w:color w:val="A31515"/>
          <w:sz w:val="22"/>
          <w:szCs w:val="22"/>
          <w:lang w:val="en-US"/>
        </w:rPr>
        <w:t>"Menu"</w:t>
      </w:r>
      <w:r w:rsidRPr="007249E9">
        <w:rPr>
          <w:rFonts w:ascii="Consolas" w:hAnsi="Consolas" w:cs="Consolas"/>
          <w:color w:val="000000"/>
          <w:sz w:val="22"/>
          <w:szCs w:val="22"/>
          <w:lang w:val="en-US"/>
        </w:rPr>
        <w:t>);</w:t>
      </w:r>
      <w:commentRangeEnd w:id="42"/>
      <w:r>
        <w:rPr>
          <w:rStyle w:val="CommentReference"/>
        </w:rPr>
        <w:commentReference w:id="42"/>
      </w:r>
    </w:p>
    <w:p w:rsidRPr="007249E9" w:rsidR="007249E9" w:rsidP="007249E9" w:rsidRDefault="007249E9" w14:paraId="6DB2687B" w14:textId="77777777">
      <w:pPr>
        <w:shd w:val="clear" w:color="auto" w:fill="F2F2F2" w:themeFill="background1" w:themeFillShade="F2"/>
        <w:autoSpaceDE w:val="0"/>
        <w:autoSpaceDN w:val="0"/>
        <w:adjustRightInd w:val="0"/>
        <w:spacing w:line="240" w:lineRule="auto"/>
        <w:ind w:left="720"/>
        <w:contextualSpacing w:val="0"/>
        <w:rPr>
          <w:rFonts w:ascii="Consolas" w:hAnsi="Consolas" w:cs="Consolas"/>
          <w:color w:val="000000"/>
          <w:sz w:val="22"/>
          <w:szCs w:val="22"/>
          <w:lang w:val="en-US"/>
        </w:rPr>
      </w:pPr>
      <w:r w:rsidRPr="007249E9">
        <w:rPr>
          <w:rFonts w:ascii="Consolas" w:hAnsi="Consolas" w:cs="Consolas"/>
          <w:color w:val="000000"/>
          <w:sz w:val="22"/>
          <w:szCs w:val="22"/>
          <w:lang w:val="en-US"/>
        </w:rPr>
        <w:t>}</w:t>
      </w:r>
    </w:p>
    <w:p w:rsidR="00B6610F" w:rsidP="00B6610F" w:rsidRDefault="00B6610F" w14:paraId="09BCB9D1" w14:textId="77777777">
      <w:pPr>
        <w:pStyle w:val="ListParagraph"/>
      </w:pPr>
    </w:p>
    <w:p w:rsidR="004C63DB" w:rsidP="004C63DB" w:rsidRDefault="004C63DB" w14:paraId="0C143941" w14:textId="0D8B4CB4">
      <w:pPr>
        <w:pStyle w:val="ListParagraph"/>
        <w:numPr>
          <w:ilvl w:val="0"/>
          <w:numId w:val="33"/>
        </w:numPr>
      </w:pPr>
      <w:r>
        <w:t>Create a Canvas</w:t>
      </w:r>
      <w:r w:rsidR="00B82024">
        <w:t xml:space="preserve"> and set the Reference Resolution to 1600 by 900</w:t>
      </w:r>
      <w:r w:rsidR="00A022C3">
        <w:t>.</w:t>
      </w:r>
    </w:p>
    <w:p w:rsidR="004C63DB" w:rsidP="004C63DB" w:rsidRDefault="007B47EC" w14:paraId="037E3C71" w14:textId="2901FF72">
      <w:pPr>
        <w:pStyle w:val="ListParagraph"/>
        <w:numPr>
          <w:ilvl w:val="0"/>
          <w:numId w:val="33"/>
        </w:numPr>
      </w:pPr>
      <w:r>
        <w:t>Right</w:t>
      </w:r>
      <w:r w:rsidR="003D4E97">
        <w:t>-</w:t>
      </w:r>
      <w:r>
        <w:t xml:space="preserve">click </w:t>
      </w:r>
      <w:r w:rsidR="00451C7C">
        <w:t xml:space="preserve">and create a button. Name it </w:t>
      </w:r>
      <w:proofErr w:type="spellStart"/>
      <w:r w:rsidR="00451C7C">
        <w:t>BtnLeaveRoom</w:t>
      </w:r>
      <w:proofErr w:type="spellEnd"/>
      <w:r w:rsidR="00451C7C">
        <w:t>. Position it appropriately at the top right corner of the screen.</w:t>
      </w:r>
    </w:p>
    <w:p w:rsidR="00DE2996" w:rsidP="004C63DB" w:rsidRDefault="00DE2996" w14:paraId="4CB18703" w14:textId="1C92601D">
      <w:pPr>
        <w:pStyle w:val="ListParagraph"/>
        <w:numPr>
          <w:ilvl w:val="0"/>
          <w:numId w:val="33"/>
        </w:numPr>
      </w:pPr>
      <w:r>
        <w:t xml:space="preserve">Associate </w:t>
      </w:r>
      <w:r w:rsidR="00C3254A">
        <w:t xml:space="preserve">the </w:t>
      </w:r>
      <w:proofErr w:type="spellStart"/>
      <w:r w:rsidRPr="00C3254A" w:rsidR="00C3254A">
        <w:rPr>
          <w:b/>
          <w:bCs/>
        </w:rPr>
        <w:t>OnClick</w:t>
      </w:r>
      <w:proofErr w:type="spellEnd"/>
      <w:r w:rsidR="00C3254A">
        <w:t xml:space="preserve"> method to </w:t>
      </w:r>
      <w:proofErr w:type="spellStart"/>
      <w:r w:rsidRPr="00C3254A" w:rsidR="00C3254A">
        <w:rPr>
          <w:b/>
          <w:bCs/>
        </w:rPr>
        <w:t>PlayerManager’s</w:t>
      </w:r>
      <w:proofErr w:type="spellEnd"/>
      <w:r w:rsidR="00C3254A">
        <w:t xml:space="preserve"> </w:t>
      </w:r>
      <w:proofErr w:type="spellStart"/>
      <w:r w:rsidRPr="00C3254A" w:rsidR="00C3254A">
        <w:rPr>
          <w:b/>
          <w:bCs/>
        </w:rPr>
        <w:t>LeaveRoom</w:t>
      </w:r>
      <w:proofErr w:type="spellEnd"/>
      <w:r w:rsidR="00C3254A">
        <w:t xml:space="preserve"> method.</w:t>
      </w:r>
    </w:p>
    <w:p w:rsidR="00C3254A" w:rsidP="00C3254A" w:rsidRDefault="00F00D6F" w14:paraId="367DFE4B" w14:textId="709C942C">
      <w:pPr>
        <w:pStyle w:val="ListParagraph"/>
      </w:pPr>
      <w:r w:rsidR="00F00D6F">
        <w:drawing>
          <wp:inline wp14:editId="50F35FD5" wp14:anchorId="7888C906">
            <wp:extent cx="4029075" cy="1759284"/>
            <wp:effectExtent l="0" t="0" r="0" b="0"/>
            <wp:docPr id="198" name="Picture 198" title=""/>
            <wp:cNvGraphicFramePr>
              <a:graphicFrameLocks noChangeAspect="1"/>
            </wp:cNvGraphicFramePr>
            <a:graphic>
              <a:graphicData uri="http://schemas.openxmlformats.org/drawingml/2006/picture">
                <pic:pic>
                  <pic:nvPicPr>
                    <pic:cNvPr id="0" name="Picture 198"/>
                    <pic:cNvPicPr/>
                  </pic:nvPicPr>
                  <pic:blipFill>
                    <a:blip r:embed="Rb0f2d5c777c3414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029075" cy="1759284"/>
                    </a:xfrm>
                    <a:prstGeom prst="rect">
                      <a:avLst/>
                    </a:prstGeom>
                  </pic:spPr>
                </pic:pic>
              </a:graphicData>
            </a:graphic>
          </wp:inline>
        </w:drawing>
      </w:r>
    </w:p>
    <w:p w:rsidR="005168D8" w:rsidP="005168D8" w:rsidRDefault="005168D8" w14:paraId="41ED3D8B" w14:textId="470FED58"/>
    <w:p w:rsidRPr="005168D8" w:rsidR="005168D8" w:rsidP="005168D8" w:rsidRDefault="005168D8" w14:paraId="49111EE9" w14:textId="49FC966D">
      <w:r>
        <w:t xml:space="preserve">Double click and select the </w:t>
      </w:r>
      <w:r w:rsidRPr="00D22600">
        <w:rPr>
          <w:b/>
          <w:bCs/>
        </w:rPr>
        <w:t>0Preload</w:t>
      </w:r>
      <w:r>
        <w:t xml:space="preserve"> scene. Go to </w:t>
      </w:r>
      <w:r w:rsidRPr="00D22600">
        <w:rPr>
          <w:b/>
          <w:bCs/>
        </w:rPr>
        <w:t>File-&gt;Build Settings</w:t>
      </w:r>
      <w:r>
        <w:t xml:space="preserve"> and click </w:t>
      </w:r>
      <w:r w:rsidRPr="00CE5885">
        <w:rPr>
          <w:b/>
          <w:bCs/>
        </w:rPr>
        <w:t>Build</w:t>
      </w:r>
      <w:r>
        <w:rPr>
          <w:b/>
          <w:bCs/>
        </w:rPr>
        <w:t>.</w:t>
      </w:r>
      <w:r>
        <w:t xml:space="preserve"> Once the game is built</w:t>
      </w:r>
      <w:r w:rsidR="00ED27F3">
        <w:t>,</w:t>
      </w:r>
      <w:r>
        <w:t xml:space="preserve"> you can double click and play the game.</w:t>
      </w:r>
    </w:p>
    <w:sectPr w:rsidRPr="005168D8" w:rsidR="005168D8">
      <w:headerReference w:type="even" r:id="rId40"/>
      <w:headerReference w:type="default" r:id="rId41"/>
      <w:footerReference w:type="even" r:id="rId42"/>
      <w:footerReference w:type="default" r:id="rId43"/>
      <w:headerReference w:type="first" r:id="rId44"/>
      <w:footerReference w:type="first" r:id="rId45"/>
      <w:pgSz w:w="12240" w:h="15840" w:orient="portrait"/>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SA(" w:author="Shamim AKHTAR (TP)" w:date="2020-11-29T10:51:00Z" w:id="3">
    <w:p w:rsidR="00B34945" w:rsidRDefault="00B34945" w14:paraId="49D1C227" w14:textId="77777777">
      <w:pPr>
        <w:pStyle w:val="CommentText"/>
      </w:pPr>
      <w:r>
        <w:rPr>
          <w:rStyle w:val="CommentReference"/>
        </w:rPr>
        <w:annotationRef/>
      </w:r>
      <w:r>
        <w:t xml:space="preserve">For more information please look at </w:t>
      </w:r>
      <w:r w:rsidR="00AC23DF">
        <w:t>the official website.</w:t>
      </w:r>
    </w:p>
    <w:p w:rsidR="00AC23DF" w:rsidRDefault="00AC23DF" w14:paraId="45E73B23" w14:textId="77777777">
      <w:pPr>
        <w:pStyle w:val="CommentText"/>
      </w:pPr>
    </w:p>
    <w:p w:rsidR="00AC23DF" w:rsidRDefault="00B037D5" w14:paraId="68E2EA47" w14:textId="713EC148">
      <w:pPr>
        <w:pStyle w:val="CommentText"/>
      </w:pPr>
      <w:hyperlink w:history="1" r:id="rId1">
        <w:r w:rsidRPr="00492FA8" w:rsidR="00AC23DF">
          <w:rPr>
            <w:rStyle w:val="Hyperlink"/>
          </w:rPr>
          <w:t>https://doc.photonengine.com/en-us/pun/v2/getting-started/pun-intro</w:t>
        </w:r>
      </w:hyperlink>
    </w:p>
    <w:p w:rsidR="00AC23DF" w:rsidRDefault="00AC23DF" w14:paraId="1F915581" w14:textId="718DD2F5">
      <w:pPr>
        <w:pStyle w:val="CommentText"/>
      </w:pPr>
    </w:p>
  </w:comment>
  <w:comment w:initials="SA(" w:author="Shamim AKHTAR (TP)" w:date="2020-11-29T11:35:00Z" w:id="4">
    <w:p w:rsidR="004150E5" w:rsidP="004150E5" w:rsidRDefault="006F1B7A" w14:paraId="39AF5FCB" w14:textId="77777777">
      <w:pPr>
        <w:pStyle w:val="CommentText"/>
      </w:pPr>
      <w:r>
        <w:rPr>
          <w:rStyle w:val="CommentReference"/>
        </w:rPr>
        <w:annotationRef/>
      </w:r>
      <w:r w:rsidR="004150E5">
        <w:t>Do not destroy the target Object when loading a new Scene.</w:t>
      </w:r>
    </w:p>
    <w:p w:rsidR="004150E5" w:rsidP="004150E5" w:rsidRDefault="004150E5" w14:paraId="17FAD015" w14:textId="77777777">
      <w:pPr>
        <w:pStyle w:val="CommentText"/>
      </w:pPr>
    </w:p>
    <w:p w:rsidR="006F1B7A" w:rsidP="004150E5" w:rsidRDefault="004150E5" w14:paraId="1F5A8C10" w14:textId="77777777">
      <w:pPr>
        <w:pStyle w:val="CommentText"/>
      </w:pPr>
      <w:r>
        <w:t xml:space="preserve">The load of a new Scene destroys all current Scene objects. Call </w:t>
      </w:r>
      <w:proofErr w:type="spellStart"/>
      <w:r>
        <w:t>Object.DontDestroyOnLoad</w:t>
      </w:r>
      <w:proofErr w:type="spellEnd"/>
      <w:r>
        <w:t xml:space="preserve"> to preserve an Object during level loading. If the target Object is a component or </w:t>
      </w:r>
      <w:proofErr w:type="spellStart"/>
      <w:r>
        <w:t>GameObject</w:t>
      </w:r>
      <w:proofErr w:type="spellEnd"/>
      <w:r>
        <w:t xml:space="preserve">, Unity also preserves </w:t>
      </w:r>
      <w:proofErr w:type="gramStart"/>
      <w:r>
        <w:t>all of</w:t>
      </w:r>
      <w:proofErr w:type="gramEnd"/>
      <w:r>
        <w:t xml:space="preserve"> the Transform’s children. </w:t>
      </w:r>
    </w:p>
    <w:p w:rsidR="004150E5" w:rsidP="004150E5" w:rsidRDefault="004150E5" w14:paraId="18538E58" w14:textId="77777777">
      <w:pPr>
        <w:pStyle w:val="CommentText"/>
      </w:pPr>
    </w:p>
    <w:p w:rsidR="004150E5" w:rsidP="004150E5" w:rsidRDefault="004150E5" w14:paraId="3CCFC5B4" w14:textId="6FBBF283">
      <w:pPr>
        <w:pStyle w:val="CommentText"/>
      </w:pPr>
    </w:p>
  </w:comment>
  <w:comment w:initials="SA(" w:author="Shamim AKHTAR (TP)" w:date="2020-11-29T12:15:00Z" w:id="5">
    <w:p w:rsidR="00787B5F" w:rsidRDefault="00787B5F" w14:paraId="42AEBCD9" w14:textId="16714BA7">
      <w:pPr>
        <w:pStyle w:val="CommentText"/>
      </w:pPr>
      <w:r>
        <w:rPr>
          <w:rStyle w:val="CommentReference"/>
        </w:rPr>
        <w:annotationRef/>
      </w:r>
      <w:r>
        <w:t xml:space="preserve">We have discussed about </w:t>
      </w:r>
      <w:proofErr w:type="spellStart"/>
      <w:r>
        <w:t>Sngleton</w:t>
      </w:r>
      <w:proofErr w:type="spellEnd"/>
      <w:r>
        <w:t xml:space="preserve"> pattern in previous weeks.</w:t>
      </w:r>
      <w:r w:rsidR="00133874">
        <w:t xml:space="preserve"> Refer to Week 3 slides and worksheet to understand more about the Singleton patter</w:t>
      </w:r>
      <w:r w:rsidR="00100392">
        <w:t>n</w:t>
      </w:r>
      <w:r w:rsidR="00133874">
        <w:t>.</w:t>
      </w:r>
    </w:p>
  </w:comment>
  <w:comment w:initials="SA(" w:author="Shamim AKHTAR (TP)" w:date="2020-11-29T12:39:00Z" w:id="6">
    <w:p w:rsidR="0023264A" w:rsidRDefault="0023264A" w14:paraId="4B167CB5" w14:textId="1DE1D0A0">
      <w:pPr>
        <w:pStyle w:val="CommentText"/>
      </w:pPr>
      <w:r>
        <w:rPr>
          <w:rStyle w:val="CommentReference"/>
        </w:rPr>
        <w:annotationRef/>
      </w:r>
      <w:r w:rsidR="00A16C4B">
        <w:t>How do you think you can implement a pause function for a game? What happens when you pause a game?</w:t>
      </w:r>
    </w:p>
    <w:p w:rsidR="00A16C4B" w:rsidRDefault="00A16C4B" w14:paraId="7B0D513B" w14:textId="48F22CBC">
      <w:pPr>
        <w:pStyle w:val="CommentText"/>
      </w:pPr>
    </w:p>
    <w:p w:rsidR="00A16C4B" w:rsidRDefault="00A16C4B" w14:paraId="0DAAFC25" w14:textId="3EAA9492">
      <w:pPr>
        <w:pStyle w:val="CommentText"/>
      </w:pPr>
      <w:r>
        <w:t xml:space="preserve">Read </w:t>
      </w:r>
      <w:r w:rsidR="001C26B7">
        <w:t>the following resources to understand more about pausing game.</w:t>
      </w:r>
    </w:p>
    <w:p w:rsidR="0023264A" w:rsidRDefault="0023264A" w14:paraId="7A0BE74D" w14:textId="77777777">
      <w:pPr>
        <w:pStyle w:val="CommentText"/>
      </w:pPr>
    </w:p>
    <w:p w:rsidR="0023264A" w:rsidRDefault="00B037D5" w14:paraId="2B75481D" w14:textId="12AD45D5">
      <w:pPr>
        <w:pStyle w:val="CommentText"/>
      </w:pPr>
      <w:hyperlink w:history="1" r:id="rId2">
        <w:r w:rsidRPr="00492FA8" w:rsidR="001C26B7">
          <w:rPr>
            <w:rStyle w:val="Hyperlink"/>
          </w:rPr>
          <w:t>https://gamedevbeginner.com/the-right-way-to-pause-the-game-in-unity/</w:t>
        </w:r>
      </w:hyperlink>
    </w:p>
    <w:p w:rsidR="001C26B7" w:rsidRDefault="001C26B7" w14:paraId="29D6419D" w14:textId="77777777">
      <w:pPr>
        <w:pStyle w:val="CommentText"/>
      </w:pPr>
    </w:p>
    <w:p w:rsidR="001C26B7" w:rsidRDefault="00B037D5" w14:paraId="58D3272D" w14:textId="3CC610CE">
      <w:pPr>
        <w:pStyle w:val="CommentText"/>
      </w:pPr>
      <w:hyperlink w:history="1" r:id="rId3">
        <w:r w:rsidRPr="00492FA8" w:rsidR="00DC1DAF">
          <w:rPr>
            <w:rStyle w:val="Hyperlink"/>
          </w:rPr>
          <w:t>https://www.gamasutra.com/blogs/MarcBreaux/20141007/227245/Pausing_and_Time_Management_in_Unity.php</w:t>
        </w:r>
      </w:hyperlink>
    </w:p>
    <w:p w:rsidR="00DC1DAF" w:rsidRDefault="00DC1DAF" w14:paraId="13424AC4" w14:textId="59F2F5F9">
      <w:pPr>
        <w:pStyle w:val="CommentText"/>
      </w:pPr>
    </w:p>
  </w:comment>
  <w:comment w:initials="SA(" w:author="Shamim AKHTAR (TP)" w:date="2020-11-29T20:34:00Z" w:id="8">
    <w:p w:rsidR="00C61C41" w:rsidRDefault="00C61C41" w14:paraId="110D8D2B" w14:textId="654B4C4C">
      <w:pPr>
        <w:pStyle w:val="CommentText"/>
      </w:pPr>
      <w:r>
        <w:rPr>
          <w:rStyle w:val="CommentReference"/>
        </w:rPr>
        <w:annotationRef/>
      </w:r>
      <w:r>
        <w:t xml:space="preserve">How do you associate </w:t>
      </w:r>
      <w:r w:rsidR="00A41A9C">
        <w:t>functions to on click of buttons?</w:t>
      </w:r>
    </w:p>
  </w:comment>
  <w:comment w:initials="SA(" w:author="Shamim AKHTAR (TP)" w:date="2020-11-30T09:54:00Z" w:id="9">
    <w:p w:rsidR="00E84B60" w:rsidP="00E84B60" w:rsidRDefault="00E84B60" w14:paraId="2D616472" w14:textId="77777777">
      <w:pPr>
        <w:pStyle w:val="CommentText"/>
      </w:pPr>
      <w:r>
        <w:rPr>
          <w:rStyle w:val="CommentReference"/>
        </w:rPr>
        <w:annotationRef/>
      </w:r>
      <w:r>
        <w:t>So, what exactly does this "Photon Cloud" do?!</w:t>
      </w:r>
    </w:p>
    <w:p w:rsidR="00E84B60" w:rsidP="00E84B60" w:rsidRDefault="00E84B60" w14:paraId="0C5721FD" w14:textId="77777777">
      <w:pPr>
        <w:pStyle w:val="CommentText"/>
      </w:pPr>
    </w:p>
    <w:p w:rsidR="00E84B60" w:rsidP="00E84B60" w:rsidRDefault="00E84B60" w14:paraId="05BF9FB6" w14:textId="77777777">
      <w:pPr>
        <w:pStyle w:val="CommentText"/>
      </w:pPr>
      <w:r>
        <w:t xml:space="preserve">Basically, </w:t>
      </w:r>
      <w:proofErr w:type="gramStart"/>
      <w:r>
        <w:t>it's</w:t>
      </w:r>
      <w:proofErr w:type="gramEnd"/>
      <w:r>
        <w:t xml:space="preserve"> a bunch of machines with the Photon Server running on them. This "cloud" of servers is maintained by Exit Games and offered as hassle-free service for your multiplayer games. Servers are added on demand, so any number of players can be dealt with.</w:t>
      </w:r>
    </w:p>
    <w:p w:rsidR="00E84B60" w:rsidP="00E84B60" w:rsidRDefault="00E84B60" w14:paraId="235EB075" w14:textId="77777777">
      <w:pPr>
        <w:pStyle w:val="CommentText"/>
      </w:pPr>
    </w:p>
    <w:p w:rsidR="00E84B60" w:rsidP="00E84B60" w:rsidRDefault="00E84B60" w14:paraId="02A439D8" w14:textId="77777777">
      <w:pPr>
        <w:pStyle w:val="CommentText"/>
      </w:pPr>
      <w:r>
        <w:t>Even though Photon Cloud is not completely free, the costs are low, especially compared to regular hosting. Read more about the pricing here.</w:t>
      </w:r>
    </w:p>
    <w:p w:rsidR="00E84B60" w:rsidP="00E84B60" w:rsidRDefault="00E84B60" w14:paraId="714BD5ED" w14:textId="77777777">
      <w:pPr>
        <w:pStyle w:val="CommentText"/>
      </w:pPr>
    </w:p>
    <w:p w:rsidR="00E84B60" w:rsidP="00E84B60" w:rsidRDefault="00E84B60" w14:paraId="055AE9BA" w14:textId="77777777">
      <w:pPr>
        <w:pStyle w:val="CommentText"/>
      </w:pPr>
      <w:r>
        <w:t xml:space="preserve">Photon Unity Networking will handle the Photon Cloud for </w:t>
      </w:r>
      <w:proofErr w:type="gramStart"/>
      <w:r>
        <w:t>you</w:t>
      </w:r>
      <w:proofErr w:type="gramEnd"/>
      <w:r>
        <w:t xml:space="preserve"> but this is what's going on internally in a nutshell:</w:t>
      </w:r>
    </w:p>
    <w:p w:rsidR="00E84B60" w:rsidP="00E84B60" w:rsidRDefault="00E84B60" w14:paraId="0BC53C18" w14:textId="77777777">
      <w:pPr>
        <w:pStyle w:val="CommentText"/>
      </w:pPr>
    </w:p>
    <w:p w:rsidR="00E84B60" w:rsidP="00E84B60" w:rsidRDefault="00E84B60" w14:paraId="289F2F0D" w14:textId="77777777">
      <w:pPr>
        <w:pStyle w:val="CommentText"/>
      </w:pPr>
      <w:r>
        <w:t xml:space="preserve">Everyone connects to a "Name Server" first. It checks which app (with the </w:t>
      </w:r>
      <w:proofErr w:type="spellStart"/>
      <w:r>
        <w:t>AppId</w:t>
      </w:r>
      <w:proofErr w:type="spellEnd"/>
      <w:r>
        <w:t>) and which region the client wants to use. Then it forwards the client to a Master Server.</w:t>
      </w:r>
    </w:p>
    <w:p w:rsidR="00E84B60" w:rsidP="00E84B60" w:rsidRDefault="00E84B60" w14:paraId="7DDCC063" w14:textId="77777777">
      <w:pPr>
        <w:pStyle w:val="CommentText"/>
      </w:pPr>
    </w:p>
    <w:p w:rsidR="00E84B60" w:rsidP="00E84B60" w:rsidRDefault="00E84B60" w14:paraId="5AEABF5B" w14:textId="18CD9EC9">
      <w:pPr>
        <w:pStyle w:val="CommentText"/>
      </w:pPr>
      <w:r>
        <w:t>The Master Server is the hub for a bunch of regional servers. It knows all rooms for this region. Any time a room (match / game) gets created or joined, the client gets forwarded to one of the other machines, called "Game Server".</w:t>
      </w:r>
    </w:p>
  </w:comment>
  <w:comment w:initials="SA(" w:author="Shamim AKHTAR (TP)" w:date="2020-11-30T10:27:00Z" w:id="10">
    <w:p w:rsidR="00877232" w:rsidP="0056546A" w:rsidRDefault="00877232" w14:paraId="2E289C36" w14:textId="77777777">
      <w:pPr>
        <w:pStyle w:val="CommentText"/>
        <w:rPr>
          <w:b/>
          <w:bCs/>
        </w:rPr>
      </w:pPr>
      <w:r>
        <w:rPr>
          <w:rStyle w:val="CommentReference"/>
        </w:rPr>
        <w:annotationRef/>
      </w:r>
      <w:r w:rsidR="0056546A">
        <w:t xml:space="preserve">If you are interested in displaying the rooms that were created by the </w:t>
      </w:r>
      <w:proofErr w:type="gramStart"/>
      <w:r w:rsidR="0056546A">
        <w:t>players</w:t>
      </w:r>
      <w:proofErr w:type="gramEnd"/>
      <w:r w:rsidR="0056546A">
        <w:t xml:space="preserve"> </w:t>
      </w:r>
      <w:r w:rsidR="00750492">
        <w:t xml:space="preserve">then read the tutorial </w:t>
      </w:r>
      <w:r w:rsidRPr="00750492" w:rsidR="00750492">
        <w:rPr>
          <w:b/>
          <w:bCs/>
        </w:rPr>
        <w:t>How To Display Rooms in the Lobby</w:t>
      </w:r>
    </w:p>
    <w:p w:rsidR="00750492" w:rsidP="0056546A" w:rsidRDefault="00750492" w14:paraId="26BA2F47" w14:textId="77777777">
      <w:pPr>
        <w:pStyle w:val="CommentText"/>
        <w:rPr>
          <w:b/>
          <w:bCs/>
        </w:rPr>
      </w:pPr>
    </w:p>
    <w:p w:rsidR="00750492" w:rsidP="0056546A" w:rsidRDefault="00B037D5" w14:paraId="61AB8400" w14:textId="433D11C6">
      <w:pPr>
        <w:pStyle w:val="CommentText"/>
      </w:pPr>
      <w:hyperlink w:history="1" r:id="rId4">
        <w:r w:rsidRPr="00492FA8" w:rsidR="00750492">
          <w:rPr>
            <w:rStyle w:val="Hyperlink"/>
          </w:rPr>
          <w:t>https://weeklyhow.com/how-to-display-rooms-in-the-lobby-unity-v2019-1-1f1-pun-2/</w:t>
        </w:r>
      </w:hyperlink>
    </w:p>
    <w:p w:rsidR="00750492" w:rsidP="0056546A" w:rsidRDefault="00750492" w14:paraId="4575F5B1" w14:textId="4017873A">
      <w:pPr>
        <w:pStyle w:val="CommentText"/>
      </w:pPr>
    </w:p>
  </w:comment>
  <w:comment w:initials="SA(" w:author="Shamim AKHTAR (TP)" w:date="2020-12-01T10:13:00Z" w:id="11">
    <w:p w:rsidR="00A71F8A" w:rsidRDefault="00A71F8A" w14:paraId="69DEA0FD" w14:textId="77777777">
      <w:pPr>
        <w:pStyle w:val="CommentText"/>
      </w:pPr>
      <w:r>
        <w:rPr>
          <w:rStyle w:val="CommentReference"/>
        </w:rPr>
        <w:annotationRef/>
      </w:r>
      <w:proofErr w:type="spellStart"/>
      <w:r w:rsidR="00E626F5">
        <w:t>PlayerPrefs</w:t>
      </w:r>
      <w:proofErr w:type="spellEnd"/>
      <w:r w:rsidR="00E626F5">
        <w:t xml:space="preserve"> is a convenient way of </w:t>
      </w:r>
      <w:r w:rsidR="00900A1C">
        <w:t xml:space="preserve">saving and loading game data. Recollect your </w:t>
      </w:r>
      <w:r w:rsidR="00EE28D3">
        <w:t>learning from Week 5.</w:t>
      </w:r>
    </w:p>
    <w:p w:rsidR="003430C8" w:rsidRDefault="003430C8" w14:paraId="63BCB44C" w14:textId="77777777">
      <w:pPr>
        <w:pStyle w:val="CommentText"/>
      </w:pPr>
    </w:p>
    <w:p w:rsidR="003430C8" w:rsidRDefault="003430C8" w14:paraId="17204ED7" w14:textId="62738A82">
      <w:pPr>
        <w:pStyle w:val="CommentText"/>
      </w:pPr>
      <w:r>
        <w:t xml:space="preserve">Refer to Week 5 worksheet for </w:t>
      </w:r>
      <w:r w:rsidR="003C235B">
        <w:t xml:space="preserve">a better understanding of </w:t>
      </w:r>
      <w:proofErr w:type="spellStart"/>
      <w:r w:rsidR="003C235B">
        <w:t>PlayerPrefs</w:t>
      </w:r>
      <w:proofErr w:type="spellEnd"/>
      <w:r w:rsidR="003C235B">
        <w:t>.</w:t>
      </w:r>
    </w:p>
  </w:comment>
  <w:comment w:initials="SA(" w:author="Shamim AKHTAR (TP)" w:date="2020-12-01T10:31:00Z" w:id="12">
    <w:p w:rsidR="00F612EF" w:rsidRDefault="00F612EF" w14:paraId="0E12E226" w14:textId="618E43E3">
      <w:pPr>
        <w:pStyle w:val="CommentText"/>
      </w:pPr>
      <w:r>
        <w:rPr>
          <w:rStyle w:val="CommentReference"/>
        </w:rPr>
        <w:annotationRef/>
      </w:r>
      <w:proofErr w:type="gramStart"/>
      <w:r>
        <w:t>First</w:t>
      </w:r>
      <w:proofErr w:type="gramEnd"/>
      <w:r>
        <w:t xml:space="preserve"> we </w:t>
      </w:r>
      <w:r w:rsidR="00DC6EEB">
        <w:t>set the variable to an empty string.</w:t>
      </w:r>
    </w:p>
  </w:comment>
  <w:comment w:initials="SA(" w:author="Shamim AKHTAR (TP)" w:date="2020-12-01T10:32:00Z" w:id="13">
    <w:p w:rsidR="00DC6EEB" w:rsidRDefault="00DC6EEB" w14:paraId="29CF3D66" w14:textId="0DB009DA">
      <w:pPr>
        <w:pStyle w:val="CommentText"/>
      </w:pPr>
      <w:r>
        <w:rPr>
          <w:rStyle w:val="CommentReference"/>
        </w:rPr>
        <w:annotationRef/>
      </w:r>
      <w:r>
        <w:t xml:space="preserve">We get the </w:t>
      </w:r>
      <w:proofErr w:type="spellStart"/>
      <w:r>
        <w:t>InputField</w:t>
      </w:r>
      <w:proofErr w:type="spellEnd"/>
      <w:r>
        <w:t xml:space="preserve"> component from the game object.</w:t>
      </w:r>
      <w:r w:rsidR="00037CA1">
        <w:t xml:space="preserve"> Another way would be to make the variable public and associate it in the Unity Editor.</w:t>
      </w:r>
    </w:p>
  </w:comment>
  <w:comment w:initials="SA(" w:author="Shamim AKHTAR (TP)" w:date="2020-12-01T10:33:00Z" w:id="14">
    <w:p w:rsidR="00037CA1" w:rsidRDefault="00037CA1" w14:paraId="3576B1D5" w14:textId="5423FB32">
      <w:pPr>
        <w:pStyle w:val="CommentText"/>
      </w:pPr>
      <w:r>
        <w:rPr>
          <w:rStyle w:val="CommentReference"/>
        </w:rPr>
        <w:annotationRef/>
      </w:r>
      <w:r>
        <w:t>Check for null condition. Always a good idea</w:t>
      </w:r>
      <w:r w:rsidR="009C50B1">
        <w:t>!</w:t>
      </w:r>
    </w:p>
  </w:comment>
  <w:comment w:initials="SA(" w:author="Shamim AKHTAR (TP)" w:date="2020-12-01T10:33:00Z" w:id="15">
    <w:p w:rsidR="0005366B" w:rsidRDefault="0005366B" w14:paraId="5804781F" w14:textId="36DBE229">
      <w:pPr>
        <w:pStyle w:val="CommentText"/>
      </w:pPr>
      <w:r>
        <w:rPr>
          <w:rStyle w:val="CommentReference"/>
        </w:rPr>
        <w:annotationRef/>
      </w:r>
      <w:r>
        <w:t xml:space="preserve">Check if the </w:t>
      </w:r>
      <w:proofErr w:type="spellStart"/>
      <w:r>
        <w:t>PlayerName</w:t>
      </w:r>
      <w:proofErr w:type="spellEnd"/>
      <w:r>
        <w:t xml:space="preserve"> key exists in the </w:t>
      </w:r>
      <w:proofErr w:type="spellStart"/>
      <w:r>
        <w:t>P</w:t>
      </w:r>
      <w:r w:rsidR="00C1400A">
        <w:t>layerPrefs</w:t>
      </w:r>
      <w:proofErr w:type="spellEnd"/>
    </w:p>
  </w:comment>
  <w:comment w:initials="SA(" w:author="Shamim AKHTAR (TP)" w:date="2020-12-01T10:34:00Z" w:id="16">
    <w:p w:rsidR="00A45C51" w:rsidRDefault="00A45C51" w14:paraId="5E23386E" w14:textId="048AA65D">
      <w:pPr>
        <w:pStyle w:val="CommentText"/>
      </w:pPr>
      <w:r>
        <w:rPr>
          <w:rStyle w:val="CommentReference"/>
        </w:rPr>
        <w:annotationRef/>
      </w:r>
      <w:r>
        <w:t xml:space="preserve">If the key </w:t>
      </w:r>
      <w:proofErr w:type="gramStart"/>
      <w:r>
        <w:t>exists</w:t>
      </w:r>
      <w:proofErr w:type="gramEnd"/>
      <w:r>
        <w:t xml:space="preserve"> then set the </w:t>
      </w:r>
      <w:r w:rsidR="00A17C18">
        <w:t xml:space="preserve">value from the </w:t>
      </w:r>
      <w:proofErr w:type="spellStart"/>
      <w:r w:rsidR="00A17C18">
        <w:t>PlayerPrefs</w:t>
      </w:r>
      <w:proofErr w:type="spellEnd"/>
      <w:r w:rsidR="00A17C18">
        <w:t xml:space="preserve"> to the </w:t>
      </w:r>
      <w:proofErr w:type="spellStart"/>
      <w:r w:rsidR="00A17C18">
        <w:t>InputField</w:t>
      </w:r>
      <w:proofErr w:type="spellEnd"/>
      <w:r w:rsidR="005C00C3">
        <w:t xml:space="preserve"> text.</w:t>
      </w:r>
    </w:p>
  </w:comment>
  <w:comment w:initials="SA(" w:author="Shamim AKHTAR (TP)" w:date="2020-12-01T10:38:00Z" w:id="17">
    <w:p w:rsidR="00520ED8" w:rsidRDefault="00520ED8" w14:paraId="562EB4AC" w14:textId="3D269D0C">
      <w:pPr>
        <w:pStyle w:val="CommentText"/>
      </w:pPr>
      <w:r>
        <w:rPr>
          <w:rStyle w:val="CommentReference"/>
        </w:rPr>
        <w:annotationRef/>
      </w:r>
      <w:r>
        <w:t xml:space="preserve">Finally set the </w:t>
      </w:r>
      <w:r w:rsidR="00531E91">
        <w:t xml:space="preserve">name to </w:t>
      </w:r>
      <w:proofErr w:type="spellStart"/>
      <w:r w:rsidR="00531E91">
        <w:t>PhotonNetwork.Nickname</w:t>
      </w:r>
      <w:proofErr w:type="spellEnd"/>
      <w:r w:rsidR="00531E91">
        <w:t xml:space="preserve"> to identify the Player in the network.</w:t>
      </w:r>
    </w:p>
  </w:comment>
  <w:comment w:initials="SA(" w:author="Shamim AKHTAR (TP)" w:date="2020-12-01T10:51:00Z" w:id="18">
    <w:p w:rsidR="00A819ED" w:rsidRDefault="00A819ED" w14:paraId="40F9DA2C" w14:textId="48002276">
      <w:pPr>
        <w:pStyle w:val="CommentText"/>
      </w:pPr>
      <w:r>
        <w:rPr>
          <w:rStyle w:val="CommentReference"/>
        </w:rPr>
        <w:annotationRef/>
      </w:r>
      <w:r>
        <w:t xml:space="preserve">Get the value from the </w:t>
      </w:r>
      <w:proofErr w:type="spellStart"/>
      <w:r w:rsidR="00186ACE">
        <w:t>InputField</w:t>
      </w:r>
      <w:proofErr w:type="spellEnd"/>
      <w:r w:rsidR="00186ACE">
        <w:t>.</w:t>
      </w:r>
    </w:p>
  </w:comment>
  <w:comment w:initials="SA(" w:author="Shamim AKHTAR (TP)" w:date="2020-12-01T10:51:00Z" w:id="19">
    <w:p w:rsidR="00186ACE" w:rsidRDefault="00186ACE" w14:paraId="4836D645" w14:textId="24D4962A">
      <w:pPr>
        <w:pStyle w:val="CommentText"/>
      </w:pPr>
      <w:r>
        <w:rPr>
          <w:rStyle w:val="CommentReference"/>
        </w:rPr>
        <w:annotationRef/>
      </w:r>
      <w:r>
        <w:t xml:space="preserve">Set the value to </w:t>
      </w:r>
      <w:proofErr w:type="spellStart"/>
      <w:r>
        <w:t>PhotoNetwork.Nickname</w:t>
      </w:r>
      <w:proofErr w:type="spellEnd"/>
    </w:p>
  </w:comment>
  <w:comment w:initials="SA(" w:author="Shamim AKHTAR (TP)" w:date="2020-12-01T10:51:00Z" w:id="20">
    <w:p w:rsidR="00186ACE" w:rsidRDefault="00186ACE" w14:paraId="0A918E7F" w14:textId="625B1590">
      <w:pPr>
        <w:pStyle w:val="CommentText"/>
      </w:pPr>
      <w:r>
        <w:rPr>
          <w:rStyle w:val="CommentReference"/>
        </w:rPr>
        <w:annotationRef/>
      </w:r>
      <w:r>
        <w:t xml:space="preserve">Set the value to </w:t>
      </w:r>
      <w:proofErr w:type="spellStart"/>
      <w:r>
        <w:t>PlayerPrefs</w:t>
      </w:r>
      <w:proofErr w:type="spellEnd"/>
      <w:r>
        <w:t xml:space="preserve"> so that this value can be saved</w:t>
      </w:r>
      <w:r w:rsidR="00E86B0B">
        <w:t>.</w:t>
      </w:r>
    </w:p>
  </w:comment>
  <w:comment w:initials="SA(" w:author="Shamim AKHTAR (TP)" w:date="2020-12-01T11:20:00Z" w:id="21">
    <w:p w:rsidR="00CF0730" w:rsidRDefault="00EE62F6" w14:paraId="2FD08ADE" w14:textId="77777777">
      <w:pPr>
        <w:pStyle w:val="CommentText"/>
      </w:pPr>
      <w:r>
        <w:rPr>
          <w:rStyle w:val="CommentReference"/>
        </w:rPr>
        <w:annotationRef/>
      </w:r>
      <w:r>
        <w:t xml:space="preserve">To do this select the </w:t>
      </w:r>
      <w:proofErr w:type="spellStart"/>
      <w:r>
        <w:t>InputField</w:t>
      </w:r>
      <w:proofErr w:type="spellEnd"/>
      <w:r>
        <w:t xml:space="preserve"> and then drag and drop the </w:t>
      </w:r>
      <w:proofErr w:type="spellStart"/>
      <w:r>
        <w:t>PlayerNameInput</w:t>
      </w:r>
      <w:proofErr w:type="spellEnd"/>
      <w:r>
        <w:t xml:space="preserve"> script component into the</w:t>
      </w:r>
      <w:r w:rsidR="00EF5298">
        <w:t xml:space="preserve"> Runtime Only</w:t>
      </w:r>
      <w:r w:rsidR="00CF0730">
        <w:t>.</w:t>
      </w:r>
    </w:p>
    <w:p w:rsidR="00CF0730" w:rsidRDefault="00CF0730" w14:paraId="4A462955" w14:textId="77777777">
      <w:pPr>
        <w:pStyle w:val="CommentText"/>
      </w:pPr>
    </w:p>
    <w:p w:rsidR="00EE62F6" w:rsidRDefault="00CF0730" w14:paraId="7D2CE3F5" w14:textId="64369D77">
      <w:pPr>
        <w:pStyle w:val="CommentText"/>
      </w:pPr>
      <w:r>
        <w:t xml:space="preserve">The select the </w:t>
      </w:r>
      <w:proofErr w:type="spellStart"/>
      <w:r w:rsidRPr="00CF0730">
        <w:rPr>
          <w:b/>
          <w:bCs/>
        </w:rPr>
        <w:t>SetPlayerName</w:t>
      </w:r>
      <w:proofErr w:type="spellEnd"/>
      <w:r>
        <w:t xml:space="preserve"> from the dropdown.</w:t>
      </w:r>
      <w:r w:rsidR="00EF5298">
        <w:t xml:space="preserve"> </w:t>
      </w:r>
    </w:p>
  </w:comment>
  <w:comment w:initials="SA(" w:author="Shamim AKHTAR (TP)" w:date="2020-12-01T14:07:00Z" w:id="22">
    <w:p w:rsidR="008C67FC" w:rsidRDefault="008C67FC" w14:paraId="525680AD" w14:textId="32D28FCA">
      <w:pPr>
        <w:pStyle w:val="CommentText"/>
      </w:pPr>
      <w:r>
        <w:rPr>
          <w:rStyle w:val="CommentReference"/>
        </w:rPr>
        <w:annotationRef/>
      </w:r>
      <w:r>
        <w:t xml:space="preserve">It is always a good idea to </w:t>
      </w:r>
      <w:r w:rsidR="00E608FE">
        <w:t xml:space="preserve">keep codes </w:t>
      </w:r>
      <w:r w:rsidRPr="00E608FE" w:rsidR="00E608FE">
        <w:t xml:space="preserve">under </w:t>
      </w:r>
      <w:r w:rsidR="00D7058D">
        <w:t xml:space="preserve">a unique namespace so that </w:t>
      </w:r>
      <w:r w:rsidRPr="00E608FE" w:rsidR="00E608FE">
        <w:t>it</w:t>
      </w:r>
      <w:r w:rsidR="00D7058D">
        <w:t xml:space="preserve"> is</w:t>
      </w:r>
      <w:r w:rsidRPr="00E608FE" w:rsidR="00E608FE">
        <w:t xml:space="preserve"> very unlikely </w:t>
      </w:r>
      <w:r w:rsidR="0069768F">
        <w:t xml:space="preserve">to clash with other scripts and will keep your </w:t>
      </w:r>
      <w:r w:rsidRPr="00E608FE" w:rsidR="00E608FE">
        <w:t>work safe and well organized.</w:t>
      </w:r>
    </w:p>
  </w:comment>
  <w:comment w:initials="SA(" w:author="Shamim AKHTAR (TP)" w:date="2020-12-01T14:18:00Z" w:id="23">
    <w:p w:rsidR="004807D8" w:rsidRDefault="004807D8" w14:paraId="6626E5CE" w14:textId="0084276E">
      <w:pPr>
        <w:pStyle w:val="CommentText"/>
      </w:pPr>
      <w:r>
        <w:rPr>
          <w:rStyle w:val="CommentReference"/>
        </w:rPr>
        <w:annotationRef/>
      </w:r>
      <w:r>
        <w:t xml:space="preserve">This is the version number of the game. Photon will not allow </w:t>
      </w:r>
      <w:r w:rsidR="001B520E">
        <w:t xml:space="preserve">players to connect to different versions of a game. This is better for us as different versions of the game will </w:t>
      </w:r>
      <w:r w:rsidR="002708A2">
        <w:t>have different features and functions.</w:t>
      </w:r>
    </w:p>
  </w:comment>
  <w:comment w:initials="SA(" w:author="Shamim AKHTAR (TP)" w:date="2020-12-01T14:19:00Z" w:id="24">
    <w:p w:rsidR="004458AE" w:rsidRDefault="004458AE" w14:paraId="4702375F" w14:textId="15F8287F">
      <w:pPr>
        <w:pStyle w:val="CommentText"/>
      </w:pPr>
      <w:r>
        <w:rPr>
          <w:rStyle w:val="CommentReference"/>
        </w:rPr>
        <w:annotationRef/>
      </w:r>
      <w:r>
        <w:t>This is the maximum number of players that can join a room.</w:t>
      </w:r>
      <w:r w:rsidRPr="0054570A" w:rsidR="0054570A">
        <w:t xml:space="preserve"> </w:t>
      </w:r>
      <w:r w:rsidR="00755F7E">
        <w:t>New players cannot join a room when the room is full. A n</w:t>
      </w:r>
      <w:r w:rsidRPr="0054570A" w:rsidR="0054570A">
        <w:t>ew room will be creat</w:t>
      </w:r>
      <w:r w:rsidR="00755F7E">
        <w:t>ed when the exiting rooms are full.</w:t>
      </w:r>
    </w:p>
  </w:comment>
  <w:comment w:initials="SA(" w:author="Shamim AKHTAR (TP)" w:date="2020-12-01T14:22:00Z" w:id="25">
    <w:p w:rsidR="00755F7E" w:rsidRDefault="00755F7E" w14:paraId="6C363A52" w14:textId="0C4EC7C6">
      <w:pPr>
        <w:pStyle w:val="CommentText"/>
      </w:pPr>
      <w:r>
        <w:rPr>
          <w:rStyle w:val="CommentReference"/>
        </w:rPr>
        <w:annotationRef/>
      </w:r>
      <w:r>
        <w:t xml:space="preserve">The connection progress </w:t>
      </w:r>
      <w:proofErr w:type="spellStart"/>
      <w:r>
        <w:t>tect</w:t>
      </w:r>
      <w:proofErr w:type="spellEnd"/>
      <w:r>
        <w:t xml:space="preserve"> field.</w:t>
      </w:r>
      <w:r w:rsidR="00C170FB">
        <w:t xml:space="preserve"> We </w:t>
      </w:r>
      <w:proofErr w:type="spellStart"/>
      <w:r w:rsidR="00C170FB">
        <w:t>willmake</w:t>
      </w:r>
      <w:proofErr w:type="spellEnd"/>
      <w:r w:rsidR="00C170FB">
        <w:t xml:space="preserve"> it active when the player is making a connection.</w:t>
      </w:r>
    </w:p>
  </w:comment>
  <w:comment w:initials="SA(" w:author="Shamim AKHTAR (TP)" w:date="2020-12-01T14:25:00Z" w:id="26">
    <w:p w:rsidR="00AD24AE" w:rsidRDefault="00AD24AE" w14:paraId="718523CB" w14:textId="2697486F">
      <w:pPr>
        <w:pStyle w:val="CommentText"/>
      </w:pPr>
      <w:r>
        <w:rPr>
          <w:rStyle w:val="CommentReference"/>
        </w:rPr>
        <w:annotationRef/>
      </w:r>
      <w:r>
        <w:t xml:space="preserve">The join </w:t>
      </w:r>
      <w:proofErr w:type="gramStart"/>
      <w:r>
        <w:t>button</w:t>
      </w:r>
      <w:proofErr w:type="gramEnd"/>
      <w:r>
        <w:t xml:space="preserve">. </w:t>
      </w:r>
      <w:r w:rsidR="00A71959">
        <w:t xml:space="preserve">We will initiate a connection </w:t>
      </w:r>
      <w:proofErr w:type="spellStart"/>
      <w:r w:rsidR="00A71959">
        <w:t>ehwn</w:t>
      </w:r>
      <w:proofErr w:type="spellEnd"/>
      <w:r w:rsidR="00A71959">
        <w:t xml:space="preserve"> this button is clicked and then w</w:t>
      </w:r>
      <w:r>
        <w:t>e will set this to inactive when a connection is in progress.</w:t>
      </w:r>
    </w:p>
  </w:comment>
  <w:comment w:initials="SA(" w:author="Shamim AKHTAR (TP)" w:date="2020-12-01T14:26:00Z" w:id="27">
    <w:p w:rsidR="00022055" w:rsidRDefault="00022055" w14:paraId="1890A6D3" w14:textId="09BAB788">
      <w:pPr>
        <w:pStyle w:val="CommentText"/>
      </w:pPr>
      <w:r>
        <w:rPr>
          <w:rStyle w:val="CommentReference"/>
        </w:rPr>
        <w:annotationRef/>
      </w:r>
      <w:r w:rsidR="007A24E8">
        <w:t>The player name input field. We will make this inactive when a connection is in progress.</w:t>
      </w:r>
    </w:p>
  </w:comment>
  <w:comment w:initials="SA(" w:author="Shamim AKHTAR (TP)" w:date="2020-12-01T14:29:00Z" w:id="28">
    <w:p w:rsidR="00EC7857" w:rsidRDefault="00EC7857" w14:paraId="6F35808C" w14:textId="63F25B81">
      <w:pPr>
        <w:pStyle w:val="CommentText"/>
      </w:pPr>
      <w:r>
        <w:rPr>
          <w:rStyle w:val="CommentReference"/>
        </w:rPr>
        <w:annotationRef/>
      </w:r>
      <w:r>
        <w:t xml:space="preserve">A </w:t>
      </w:r>
      <w:proofErr w:type="spellStart"/>
      <w:r>
        <w:t>boolean</w:t>
      </w:r>
      <w:proofErr w:type="spellEnd"/>
      <w:r>
        <w:t xml:space="preserve"> variable </w:t>
      </w:r>
      <w:r w:rsidR="006466BE">
        <w:t xml:space="preserve">used as a flag to </w:t>
      </w:r>
      <w:r w:rsidR="00526268">
        <w:t>denote whether a connection is in progress.</w:t>
      </w:r>
    </w:p>
  </w:comment>
  <w:comment w:initials="SA(" w:author="Shamim AKHTAR (TP)" w:date="2020-12-01T14:40:00Z" w:id="29">
    <w:p w:rsidR="003D04FB" w:rsidP="003D04FB" w:rsidRDefault="004157EA" w14:paraId="3415D451" w14:textId="77777777">
      <w:pPr>
        <w:pStyle w:val="CommentText"/>
      </w:pPr>
      <w:r>
        <w:rPr>
          <w:rStyle w:val="CommentReference"/>
        </w:rPr>
        <w:annotationRef/>
      </w:r>
      <w:r w:rsidR="003D04FB">
        <w:t>Defines if all clients in a room should automatically load the same level as the Master Client.</w:t>
      </w:r>
    </w:p>
    <w:p w:rsidR="003D04FB" w:rsidP="003D04FB" w:rsidRDefault="003D04FB" w14:paraId="447F0829" w14:textId="77777777">
      <w:pPr>
        <w:pStyle w:val="CommentText"/>
      </w:pPr>
    </w:p>
    <w:p w:rsidR="004157EA" w:rsidP="003D04FB" w:rsidRDefault="003D04FB" w14:paraId="5B165C15" w14:textId="6DAAEB9A">
      <w:pPr>
        <w:pStyle w:val="CommentText"/>
      </w:pPr>
      <w:r>
        <w:t xml:space="preserve">When enabled, clients load the same scene that is active on the Master Client. When a client joins a room, the scene gets loaded even before the callback </w:t>
      </w:r>
      <w:proofErr w:type="spellStart"/>
      <w:r>
        <w:t>OnJoinedRoom</w:t>
      </w:r>
      <w:proofErr w:type="spellEnd"/>
      <w:r>
        <w:t xml:space="preserve"> gets called.</w:t>
      </w:r>
    </w:p>
    <w:p w:rsidR="003D04FB" w:rsidP="003D04FB" w:rsidRDefault="003D04FB" w14:paraId="7CF498B0" w14:textId="77777777">
      <w:pPr>
        <w:pStyle w:val="CommentText"/>
      </w:pPr>
    </w:p>
    <w:p w:rsidR="003D04FB" w:rsidP="003D04FB" w:rsidRDefault="003D04FB" w14:paraId="77912B50" w14:textId="573A9937">
      <w:pPr>
        <w:pStyle w:val="CommentText"/>
      </w:pPr>
      <w:r>
        <w:t xml:space="preserve">Refer to documentation on </w:t>
      </w:r>
      <w:hyperlink w:history="1" w:anchor="a4e0cda79eb8975010a09693e07afc7a6" r:id="rId5">
        <w:r w:rsidRPr="00C76E94">
          <w:rPr>
            <w:rStyle w:val="Hyperlink"/>
          </w:rPr>
          <w:t>https://doc-api.photonengine.com/en/pun/v2/class_photon_1_1_pun_1_1_photon_network.html#a4e0cda79eb8975010a09693e07afc7a6</w:t>
        </w:r>
      </w:hyperlink>
    </w:p>
    <w:p w:rsidR="003D04FB" w:rsidP="003D04FB" w:rsidRDefault="003D04FB" w14:paraId="2CC7B78D" w14:textId="1980A6F1">
      <w:pPr>
        <w:pStyle w:val="CommentText"/>
      </w:pPr>
    </w:p>
  </w:comment>
  <w:comment w:initials="SA(" w:author="Shamim AKHTAR (TP)" w:date="2020-12-01T14:56:00Z" w:id="30">
    <w:p w:rsidR="00736FF6" w:rsidRDefault="00736FF6" w14:paraId="3C3B249D" w14:textId="77777777">
      <w:pPr>
        <w:pStyle w:val="CommentText"/>
      </w:pPr>
      <w:r>
        <w:rPr>
          <w:rStyle w:val="CommentReference"/>
        </w:rPr>
        <w:annotationRef/>
      </w:r>
      <w:r w:rsidR="00AD5A1D">
        <w:t>Since we are now initiating a connection, we will set the join button and the player name input fields to be inactive so that they are not displayed.</w:t>
      </w:r>
    </w:p>
    <w:p w:rsidR="00AD5A1D" w:rsidRDefault="00AD5A1D" w14:paraId="2D0A6E29" w14:textId="77777777">
      <w:pPr>
        <w:pStyle w:val="CommentText"/>
      </w:pPr>
    </w:p>
    <w:p w:rsidR="00AD5A1D" w:rsidRDefault="00AD5A1D" w14:paraId="2CBB07E8" w14:textId="1570F454">
      <w:pPr>
        <w:pStyle w:val="CommentText"/>
      </w:pPr>
      <w:proofErr w:type="spellStart"/>
      <w:r>
        <w:t>Similartly</w:t>
      </w:r>
      <w:proofErr w:type="spellEnd"/>
      <w:r>
        <w:t>, we will make active the Connecting … text to indicate the player that we are now connecting to the server.</w:t>
      </w:r>
    </w:p>
  </w:comment>
  <w:comment w:initials="SA(" w:author="Shamim AKHTAR (TP)" w:date="2020-12-01T14:58:00Z" w:id="31">
    <w:p w:rsidR="007C561A" w:rsidRDefault="007C561A" w14:paraId="10189FE9" w14:textId="77777777">
      <w:pPr>
        <w:pStyle w:val="CommentText"/>
      </w:pPr>
      <w:r>
        <w:rPr>
          <w:rStyle w:val="CommentReference"/>
        </w:rPr>
        <w:annotationRef/>
      </w:r>
      <w:r>
        <w:t xml:space="preserve">If we are already </w:t>
      </w:r>
      <w:proofErr w:type="gramStart"/>
      <w:r>
        <w:t>connected</w:t>
      </w:r>
      <w:proofErr w:type="gramEnd"/>
      <w:r>
        <w:t xml:space="preserve"> then just join a random room.</w:t>
      </w:r>
    </w:p>
    <w:p w:rsidR="009D7E0D" w:rsidRDefault="009D7E0D" w14:paraId="02104B54" w14:textId="77777777">
      <w:pPr>
        <w:pStyle w:val="CommentText"/>
      </w:pPr>
    </w:p>
    <w:p w:rsidR="009D7E0D" w:rsidRDefault="009D7E0D" w14:paraId="2A01E634" w14:textId="77777777">
      <w:pPr>
        <w:pStyle w:val="CommentText"/>
      </w:pPr>
      <w:proofErr w:type="spellStart"/>
      <w:r w:rsidRPr="00235BDE">
        <w:rPr>
          <w:rFonts w:ascii="Consolas" w:hAnsi="Consolas" w:cs="Consolas"/>
          <w:color w:val="000000"/>
          <w:sz w:val="22"/>
          <w:szCs w:val="22"/>
          <w:lang w:val="en-US"/>
        </w:rPr>
        <w:t>JoinRandomRoom</w:t>
      </w:r>
      <w:proofErr w:type="spellEnd"/>
      <w:r w:rsidRPr="009D7E0D">
        <w:t xml:space="preserve"> </w:t>
      </w:r>
      <w:r>
        <w:t xml:space="preserve"> call j</w:t>
      </w:r>
      <w:r w:rsidRPr="009D7E0D">
        <w:t xml:space="preserve">oins a random room that matches the filter. </w:t>
      </w:r>
      <w:r>
        <w:t>This method w</w:t>
      </w:r>
      <w:r w:rsidRPr="009D7E0D">
        <w:t xml:space="preserve">ill callback: </w:t>
      </w:r>
      <w:proofErr w:type="spellStart"/>
      <w:r w:rsidRPr="009D7E0D">
        <w:t>OnJoinedRoom</w:t>
      </w:r>
      <w:proofErr w:type="spellEnd"/>
      <w:r w:rsidRPr="009D7E0D">
        <w:t xml:space="preserve"> or </w:t>
      </w:r>
      <w:proofErr w:type="spellStart"/>
      <w:r w:rsidRPr="009D7E0D">
        <w:t>OnJoinRandomFailed</w:t>
      </w:r>
      <w:proofErr w:type="spellEnd"/>
      <w:r w:rsidRPr="009D7E0D">
        <w:t>.</w:t>
      </w:r>
    </w:p>
    <w:p w:rsidR="009D7E0D" w:rsidRDefault="009D7E0D" w14:paraId="7767065B" w14:textId="061FB922">
      <w:pPr>
        <w:pStyle w:val="CommentText"/>
      </w:pPr>
      <w:r>
        <w:t xml:space="preserve">See </w:t>
      </w:r>
      <w:hyperlink w:history="1" w:anchor="ab7d4aaa8b19debccc109114248d8c98c" r:id="rId6">
        <w:r w:rsidRPr="00C76E94" w:rsidR="00341A1C">
          <w:rPr>
            <w:rStyle w:val="Hyperlink"/>
          </w:rPr>
          <w:t>https://doc-api.photonengine.com/en/pun/v2/class_photon_1_1_pun_1_1_photon_network.html#ab7d4aaa8b19debccc109114248d8c98c</w:t>
        </w:r>
      </w:hyperlink>
      <w:r w:rsidR="00341A1C">
        <w:t xml:space="preserve"> for more information.</w:t>
      </w:r>
    </w:p>
  </w:comment>
  <w:comment w:initials="SA(" w:author="Shamim AKHTAR (TP)" w:date="2020-12-01T15:02:00Z" w:id="32">
    <w:p w:rsidR="009C37FE" w:rsidRDefault="009C37FE" w14:paraId="3F9F96AC" w14:textId="07E3BD6A">
      <w:pPr>
        <w:pStyle w:val="CommentText"/>
      </w:pPr>
      <w:r>
        <w:rPr>
          <w:rStyle w:val="CommentReference"/>
        </w:rPr>
        <w:annotationRef/>
      </w:r>
      <w:r>
        <w:t xml:space="preserve">Connect to Photon online server. This is the function </w:t>
      </w:r>
      <w:r w:rsidR="00135BF9">
        <w:t xml:space="preserve">that </w:t>
      </w:r>
      <w:r w:rsidR="008841D2">
        <w:t xml:space="preserve">does the actual connection. We set the status or the flag of the connection </w:t>
      </w:r>
      <w:r w:rsidR="00595138">
        <w:t xml:space="preserve">to the </w:t>
      </w:r>
      <w:proofErr w:type="spellStart"/>
      <w:r w:rsidR="00595138">
        <w:t>boolean</w:t>
      </w:r>
      <w:proofErr w:type="spellEnd"/>
      <w:r w:rsidR="00595138">
        <w:t xml:space="preserve"> variable </w:t>
      </w:r>
      <w:proofErr w:type="spellStart"/>
      <w:r w:rsidR="00595138">
        <w:t>isConnecting</w:t>
      </w:r>
      <w:proofErr w:type="spellEnd"/>
      <w:r w:rsidR="00595138">
        <w:t>.</w:t>
      </w:r>
    </w:p>
  </w:comment>
  <w:comment w:initials="SA(" w:author="Shamim AKHTAR (TP)" w:date="2020-12-01T15:07:00Z" w:id="33">
    <w:p w:rsidR="00595138" w:rsidRDefault="00595138" w14:paraId="11D9199E" w14:textId="77777777">
      <w:pPr>
        <w:pStyle w:val="CommentText"/>
      </w:pPr>
      <w:r>
        <w:rPr>
          <w:rStyle w:val="CommentReference"/>
        </w:rPr>
        <w:annotationRef/>
      </w:r>
      <w:r w:rsidR="00BB58BC">
        <w:t xml:space="preserve">Set the version number to </w:t>
      </w:r>
      <w:proofErr w:type="spellStart"/>
      <w:r w:rsidR="00BB58BC">
        <w:t>PhotonNetwork</w:t>
      </w:r>
      <w:proofErr w:type="spellEnd"/>
      <w:r w:rsidR="00BB58BC">
        <w:t xml:space="preserve"> so that the game server is aware of the game’s version.</w:t>
      </w:r>
    </w:p>
    <w:p w:rsidR="00F93CF8" w:rsidP="00F93CF8" w:rsidRDefault="00F93CF8" w14:paraId="2DF38839" w14:textId="77777777">
      <w:pPr>
        <w:pStyle w:val="CommentText"/>
      </w:pPr>
      <w:r>
        <w:t xml:space="preserve">Connect to Photon as configured in the </w:t>
      </w:r>
      <w:proofErr w:type="spellStart"/>
      <w:r>
        <w:t>PhotonServerSettings</w:t>
      </w:r>
      <w:proofErr w:type="spellEnd"/>
      <w:r>
        <w:t xml:space="preserve"> file.</w:t>
      </w:r>
    </w:p>
    <w:p w:rsidR="00F93CF8" w:rsidP="00F93CF8" w:rsidRDefault="00F93CF8" w14:paraId="72BDAF8C" w14:textId="77777777">
      <w:pPr>
        <w:pStyle w:val="CommentText"/>
      </w:pPr>
    </w:p>
    <w:p w:rsidR="00F93CF8" w:rsidP="00F93CF8" w:rsidRDefault="00F93CF8" w14:paraId="0B6CB7EB" w14:textId="77777777">
      <w:pPr>
        <w:pStyle w:val="CommentText"/>
      </w:pPr>
      <w:r>
        <w:t xml:space="preserve">Implement </w:t>
      </w:r>
      <w:proofErr w:type="spellStart"/>
      <w:r>
        <w:t>IConnectionCallbacks</w:t>
      </w:r>
      <w:proofErr w:type="spellEnd"/>
      <w:r>
        <w:t xml:space="preserve">, to make your game logic aware of state changes. Especially, </w:t>
      </w:r>
      <w:proofErr w:type="spellStart"/>
      <w:r>
        <w:t>IConnectionCallbacks.ConnectedToMasterServer</w:t>
      </w:r>
      <w:proofErr w:type="spellEnd"/>
      <w:r>
        <w:t xml:space="preserve"> is useful to react when the client can do matchmaking.</w:t>
      </w:r>
    </w:p>
    <w:p w:rsidR="00F93CF8" w:rsidP="00F93CF8" w:rsidRDefault="00F93CF8" w14:paraId="5DF5D9EC" w14:textId="77777777">
      <w:pPr>
        <w:pStyle w:val="CommentText"/>
      </w:pPr>
    </w:p>
    <w:p w:rsidR="00F93CF8" w:rsidP="00F93CF8" w:rsidRDefault="00F93CF8" w14:paraId="46E6316C" w14:textId="1FC6EFB6">
      <w:pPr>
        <w:pStyle w:val="CommentText"/>
      </w:pPr>
      <w:r>
        <w:t xml:space="preserve">Refer to </w:t>
      </w:r>
      <w:hyperlink w:history="1" w:anchor="afe79d7b335a4c0dd6d3ed4b3314c7c58" r:id="rId7">
        <w:r w:rsidRPr="00C76E94" w:rsidR="003E3B4C">
          <w:rPr>
            <w:rStyle w:val="Hyperlink"/>
          </w:rPr>
          <w:t>https://doc-api.photonengine.com/en/pun/v2/class_photon_1_1_pun_1_1_photon_network.html#afe79d7b335a4c0dd6d3ed4b3314c7c58</w:t>
        </w:r>
      </w:hyperlink>
      <w:r w:rsidR="003E3B4C">
        <w:t xml:space="preserve"> for more information.</w:t>
      </w:r>
    </w:p>
  </w:comment>
  <w:comment w:initials="SA(" w:author="Shamim AKHTAR (TP)" w:date="2020-12-02T11:33:00Z" w:id="34">
    <w:p w:rsidR="00EB10EB" w:rsidRDefault="00EB10EB" w14:paraId="16561B65" w14:textId="615C72F4">
      <w:pPr>
        <w:pStyle w:val="CommentText"/>
      </w:pPr>
      <w:r>
        <w:rPr>
          <w:rStyle w:val="CommentReference"/>
        </w:rPr>
        <w:annotationRef/>
      </w:r>
      <w:hyperlink w:history="1" r:id="rId8">
        <w:r w:rsidRPr="00C334F2">
          <w:rPr>
            <w:rStyle w:val="Hyperlink"/>
          </w:rPr>
          <w:t>https://doc.photonengine.com/zh-tw/pun/v2/lobby-and-matchmaking/matchmaking-and-lobby</w:t>
        </w:r>
      </w:hyperlink>
    </w:p>
    <w:p w:rsidR="00EB10EB" w:rsidRDefault="00EB10EB" w14:paraId="5997BF2D" w14:textId="32B2D5FB">
      <w:pPr>
        <w:pStyle w:val="CommentText"/>
      </w:pPr>
    </w:p>
  </w:comment>
  <w:comment w:initials="SA(" w:author="Shamim AKHTAR (TP)" w:date="2020-12-02T11:38:00Z" w:id="35">
    <w:p w:rsidR="0078615B" w:rsidRDefault="0078615B" w14:paraId="1A8AC5EF" w14:textId="77777777">
      <w:pPr>
        <w:pStyle w:val="CommentText"/>
      </w:pPr>
      <w:r>
        <w:rPr>
          <w:rStyle w:val="CommentReference"/>
        </w:rPr>
        <w:annotationRef/>
      </w:r>
      <w:r>
        <w:t xml:space="preserve">Create a new room </w:t>
      </w:r>
      <w:r w:rsidR="0032726F">
        <w:t>with Room options.</w:t>
      </w:r>
    </w:p>
    <w:p w:rsidRPr="00854496" w:rsidR="00854496" w:rsidP="00854496" w:rsidRDefault="00854496" w14:paraId="0F9A03C9" w14:textId="77777777">
      <w:pPr>
        <w:spacing w:before="100" w:beforeAutospacing="1" w:after="100" w:afterAutospacing="1" w:line="240" w:lineRule="auto"/>
        <w:contextualSpacing w:val="0"/>
        <w:rPr>
          <w:rFonts w:ascii="Roboto" w:hAnsi="Roboto" w:eastAsia="Times New Roman" w:cs="Times New Roman"/>
          <w:color w:val="18191A"/>
          <w:szCs w:val="24"/>
          <w:lang w:val="en-US"/>
        </w:rPr>
      </w:pPr>
      <w:r w:rsidRPr="00854496">
        <w:rPr>
          <w:rFonts w:ascii="Roboto" w:hAnsi="Roboto" w:eastAsia="Times New Roman" w:cs="Times New Roman"/>
          <w:color w:val="18191A"/>
          <w:szCs w:val="24"/>
          <w:lang w:val="en-US"/>
        </w:rPr>
        <w:t>Creates a room but fails if this room is existing already. Can only be called on Master Server.</w:t>
      </w:r>
    </w:p>
    <w:p w:rsidRPr="00854496" w:rsidR="00854496" w:rsidP="00854496" w:rsidRDefault="00854496" w14:paraId="2290024C" w14:textId="77777777">
      <w:pPr>
        <w:spacing w:before="100" w:beforeAutospacing="1" w:after="100" w:afterAutospacing="1" w:line="240" w:lineRule="auto"/>
        <w:contextualSpacing w:val="0"/>
        <w:rPr>
          <w:rFonts w:ascii="Roboto" w:hAnsi="Roboto" w:eastAsia="Times New Roman" w:cs="Times New Roman"/>
          <w:color w:val="18191A"/>
          <w:szCs w:val="24"/>
          <w:lang w:val="en-US"/>
        </w:rPr>
      </w:pPr>
      <w:r w:rsidRPr="00854496">
        <w:rPr>
          <w:rFonts w:ascii="Roboto" w:hAnsi="Roboto" w:eastAsia="Times New Roman" w:cs="Times New Roman"/>
          <w:color w:val="18191A"/>
          <w:szCs w:val="24"/>
          <w:lang w:val="en-US"/>
        </w:rPr>
        <w:t xml:space="preserve">When successful, this calls the callbacks </w:t>
      </w:r>
      <w:proofErr w:type="spellStart"/>
      <w:r w:rsidRPr="00854496">
        <w:rPr>
          <w:rFonts w:ascii="Roboto" w:hAnsi="Roboto" w:eastAsia="Times New Roman" w:cs="Times New Roman"/>
          <w:color w:val="18191A"/>
          <w:szCs w:val="24"/>
          <w:lang w:val="en-US"/>
        </w:rPr>
        <w:t>OnCreatedRoom</w:t>
      </w:r>
      <w:proofErr w:type="spellEnd"/>
      <w:r w:rsidRPr="00854496">
        <w:rPr>
          <w:rFonts w:ascii="Roboto" w:hAnsi="Roboto" w:eastAsia="Times New Roman" w:cs="Times New Roman"/>
          <w:color w:val="18191A"/>
          <w:szCs w:val="24"/>
          <w:lang w:val="en-US"/>
        </w:rPr>
        <w:t xml:space="preserve"> and </w:t>
      </w:r>
      <w:proofErr w:type="spellStart"/>
      <w:r w:rsidRPr="00854496">
        <w:rPr>
          <w:rFonts w:ascii="Roboto" w:hAnsi="Roboto" w:eastAsia="Times New Roman" w:cs="Times New Roman"/>
          <w:color w:val="18191A"/>
          <w:szCs w:val="24"/>
          <w:lang w:val="en-US"/>
        </w:rPr>
        <w:t>OnJoinedRoom</w:t>
      </w:r>
      <w:proofErr w:type="spellEnd"/>
      <w:r w:rsidRPr="00854496">
        <w:rPr>
          <w:rFonts w:ascii="Roboto" w:hAnsi="Roboto" w:eastAsia="Times New Roman" w:cs="Times New Roman"/>
          <w:color w:val="18191A"/>
          <w:szCs w:val="24"/>
          <w:lang w:val="en-US"/>
        </w:rPr>
        <w:t xml:space="preserve"> (the latter, cause you join as first player). If the room </w:t>
      </w:r>
      <w:proofErr w:type="gramStart"/>
      <w:r w:rsidRPr="00854496">
        <w:rPr>
          <w:rFonts w:ascii="Roboto" w:hAnsi="Roboto" w:eastAsia="Times New Roman" w:cs="Times New Roman"/>
          <w:color w:val="18191A"/>
          <w:szCs w:val="24"/>
          <w:lang w:val="en-US"/>
        </w:rPr>
        <w:t>can't</w:t>
      </w:r>
      <w:proofErr w:type="gramEnd"/>
      <w:r w:rsidRPr="00854496">
        <w:rPr>
          <w:rFonts w:ascii="Roboto" w:hAnsi="Roboto" w:eastAsia="Times New Roman" w:cs="Times New Roman"/>
          <w:color w:val="18191A"/>
          <w:szCs w:val="24"/>
          <w:lang w:val="en-US"/>
        </w:rPr>
        <w:t xml:space="preserve"> be created (because it exists already), </w:t>
      </w:r>
      <w:proofErr w:type="spellStart"/>
      <w:r w:rsidRPr="00854496">
        <w:rPr>
          <w:rFonts w:ascii="Roboto" w:hAnsi="Roboto" w:eastAsia="Times New Roman" w:cs="Times New Roman"/>
          <w:color w:val="18191A"/>
          <w:szCs w:val="24"/>
          <w:lang w:val="en-US"/>
        </w:rPr>
        <w:t>OnPhotonCreateRoomFailed</w:t>
      </w:r>
      <w:proofErr w:type="spellEnd"/>
      <w:r w:rsidRPr="00854496">
        <w:rPr>
          <w:rFonts w:ascii="Roboto" w:hAnsi="Roboto" w:eastAsia="Times New Roman" w:cs="Times New Roman"/>
          <w:color w:val="18191A"/>
          <w:szCs w:val="24"/>
          <w:lang w:val="en-US"/>
        </w:rPr>
        <w:t xml:space="preserve"> gets called.</w:t>
      </w:r>
    </w:p>
    <w:p w:rsidR="00854496" w:rsidRDefault="00854496" w14:paraId="617D6016" w14:textId="77777777">
      <w:pPr>
        <w:pStyle w:val="CommentText"/>
      </w:pPr>
    </w:p>
    <w:p w:rsidR="005D4A69" w:rsidRDefault="00B037D5" w14:paraId="21657FF4" w14:textId="16B37E95">
      <w:pPr>
        <w:pStyle w:val="CommentText"/>
      </w:pPr>
      <w:hyperlink w:history="1" w:anchor="a08435c2d064fd6a85e51e1520e5a63d8" r:id="rId9">
        <w:r w:rsidRPr="00C334F2" w:rsidR="005D4A69">
          <w:rPr>
            <w:rStyle w:val="Hyperlink"/>
          </w:rPr>
          <w:t>https://doc-api.photonengine.com/en/pun/v1/class_photon_network.html#a08435c2d064fd6a85e51e1520e5a63d8</w:t>
        </w:r>
      </w:hyperlink>
    </w:p>
    <w:p w:rsidR="005D4A69" w:rsidRDefault="005D4A69" w14:paraId="04237F7F" w14:textId="25B4BA8D">
      <w:pPr>
        <w:pStyle w:val="CommentText"/>
      </w:pPr>
    </w:p>
  </w:comment>
  <w:comment w:initials="SA(" w:author="Shamim AKHTAR (TP)" w:date="2020-12-02T11:49:00Z" w:id="36">
    <w:p w:rsidR="00CC08F3" w:rsidRDefault="00CC08F3" w14:paraId="5E97A412" w14:textId="77777777">
      <w:pPr>
        <w:pStyle w:val="CommentText"/>
      </w:pPr>
      <w:r>
        <w:rPr>
          <w:rStyle w:val="CommentReference"/>
        </w:rPr>
        <w:annotationRef/>
      </w:r>
      <w:r>
        <w:t xml:space="preserve">We load the level by calling </w:t>
      </w:r>
      <w:proofErr w:type="spellStart"/>
      <w:r>
        <w:t>PhotonNetwork.LoadLevel</w:t>
      </w:r>
      <w:proofErr w:type="spellEnd"/>
      <w:r w:rsidR="00134AC5">
        <w:t xml:space="preserve"> and not </w:t>
      </w:r>
      <w:proofErr w:type="spellStart"/>
      <w:r w:rsidR="00134AC5">
        <w:t>Unity.Scenemanager.LoadLevel</w:t>
      </w:r>
      <w:proofErr w:type="spellEnd"/>
      <w:r w:rsidR="00134AC5">
        <w:t xml:space="preserve">. This is because we want our scene to be synchronized between all clients </w:t>
      </w:r>
      <w:r w:rsidR="00EA5780">
        <w:t>joining the same room.</w:t>
      </w:r>
    </w:p>
    <w:p w:rsidR="00EA5780" w:rsidRDefault="00EA5780" w14:paraId="5505EB64" w14:textId="77777777">
      <w:pPr>
        <w:pStyle w:val="CommentText"/>
      </w:pPr>
    </w:p>
    <w:p w:rsidR="00EA5780" w:rsidRDefault="00EA5780" w14:paraId="10C71BFE" w14:textId="758956C2">
      <w:pPr>
        <w:pStyle w:val="CommentText"/>
      </w:pPr>
      <w:r>
        <w:rPr>
          <w:rFonts w:ascii="Consolas" w:hAnsi="Consolas" w:cs="Consolas"/>
          <w:color w:val="A31515"/>
          <w:sz w:val="22"/>
          <w:szCs w:val="22"/>
          <w:lang w:val="en-US"/>
        </w:rPr>
        <w:t xml:space="preserve">00MultiplayerMap </w:t>
      </w:r>
      <w:r w:rsidRPr="00EA5780">
        <w:t>is the</w:t>
      </w:r>
      <w:r>
        <w:t xml:space="preserve"> level we are going to load. This scene </w:t>
      </w:r>
      <w:proofErr w:type="spellStart"/>
      <w:r>
        <w:t>doesnot</w:t>
      </w:r>
      <w:proofErr w:type="spellEnd"/>
      <w:r>
        <w:t xml:space="preserve"> exist yet. We are going to create this scene in next section.</w:t>
      </w:r>
    </w:p>
  </w:comment>
  <w:comment w:initials="SA(" w:author="Shamim AKHTAR (TP)" w:date="2020-12-03T10:58:00Z" w:id="37">
    <w:p w:rsidR="00B6680F" w:rsidRDefault="00B6680F" w14:paraId="4BCCC533" w14:textId="7C611629">
      <w:pPr>
        <w:pStyle w:val="CommentText"/>
      </w:pPr>
      <w:r>
        <w:rPr>
          <w:rStyle w:val="CommentReference"/>
        </w:rPr>
        <w:annotationRef/>
      </w:r>
      <w:r>
        <w:t xml:space="preserve">For more detailed information on </w:t>
      </w:r>
      <w:proofErr w:type="spellStart"/>
      <w:r>
        <w:t>PhotonView</w:t>
      </w:r>
      <w:proofErr w:type="spellEnd"/>
      <w:r>
        <w:t xml:space="preserve"> please refer to PUN documentation </w:t>
      </w:r>
      <w:r w:rsidR="00987A39">
        <w:t xml:space="preserve">at </w:t>
      </w:r>
      <w:hyperlink w:history="1" r:id="rId10">
        <w:r w:rsidRPr="00D865AE" w:rsidR="00987A39">
          <w:rPr>
            <w:rStyle w:val="Hyperlink"/>
          </w:rPr>
          <w:t>https://doc-api.photonengine.com/en/pun/v2/class_photon_1_1_pun_1_1_photon_view.html</w:t>
        </w:r>
      </w:hyperlink>
    </w:p>
    <w:p w:rsidR="00987A39" w:rsidRDefault="00987A39" w14:paraId="045511F0" w14:textId="77777777">
      <w:pPr>
        <w:pStyle w:val="CommentText"/>
      </w:pPr>
    </w:p>
    <w:p w:rsidR="00B77623" w:rsidRDefault="00B77623" w14:paraId="3A5DAC78" w14:textId="10911916">
      <w:pPr>
        <w:pStyle w:val="CommentText"/>
      </w:pPr>
      <w:r>
        <w:t xml:space="preserve">You can also refer to the Player Networking section on PUN tutorial at </w:t>
      </w:r>
      <w:hyperlink w:history="1" r:id="rId11">
        <w:r w:rsidRPr="00D865AE">
          <w:rPr>
            <w:rStyle w:val="Hyperlink"/>
          </w:rPr>
          <w:t>https://doc.photonengine.com/en-us/pun/v2/demos-and-tutorials/pun-basics-tutorial/player-networking</w:t>
        </w:r>
      </w:hyperlink>
    </w:p>
    <w:p w:rsidR="00987A39" w:rsidRDefault="00B77623" w14:paraId="47EF5DC7" w14:textId="71DCB020">
      <w:pPr>
        <w:pStyle w:val="CommentText"/>
      </w:pPr>
      <w:r>
        <w:t xml:space="preserve"> </w:t>
      </w:r>
    </w:p>
  </w:comment>
  <w:comment w:initials="SA(" w:author="Shamim AKHTAR (TP)" w:date="2020-12-03T14:25:00Z" w:id="38">
    <w:p w:rsidR="003E31DF" w:rsidRDefault="00C11ACC" w14:paraId="380B1B52" w14:textId="6EBDDDDB">
      <w:pPr>
        <w:pStyle w:val="CommentText"/>
      </w:pPr>
      <w:r>
        <w:rPr>
          <w:rStyle w:val="CommentReference"/>
        </w:rPr>
        <w:annotationRef/>
      </w:r>
      <w:r>
        <w:t xml:space="preserve">If the </w:t>
      </w:r>
      <w:r w:rsidR="00A26E2B">
        <w:t xml:space="preserve">list is </w:t>
      </w:r>
      <w:proofErr w:type="gramStart"/>
      <w:r w:rsidR="00A26E2B">
        <w:t>empty</w:t>
      </w:r>
      <w:proofErr w:type="gramEnd"/>
      <w:r w:rsidR="00A26E2B">
        <w:t xml:space="preserve"> then just return the </w:t>
      </w:r>
      <w:r w:rsidR="003E31DF">
        <w:t xml:space="preserve">default transform. </w:t>
      </w:r>
    </w:p>
  </w:comment>
  <w:comment w:initials="SA(" w:author="Shamim AKHTAR (TP)" w:date="2020-12-03T14:26:00Z" w:id="39">
    <w:p w:rsidR="003E31DF" w:rsidRDefault="003E31DF" w14:paraId="04F5081C" w14:textId="5C1FCF42">
      <w:pPr>
        <w:pStyle w:val="CommentText"/>
      </w:pPr>
      <w:r>
        <w:rPr>
          <w:rStyle w:val="CommentReference"/>
        </w:rPr>
        <w:annotationRef/>
      </w:r>
      <w:r>
        <w:t>Calculate a random index and return the Transform associated with that index.</w:t>
      </w:r>
    </w:p>
  </w:comment>
  <w:comment w:initials="SA(" w:author="Shamim AKHTAR (TP)" w:date="2020-12-03T14:31:00Z" w:id="40">
    <w:p w:rsidRPr="00B44791" w:rsidR="00B44791" w:rsidRDefault="006F480F" w14:paraId="290CFEE0" w14:textId="7DEB3949">
      <w:pPr>
        <w:pStyle w:val="CommentText"/>
        <w:rPr>
          <w:b/>
          <w:bCs/>
        </w:rPr>
      </w:pPr>
      <w:r>
        <w:rPr>
          <w:rStyle w:val="CommentReference"/>
        </w:rPr>
        <w:annotationRef/>
      </w:r>
      <w:r>
        <w:t xml:space="preserve">The name of the prefab so that </w:t>
      </w:r>
      <w:r w:rsidR="00C746D1">
        <w:t xml:space="preserve">we can instantiate the object at runtime. NOTE: The prefab must be in Resources </w:t>
      </w:r>
      <w:proofErr w:type="spellStart"/>
      <w:r w:rsidR="00C746D1">
        <w:t>folder.Since</w:t>
      </w:r>
      <w:proofErr w:type="spellEnd"/>
      <w:r w:rsidR="00C746D1">
        <w:t xml:space="preserve"> our prefab is in Prefabs folder (</w:t>
      </w:r>
      <w:r w:rsidR="00B44791">
        <w:t xml:space="preserve">within Resources folder) so the name of the prefab </w:t>
      </w:r>
      <w:proofErr w:type="spellStart"/>
      <w:r w:rsidR="00B44791">
        <w:t>witll</w:t>
      </w:r>
      <w:proofErr w:type="spellEnd"/>
      <w:r w:rsidR="00B44791">
        <w:t xml:space="preserve"> be </w:t>
      </w:r>
      <w:r w:rsidRPr="00B44791" w:rsidR="00B44791">
        <w:rPr>
          <w:b/>
          <w:bCs/>
        </w:rPr>
        <w:t>Prefabs/</w:t>
      </w:r>
      <w:proofErr w:type="spellStart"/>
      <w:r w:rsidRPr="00B44791" w:rsidR="00B44791">
        <w:rPr>
          <w:b/>
          <w:bCs/>
        </w:rPr>
        <w:t>SciFiPlayer_Multiplayer</w:t>
      </w:r>
      <w:proofErr w:type="spellEnd"/>
    </w:p>
  </w:comment>
  <w:comment w:initials="SA(" w:author="Shamim AKHTAR (TP)" w:date="2020-12-03T17:33:00Z" w:id="41">
    <w:p w:rsidR="005F77DA" w:rsidRDefault="005F77DA" w14:paraId="56DAF7E4" w14:textId="77777777">
      <w:pPr>
        <w:pStyle w:val="CommentText"/>
      </w:pPr>
      <w:r>
        <w:rPr>
          <w:rStyle w:val="CommentReference"/>
        </w:rPr>
        <w:annotationRef/>
      </w:r>
      <w:proofErr w:type="spellStart"/>
      <w:r>
        <w:t>LeaveRoom</w:t>
      </w:r>
      <w:proofErr w:type="spellEnd"/>
      <w:r>
        <w:t xml:space="preserve"> calls the </w:t>
      </w:r>
      <w:proofErr w:type="spellStart"/>
      <w:r>
        <w:t>PhotonNetwork.LeaveRoom</w:t>
      </w:r>
      <w:proofErr w:type="spellEnd"/>
      <w:r>
        <w:t xml:space="preserve"> method. This will </w:t>
      </w:r>
      <w:proofErr w:type="spellStart"/>
      <w:r>
        <w:t>inturn</w:t>
      </w:r>
      <w:proofErr w:type="spellEnd"/>
      <w:r>
        <w:t xml:space="preserve"> call the </w:t>
      </w:r>
      <w:proofErr w:type="spellStart"/>
      <w:r>
        <w:t>OnLeftRoom</w:t>
      </w:r>
      <w:proofErr w:type="spellEnd"/>
      <w:r>
        <w:t xml:space="preserve"> callback when the player has </w:t>
      </w:r>
      <w:proofErr w:type="gramStart"/>
      <w:r>
        <w:t>actually left</w:t>
      </w:r>
      <w:proofErr w:type="gramEnd"/>
      <w:r>
        <w:t xml:space="preserve"> the </w:t>
      </w:r>
      <w:proofErr w:type="spellStart"/>
      <w:r>
        <w:t>rooom</w:t>
      </w:r>
      <w:proofErr w:type="spellEnd"/>
      <w:r>
        <w:t>.</w:t>
      </w:r>
    </w:p>
    <w:p w:rsidR="005F77DA" w:rsidRDefault="005F77DA" w14:paraId="1BA9374F" w14:textId="77777777">
      <w:pPr>
        <w:pStyle w:val="CommentText"/>
      </w:pPr>
    </w:p>
    <w:p w:rsidR="005F77DA" w:rsidRDefault="005F77DA" w14:paraId="66E42394" w14:textId="7499B361">
      <w:pPr>
        <w:pStyle w:val="CommentText"/>
      </w:pPr>
      <w:r>
        <w:t xml:space="preserve">Do note the </w:t>
      </w:r>
      <w:proofErr w:type="spellStart"/>
      <w:r w:rsidR="00AC3B8E">
        <w:t>OnLeftRoom</w:t>
      </w:r>
      <w:proofErr w:type="spellEnd"/>
      <w:r w:rsidR="00AC3B8E">
        <w:t xml:space="preserve"> is only called for the Player and not for remote clients.</w:t>
      </w:r>
    </w:p>
  </w:comment>
  <w:comment w:initials="SA(" w:author="Shamim AKHTAR (TP)" w:date="2020-12-03T17:35:00Z" w:id="42">
    <w:p w:rsidR="007249E9" w:rsidRDefault="007249E9" w14:paraId="3142D19F" w14:textId="2DFD08B2">
      <w:pPr>
        <w:pStyle w:val="CommentText"/>
      </w:pPr>
      <w:r>
        <w:rPr>
          <w:rStyle w:val="CommentReference"/>
        </w:rPr>
        <w:annotationRef/>
      </w:r>
      <w:r>
        <w:t>What happens when the player leaves the room? For us , we will just go to the Menu sce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915581" w15:done="0"/>
  <w15:commentEx w15:paraId="3CCFC5B4" w15:done="0"/>
  <w15:commentEx w15:paraId="42AEBCD9" w15:done="0"/>
  <w15:commentEx w15:paraId="13424AC4" w15:done="0"/>
  <w15:commentEx w15:paraId="110D8D2B" w15:done="0"/>
  <w15:commentEx w15:paraId="5AEABF5B" w15:done="0"/>
  <w15:commentEx w15:paraId="4575F5B1" w15:done="0"/>
  <w15:commentEx w15:paraId="17204ED7" w15:done="0"/>
  <w15:commentEx w15:paraId="0E12E226" w15:done="0"/>
  <w15:commentEx w15:paraId="29CF3D66" w15:done="0"/>
  <w15:commentEx w15:paraId="3576B1D5" w15:done="0"/>
  <w15:commentEx w15:paraId="5804781F" w15:done="0"/>
  <w15:commentEx w15:paraId="5E23386E" w15:done="0"/>
  <w15:commentEx w15:paraId="562EB4AC" w15:done="0"/>
  <w15:commentEx w15:paraId="40F9DA2C" w15:done="0"/>
  <w15:commentEx w15:paraId="4836D645" w15:done="0"/>
  <w15:commentEx w15:paraId="0A918E7F" w15:done="0"/>
  <w15:commentEx w15:paraId="7D2CE3F5" w15:done="0"/>
  <w15:commentEx w15:paraId="525680AD" w15:done="0"/>
  <w15:commentEx w15:paraId="6626E5CE" w15:done="0"/>
  <w15:commentEx w15:paraId="4702375F" w15:done="0"/>
  <w15:commentEx w15:paraId="6C363A52" w15:done="0"/>
  <w15:commentEx w15:paraId="718523CB" w15:done="0"/>
  <w15:commentEx w15:paraId="1890A6D3" w15:done="0"/>
  <w15:commentEx w15:paraId="6F35808C" w15:done="0"/>
  <w15:commentEx w15:paraId="2CC7B78D" w15:done="0"/>
  <w15:commentEx w15:paraId="2CBB07E8" w15:done="0"/>
  <w15:commentEx w15:paraId="7767065B" w15:done="0"/>
  <w15:commentEx w15:paraId="3F9F96AC" w15:done="0"/>
  <w15:commentEx w15:paraId="46E6316C" w15:done="0"/>
  <w15:commentEx w15:paraId="5997BF2D" w15:done="0"/>
  <w15:commentEx w15:paraId="04237F7F" w15:done="0"/>
  <w15:commentEx w15:paraId="10C71BFE" w15:done="0"/>
  <w15:commentEx w15:paraId="47EF5DC7" w15:done="0"/>
  <w15:commentEx w15:paraId="380B1B52" w15:done="0"/>
  <w15:commentEx w15:paraId="04F5081C" w15:done="0"/>
  <w15:commentEx w15:paraId="290CFEE0" w15:done="0"/>
  <w15:commentEx w15:paraId="66E42394" w15:done="0"/>
  <w15:commentEx w15:paraId="3142D1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DFBAF" w16cex:dateUtc="2020-11-29T02:51:00Z"/>
  <w16cex:commentExtensible w16cex:durableId="236E0608" w16cex:dateUtc="2020-11-29T03:35:00Z"/>
  <w16cex:commentExtensible w16cex:durableId="236E0F62" w16cex:dateUtc="2020-11-29T04:15:00Z"/>
  <w16cex:commentExtensible w16cex:durableId="236E14F1" w16cex:dateUtc="2020-11-29T04:39:00Z"/>
  <w16cex:commentExtensible w16cex:durableId="236E844A" w16cex:dateUtc="2020-11-29T12:34:00Z"/>
  <w16cex:commentExtensible w16cex:durableId="236F3FF0" w16cex:dateUtc="2020-11-30T01:54:00Z"/>
  <w16cex:commentExtensible w16cex:durableId="236F477F" w16cex:dateUtc="2020-11-30T02:27:00Z"/>
  <w16cex:commentExtensible w16cex:durableId="237095B3" w16cex:dateUtc="2020-12-01T02:13:00Z"/>
  <w16cex:commentExtensible w16cex:durableId="23709A11" w16cex:dateUtc="2020-12-01T02:31:00Z"/>
  <w16cex:commentExtensible w16cex:durableId="23709A31" w16cex:dateUtc="2020-12-01T02:32:00Z"/>
  <w16cex:commentExtensible w16cex:durableId="23709A71" w16cex:dateUtc="2020-12-01T02:33:00Z"/>
  <w16cex:commentExtensible w16cex:durableId="23709A91" w16cex:dateUtc="2020-12-01T02:33:00Z"/>
  <w16cex:commentExtensible w16cex:durableId="23709AAB" w16cex:dateUtc="2020-12-01T02:34:00Z"/>
  <w16cex:commentExtensible w16cex:durableId="23709B9F" w16cex:dateUtc="2020-12-01T02:38:00Z"/>
  <w16cex:commentExtensible w16cex:durableId="23709E99" w16cex:dateUtc="2020-12-01T02:51:00Z"/>
  <w16cex:commentExtensible w16cex:durableId="23709EAB" w16cex:dateUtc="2020-12-01T02:51:00Z"/>
  <w16cex:commentExtensible w16cex:durableId="23709EC0" w16cex:dateUtc="2020-12-01T02:51:00Z"/>
  <w16cex:commentExtensible w16cex:durableId="2370A592" w16cex:dateUtc="2020-12-01T03:20:00Z"/>
  <w16cex:commentExtensible w16cex:durableId="2370CCBC" w16cex:dateUtc="2020-12-01T06:07:00Z"/>
  <w16cex:commentExtensible w16cex:durableId="2370CF38" w16cex:dateUtc="2020-12-01T06:18:00Z"/>
  <w16cex:commentExtensible w16cex:durableId="2370CF8B" w16cex:dateUtc="2020-12-01T06:19:00Z"/>
  <w16cex:commentExtensible w16cex:durableId="2370D032" w16cex:dateUtc="2020-12-01T06:22:00Z"/>
  <w16cex:commentExtensible w16cex:durableId="2370D0DB" w16cex:dateUtc="2020-12-01T06:25:00Z"/>
  <w16cex:commentExtensible w16cex:durableId="2370D11B" w16cex:dateUtc="2020-12-01T06:26:00Z"/>
  <w16cex:commentExtensible w16cex:durableId="2370D1C5" w16cex:dateUtc="2020-12-01T06:29:00Z"/>
  <w16cex:commentExtensible w16cex:durableId="2370D44B" w16cex:dateUtc="2020-12-01T06:40:00Z"/>
  <w16cex:commentExtensible w16cex:durableId="2370D812" w16cex:dateUtc="2020-12-01T06:56:00Z"/>
  <w16cex:commentExtensible w16cex:durableId="2370D88F" w16cex:dateUtc="2020-12-01T06:58:00Z"/>
  <w16cex:commentExtensible w16cex:durableId="2370D972" w16cex:dateUtc="2020-12-01T07:02:00Z"/>
  <w16cex:commentExtensible w16cex:durableId="2370DA9D" w16cex:dateUtc="2020-12-01T07:07:00Z"/>
  <w16cex:commentExtensible w16cex:durableId="2371F9F1" w16cex:dateUtc="2020-12-02T03:33:00Z"/>
  <w16cex:commentExtensible w16cex:durableId="2371FB22" w16cex:dateUtc="2020-12-02T03:38:00Z"/>
  <w16cex:commentExtensible w16cex:durableId="2371FDC0" w16cex:dateUtc="2020-12-02T03:49:00Z"/>
  <w16cex:commentExtensible w16cex:durableId="2373435F" w16cex:dateUtc="2020-12-03T02:58:00Z"/>
  <w16cex:commentExtensible w16cex:durableId="237373BE" w16cex:dateUtc="2020-12-03T06:25:00Z"/>
  <w16cex:commentExtensible w16cex:durableId="237373FD" w16cex:dateUtc="2020-12-03T06:26:00Z"/>
  <w16cex:commentExtensible w16cex:durableId="2373753F" w16cex:dateUtc="2020-12-03T06:31:00Z"/>
  <w16cex:commentExtensible w16cex:durableId="23739FD8" w16cex:dateUtc="2020-12-03T09:33:00Z"/>
  <w16cex:commentExtensible w16cex:durableId="2373A06D" w16cex:dateUtc="2020-12-03T0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915581" w16cid:durableId="236DFBAF"/>
  <w16cid:commentId w16cid:paraId="3CCFC5B4" w16cid:durableId="236E0608"/>
  <w16cid:commentId w16cid:paraId="42AEBCD9" w16cid:durableId="236E0F62"/>
  <w16cid:commentId w16cid:paraId="13424AC4" w16cid:durableId="236E14F1"/>
  <w16cid:commentId w16cid:paraId="110D8D2B" w16cid:durableId="236E844A"/>
  <w16cid:commentId w16cid:paraId="5AEABF5B" w16cid:durableId="236F3FF0"/>
  <w16cid:commentId w16cid:paraId="4575F5B1" w16cid:durableId="236F477F"/>
  <w16cid:commentId w16cid:paraId="17204ED7" w16cid:durableId="237095B3"/>
  <w16cid:commentId w16cid:paraId="0E12E226" w16cid:durableId="23709A11"/>
  <w16cid:commentId w16cid:paraId="29CF3D66" w16cid:durableId="23709A31"/>
  <w16cid:commentId w16cid:paraId="3576B1D5" w16cid:durableId="23709A71"/>
  <w16cid:commentId w16cid:paraId="5804781F" w16cid:durableId="23709A91"/>
  <w16cid:commentId w16cid:paraId="5E23386E" w16cid:durableId="23709AAB"/>
  <w16cid:commentId w16cid:paraId="562EB4AC" w16cid:durableId="23709B9F"/>
  <w16cid:commentId w16cid:paraId="40F9DA2C" w16cid:durableId="23709E99"/>
  <w16cid:commentId w16cid:paraId="4836D645" w16cid:durableId="23709EAB"/>
  <w16cid:commentId w16cid:paraId="0A918E7F" w16cid:durableId="23709EC0"/>
  <w16cid:commentId w16cid:paraId="7D2CE3F5" w16cid:durableId="2370A592"/>
  <w16cid:commentId w16cid:paraId="525680AD" w16cid:durableId="2370CCBC"/>
  <w16cid:commentId w16cid:paraId="6626E5CE" w16cid:durableId="2370CF38"/>
  <w16cid:commentId w16cid:paraId="4702375F" w16cid:durableId="2370CF8B"/>
  <w16cid:commentId w16cid:paraId="6C363A52" w16cid:durableId="2370D032"/>
  <w16cid:commentId w16cid:paraId="718523CB" w16cid:durableId="2370D0DB"/>
  <w16cid:commentId w16cid:paraId="1890A6D3" w16cid:durableId="2370D11B"/>
  <w16cid:commentId w16cid:paraId="6F35808C" w16cid:durableId="2370D1C5"/>
  <w16cid:commentId w16cid:paraId="2CC7B78D" w16cid:durableId="2370D44B"/>
  <w16cid:commentId w16cid:paraId="2CBB07E8" w16cid:durableId="2370D812"/>
  <w16cid:commentId w16cid:paraId="7767065B" w16cid:durableId="2370D88F"/>
  <w16cid:commentId w16cid:paraId="3F9F96AC" w16cid:durableId="2370D972"/>
  <w16cid:commentId w16cid:paraId="46E6316C" w16cid:durableId="2370DA9D"/>
  <w16cid:commentId w16cid:paraId="5997BF2D" w16cid:durableId="2371F9F1"/>
  <w16cid:commentId w16cid:paraId="04237F7F" w16cid:durableId="2371FB22"/>
  <w16cid:commentId w16cid:paraId="10C71BFE" w16cid:durableId="2371FDC0"/>
  <w16cid:commentId w16cid:paraId="47EF5DC7" w16cid:durableId="2373435F"/>
  <w16cid:commentId w16cid:paraId="380B1B52" w16cid:durableId="237373BE"/>
  <w16cid:commentId w16cid:paraId="04F5081C" w16cid:durableId="237373FD"/>
  <w16cid:commentId w16cid:paraId="290CFEE0" w16cid:durableId="2373753F"/>
  <w16cid:commentId w16cid:paraId="66E42394" w16cid:durableId="23739FD8"/>
  <w16cid:commentId w16cid:paraId="3142D19F" w16cid:durableId="2373A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037D5" w:rsidRDefault="00B037D5" w14:paraId="70D66F8A" w14:textId="77777777">
      <w:pPr>
        <w:spacing w:line="240" w:lineRule="auto"/>
      </w:pPr>
      <w:r>
        <w:separator/>
      </w:r>
    </w:p>
  </w:endnote>
  <w:endnote w:type="continuationSeparator" w:id="0">
    <w:p w:rsidR="00B037D5" w:rsidRDefault="00B037D5" w14:paraId="2B0AA500" w14:textId="77777777">
      <w:pPr>
        <w:spacing w:line="240" w:lineRule="auto"/>
      </w:pPr>
      <w:r>
        <w:continuationSeparator/>
      </w:r>
    </w:p>
  </w:endnote>
  <w:endnote w:type="continuationNotice" w:id="1">
    <w:p w:rsidR="00B037D5" w:rsidRDefault="00B037D5" w14:paraId="15E79210"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C4397" w:rsidRDefault="009C4397" w14:paraId="7EBB02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308E5" w:rsidRDefault="00C308E5" w14:paraId="6A626DED" w14:textId="77777777">
    <w:pPr>
      <w:widowControl w:val="0"/>
      <w:spacing w:line="240" w:lineRule="auto"/>
    </w:pPr>
  </w:p>
  <w:p w:rsidR="00C308E5" w:rsidRDefault="00B037D5" w14:paraId="5D200DF0" w14:textId="77777777">
    <w:pPr>
      <w:widowControl w:val="0"/>
      <w:spacing w:line="240" w:lineRule="auto"/>
    </w:pPr>
    <w:r>
      <w:pict w14:anchorId="6127951A">
        <v:rect id="_x0000_i1027" style="width:0;height:1.5pt" o:hr="t" o:hrstd="t" o:hralign="center" fillcolor="#a0a0a0" stroked="f"/>
      </w:pict>
    </w:r>
  </w:p>
  <w:p w:rsidR="00C308E5" w:rsidRDefault="00DE5C34" w14:paraId="31C39F28" w14:textId="0A2AAA52">
    <w:pPr>
      <w:widowControl w:val="0"/>
      <w:spacing w:line="240" w:lineRule="auto"/>
      <w:jc w:val="right"/>
      <w:rPr>
        <w:sz w:val="20"/>
        <w:szCs w:val="20"/>
      </w:rPr>
    </w:pPr>
    <w:r>
      <w:t xml:space="preserve"> </w:t>
    </w:r>
    <w:r>
      <w:rPr>
        <w:sz w:val="20"/>
        <w:szCs w:val="20"/>
      </w:rPr>
      <w:t xml:space="preserve">PGGE Worksheet </w:t>
    </w:r>
    <w:r w:rsidR="006D728C">
      <w:rPr>
        <w:sz w:val="20"/>
        <w:szCs w:val="20"/>
      </w:rPr>
      <w:t xml:space="preserve">5 </w:t>
    </w:r>
    <w:r w:rsidR="006431BA">
      <w:rPr>
        <w:sz w:val="20"/>
        <w:szCs w:val="20"/>
      </w:rPr>
      <w:t>–</w:t>
    </w:r>
    <w:r w:rsidRPr="009C4397" w:rsidR="009C4397">
      <w:rPr>
        <w:sz w:val="20"/>
        <w:szCs w:val="20"/>
      </w:rPr>
      <w:t>Creating Your First Multiplayer Game in Unity</w:t>
    </w:r>
    <w:r w:rsidRPr="00E76521" w:rsidR="00E76521">
      <w:rPr>
        <w:sz w:val="20"/>
        <w:szCs w:val="20"/>
      </w:rPr>
      <w:t xml:space="preserve"> </w:t>
    </w:r>
    <w:r>
      <w:t xml:space="preserve">| </w:t>
    </w:r>
    <w:r>
      <w:rPr>
        <w:sz w:val="20"/>
        <w:szCs w:val="20"/>
      </w:rPr>
      <w:t xml:space="preserve">Page - </w:t>
    </w:r>
    <w:r>
      <w:rPr>
        <w:sz w:val="20"/>
        <w:szCs w:val="20"/>
      </w:rPr>
      <w:fldChar w:fldCharType="begin"/>
    </w:r>
    <w:r>
      <w:rPr>
        <w:sz w:val="20"/>
        <w:szCs w:val="20"/>
      </w:rPr>
      <w:instrText>PAGE</w:instrText>
    </w:r>
    <w:r>
      <w:rPr>
        <w:sz w:val="20"/>
        <w:szCs w:val="20"/>
      </w:rPr>
      <w:fldChar w:fldCharType="separate"/>
    </w:r>
    <w:r w:rsidR="007D246B">
      <w:rPr>
        <w:noProof/>
        <w:sz w:val="20"/>
        <w:szCs w:val="20"/>
      </w:rPr>
      <w:t>2</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E25F749" w:rsidTr="3E25F749" w14:paraId="7E39DF52" w14:textId="77777777">
      <w:tc>
        <w:tcPr>
          <w:tcW w:w="3120" w:type="dxa"/>
        </w:tcPr>
        <w:p w:rsidR="3E25F749" w:rsidP="3E25F749" w:rsidRDefault="3E25F749" w14:paraId="6BBD9C85" w14:textId="0A6A5140">
          <w:pPr>
            <w:pStyle w:val="Header"/>
            <w:ind w:left="-115"/>
          </w:pPr>
        </w:p>
      </w:tc>
      <w:tc>
        <w:tcPr>
          <w:tcW w:w="3120" w:type="dxa"/>
        </w:tcPr>
        <w:p w:rsidR="3E25F749" w:rsidP="3E25F749" w:rsidRDefault="3E25F749" w14:paraId="46401897" w14:textId="001F4A84">
          <w:pPr>
            <w:pStyle w:val="Header"/>
            <w:jc w:val="center"/>
          </w:pPr>
        </w:p>
      </w:tc>
      <w:tc>
        <w:tcPr>
          <w:tcW w:w="3120" w:type="dxa"/>
        </w:tcPr>
        <w:p w:rsidR="3E25F749" w:rsidP="3E25F749" w:rsidRDefault="3E25F749" w14:paraId="7F3C9275" w14:textId="177F7C5C">
          <w:pPr>
            <w:pStyle w:val="Header"/>
            <w:ind w:right="-115"/>
            <w:jc w:val="right"/>
          </w:pPr>
        </w:p>
      </w:tc>
    </w:tr>
  </w:tbl>
  <w:p w:rsidR="3E25F749" w:rsidP="3E25F749" w:rsidRDefault="3E25F749" w14:paraId="60D05C45" w14:textId="41571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037D5" w:rsidRDefault="00B037D5" w14:paraId="2BD14FFA" w14:textId="77777777">
      <w:pPr>
        <w:spacing w:line="240" w:lineRule="auto"/>
      </w:pPr>
      <w:r>
        <w:separator/>
      </w:r>
    </w:p>
  </w:footnote>
  <w:footnote w:type="continuationSeparator" w:id="0">
    <w:p w:rsidR="00B037D5" w:rsidRDefault="00B037D5" w14:paraId="507C2428" w14:textId="77777777">
      <w:pPr>
        <w:spacing w:line="240" w:lineRule="auto"/>
      </w:pPr>
      <w:r>
        <w:continuationSeparator/>
      </w:r>
    </w:p>
  </w:footnote>
  <w:footnote w:type="continuationNotice" w:id="1">
    <w:p w:rsidR="00B037D5" w:rsidRDefault="00B037D5" w14:paraId="72B9370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C4397" w:rsidRDefault="009C4397" w14:paraId="0D40B11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308E5" w:rsidRDefault="00C308E5" w14:paraId="7C82A685" w14:textId="77777777">
    <w:pPr>
      <w:pStyle w:val="Subtitle"/>
      <w:keepNext w:val="0"/>
      <w:keepLines w:val="0"/>
      <w:widowControl w:val="0"/>
      <w:shd w:val="clear" w:color="auto" w:fill="FFFFFF"/>
      <w:rPr>
        <w:sz w:val="16"/>
        <w:szCs w:val="16"/>
      </w:rPr>
    </w:pPr>
    <w:bookmarkStart w:name="_62ybciweumj9" w:colFirst="0" w:colLast="0" w:id="43"/>
    <w:bookmarkEnd w:id="4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E25F749" w:rsidTr="3E25F749" w14:paraId="26608FF1" w14:textId="77777777">
      <w:tc>
        <w:tcPr>
          <w:tcW w:w="3120" w:type="dxa"/>
        </w:tcPr>
        <w:p w:rsidR="3E25F749" w:rsidP="3E25F749" w:rsidRDefault="3E25F749" w14:paraId="7F02E9D8" w14:textId="2C6196EA">
          <w:pPr>
            <w:pStyle w:val="Header"/>
            <w:ind w:left="-115"/>
          </w:pPr>
        </w:p>
      </w:tc>
      <w:tc>
        <w:tcPr>
          <w:tcW w:w="3120" w:type="dxa"/>
        </w:tcPr>
        <w:p w:rsidR="3E25F749" w:rsidP="3E25F749" w:rsidRDefault="3E25F749" w14:paraId="0B9CD45D" w14:textId="33D01C65">
          <w:pPr>
            <w:pStyle w:val="Header"/>
            <w:jc w:val="center"/>
          </w:pPr>
        </w:p>
      </w:tc>
      <w:tc>
        <w:tcPr>
          <w:tcW w:w="3120" w:type="dxa"/>
        </w:tcPr>
        <w:p w:rsidR="3E25F749" w:rsidP="3E25F749" w:rsidRDefault="3E25F749" w14:paraId="5BA15C47" w14:textId="4A5A74B6">
          <w:pPr>
            <w:pStyle w:val="Header"/>
            <w:ind w:right="-115"/>
            <w:jc w:val="right"/>
          </w:pPr>
        </w:p>
      </w:tc>
    </w:tr>
  </w:tbl>
  <w:p w:rsidR="3E25F749" w:rsidP="3E25F749" w:rsidRDefault="3E25F749" w14:paraId="4F70A74B" w14:textId="003DEBE0">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83512343-2004318071 894629331-2004318071 1252878728-2004318071 2041996285-2004318071 1697045527-2004318071 517361632-2004318071 516095737-2004318071 968641429-2004318071 128738472-1835571417 2073962014-2004318071 2099857850-1395129319 872306198-2004318071 1060727558-2004318071 415999907-2004318071 1769450041-904535447 785008132-2004318071 552395831-2004318071 989587168-2004318071 1078030841-2004318071 700332389-2004318071 28093610-2004318071 1483253884-2004318071 1108637124-1454836125 636923157-2004318071 56279052-2004318071 1267085165-2004318071 1976976060-2004318071 936055768-2004318071 80023175-2004318071 382404696-2004318071 101436774-2004318071 231957178-2004318071 25113739-2004318071 135227930-2004318071 1382425693-2004318071 864935069-2004318071 1683310209-2004318071 914270730-2004318071 877535243-2004318071 875567806-2004318071 880717622-2004318071 2064935252-2004318071 1494859006-2004318071 1265906001-2004318071 1133826172-2004318071 1057946020-2004318071 1575243714-2004318071 450142168-2004318071 1778702129-2004318071 1455445428-2004318071 732221850-2004318071 1829362280-2004318071 772588375-2004318071 984524880-2004318071 1501288546-2004318071 2133393622-2004318071 1662131905-2004318071 1228065951-2004318071 1021364461-2004318071 580243398-2004318071 1750116808-2004318071 2039367962-2004318071 1654085226-2004318071 1658525432-2004318071 168626331-2004318071 823120893-2004318071 1195660492-2004318071 594927441-2004318071 2080697256-2004318071 1674675696-2004318071 2014066279-1640241638 126883083-2004318071 1032057288-450957384 165631138-2004318071 1472106383-173622340 1150701681-2004318071 1436083118-2022034789 1701011936-2004318071 816757797-1337178806 980727105-2004318071 710558202-2004318071 1671549596-2004318071 1377406145-2004318071 960076041-1405345438 217158843-2004318071 1907412659-1961693107 653697143-2004318071 1584840035-473971904 952359801-2004318071 350627375-807644629 237838158-755640423 1444406147-2004318071 1053631594-1593493933 194842448-2004318071 593572563-974346868 327280119-2004318071 1341979466-2004318071 927012002-2004318071 1455513861-2004318071 1404293711-2004318071 275431484-882377780 1270734354-1079277619 359444103-1405573088 522169593-1029250808 520481398-2004318071 490442763-2004318071 286378418-2004318071 1920164100-2004318071 1331547869-2004318071 1557514810-2004318071 280754694-2004318071 376668592-2004318071 1749219246-2004318071 1814345634-2004318071 1470476670-2004318071 177676670-2004318071 1659672005-2004318071 691703000-2004318071 1178210812-2004318071 1020317793-2004318071 836173643-2004318071 537699036-2004318071 533764034-2004318071 542813195-2004318071 1367797548-2004318071 1083328581-2004318071 1189830240-2004318071 1318085763-2004318071 342676749-2004318071 775296751-2004318071 1813685770-2004318071 1432401909-2004318071 2055078464-2004318071 1328103346-2004318071 2088591260-2004318071 1892277402-2004318071 186713791-2004318071 218921005-2004318071 845872886-2004318071 1304684563-2004318071 1873481829-2004318071 278976339-2004318071 91307145-2004318071 1680604104-2004318071 107413849-2004318071 950761233-2004318071 620996815-2004318071 409983662-2004318071 371519909-2004318071 576132549-2004318071 32169304-2004318071 708453371-2004318071 327356853-2004318071 642446782-2004318071 616708919-2004318071 1248223617-2004318071 1421310045-2004318071 496071733-2004318071 1881401529-2004318071 748939363-2004318071 655808023-2004318071 840951221-2004318071 213651666-2004318071 635307873-2004318071 1372449748-2004318071 1675430609-2004318071 838129116-2004318071 415046633-2004318071 702839797-2004318071 1031026260-2004318071 777323409-2004318071 242654555-2004318071 2004840721-2004318071 1864465965-2004318071 1928494810-2004318071 1543073996-2004318071 191441111-2004318071 1548776628-2004318071 362416861-2004318071 1369408057-2004318071 1867749517-2004318071 1963998432-2004318071 184307122-2004318071 205349871-2004318071 707754273-2004318071 2051452516-2004318071 77411969-2004318071 507557434-2004318071 865832412-2004318071 1906184960-2004318071 1481367113-2004318071 1906013939-2004318071 1949253558-2004318071 1403787171-2004318071 202612495-2004318071 1741277678-2004318071 1129616445-2004318071 516410820-2004318071 1915590493-2004318071 1511313333-2004318071 1802581397-2004318071 1898022238-2004318071 772172608-2004318071 1196241592-2004318071 2006943416-2004318071 1040205003-2004318071 727446692-2004318071 29690292-2004318071 2131883228-2004318071 1860935206-2004318071 1612643554-2004318071 534267211-2004318071 1189544933-2004318071 663569441-2004318071 1903917812-2004318071 690545176-2004318071 544639875-2004318071 2127748462-2004318071 2055582126-2004318071 1979600800-2004318071 943829305-2004318071 1262008969-2004318071 1515784707-2004318071 618787501-2004318071 187149228-2004318071 200378951-2004318071 1280475235-2004318071 336867701-2004318071 1706688681-2004318071 733496630-2004318071 1464074005-2004318071 1721612798-2004318071 1274363560-2004318071 443651779-2004318071 313624478-2004318071 1068262536-2004318071 1402572472-2004318071 1157961335-2004318071 1866179354-2004318071 1575816809-2004318071 1783543455-2004318071 1757471194-2004318071 1252351541-2004318071 1159459921-2004318071 1551405524-2004318071 410999301-2004318071 1756178889-2004318071 1445525544-2004318071 2093286706-2004318071 761616956-2004318071 608397330-2004318071 1224490451-2004318071 266118615-2004318071 517138674-2004318071 473914487-2004318071 1170931410-2004318071 396272632-2004318071 1006970682-2004318071 750696067-2004318071 728529993-2004318071 2078848240-2004318071 695358150-2004318071 568216544-2004318071 1745981686-2004318071 83041597-2004318071 2109040615-2004318071 861925976-2004318071 48292692-2004318071 142457428-2004318071 1516359029-2004318071 1964237062-2004318071 380414670-2004318071 2032225182-2004318071 224321981-2004318071 201774214-2004318071 2098448737-2004318071 2065797372-2004318071 1371804262-2004318071 1778565331-2004318071 111950967-2004318071 412640408-2004318071 693623299-2004318071 710107343-2004318071 1538635295-2004318071 1696113585-2004318071 2102179004-2004318071 46038700-2004318071 1628319494-2004318071 2016341828-2004318071 1000210108-2004318071 927094279-2004318071 116071250-2004318071 75744493-2004318071 1311140620-2004318071 853907707-2004318071 757769487-2004318071 1477114893-2004318071 947151649-2004318071 1678486463-2004318071 784906373-2004318071 1700504320-2004318071 126430027-2004318071 877562912-2004318071 1147307030-2004318071 309469025-2004318071 1059752059-2004318071 1573040645-2004318071 288641989-2004318071 528374246-2004318071 1296802374-2004318071 1771907449-2004318071 1296892720-2004318071 511715436-2004318071 899384540-2004318071 709151912-2004318071 745279389-2004318071 1218435052-2004318071 925582096-2004318071 297311705-2004318071 1921796588-2004318071 184342145-2004318071 549304424-2004318071 693641557-2004318071 889426565-2004318071 1696124309-1628289129 60015129-2004318071 1451875059-2004318071 27359748-2004318071 718448601-2004318071 1853747902-2004318071 1893093435-2004318071 1758513808-2004318071 754441252-2004318071 1002775846-2004318071 355398913-2004318071 1165616334-2004318071 1883998867-2004318071 487595557-2004318071 241247468-2004318071 1070734603-2004318071 2058422370-2004318071 1956351024-2004318071 241041295-2004318071 1193391779-2004318071 1936225040-2004318071 152249236-2004318071 1044943999-2004318071 24484522-2004318071 398142726-2004318071 45808302-2004318071 1513064030-2004318071 1816303931-2004318071 1375556546-2004318071 2122524133-2004318071 139574279-2004318071 1118247298-2004318071 529159734-2004318071 421143071-2004318071 446415923-2004318071 1690472498-2004318071 388156620-2004318071 756506762-2004318071 1960790777-2004318071 894181166-2004318071 1146417348-2004318071 161836254-2004318071 709768723-2004318071 360529392-2004318071 12442409-2004318071 244147584-2004318071 1635490923-2004318071 1579978162-2004318071 1850007423-2004318071 1665069648-2004318071 14861709-2004318071 381773715-2004318071 347026040-2004318071 540012592-2004318071 1780359504-2004318071 552657223-2004318071 1409232759-2004318071 2144132554-2004318071 1902480988-2004318071 1611874957-2004318071 1575813388-2004318071 1749951434-2004318071 415233266-2004318071 388277596-2004318071 1944611788-2004318071 914122201-2004318071 1566314411-2004318071 802294568-2004318071 671274732-2004318071 268167670-2004318071 1313558047-2004318071 973129533-2004318071 1256738827-2004318071 1297320580-2004318071 418758553-2004318071 650386345-2004318071 1281752162-2004318071 2140150581-2004318071 1450227651-2004318071 1028041025-2004318071 1524100682-2004318071 685602882-2004318071 1398487710-2004318071 1843696522-2004318071 1962742952-2004318071 739145531-2004318071 1107350067-2004318071 881637404-2004318071 360696803-2004318071 1656586855-2004318071 457218416-2004318071 407578207-2004318071 369870165-2004318071 1553864680-2004318071 940051150-2004318071 663965034-2004318071 1494067049-2004318071 2078032142-2004318071 1270396183-2004318071 134744244-2004318071 927109273-2004318071 263324082-2004318071 989315433-2004318071 1304672353-2004318071 1753560552-2004318071 1500637404-2004318071 33499424-2004318071 886662400-2004318071 319064466-2004318071 807298299-2004318071 420788951-2004318071 1263571657-2004318071 1830554163-2004318071 1740650219-2004318071 1409794276-2004318071 1216339397-2004318071 2088937093-2004318071 2130897368-744593130 194827357-869276773 1537301575-1247442102 1332782923-4058080 1784835565-2004318071 1562381808-2004318071 834903848-684434654 1807588485-174739776 1178605719-2050692 2134676085-394230876 1624267845-1096227305"/>
  </int:OnDemandWorkflows>
  <int:IntelligenceSettings/>
  <int:Manifest>
    <int:EntireDocument id="GEYmDOjx"/>
    <int:ParagraphRange paragraphId="872306198" textId="789099263" start="14" length="71" invalidationStart="14" invalidationLength="71" id="wk3BFiE3"/>
    <int:ParagraphRange paragraphId="1060727558" textId="2004318071" start="0" length="112" invalidationStart="0" invalidationLength="112" id="b0q5UQt3"/>
    <int:ParagraphRange paragraphId="415999907" textId="2004318071" start="0" length="139" invalidationStart="0" invalidationLength="139" id="Q0vgJ84K"/>
    <int:ParagraphRange paragraphId="28093610" textId="2004318071" start="0" length="61" invalidationStart="0" invalidationLength="61" id="JjunPWqk"/>
    <int:ParagraphRange paragraphId="1108637124" textId="1454836125" start="21" length="93" invalidationStart="21" invalidationLength="93" id="W43ZPG8M"/>
    <int:ParagraphRange paragraphId="636923157" textId="2004318071" start="0" length="169" invalidationStart="0" invalidationLength="169" id="Fiw2H80C"/>
    <int:ParagraphRange paragraphId="1267085165" textId="2004318071" start="0" length="119" invalidationStart="0" invalidationLength="119" id="0RKn09by"/>
    <int:ParagraphRange paragraphId="231957178" textId="2004318071" start="0" length="131" invalidationStart="0" invalidationLength="131" id="mSAKsA95"/>
    <int:ParagraphRange paragraphId="135227930" textId="2004318071" start="0" length="132" invalidationStart="0" invalidationLength="132" id="n2rMnW/m"/>
    <int:ParagraphRange paragraphId="877535243" textId="2004318071" start="0" length="139" invalidationStart="0" invalidationLength="139" id="nLPAlaX5"/>
    <int:ParagraphRange paragraphId="880717622" textId="2004318071" start="0" length="156" invalidationStart="0" invalidationLength="156" id="sWyiq6Bb"/>
    <int:ParagraphRange paragraphId="1494859006" textId="2004318071" start="0" length="70" invalidationStart="0" invalidationLength="70" id="xDELyqhE"/>
    <int:ParagraphRange paragraphId="450142168" textId="2004318071" start="0" length="232" invalidationStart="0" invalidationLength="232" id="+shyUuQu"/>
    <int:ParagraphRange paragraphId="1455445428" textId="2004318071" start="0" length="83" invalidationStart="0" invalidationLength="83" id="f3ZuKPmb"/>
    <int:ParagraphRange paragraphId="1829362280" textId="2004318071" start="0" length="63" invalidationStart="0" invalidationLength="63" id="AiB5xqlI"/>
    <int:ParagraphRange paragraphId="984524880" textId="2004318071" start="0" length="143" invalidationStart="0" invalidationLength="143" id="mdoVKPza"/>
    <int:ParagraphRange paragraphId="1662131905" textId="2004318071" start="0" length="348" invalidationStart="0" invalidationLength="348" id="3xx988GH"/>
    <int:ParagraphRange paragraphId="1228065951" textId="2004318071" start="0" length="205" invalidationStart="0" invalidationLength="205" id="247THtZr"/>
    <int:ParagraphRange paragraphId="2039367962" textId="2004318071" start="0" length="112" invalidationStart="0" invalidationLength="112" id="vSMLdok6"/>
    <int:ParagraphRange paragraphId="168626331" textId="2004318071" start="0" length="243" invalidationStart="0" invalidationLength="243" id="X5zTRwxG"/>
    <int:ParagraphRange paragraphId="522169593" textId="1029250808" start="0" length="93" invalidationStart="0" invalidationLength="93" id="/ooQ5qsh"/>
    <int:ParagraphRange paragraphId="286378418" textId="2004318071" start="0" length="129" invalidationStart="0" invalidationLength="129" id="/Td5Nt0i"/>
    <int:ParagraphRange paragraphId="286378418" textId="2004318071" start="130" length="54" invalidationStart="130" invalidationLength="54" id="0WE44ygX"/>
    <int:ParagraphRange paragraphId="1920164100" textId="2004318071" start="0" length="77" invalidationStart="0" invalidationLength="77" id="E/QZSBGF"/>
    <int:ParagraphRange paragraphId="1557514810" textId="2004318071" start="0" length="139" invalidationStart="0" invalidationLength="139" id="l1J8rdBc"/>
    <int:ParagraphRange paragraphId="1557514810" textId="2004318071" start="140" length="176" invalidationStart="140" invalidationLength="176" id="IfBf7WNR"/>
    <int:ParagraphRange paragraphId="708453371" textId="2004318071" start="0" length="75" invalidationStart="0" invalidationLength="75" id="i7h8A1/f"/>
    <int:ParagraphRange paragraphId="616708919" textId="2004318071" start="0" length="190" invalidationStart="0" invalidationLength="190" id="4IH/2CSJ"/>
    <int:ParagraphRange paragraphId="1248223617" textId="2004318071" start="0" length="156" invalidationStart="0" invalidationLength="156" id="3MRtRbR6"/>
    <int:ParagraphRange paragraphId="242654555" textId="2004318071" start="60" length="101" invalidationStart="60" invalidationLength="101" id="Q6wtZyta"/>
    <int:ParagraphRange paragraphId="1928494810" textId="2004318071" start="0" length="163" invalidationStart="0" invalidationLength="163" id="lmgcEG8z"/>
    <int:ParagraphRange paragraphId="362416861" textId="2004318071" start="0" length="86" invalidationStart="0" invalidationLength="86" id="WWOg7/3d"/>
    <int:ParagraphRange paragraphId="608397330" textId="2004318071" start="8" length="85" invalidationStart="8" invalidationLength="85" id="VTM1YZ2C"/>
    <int:ParagraphRange paragraphId="396272632" textId="2004318071" start="0" length="156" invalidationStart="0" invalidationLength="156" id="28CcQ4NE"/>
    <int:ParagraphRange paragraphId="1516359029" textId="2004318071" start="0" length="155" invalidationStart="0" invalidationLength="155" id="vQfD+ESe"/>
    <int:ParagraphRange paragraphId="2032225182" textId="2004318071" start="0" length="213" invalidationStart="0" invalidationLength="213" id="FQQFLyw1"/>
    <int:ParagraphRange paragraphId="224321981" textId="2004318071" start="0" length="268" invalidationStart="0" invalidationLength="268" id="hkWVUd+U"/>
    <int:ParagraphRange paragraphId="1538635295" textId="2004318071" start="8" length="68" invalidationStart="8" invalidationLength="68" id="mJ/VPinU"/>
    <int:ParagraphRange paragraphId="1696113585" textId="2004318071" start="8" length="69" invalidationStart="8" invalidationLength="69" id="xtz4uyj5"/>
    <int:ParagraphRange paragraphId="899384540" textId="2004318071" start="8" length="85" invalidationStart="8" invalidationLength="85" id="bEF37WRB"/>
    <int:ParagraphRange paragraphId="1696124309" textId="1628289129" start="0" length="315" invalidationStart="0" invalidationLength="315" id="DmAegMxW"/>
    <int:ParagraphRange paragraphId="60015129" textId="2004318071" start="0" length="268" invalidationStart="0" invalidationLength="268" id="gaS304rN"/>
    <int:ParagraphRange paragraphId="1451875059" textId="2004318071" start="0" length="141" invalidationStart="0" invalidationLength="141" id="u84gHXvJ"/>
    <int:ParagraphRange paragraphId="1044943999" textId="2004318071" start="8" length="75" invalidationStart="8" invalidationLength="75" id="/VUB+9EA"/>
    <int:ParagraphRange paragraphId="1850007423" textId="2004318071" start="0" length="250" invalidationStart="0" invalidationLength="250" id="T5eu3SLM"/>
    <int:ParagraphRange paragraphId="1665069648" textId="2004318071" start="0" length="308" invalidationStart="0" invalidationLength="308" id="4nQhvmWh"/>
    <int:ParagraphRange paragraphId="2078032142" textId="2004318071" start="0" length="115" invalidationStart="0" invalidationLength="115" id="/lfM6Ezd"/>
    <int:ParagraphRange paragraphId="134744244" textId="2004318071" start="0" length="197" invalidationStart="0" invalidationLength="197" id="fkrXFdnn"/>
    <int:ParagraphRange paragraphId="1409794276" textId="2004318071" start="0" length="193" invalidationStart="0" invalidationLength="193" id="x6pnfmEn"/>
    <int:ParagraphRange paragraphId="1409794276" textId="2004318071" start="194" length="90" invalidationStart="194" invalidationLength="90" id="UdtuGr4Z"/>
  </int:Manifest>
  <int:Observations>
    <int:Content id="GEYmDOjx">
      <int:extLst>
        <oel:ext uri="E302BA01-7950-474C-9AD3-286E660C40A8">
          <int:SimilaritySummary Version="1" RunId="1603014562081" TilesCheckedInThisRun="0" TotalNumOfTiles="350" SimilarityAnnotationCount="50" NumWords="2766" NumFlaggedWords="1218"/>
        </oel:ext>
      </int:extLst>
    </int:Content>
    <int:Content id="wk3BFiE3">
      <int:extLst>
        <oel:ext uri="426473B9-03D8-482F-96C9-C2C85392BACA">
          <int:SimilarityCritique Version="1" Context="we will concentrate on setting up the scene and the animated character." SourceType="Online" SourceTitle="A Configurable Third-Person Camera in Unity | Faramira" SourceUrl="https://faramira.com/a-configurable-third-person-camera-in-unity/" SourceSnippet="In Section 1. we will concentrate on setting up the scene and the animated character. 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Ap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Chicago"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0q5UQt3">
      <int:extLst>
        <oel:ext uri="426473B9-03D8-482F-96C9-C2C85392BACA">
          <int:SimilarityCritique Version="1" Context="In Section 2, we will implement the necessary third-person camera controls for PC, Linux and Mac build settings." SourceType="Online" SourceTitle="A Configurable Third-Person Camera in Unity | Faramira" SourceUrl="https://faramira.com/a-configurable-third-person-camera-in-unity/" SourceSnippet="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Ap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Chicago"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0vgJ84K">
      <int:extLst>
        <oel:ext uri="426473B9-03D8-482F-96C9-C2C85392BACA">
          <int:SimilarityCritique Version="1" Context="In Section 3 we will port the third-person camera controls for touch screen devices with a virtual joystick and deploy to an Android phone." SourceType="Online" SourceTitle="A Configurable Third-Person Camera in Unity | Faramira" SourceUrl="https://faramira.com/a-configurable-third-person-camera-in-unity/" SourceSnippet="In Section 3 we will port the third-person camera controls for touch screen devices with a virtual joystick and deploy to an Android phone. Read also: Implementing Player Controls With Finite State Machine Using C# in Unity. Section 1 – Scene and Character Setup Create a Unity 3D project.">
            <int:Suggestions CitationType="Inline">
              <int:Suggestion CitationStyle="Ml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Ap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Chicago"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JjunPWqk">
      <int:extLst>
        <oel:ext uri="426473B9-03D8-482F-96C9-C2C85392BACA">
          <int:SimilarityCritique Version="1" Context="Download the following free Assets from the Unity Asset Store" SourceType="Online" SourceTitle="A Configurable Third-Person Camera in Unity | Faramira" SourceUrl="https://faramira.com/a-configurable-third-person-camera-in-unity/" SourceSnippet="Download the following free Assets from the Unity Asset Store. Sci Fi Warrior PBR HP Polyart. Import these assets. We will use this as our player and centre our third-person camera control around this player. The imported assets comprise three prefabs and one animation controller.">
            <int:Suggestions CitationType="Inline">
              <int:Suggestion CitationStyle="Ml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Ap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Chicago" IsIdentical="1">
                <int:ReplacementText>“Download the following free Assets from the Unity Asset Stor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43ZPG8M">
      <int:extLst>
        <oel:ext uri="426473B9-03D8-482F-96C9-C2C85392BACA">
          <int:SimilarityCritique Version="1" Context="We will use this as our player and center our third-person camera control around this player." SourceType="Online" SourceTitle="A Configurable Third-Person Camera in Unity | Faramira" SourceUrl="https://faramira.com/a-configurable-third-person-camera-in-unity/" SourceSnippet="Import these assets. We will use this as our player and centre our third-person camera control around this player. The imported assets comprise three prefabs and one animation controller. We will use one of these prefabs and create a new animation controller that will suit our needs. Create the Character’s Animation Controller">
            <int:Suggestions CitationType="Inline">
              <int:Suggestion CitationStyle="Ml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Ap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Chicago"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iw2H80C">
      <int:extLst>
        <oel:ext uri="426473B9-03D8-482F-96C9-C2C85392BACA">
          <int:SimilarityCritique Version="1" Context="The imported assets comprise three prefabs and one animation controller. We will use one of these prefabs and create a new animation controller that will suit our needs." SourceType="Online" SourceTitle="A Configurable Third-Person Camera in Unity | Faramira" SourceUrl="https://faramira.com/a-configurable-third-person-camera-in-unity/" SourceSnippet="The imported assets comprise three prefabs and one animation controller. We will use one of these prefabs and create a new animation controller that will suit our needs. Create the Character’s Animation Controller. Create a new folder called Resources in Assets and create another folder called Animations inside the Resources folder.">
            <int:Suggestions CitationType="Inline">
              <int:Suggestion CitationStyle="Ml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Ap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Chicago"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RKn09by">
      <int:extLst>
        <oel:ext uri="426473B9-03D8-482F-96C9-C2C85392BACA">
          <int:SimilarityCritique Version="1" Context="Create a new folder called Resources in Assets and create another folder called Animations inside the Resources folder." SourceType="Online" SourceTitle="A Configurable Third-Person Camera in Unity | Faramira" SourceUrl="https://faramira.com/a-configurable-third-person-camera-in-unity/" SourceSnippet="Create a new folder called Resources in Assets and create another folder called Animations inside the Resources folder. Right-click on the Project window → Create → Animation Controller. Name it PlayerAnim. We will use Blend Tree to create movement control for the player.">
            <int:Suggestions CitationType="Inline">
              <int:Suggestion CitationStyle="Ml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Ap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Chicago"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SAKsA95">
      <int:extLst>
        <oel:ext uri="426473B9-03D8-482F-96C9-C2C85392BACA">
          <int:SimilarityCritique Version="1" Context="We will use Blend Tree to create movement control for the player. To know more about Unity Blend Tree refer to Unity documentation." SourceType="Online" SourceTitle="A Configurable Third-Person Camera in Unity | Faramira" SourceUrl="https://faramira.com/a-configurable-third-person-camera-in-unity/" SourceSnippet="We will use Blend Tree to create movement control for the player. To know more about Unity Blend Tree refer to Unity documentation. Right-click anywhere in the Base Layer window of the PlayerAnim animation controller and click on Create State → From New Blend Tree">
            <int:Suggestions CitationType="Inline">
              <int:Suggestion CitationStyle="Ml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Ap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Chicago"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2rMnW/m">
      <int:extLst>
        <oel:ext uri="426473B9-03D8-482F-96C9-C2C85392BACA">
          <int:SimilarityCritique Version="1" Context="Right-click anywhere in the Base Layer window of the PlayerAnim animation controller and click on Create State → From New Blend Tree" SourceType="Online" SourceTitle="A Configurable Third-Person Camera in Unity | Faramira" SourceUrl="https://faramira.com/a-configurable-third-person-camera-in-unity/" SourceSnippet="Right-click anywhere in the Base Layer window of the PlayerAnim animation controller and click on Create State → From New Blend Tree. Double click and select the newly created Blend Tree. Rename it to Ground Movement or any other name that you fancy.">
            <int:Suggestions CitationType="Inline">
              <int:Suggestion CitationStyle="Ml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Ap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Chicago"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LPAlaX5">
      <int:extLst>
        <oel:ext uri="426473B9-03D8-482F-96C9-C2C85392BACA">
          <int:SimilarityCritique Version="1" Context="Rename it to Ground Movement or any other name that you fancy. Select Ground Movement and change the Blend Type to 2D Freeform Directional." SourceType="Online" SourceTitle="A Configurable Third-Person Camera in Unity | Faramira" SourceUrl="https://faramira.com/a-configurable-third-person-camera-in-unity/" SourceSnippet="Rename it to Ground Movement or any other name that you fancy. Select Ground Movement and change the Blend Type to 2D Freeform Directional. Now add two new float parameters called PosX and PosZ. These are the parameters that we will use to manipulate the animations of the player based on inputs.">
            <int:Suggestions CitationType="Inline">
              <int:Suggestion CitationStyle="Ml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Ap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Chicago"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Wyiq6Bb">
      <int:extLst>
        <oel:ext uri="426473B9-03D8-482F-96C9-C2C85392BACA">
          <int:SimilarityCritique Version="1" Context="Now add two new float parameters called PosX and PosZ. These are the parameters that we will use to manipulate the animations of the player based on inputs." SourceType="Online" SourceTitle="A Configurable Third-Person Camera in Unity | Faramira" SourceUrl="https://faramira.com/a-configurable-third-person-camera-in-unity/" SourceSnippet="Now add two new float parameters called PosX and PosZ. These are the parameters that we will use to manipulate the animations of the player based on inputs. We will now start adding animations to the Ground Movement Blend Tree. We will do this by clicking on the + sign in Motions field.">
            <int:Suggestions CitationType="Inline">
              <int:Suggestion CitationStyle="Ml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Ap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Chicago"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DELyqhE">
      <int:extLst>
        <oel:ext uri="426473B9-03D8-482F-96C9-C2C85392BACA">
          <int:SimilarityCritique Version="1" Context="We will now start adding animations to the Ground Movement Blend Tree." SourceType="Online" SourceTitle="A Configurable Third-Person Camera in Unity | Faramira" SourceUrl="https://faramira.com/a-configurable-third-person-camera-in-unity/" SourceSnippet="We will now start adding animations to the Ground Movement Blend Tree. We will do this by clicking on the + sign in Motions field. Click on the + and select Add Motion Field.">
            <int:Suggestions CitationType="Inline">
              <int:Suggestion CitationStyle="Ml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Ap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Chicago"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hyUuQu">
      <int:extLst>
        <oel:ext uri="426473B9-03D8-482F-96C9-C2C85392BACA">
          <int:SimilarityCritique Version="1" Context="We will now create the actual player. For this, we create an empty game object and rename it to Player. Drag and drop the HPCharacter prefab to the Player game object. Change the Animation Controller to the newly created PlayerAnim." SourceType="Online" SourceTitle="A Configurable Third-Person Camera in Unity | Faramira" SourceUrl="https://faramira.com/a-configurable-third-person-camera-in-unity/" SourceSnippet="We will now create the actual player. For this, we create an empty game object and rename it to Player. Drag and drop the HPCharacter prefab to the Player game object. Change the Animation Controller to the newly created PlayerAnim. Add the Character Controller component to Player.">
            <int:Suggestions CitationType="Inline">
              <int:Suggestion CitationStyle="Ml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Ap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Chicago"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3ZuKPmb">
      <int:extLst>
        <oel:ext uri="426473B9-03D8-482F-96C9-C2C85392BACA">
          <int:SimilarityCritique Version="1" Context="Add the Character Controller component to Player. Change the Center Y value to 1.1." SourceType="Online" SourceTitle="A Configurable Third-Person Camera in Unity | Faramira" SourceUrl="https://faramira.com/a-configurable-third-person-camera-in-unity/" SourceSnippet="Add the Character Controller component to Player. Change the Center Y value to 1.1. For better view add the below image as a texture to the ground. ...">
            <int:Suggestions CitationType="Inline">
              <int:Suggestion CitationStyle="Ml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Ap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Chicago"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AiB5xqlI">
      <int:extLst>
        <oel:ext uri="426473B9-03D8-482F-96C9-C2C85392BACA">
          <int:SimilarityCritique Version="1" Context="For better view add the below image as a texture to the ground." SourceType="Online" SourceTitle="A Configurable Third-Person Camera in Unity | Faramira" SourceUrl="https://faramira.com/a-configurable-third-person-camera-in-unity/" SourceSnippet="For better view add the below image as a texture to the ground. Go to Window → Rendering → Lighting Settings and open the Lighting window. Now check the Baked Global Illumination and click Generate Lighting .">
            <int:Suggestions CitationType="Inline">
              <int:Suggestion CitationStyle="Ml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Ap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Chicago" IsIdentical="1">
                <int:ReplacementText>“For better view add the below image as a texture to the ground.”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doVKPza">
      <int:extLst>
        <oel:ext uri="426473B9-03D8-482F-96C9-C2C85392BACA">
          <int:SimilarityCritique Version="1" Context="Go to Window → Rendering → Lighting Settings and open the Lighting window. Now check the Baked Global Illumination and click Generate Lighting." SourceType="Online" SourceTitle="A Configurable Third-Person Camera in Unity | Faramira" SourceUrl="https://faramira.com/a-configurable-third-person-camera-in-unity/" SourceSnippet="Go to Window → Rendering → Lighting Settings and open the Lighting window. Now check the Baked Global Illumination and click Generate Lighting. Create a Player movement script. We will now create a movement controller for the character.">
            <int:Suggestions CitationType="Inline">
              <int:Suggestion CitationStyle="Ml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Ap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Chicago"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xx988GH">
      <int:extLst>
        <oel:ext uri="426473B9-03D8-482F-96C9-C2C85392BACA">
          <int:SimilarityCritique Version="1" Con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SourceType="Online" SourceTitle="A Configurable Third-Person Camera in Unity | Faramira" SourceUrl="https://faramira.com/a-configurable-third-person-camera-in-unity/" SourceSnippe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int:Suggestions CitationType="Inline">
              <int:Suggestion CitationStyle="Ml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Ap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Chicago"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47THtZr">
      <int:extLst>
        <oel:ext uri="426473B9-03D8-482F-96C9-C2C85392BACA">
          <int:SimilarityCritique Version="1" Context="Create a new script file called PlayerMovement.cs and attach the script to the Player game object. Remember that Player is an empty game object that holds the actual character with the AnimationController." SourceType="Online" SourceTitle="A Configurable Third-Person Camera in Unity | Faramira" SourceUrl="https://faramira.com/a-configurable-third-person-camera-in-unity/" SourceSnippet="Create a new script file called PlayerMovement.cs and attach the script to the Player game object. Remember that Player is an empty game object that holds the actual character with the AnimationController. Add the following content into PlayerMovement.cs">
            <int:Suggestions CitationType="Inline">
              <int:Suggestion CitationStyle="Ml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Ap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Chicago"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SMLdok6">
      <int:extLst>
        <oel:ext uri="426473B9-03D8-482F-96C9-C2C85392BACA">
          <int:SimilarityCritique Version="1" Context="Set the Animator value by dragging and dropping the HPCharacter into the M Animator field of the PlayerMovement." SourceType="Online" SourceTitle="A Configurable Third-Person Camera in Unity | Faramira" SourceUrl="https://faramira.com/a-configurable-third-person-camera-in-unity/" SourceSnippet="Set the Animator value by dragging and dropping the HPCharacter into the M Animator field of the PlayerMovement. Click Play and test the application. We will come back to PlayerMovement later again to enhance its functionality. We move on to implement the third-person camera control now one step at a time.">
            <int:Suggestions CitationType="Inline">
              <int:Suggestion CitationStyle="Ml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Ap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Chicago"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5zTRwxG">
      <int:extLst>
        <oel:ext uri="426473B9-03D8-482F-96C9-C2C85392BACA">
          <int:SimilarityCritique Version="1" Context="We will come back to PlayerMovement later again to enhance its functionality. We move on to implement the third-person camera control now one step at a time. By the time we finish, we hope to create a robust third-person camera control system." SourceType="Online" SourceTitle="A Configurable Third-Person Camera in Unity | Faramira" SourceUrl="https://faramira.com/a-configurable-third-person-camera-in-unity/" SourceSnippet="We will come back to PlayerMovement later again to enhance its functionality. We move on to implement the third-person camera control now one step at a time. By the time we finish, we hope to create a robust third-person camera control system. Section 2 – Implement Third-person Camera Controls.">
            <int:Suggestions CitationType="Inline">
              <int:Suggestion CitationStyle="Ml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Ap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Chicago"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ooQ5qsh">
      <int:extLst>
        <oel:ext uri="426473B9-03D8-482F-96C9-C2C85392BACA">
          <int:SimilarityCritique Version="1" Context="Create a new script called ThirdPersonCamera.cs and add it as a component of the Main Camera." SourceType="Online" SourceTitle="A Configurable Third-Person Camera in Unity | Faramira" SourceUrl="https://faramira.com/a-configurable-third-person-camera-in-unity/" SourceSnippet="Create a new script called ThirdPersonCamera.cs and add it as component of the Main Camera. 1. Track – third-person camera control. In this mode we will let the camera track a game object by setting the LookAt value to be the designated game object’s position. In this mode the camera does not change it position.">
            <int:Suggestions CitationType="Inline">
              <int:Suggestion CitationStyle="Ml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Ap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Chicago"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d5Nt0i">
      <int:extLst>
        <oel:ext uri="426473B9-03D8-482F-96C9-C2C85392BACA">
          <int:SimilarityCritique Version="1" Context="In this mode, we will let the camera track a game object by setting the LookAt value to be the designated game object’s position." SourceType="Online" SourceTitle="A Configurable Third-Person Camera in Unity | Faramira" SourceUrl="https://faramira.com/a-configurable-third-person-camera-in-unity/" SourceSnippet="In this mode we will let the camera track a game object by setting the LookAt value to be the designated game object’s position. In this mode the camera does not change it position. This is by far the simplest third-person camera control. Double click on ThirdPersonCamera.cs and open the file in your favourite IDE.">
            <int:Suggestions CitationType="Inline">
              <int:Suggestion CitationStyle="Ml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Ap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Chicago"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WE44ygX">
      <int:extLst>
        <oel:ext uri="426473B9-03D8-482F-96C9-C2C85392BACA">
          <int:SimilarityCritique Version="1" Context="In this mode, the camera does not change its position." SourceType="Online" SourceTitle="Untitled Document [www.cs.uic.edu]" SourceUrl="https://www.cs.uic.edu/~mbernasc/CS527/final/body.html" SourceSnippet="As shown in the pictures on the right, the truck moves around a pylon and the camera does not change its position. These two clues led me to think that there were three elements in this scene: the truck, the pylon and the background. At ...">
            <int:Suggestions CitationType="Inline">
              <int:Suggestion CitationStyle="Mla" IsIdentical="0">
                <int:ReplacementText>In this mode, the camera does not change its position. (“Untitled Document [www.cs.uic.edu]”).</int:ReplacementText>
                <int:CitationText>(“Untitled Document [www.cs.uic.edu]”)</int:CitationText>
              </int:Suggestion>
              <int:Suggestion CitationStyle="Apa" IsIdentical="0">
                <int:ReplacementText>In this mode, the camera does not change its position. (“Untitled Document [www.cs.uic.edu]”).</int:ReplacementText>
                <int:CitationText>(“Untitled Document [www.cs.uic.edu]”)</int:CitationText>
              </int:Suggestion>
              <int:Suggestion CitationStyle="Chicago" IsIdentical="0">
                <int:ReplacementText>In this mode, the camera does not change its position. (“Untitled Document [www.cs.uic.edu]”).</int:ReplacementText>
                <int:CitationText>(“Untitled Document [www.cs.uic.edu]”)</int:CitationText>
              </int:Suggestion>
            </int:Suggestions>
            <int:Suggestions CitationType="Full">
              <int:Suggestion CitationStyle="Mla" IsIdentical="0">
                <int:ReplacementText>&lt;i&gt;Untitled Document [www.cs.uic.edu]&lt;/i&gt;, https://www.cs.uic.edu/~mbernasc/CS527/final/body.html.</int:ReplacementText>
                <int:CitationText>&lt;i&gt;Untitled Document [www.cs.uic.edu]&lt;/i&gt;, https://www.cs.uic.edu/~mbernasc/CS527/final/body.html.</int:CitationText>
              </int:Suggestion>
              <int:Suggestion CitationStyle="Apa" IsIdentical="0">
                <int:ReplacementText>&lt;i&gt;Untitled Document [www.cs.uic.edu]&lt;/i&gt;. (n.d.). Retrieved from https://www.cs.uic.edu/~mbernasc/CS527/final/body.html</int:ReplacementText>
                <int:CitationText>&lt;i&gt;Untitled Document [www.cs.uic.edu]&lt;/i&gt;. (n.d.). Retrieved from https://www.cs.uic.edu/~mbernasc/CS527/final/body.html</int:CitationText>
              </int:Suggestion>
              <int:Suggestion CitationStyle="Chicago" IsIdentical="0">
                <int:ReplacementText>“Untitled Document [www.cs.uic.edu]” n.d., https://www.cs.uic.edu/~mbernasc/CS527/final/body.html.</int:ReplacementText>
                <int:CitationText>“Untitled Document [www.cs.uic.edu]” n.d., https://www.cs.uic.edu/~mbernasc/CS527/final/body.html.</int:CitationText>
              </int:Suggestion>
            </int:Suggestions>
          </int:SimilarityCritique>
        </oel:ext>
      </int:extLst>
    </int:Content>
    <int:Content id="E/QZSBGF">
      <int:extLst>
        <oel:ext uri="426473B9-03D8-482F-96C9-C2C85392BACA">
          <int:SimilarityCritique Version="1" Context="Double click on ThirdPersonCamera.cs and open the file in your favourite IDE." SourceType="Online" SourceTitle="A Configurable Third-Person Camera in Unity | Faramira" SourceUrl="https://faramira.com/a-configurable-third-person-camera-in-unity/" SourceSnippet="Double click on ThirdPersonCamera.cs and open the file in your favourite IDE. We will implement our third-person camera functionality in LateUpdate. From Unity: LateUpdate is called every frame if the Behaviour is enabled. LateUpdate is called after all Update functions have been called. This is useful to order script execution.">
            <int:Suggestions CitationType="Inline">
              <int:Suggestion CitationStyle="Ml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Ap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Chicago"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1J8rdBc">
      <int:extLst>
        <oel:ext uri="426473B9-03D8-482F-96C9-C2C85392BACA">
          <int:SimilarityCritique Version="1" Context="From Unity: LateUpdate is called every frame if the Behaviour is enabled. LateUpdate is called after all Update functions have been called." SourceType="Online" SourceTitle="Unity Lateupdate Order" SourceUrl="http://ckuj.clarabomboniere.it/unity-lateupdate-order.html" SourceSnippet="From Unity: LateUpdate is called every frame if the Behaviour is enabled. In order to know where the words were found we need to ask tesseract for the words ( TessBaseAPIGetWords ). Before I did that, you effectively get jerky movement as the camera is always behind where it needs to be.">
            <int:Suggestions CitationType="Inline">
              <int:Suggestion CitationStyle="Ml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Ap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Chicago"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s>
            <int:Suggestions CitationType="Full">
              <int:Suggestion CitationStyle="Mla" IsIdentical="0">
                <int:ReplacementText>&lt;i&gt;Unity Lateupdate Order&lt;/i&gt;, http://ckuj.clarabomboniere.it/unity-lateupdate-order.html.</int:ReplacementText>
                <int:CitationText>&lt;i&gt;Unity Lateupdate Order&lt;/i&gt;, http://ckuj.clarabomboniere.it/unity-lateupdate-order.html.</int:CitationText>
              </int:Suggestion>
              <int:Suggestion CitationStyle="Apa" IsIdentical="0">
                <int:ReplacementText>&lt;i&gt;Unity Lateupdate Order&lt;/i&gt;. (n.d.). Retrieved from http://ckuj.clarabomboniere.it/unity-lateupdate-order.html</int:ReplacementText>
                <int:CitationText>&lt;i&gt;Unity Lateupdate Order&lt;/i&gt;. (n.d.). Retrieved from http://ckuj.clarabomboniere.it/unity-lateupdate-order.html</int:CitationText>
              </int:Suggestion>
              <int:Suggestion CitationStyle="Chicago" IsIdentical="0">
                <int:ReplacementText>“Unity Lateupdate Order” n.d., http://ckuj.clarabomboniere.it/unity-lateupdate-order.html.</int:ReplacementText>
                <int:CitationText>“Unity Lateupdate Order” n.d., http://ckuj.clarabomboniere.it/unity-lateupdate-order.html.</int:CitationText>
              </int:Suggestion>
            </int:Suggestions>
          </int:SimilarityCritique>
        </oel:ext>
      </int:extLst>
    </int:Content>
    <int:Content id="IfBf7WNR">
      <int:extLst>
        <oel:ext uri="426473B9-03D8-482F-96C9-C2C85392BACA">
          <int:SimilarityCritique Version="1" Context="This is useful to order script execution. For example, a follow camera should always be implemented in LateUpdate because it tracks objects that might have moved inside Update." SourceType="Online" SourceTitle="Unity - Scripting API: MonoBehaviour.LateUpdate()" SourceUrl="https://docs.unity3d.com/ScriptReference/MonoBehaviour.LateUpdate.html" SourceSnippet="LateUpdate is called after all Update functions have been called. This is useful to order script execution. For example a follow camera should always be implemented in LateUpdate because it tracks objects that might have moved inside Update.">
            <int:Suggestions CitationType="Inline">
              <int:Suggestion CitationStyle="Ml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Ap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Chicago"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s>
            <int:Suggestions CitationType="Full">
              <int:Suggestion CitationStyle="Mla" IsIdentical="0">
                <int:ReplacementText>&lt;i&gt;Unity - Scripting API: MonoBehaviour.LateUpdate()&lt;/i&gt;, https://docs.unity3d.com/ScriptReference/MonoBehaviour.LateUpdate.html.</int:ReplacementText>
                <int:CitationText>&lt;i&gt;Unity - Scripting API: MonoBehaviour.LateUpdate()&lt;/i&gt;, https://docs.unity3d.com/ScriptReference/MonoBehaviour.LateUpdate.html.</int:CitationText>
              </int:Suggestion>
              <int:Suggestion CitationStyle="Apa" IsIdentical="0">
                <int:ReplacementText>&lt;i&gt;Unity - Scripting API: MonoBehaviour.LateUpdate()&lt;/i&gt;. (n.d.). Retrieved from https://docs.unity3d.com/ScriptReference/MonoBehaviour.LateUpdate.html</int:ReplacementText>
                <int:CitationText>&lt;i&gt;Unity - Scripting API: MonoBehaviour.LateUpdate()&lt;/i&gt;. (n.d.). Retrieved from https://docs.unity3d.com/ScriptReference/MonoBehaviour.LateUpdate.html</int:CitationText>
              </int:Suggestion>
              <int:Suggestion CitationStyle="Chicago" IsIdentical="0">
                <int:ReplacementText>“Unity - Scripting API: MonoBehaviour.LateUpdate()” n.d., https://docs.unity3d.com/ScriptReference/MonoBehaviour.LateUpdate.html.</int:ReplacementText>
                <int:CitationText>“Unity - Scripting API: MonoBehaviour.LateUpdate()” n.d., https://docs.unity3d.com/ScriptReference/MonoBehaviour.LateUpdate.html.</int:CitationText>
              </int:Suggestion>
            </int:Suggestions>
          </int:SimilarityCritique>
        </oel:ext>
      </int:extLst>
    </int:Content>
    <int:Content id="i7h8A1/f">
      <int:extLst>
        <oel:ext uri="426473B9-03D8-482F-96C9-C2C85392BACA">
          <int:SimilarityCritique Version="1" Context="You can see that we have created an enum type called ThirdPersonCameraType." SourceType="Online" SourceTitle="A Configurable Third-Person Camera in Unity | Faramira" SourceUrl="https://faramira.com/a-configurable-third-person-camera-in-unity/" SourceSnippet="You can see that we have created an enum type called ThirdPersonCameraType. This is because we intend to implement more than one type of third-party camera control. Click play and view the behavior.">
            <int:Suggestions CitationType="Inline">
              <int:Suggestion CitationStyle="Ml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Ap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Chicago"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IH/2CSJ">
      <int:extLst>
        <oel:ext uri="426473B9-03D8-482F-96C9-C2C85392BACA">
          <int:SimilarityCritique Version="1" Context="For our animated character, the position of the transform is at height 0. If you want to track the target’s full height then we will need to add the player’s height into the LookAt position." SourceType="Online" SourceTitle="A Configurable Third-Person Camera in Unity | Faramira" SourceUrl="https://faramira.com/a-configurable-third-person-camera-in-unity/" SourceSnippet="For our animated character, the position of the transform is at height 0. If you want to track the target’s full height then we will need to add the player’s height into the LookAt position. So, we change the CameraMove_Track function to the cater for the player’s height.">
            <int:Suggestions CitationType="Inline">
              <int:Suggestion CitationStyle="Ml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Ap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Chicago"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MRtRbR6">
      <int:extLst>
        <oel:ext uri="426473B9-03D8-482F-96C9-C2C85392BACA">
          <int:SimilarityCritique Version="1" Context="So, we change the CameraMove_Track function to the cater for the player’s height. For this we will need to add another public variable called mPlayerHeight." SourceType="Online" SourceTitle="A Configurable Third-Person Camera in Unity | Faramira" SourceUrl="https://faramira.com/a-configurable-third-person-camera-in-unity/" SourceSnippet="So, we change the CameraMove_Track function to the cater for the player’s height. For this we will need to add another public variable called mPlayerHeight. // add a new variable to allow setting of the player's height. public float mPlayerHeight = 2.0f; ...">
            <int:Suggestions CitationType="Inline">
              <int:Suggestion CitationStyle="Ml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Ap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Chicago"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6wtZyta">
      <int:extLst>
        <oel:ext uri="426473B9-03D8-482F-96C9-C2C85392BACA">
          <int:SimilarityCritique Version="1" Context="You can change the height of the player depending on your where you would want the camera to look at." SourceType="Online" SourceTitle="A Configurable Third-Person Camera in Unity | Faramira" SourceUrl="https://faramira.com/a-configurable-third-person-camera-in-unity/" SourceSnippet="You can change the height of the player depending on your where you would want the camera to look at. 2. Follow – third-person camera control. Our next implementation of a third-person camera control will be called Follow where the camera follows the target player.">
            <int:Suggestions CitationType="Inline">
              <int:Suggestion CitationStyle="Ml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Ap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Chicago"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mgcEG8z">
      <int:extLst>
        <oel:ext uri="426473B9-03D8-482F-96C9-C2C85392BACA">
          <int:SimilarityCritique Version="1" Context="Our next implementation of a third-person camera control will be called Follow where the camera follows the target player. The player moves and the camera follows." SourceType="Online" SourceTitle="A Configurable Third-Person Camera in Unity | Faramira" SourceUrl="https://faramira.com/a-configurable-third-person-camera-in-unity/" SourceSnippet="Our next implementation of a third-person camera control will be called Follow where the camera follows the target player. The player moves and the camera follows. However, the rotation of the player does not affect the camera. For this we will introduce three new variables.">
            <int:Suggestions CitationType="Inline">
              <int:Suggestion CitationStyle="Ml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Ap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Chicago"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WOg7/3d">
      <int:extLst>
        <oel:ext uri="426473B9-03D8-482F-96C9-C2C85392BACA">
          <int:SimilarityCritique Version="1" Context="The damping factor to smoothen the changes to the position and rotation of the camera." SourceType="Online" SourceTitle="A Configurable Third-Person Camera in Unity | Faramira" SourceUrl="https://faramira.com/a-configurable-third-person-camera-in-unity/" SourceSnippet="The damping factor to smoothen the changes to the position and rotation of the camera. using System.Collections; using System.Collections.Generic; using UnityEngine; public class ThirdPersonCamera : MonoBehaviour { public enum ThirdPersonCameraType { Track , Follow ...">
            <int:Suggestions CitationType="Inline">
              <int:Suggestion CitationStyle="Ml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Ap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Chicago"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TM1YZ2C">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8CcQ4NE">
      <int:extLst>
        <oel:ext uri="426473B9-03D8-482F-96C9-C2C85392BACA">
          <int:SimilarityCritique Version="1" Context="We also see that the mPlayerHeight is redundant now as we can use the mPositionOffset.y as the height of the player for our CameraMove_Track implementation." SourceType="Online" SourceTitle="A Configurable Third-Person Camera in Unity | Faramira" SourceUrl="https://faramira.com/a-configurable-third-person-camera-in-unity/" SourceSnippet="We also see that the mPlayerHeight is redundant now as we can use the mPositionOffset.y as the height of the player for our CameraMove_Track implementation. ***** void CameraMove_Track() { Vector3 targetPos = mPlayer.transform.position; // We removed mPlayerHeight and replaced with the mPositionOffset.y targetPos.y += mPositionOffset.y; transform.LookAt(targetPos); } *****">
            <int:Suggestions CitationType="Inline">
              <int:Suggestion CitationStyle="Ml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Ap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Chicago"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QfD+ESe">
      <int:extLst>
        <oel:ext uri="426473B9-03D8-482F-96C9-C2C85392BACA">
          <int:SimilarityCritique Version="1" Context="You can see that by toggling from Track to Follow how the camera behaves. You can also change the various parameters to see how it affects the camera view." SourceType="Online" SourceTitle="A Configurable Third-Person Camera in Unity | Faramira" SourceUrl="https://faramira.com/a-configurable-third-person-camera-in-unity/" SourceSnippet="You can see that by toggling from Track to Follow how the camera behaves. You can also change the various parameters to see how it affects the camera view. 3. Follow and Track Rotation – third-person camera control.">
            <int:Suggestions CitationType="Inline">
              <int:Suggestion CitationStyle="Ml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Ap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Chicago"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QQFLyw1">
      <int:extLst>
        <oel:ext uri="426473B9-03D8-482F-96C9-C2C85392BACA">
          <int:SimilarityCritique Version="1" Context="This is an extension of the Follow third-person camera control where the camera follows and rotates based on the player’s rotation. This mode basically keeps track of the player’s position as well as the rotation." SourceType="Online" SourceTitle="A Configurable Third-Person Camera in Unity | Faramira" SourceUrl="https://faramira.com/a-configurable-third-person-camera-in-unity/" SourceSnippet="This is an extension of the Follow third-person camera control where the camera follows and rotates based on the player’s rotation. This mode basically keeps track of the player’s position as well as the rotation. To implement this we add a new type in enum ThirdPersonCameraType called Follow_TrackRotation.">
            <int:Suggestions CitationType="Inline">
              <int:Suggestion CitationStyle="Ml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Ap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Chicago"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hkWVUd+U">
      <int:extLst>
        <oel:ext uri="426473B9-03D8-482F-96C9-C2C85392BACA">
          <int:SimilarityCritique Version="1" Context="To implement this we add a new type in enum ThirdPersonCameraType called Follow_TrackRotation. After that, we refactor the CameraMove_Follow function with an input bool parameter called allowRotationTracking. We then amend the function to handle the player’s rotation." SourceType="Online" SourceTitle="A Configurable Third-Person Camera in Unity | Faramira" SourceUrl="https://faramira.com/a-configurable-third-person-camera-in-unity/" SourceSnippet="To implement this we add a new type in enum ThirdPersonCameraType called Follow_TrackRotation. After that, we refactor the CameraMove_Follow function with an input bool parameter called allowRotationTracking. We then amend the function to handle the player’s rotation. // Follow camera implementation.">
            <int:Suggestions CitationType="Inline">
              <int:Suggestion CitationStyle="Ml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Ap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Chicago"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J/VPinU">
      <int:extLst>
        <oel:ext uri="426473B9-03D8-482F-96C9-C2C85392BACA">
          <int:SimilarityCritique Version="1" Context="// added the following code to allow rotation tracking of the player"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Ap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Chicago"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tz4uyj5">
      <int:extLst>
        <oel:ext uri="426473B9-03D8-482F-96C9-C2C85392BACA">
          <int:SimilarityCritique Version="1" Context="// so that our camera rotates when the player rotates and at the same"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Ap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Chicago"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EF37WRB">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DmAegMxW">
      <int:extLst>
        <oel:ext uri="426473B9-03D8-482F-96C9-C2C85392BACA">
          <int:SimilarityCritique Version="1" Con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SourceType="Online" SourceTitle="A Configurable Third-Person Camera in Unity | Faramira" SourceUrl="https://faramira.com/a-configurable-third-person-camera-in-unity/" SourceSnippet="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Ap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Chicago"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gaS304rN">
      <int:extLst>
        <oel:ext uri="426473B9-03D8-482F-96C9-C2C85392BACA">
          <int:SimilarityCritique Version="1" Context="Many times instead of applying the rotation to the player directly the rotation is applied on to the camera. Then whenever the player moves it orients itself to the camera’s forward direction. It allows independent rotation of the camera when the player is stationary." SourceType="Online" SourceTitle="A Configurable Third-Person Camera in Unity | Faramira" SourceUrl="https://faramira.com/a-configurable-third-person-camera-in-unity/" SourceSnippet="Many times instead of applying the rotation to the player directly the rotation is applied on to the camera. Then whenever the player moves it orients itself to the camera’s forward direction. It allows independent rotation of the camera when the player is stationary. For this mode we add a new enum value called the Follow_IndependentRotation.">
            <int:Suggestions CitationType="Inline">
              <int:Suggestion CitationStyle="Ml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Ap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Chicago"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84gHXvJ">
      <int:extLst>
        <oel:ext uri="426473B9-03D8-482F-96C9-C2C85392BACA">
          <int:SimilarityCritique Version="1" Context="For this mode we add a new enum value called the Follow_IndependentRotation. We then implement the function named Follow_IndependentRotation." SourceType="Online" SourceTitle="A Configurable Third-Person Camera in Unity | Faramira" SourceUrl="https://faramira.com/a-configurable-third-person-camera-in-unity/" SourceSnippet="For this mode we add a new enum value called the Follow_IndependentRotation. We then implement the function named Follow_IndependentRotation. To implement this mode of camera behaviour we also introduce 3 new public variables and 1 private variable.">
            <int:Suggestions CitationType="Inline">
              <int:Suggestion CitationStyle="Ml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Ap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Chicago"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UB+9EA">
      <int:extLst>
        <oel:ext uri="426473B9-03D8-482F-96C9-C2C85392BACA">
          <int:SimilarityCritique Version="1" Context="// We clamp the angle along the X axis to be between the min and max pitch." SourceType="Online" SourceTitle="A Configurable Third-Person Camera in Unity | Faramira" SourceUrl="https://faramira.com/a-configurable-third-person-camera-in-unity/" SourceSnippet="Quaternion initialRotation = Quaternion.Euler(mAngleOffset); Vector3 eu = transform.rotation.eulerAngles; angleX -= my * mRotationSpeed; // We clamp the angle along the X axis to be between the min and max pitch.">
            <int:Suggestions CitationType="Inline">
              <int:Suggestion CitationStyle="Ml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Ap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Chicago"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5eu3SLM">
      <int:extLst>
        <oel:ext uri="426473B9-03D8-482F-96C9-C2C85392BACA">
          <int:SimilarityCritique Version="1" Context="However, you might have noticed that this camera is not very useful unless you make the player follow the camera’s rotation. We now open up our PlayerMovement.cs script and modify to allow the player to rotate based on the camera’s forward direction." SourceType="Online" SourceTitle="A Configurable Third-Person Camera in Unity | Faramira" SourceUrl="https://faramira.com/a-configurable-third-person-camera-in-unity/" SourceSnippet="However, you might have noticed that this camera is not very useful unless you make the player follow the camera’s rotation. We now open up our PlayerMovement.cs script and modify to allow the player to rotate based on the camera’s forward direction. We add a new boolean variable called mFollowCameraForward.">
            <int:Suggestions CitationType="Inline">
              <int:Suggestion CitationStyle="Ml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Ap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Chicago"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nQhvmWh">
      <int:extLst>
        <oel:ext uri="426473B9-03D8-482F-96C9-C2C85392BACA">
          <int:SimilarityCritique Version="1" Con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SourceType="Online" SourceTitle="A Configurable Third-Person Camera in Unity | Faramira" SourceUrl="https://faramira.com/a-configurable-third-person-camera-in-unity/" SourceSnippe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int:Suggestions CitationType="Inline">
              <int:Suggestion CitationStyle="Ml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Ap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Chicago"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fM6Ezd">
      <int:extLst>
        <oel:ext uri="426473B9-03D8-482F-96C9-C2C85392BACA">
          <int:SimilarityCritique Version="1" Context="4. Follow and Independent Rotation – third-person camera control while player tracking camera’s forward direction.￼" SourceType="Online" SourceTitle="A Configurable Third-Person Camera in Unity | Faramira" SourceUrl="https://faramira.com/a-configurable-third-person-camera-in-unity/" SourceSnippet="Follow and Independent Rotation – third-person camera control 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Ap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Chicago"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krXFdnn">
      <int:extLst>
        <oel:ext uri="426473B9-03D8-482F-96C9-C2C85392BACA">
          <int:SimilarityCritique Version="1" Context="The final mode is a simple Top-Down camera mode where the camera looks down on the player from an altitude. This mode will not use the mRotationOffset and the x and z values of the mPositionOffset." SourceType="Online" SourceTitle="A Configurable Third-Person Camera in Unity | Faramira" SourceUrl="https://faramira.com/a-configurable-third-person-camera-in-unity/" SourceSnippet="The final mode is a simple Top-Down camera mode where the camera looks down on the player from an altitude. This mode will not use the mRotationOffset and the x and z values of the mPositionOffset. The implementation is simple as shown below. void CameraMove_TopDown() { // For topdown camera we do not use the x and z offsets.">
            <int:Suggestions CitationType="Inline">
              <int:Suggestion CitationStyle="Ml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Ap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Chicago"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6pnfmEn">
      <int:extLst>
        <oel:ext uri="426473B9-03D8-482F-96C9-C2C85392BACA">
          <int:SimilarityCritique Version="1" Context="This concludes the tutorial on how to create a custom third-person camera control in Unity. This tutorial provides almost all possible implementations of a possible third-person camera control." SourceType="Online" SourceTitle="A Configurable Third-Person Camera in Unity | Faramira" SourceUrl="https://faramira.com/a-configurable-third-person-camera-in-unity/" SourceSnippet="This concludes the tutorial on how to create a custom third-person camera control in Unity. This tutorial provides almost all possible implementations of a possible third-person camera control. If you have any doubts or any questions please feel free to write in the comments section. The Final Scripts PlayerMovement.cs">
            <int:Suggestions CitationType="Inline">
              <int:Suggestion CitationStyle="Ml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Ap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Chicago"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dtuGr4Z">
      <int:extLst>
        <oel:ext uri="426473B9-03D8-482F-96C9-C2C85392BACA">
          <int:SimilarityCritique Version="1" Context="If you have any doubts or any questions please feel free to write in the comments section." SourceType="Online" SourceTitle="Staying at The Hotel Hershey: Woodside Cottages Review ..." SourceUrl="https://www.thejerseymomma.com/2016/12/hotel-hershey-woodside-cottages-review.html" SourceSnippet="If you have any questions or want to add your own two cents, please feel free to write in the comments section below. I always try to answer questions in the comments section, so ask away! Posted by TheJerseyMomma at 12:00 PM. 12 comments Filed under: hershey, pennsylvania, reviews, travel.">
            <int:Suggestions CitationType="Inline">
              <int:Suggestion CitationStyle="Ml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Ap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Chicago"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s>
            <int:Suggestions CitationType="Full">
              <int:Suggestion CitationStyle="Mla" IsIdentical="0">
                <int:ReplacementText>&lt;i&gt;Staying at The Hotel Hershey: Woodside Cottages Review ...&lt;/i&gt;, https://www.thejerseymomma.com/2016/12/hotel-hershey-woodside-cottages-review.html.</int:ReplacementText>
                <int:CitationText>&lt;i&gt;Staying at The Hotel Hershey: Woodside Cottages Review ...&lt;/i&gt;, https://www.thejerseymomma.com/2016/12/hotel-hershey-woodside-cottages-review.html.</int:CitationText>
              </int:Suggestion>
              <int:Suggestion CitationStyle="Apa" IsIdentical="0">
                <int:ReplacementText>&lt;i&gt;Staying at The Hotel Hershey: Woodside Cottages Review ...&lt;/i&gt;. (n.d.). Retrieved from https://www.thejerseymomma.com/2016/12/hotel-hershey-woodside-cottages-review.html</int:ReplacementText>
                <int:CitationText>&lt;i&gt;Staying at The Hotel Hershey: Woodside Cottages Review ...&lt;/i&gt;. (n.d.). Retrieved from https://www.thejerseymomma.com/2016/12/hotel-hershey-woodside-cottages-review.html</int:CitationText>
              </int:Suggestion>
              <int:Suggestion CitationStyle="Chicago" IsIdentical="0">
                <int:ReplacementText>“Staying at The Hotel Hershey: Woodside Cottages Review ...” n.d., https://www.thejerseymomma.com/2016/12/hotel-hershey-woodside-cottages-review.html.</int:ReplacementText>
                <int:CitationText>“Staying at The Hotel Hershey: Woodside Cottages Review ...” n.d., https://www.thejerseymomma.com/2016/12/hotel-hershey-woodside-cottages-review.html.</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E0851"/>
    <w:multiLevelType w:val="hybridMultilevel"/>
    <w:tmpl w:val="7EC4A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AD06F9"/>
    <w:multiLevelType w:val="hybridMultilevel"/>
    <w:tmpl w:val="50509B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8E7176E"/>
    <w:multiLevelType w:val="hybridMultilevel"/>
    <w:tmpl w:val="18C835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9795C9A"/>
    <w:multiLevelType w:val="hybridMultilevel"/>
    <w:tmpl w:val="B388E2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C966337"/>
    <w:multiLevelType w:val="hybridMultilevel"/>
    <w:tmpl w:val="22CC3C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4B322D1"/>
    <w:multiLevelType w:val="hybridMultilevel"/>
    <w:tmpl w:val="BC2A24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7035983"/>
    <w:multiLevelType w:val="hybridMultilevel"/>
    <w:tmpl w:val="7AD26F46"/>
    <w:lvl w:ilvl="0" w:tplc="33DE21B2">
      <w:start w:val="1"/>
      <w:numFmt w:val="decimal"/>
      <w:lvlText w:val="%1."/>
      <w:lvlJc w:val="left"/>
      <w:pPr>
        <w:ind w:left="720" w:hanging="360"/>
      </w:pPr>
    </w:lvl>
    <w:lvl w:ilvl="1" w:tplc="28222452">
      <w:start w:val="1"/>
      <w:numFmt w:val="lowerLetter"/>
      <w:lvlText w:val="%2."/>
      <w:lvlJc w:val="left"/>
      <w:pPr>
        <w:ind w:left="1440" w:hanging="360"/>
      </w:pPr>
    </w:lvl>
    <w:lvl w:ilvl="2" w:tplc="CADACA02">
      <w:start w:val="1"/>
      <w:numFmt w:val="lowerRoman"/>
      <w:lvlText w:val="%3."/>
      <w:lvlJc w:val="right"/>
      <w:pPr>
        <w:ind w:left="2160" w:hanging="180"/>
      </w:pPr>
    </w:lvl>
    <w:lvl w:ilvl="3" w:tplc="67A8F13A">
      <w:start w:val="1"/>
      <w:numFmt w:val="decimal"/>
      <w:lvlText w:val="%4."/>
      <w:lvlJc w:val="left"/>
      <w:pPr>
        <w:ind w:left="2880" w:hanging="360"/>
      </w:pPr>
    </w:lvl>
    <w:lvl w:ilvl="4" w:tplc="EB84DA42">
      <w:start w:val="1"/>
      <w:numFmt w:val="lowerLetter"/>
      <w:lvlText w:val="%5."/>
      <w:lvlJc w:val="left"/>
      <w:pPr>
        <w:ind w:left="3600" w:hanging="360"/>
      </w:pPr>
    </w:lvl>
    <w:lvl w:ilvl="5" w:tplc="BE8A6F82">
      <w:start w:val="1"/>
      <w:numFmt w:val="lowerRoman"/>
      <w:lvlText w:val="%6."/>
      <w:lvlJc w:val="right"/>
      <w:pPr>
        <w:ind w:left="4320" w:hanging="180"/>
      </w:pPr>
    </w:lvl>
    <w:lvl w:ilvl="6" w:tplc="55783B9E">
      <w:start w:val="1"/>
      <w:numFmt w:val="decimal"/>
      <w:lvlText w:val="%7."/>
      <w:lvlJc w:val="left"/>
      <w:pPr>
        <w:ind w:left="5040" w:hanging="360"/>
      </w:pPr>
    </w:lvl>
    <w:lvl w:ilvl="7" w:tplc="82D2360E">
      <w:start w:val="1"/>
      <w:numFmt w:val="lowerLetter"/>
      <w:lvlText w:val="%8."/>
      <w:lvlJc w:val="left"/>
      <w:pPr>
        <w:ind w:left="5760" w:hanging="360"/>
      </w:pPr>
    </w:lvl>
    <w:lvl w:ilvl="8" w:tplc="10749DF2">
      <w:start w:val="1"/>
      <w:numFmt w:val="lowerRoman"/>
      <w:lvlText w:val="%9."/>
      <w:lvlJc w:val="right"/>
      <w:pPr>
        <w:ind w:left="6480" w:hanging="180"/>
      </w:pPr>
    </w:lvl>
  </w:abstractNum>
  <w:abstractNum w:abstractNumId="7" w15:restartNumberingAfterBreak="0">
    <w:nsid w:val="276461C0"/>
    <w:multiLevelType w:val="hybridMultilevel"/>
    <w:tmpl w:val="0F686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C05B37"/>
    <w:multiLevelType w:val="hybridMultilevel"/>
    <w:tmpl w:val="A91ADD88"/>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9" w15:restartNumberingAfterBreak="0">
    <w:nsid w:val="2F783E97"/>
    <w:multiLevelType w:val="hybridMultilevel"/>
    <w:tmpl w:val="E21628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171773E"/>
    <w:multiLevelType w:val="hybridMultilevel"/>
    <w:tmpl w:val="722C8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FF1D53"/>
    <w:multiLevelType w:val="hybridMultilevel"/>
    <w:tmpl w:val="805EF962"/>
    <w:lvl w:ilvl="0" w:tplc="70A84A64">
      <w:start w:val="1"/>
      <w:numFmt w:val="decimal"/>
      <w:lvlText w:val="%1."/>
      <w:lvlJc w:val="left"/>
      <w:pPr>
        <w:ind w:left="720" w:hanging="360"/>
      </w:pPr>
      <w:rPr>
        <w:u w:val="none"/>
      </w:rPr>
    </w:lvl>
    <w:lvl w:ilvl="1" w:tplc="56A213D8">
      <w:start w:val="1"/>
      <w:numFmt w:val="lowerLetter"/>
      <w:lvlText w:val="%2."/>
      <w:lvlJc w:val="left"/>
      <w:pPr>
        <w:ind w:left="1440" w:hanging="360"/>
      </w:pPr>
      <w:rPr>
        <w:u w:val="none"/>
      </w:rPr>
    </w:lvl>
    <w:lvl w:ilvl="2" w:tplc="8760DB66">
      <w:start w:val="1"/>
      <w:numFmt w:val="lowerRoman"/>
      <w:lvlText w:val="%3."/>
      <w:lvlJc w:val="right"/>
      <w:pPr>
        <w:ind w:left="2160" w:hanging="360"/>
      </w:pPr>
      <w:rPr>
        <w:u w:val="none"/>
      </w:rPr>
    </w:lvl>
    <w:lvl w:ilvl="3" w:tplc="95567C66">
      <w:start w:val="1"/>
      <w:numFmt w:val="decimal"/>
      <w:lvlText w:val="%4."/>
      <w:lvlJc w:val="left"/>
      <w:pPr>
        <w:ind w:left="2880" w:hanging="360"/>
      </w:pPr>
      <w:rPr>
        <w:u w:val="none"/>
      </w:rPr>
    </w:lvl>
    <w:lvl w:ilvl="4" w:tplc="F3242D9C">
      <w:start w:val="1"/>
      <w:numFmt w:val="lowerLetter"/>
      <w:lvlText w:val="%5."/>
      <w:lvlJc w:val="left"/>
      <w:pPr>
        <w:ind w:left="3600" w:hanging="360"/>
      </w:pPr>
      <w:rPr>
        <w:u w:val="none"/>
      </w:rPr>
    </w:lvl>
    <w:lvl w:ilvl="5" w:tplc="1974F568">
      <w:start w:val="1"/>
      <w:numFmt w:val="lowerRoman"/>
      <w:lvlText w:val="%6."/>
      <w:lvlJc w:val="right"/>
      <w:pPr>
        <w:ind w:left="4320" w:hanging="360"/>
      </w:pPr>
      <w:rPr>
        <w:u w:val="none"/>
      </w:rPr>
    </w:lvl>
    <w:lvl w:ilvl="6" w:tplc="1DC69CD8">
      <w:start w:val="1"/>
      <w:numFmt w:val="decimal"/>
      <w:lvlText w:val="%7."/>
      <w:lvlJc w:val="left"/>
      <w:pPr>
        <w:ind w:left="5040" w:hanging="360"/>
      </w:pPr>
      <w:rPr>
        <w:u w:val="none"/>
      </w:rPr>
    </w:lvl>
    <w:lvl w:ilvl="7" w:tplc="B67A1098">
      <w:start w:val="1"/>
      <w:numFmt w:val="lowerLetter"/>
      <w:lvlText w:val="%8."/>
      <w:lvlJc w:val="left"/>
      <w:pPr>
        <w:ind w:left="5760" w:hanging="360"/>
      </w:pPr>
      <w:rPr>
        <w:u w:val="none"/>
      </w:rPr>
    </w:lvl>
    <w:lvl w:ilvl="8" w:tplc="EC3EB8A8">
      <w:start w:val="1"/>
      <w:numFmt w:val="lowerRoman"/>
      <w:lvlText w:val="%9."/>
      <w:lvlJc w:val="right"/>
      <w:pPr>
        <w:ind w:left="6480" w:hanging="360"/>
      </w:pPr>
      <w:rPr>
        <w:u w:val="none"/>
      </w:rPr>
    </w:lvl>
  </w:abstractNum>
  <w:abstractNum w:abstractNumId="12" w15:restartNumberingAfterBreak="0">
    <w:nsid w:val="362725F8"/>
    <w:multiLevelType w:val="hybridMultilevel"/>
    <w:tmpl w:val="A16E6C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6564479"/>
    <w:multiLevelType w:val="hybridMultilevel"/>
    <w:tmpl w:val="54603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A46780"/>
    <w:multiLevelType w:val="hybridMultilevel"/>
    <w:tmpl w:val="EB70D4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73163D7"/>
    <w:multiLevelType w:val="hybridMultilevel"/>
    <w:tmpl w:val="0922C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B555E5"/>
    <w:multiLevelType w:val="hybridMultilevel"/>
    <w:tmpl w:val="4B764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1C3DAA"/>
    <w:multiLevelType w:val="hybridMultilevel"/>
    <w:tmpl w:val="7EC4A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360704"/>
    <w:multiLevelType w:val="hybridMultilevel"/>
    <w:tmpl w:val="9E12B2E0"/>
    <w:lvl w:ilvl="0" w:tplc="6C568826">
      <w:start w:val="1"/>
      <w:numFmt w:val="bullet"/>
      <w:lvlText w:val="●"/>
      <w:lvlJc w:val="left"/>
      <w:pPr>
        <w:ind w:left="720" w:hanging="360"/>
      </w:pPr>
      <w:rPr>
        <w:rFonts w:ascii="Georgia" w:hAnsi="Georgia" w:eastAsia="Georgia" w:cs="Georgia"/>
        <w:color w:val="404248"/>
        <w:sz w:val="24"/>
        <w:szCs w:val="24"/>
        <w:u w:val="none"/>
      </w:rPr>
    </w:lvl>
    <w:lvl w:ilvl="1" w:tplc="7FEC2118">
      <w:start w:val="1"/>
      <w:numFmt w:val="bullet"/>
      <w:lvlText w:val="○"/>
      <w:lvlJc w:val="left"/>
      <w:pPr>
        <w:ind w:left="1440" w:hanging="360"/>
      </w:pPr>
      <w:rPr>
        <w:u w:val="none"/>
      </w:rPr>
    </w:lvl>
    <w:lvl w:ilvl="2" w:tplc="0F5A5266">
      <w:start w:val="1"/>
      <w:numFmt w:val="bullet"/>
      <w:lvlText w:val="■"/>
      <w:lvlJc w:val="left"/>
      <w:pPr>
        <w:ind w:left="2160" w:hanging="360"/>
      </w:pPr>
      <w:rPr>
        <w:u w:val="none"/>
      </w:rPr>
    </w:lvl>
    <w:lvl w:ilvl="3" w:tplc="6E0E7156">
      <w:start w:val="1"/>
      <w:numFmt w:val="bullet"/>
      <w:lvlText w:val="●"/>
      <w:lvlJc w:val="left"/>
      <w:pPr>
        <w:ind w:left="2880" w:hanging="360"/>
      </w:pPr>
      <w:rPr>
        <w:u w:val="none"/>
      </w:rPr>
    </w:lvl>
    <w:lvl w:ilvl="4" w:tplc="68FE48FC">
      <w:start w:val="1"/>
      <w:numFmt w:val="bullet"/>
      <w:lvlText w:val="○"/>
      <w:lvlJc w:val="left"/>
      <w:pPr>
        <w:ind w:left="3600" w:hanging="360"/>
      </w:pPr>
      <w:rPr>
        <w:u w:val="none"/>
      </w:rPr>
    </w:lvl>
    <w:lvl w:ilvl="5" w:tplc="579A3066">
      <w:start w:val="1"/>
      <w:numFmt w:val="bullet"/>
      <w:lvlText w:val="■"/>
      <w:lvlJc w:val="left"/>
      <w:pPr>
        <w:ind w:left="4320" w:hanging="360"/>
      </w:pPr>
      <w:rPr>
        <w:u w:val="none"/>
      </w:rPr>
    </w:lvl>
    <w:lvl w:ilvl="6" w:tplc="2DFED6F2">
      <w:start w:val="1"/>
      <w:numFmt w:val="bullet"/>
      <w:lvlText w:val="●"/>
      <w:lvlJc w:val="left"/>
      <w:pPr>
        <w:ind w:left="5040" w:hanging="360"/>
      </w:pPr>
      <w:rPr>
        <w:u w:val="none"/>
      </w:rPr>
    </w:lvl>
    <w:lvl w:ilvl="7" w:tplc="AF7CCB20">
      <w:start w:val="1"/>
      <w:numFmt w:val="bullet"/>
      <w:lvlText w:val="○"/>
      <w:lvlJc w:val="left"/>
      <w:pPr>
        <w:ind w:left="5760" w:hanging="360"/>
      </w:pPr>
      <w:rPr>
        <w:u w:val="none"/>
      </w:rPr>
    </w:lvl>
    <w:lvl w:ilvl="8" w:tplc="2990C9F0">
      <w:start w:val="1"/>
      <w:numFmt w:val="bullet"/>
      <w:lvlText w:val="■"/>
      <w:lvlJc w:val="left"/>
      <w:pPr>
        <w:ind w:left="6480" w:hanging="360"/>
      </w:pPr>
      <w:rPr>
        <w:u w:val="none"/>
      </w:rPr>
    </w:lvl>
  </w:abstractNum>
  <w:abstractNum w:abstractNumId="19" w15:restartNumberingAfterBreak="0">
    <w:nsid w:val="53355EDB"/>
    <w:multiLevelType w:val="hybridMultilevel"/>
    <w:tmpl w:val="7EC4A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D661C6"/>
    <w:multiLevelType w:val="hybridMultilevel"/>
    <w:tmpl w:val="502656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75051F1"/>
    <w:multiLevelType w:val="hybridMultilevel"/>
    <w:tmpl w:val="AB4877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7727EB9"/>
    <w:multiLevelType w:val="hybridMultilevel"/>
    <w:tmpl w:val="81CE2A9A"/>
    <w:lvl w:ilvl="0" w:tplc="CE424474">
      <w:start w:val="1"/>
      <w:numFmt w:val="decimal"/>
      <w:lvlText w:val="%1."/>
      <w:lvlJc w:val="left"/>
      <w:pPr>
        <w:ind w:left="720" w:hanging="360"/>
      </w:pPr>
      <w:rPr>
        <w:u w:val="none"/>
      </w:rPr>
    </w:lvl>
    <w:lvl w:ilvl="1" w:tplc="8FA0776C">
      <w:start w:val="1"/>
      <w:numFmt w:val="lowerLetter"/>
      <w:lvlText w:val="%2."/>
      <w:lvlJc w:val="left"/>
      <w:pPr>
        <w:ind w:left="1440" w:hanging="360"/>
      </w:pPr>
      <w:rPr>
        <w:u w:val="none"/>
      </w:rPr>
    </w:lvl>
    <w:lvl w:ilvl="2" w:tplc="0A862060">
      <w:start w:val="1"/>
      <w:numFmt w:val="lowerRoman"/>
      <w:lvlText w:val="%3."/>
      <w:lvlJc w:val="right"/>
      <w:pPr>
        <w:ind w:left="2160" w:hanging="360"/>
      </w:pPr>
      <w:rPr>
        <w:u w:val="none"/>
      </w:rPr>
    </w:lvl>
    <w:lvl w:ilvl="3" w:tplc="7A1867C6">
      <w:start w:val="1"/>
      <w:numFmt w:val="decimal"/>
      <w:lvlText w:val="%4."/>
      <w:lvlJc w:val="left"/>
      <w:pPr>
        <w:ind w:left="2880" w:hanging="360"/>
      </w:pPr>
      <w:rPr>
        <w:u w:val="none"/>
      </w:rPr>
    </w:lvl>
    <w:lvl w:ilvl="4" w:tplc="8452B75E">
      <w:start w:val="1"/>
      <w:numFmt w:val="lowerLetter"/>
      <w:lvlText w:val="%5."/>
      <w:lvlJc w:val="left"/>
      <w:pPr>
        <w:ind w:left="3600" w:hanging="360"/>
      </w:pPr>
      <w:rPr>
        <w:u w:val="none"/>
      </w:rPr>
    </w:lvl>
    <w:lvl w:ilvl="5" w:tplc="088AF07C">
      <w:start w:val="1"/>
      <w:numFmt w:val="lowerRoman"/>
      <w:lvlText w:val="%6."/>
      <w:lvlJc w:val="right"/>
      <w:pPr>
        <w:ind w:left="4320" w:hanging="360"/>
      </w:pPr>
      <w:rPr>
        <w:u w:val="none"/>
      </w:rPr>
    </w:lvl>
    <w:lvl w:ilvl="6" w:tplc="4A201ACE">
      <w:start w:val="1"/>
      <w:numFmt w:val="decimal"/>
      <w:lvlText w:val="%7."/>
      <w:lvlJc w:val="left"/>
      <w:pPr>
        <w:ind w:left="5040" w:hanging="360"/>
      </w:pPr>
      <w:rPr>
        <w:u w:val="none"/>
      </w:rPr>
    </w:lvl>
    <w:lvl w:ilvl="7" w:tplc="A698C8A4">
      <w:start w:val="1"/>
      <w:numFmt w:val="lowerLetter"/>
      <w:lvlText w:val="%8."/>
      <w:lvlJc w:val="left"/>
      <w:pPr>
        <w:ind w:left="5760" w:hanging="360"/>
      </w:pPr>
      <w:rPr>
        <w:u w:val="none"/>
      </w:rPr>
    </w:lvl>
    <w:lvl w:ilvl="8" w:tplc="F2FC6AE8">
      <w:start w:val="1"/>
      <w:numFmt w:val="lowerRoman"/>
      <w:lvlText w:val="%9."/>
      <w:lvlJc w:val="right"/>
      <w:pPr>
        <w:ind w:left="6480" w:hanging="360"/>
      </w:pPr>
      <w:rPr>
        <w:u w:val="none"/>
      </w:rPr>
    </w:lvl>
  </w:abstractNum>
  <w:abstractNum w:abstractNumId="23" w15:restartNumberingAfterBreak="0">
    <w:nsid w:val="57AA5828"/>
    <w:multiLevelType w:val="hybridMultilevel"/>
    <w:tmpl w:val="6C00B8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BF92AFC"/>
    <w:multiLevelType w:val="hybridMultilevel"/>
    <w:tmpl w:val="A3B4B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80606"/>
    <w:multiLevelType w:val="hybridMultilevel"/>
    <w:tmpl w:val="71BCD1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3865A27"/>
    <w:multiLevelType w:val="hybridMultilevel"/>
    <w:tmpl w:val="80AE0D9C"/>
    <w:lvl w:ilvl="0" w:tplc="7F06976A">
      <w:start w:val="1"/>
      <w:numFmt w:val="decimal"/>
      <w:lvlText w:val="%1."/>
      <w:lvlJc w:val="left"/>
      <w:pPr>
        <w:ind w:left="720" w:hanging="360"/>
      </w:pPr>
    </w:lvl>
    <w:lvl w:ilvl="1" w:tplc="2834AD8C">
      <w:start w:val="1"/>
      <w:numFmt w:val="lowerLetter"/>
      <w:lvlText w:val="%2."/>
      <w:lvlJc w:val="left"/>
      <w:pPr>
        <w:ind w:left="1440" w:hanging="360"/>
      </w:pPr>
    </w:lvl>
    <w:lvl w:ilvl="2" w:tplc="57D4CA36">
      <w:start w:val="1"/>
      <w:numFmt w:val="lowerRoman"/>
      <w:lvlText w:val="%3."/>
      <w:lvlJc w:val="right"/>
      <w:pPr>
        <w:ind w:left="2160" w:hanging="180"/>
      </w:pPr>
    </w:lvl>
    <w:lvl w:ilvl="3" w:tplc="EEAAACE0">
      <w:start w:val="1"/>
      <w:numFmt w:val="decimal"/>
      <w:lvlText w:val="%4."/>
      <w:lvlJc w:val="left"/>
      <w:pPr>
        <w:ind w:left="2880" w:hanging="360"/>
      </w:pPr>
    </w:lvl>
    <w:lvl w:ilvl="4" w:tplc="AB86ACA2">
      <w:start w:val="1"/>
      <w:numFmt w:val="lowerLetter"/>
      <w:lvlText w:val="%5."/>
      <w:lvlJc w:val="left"/>
      <w:pPr>
        <w:ind w:left="3600" w:hanging="360"/>
      </w:pPr>
    </w:lvl>
    <w:lvl w:ilvl="5" w:tplc="49C20D1C">
      <w:start w:val="1"/>
      <w:numFmt w:val="lowerRoman"/>
      <w:lvlText w:val="%6."/>
      <w:lvlJc w:val="right"/>
      <w:pPr>
        <w:ind w:left="4320" w:hanging="180"/>
      </w:pPr>
    </w:lvl>
    <w:lvl w:ilvl="6" w:tplc="580E7DC6">
      <w:start w:val="1"/>
      <w:numFmt w:val="decimal"/>
      <w:lvlText w:val="%7."/>
      <w:lvlJc w:val="left"/>
      <w:pPr>
        <w:ind w:left="5040" w:hanging="360"/>
      </w:pPr>
    </w:lvl>
    <w:lvl w:ilvl="7" w:tplc="94588E84">
      <w:start w:val="1"/>
      <w:numFmt w:val="lowerLetter"/>
      <w:lvlText w:val="%8."/>
      <w:lvlJc w:val="left"/>
      <w:pPr>
        <w:ind w:left="5760" w:hanging="360"/>
      </w:pPr>
    </w:lvl>
    <w:lvl w:ilvl="8" w:tplc="C318F6F8">
      <w:start w:val="1"/>
      <w:numFmt w:val="lowerRoman"/>
      <w:lvlText w:val="%9."/>
      <w:lvlJc w:val="right"/>
      <w:pPr>
        <w:ind w:left="6480" w:hanging="180"/>
      </w:pPr>
    </w:lvl>
  </w:abstractNum>
  <w:abstractNum w:abstractNumId="27" w15:restartNumberingAfterBreak="0">
    <w:nsid w:val="640D2166"/>
    <w:multiLevelType w:val="hybridMultilevel"/>
    <w:tmpl w:val="E9700ADE"/>
    <w:lvl w:ilvl="0" w:tplc="D578D636">
      <w:start w:val="1"/>
      <w:numFmt w:val="bullet"/>
      <w:lvlText w:val="o"/>
      <w:lvlJc w:val="left"/>
      <w:pPr>
        <w:tabs>
          <w:tab w:val="num" w:pos="720"/>
        </w:tabs>
        <w:ind w:left="720" w:hanging="360"/>
      </w:pPr>
      <w:rPr>
        <w:rFonts w:hint="default" w:ascii="Courier New" w:hAnsi="Courier New"/>
        <w:sz w:val="20"/>
      </w:rPr>
    </w:lvl>
    <w:lvl w:ilvl="1" w:tplc="751671A4" w:tentative="1">
      <w:start w:val="1"/>
      <w:numFmt w:val="bullet"/>
      <w:lvlText w:val="o"/>
      <w:lvlJc w:val="left"/>
      <w:pPr>
        <w:tabs>
          <w:tab w:val="num" w:pos="1440"/>
        </w:tabs>
        <w:ind w:left="1440" w:hanging="360"/>
      </w:pPr>
      <w:rPr>
        <w:rFonts w:hint="default" w:ascii="Courier New" w:hAnsi="Courier New"/>
        <w:sz w:val="20"/>
      </w:rPr>
    </w:lvl>
    <w:lvl w:ilvl="2" w:tplc="FD322FFE" w:tentative="1">
      <w:start w:val="1"/>
      <w:numFmt w:val="bullet"/>
      <w:lvlText w:val="o"/>
      <w:lvlJc w:val="left"/>
      <w:pPr>
        <w:tabs>
          <w:tab w:val="num" w:pos="2160"/>
        </w:tabs>
        <w:ind w:left="2160" w:hanging="360"/>
      </w:pPr>
      <w:rPr>
        <w:rFonts w:hint="default" w:ascii="Courier New" w:hAnsi="Courier New"/>
        <w:sz w:val="20"/>
      </w:rPr>
    </w:lvl>
    <w:lvl w:ilvl="3" w:tplc="953A5C74" w:tentative="1">
      <w:start w:val="1"/>
      <w:numFmt w:val="bullet"/>
      <w:lvlText w:val="o"/>
      <w:lvlJc w:val="left"/>
      <w:pPr>
        <w:tabs>
          <w:tab w:val="num" w:pos="2880"/>
        </w:tabs>
        <w:ind w:left="2880" w:hanging="360"/>
      </w:pPr>
      <w:rPr>
        <w:rFonts w:hint="default" w:ascii="Courier New" w:hAnsi="Courier New"/>
        <w:sz w:val="20"/>
      </w:rPr>
    </w:lvl>
    <w:lvl w:ilvl="4" w:tplc="59EAC43C" w:tentative="1">
      <w:start w:val="1"/>
      <w:numFmt w:val="bullet"/>
      <w:lvlText w:val="o"/>
      <w:lvlJc w:val="left"/>
      <w:pPr>
        <w:tabs>
          <w:tab w:val="num" w:pos="3600"/>
        </w:tabs>
        <w:ind w:left="3600" w:hanging="360"/>
      </w:pPr>
      <w:rPr>
        <w:rFonts w:hint="default" w:ascii="Courier New" w:hAnsi="Courier New"/>
        <w:sz w:val="20"/>
      </w:rPr>
    </w:lvl>
    <w:lvl w:ilvl="5" w:tplc="D6CA889A" w:tentative="1">
      <w:start w:val="1"/>
      <w:numFmt w:val="bullet"/>
      <w:lvlText w:val="o"/>
      <w:lvlJc w:val="left"/>
      <w:pPr>
        <w:tabs>
          <w:tab w:val="num" w:pos="4320"/>
        </w:tabs>
        <w:ind w:left="4320" w:hanging="360"/>
      </w:pPr>
      <w:rPr>
        <w:rFonts w:hint="default" w:ascii="Courier New" w:hAnsi="Courier New"/>
        <w:sz w:val="20"/>
      </w:rPr>
    </w:lvl>
    <w:lvl w:ilvl="6" w:tplc="EFD68990" w:tentative="1">
      <w:start w:val="1"/>
      <w:numFmt w:val="bullet"/>
      <w:lvlText w:val="o"/>
      <w:lvlJc w:val="left"/>
      <w:pPr>
        <w:tabs>
          <w:tab w:val="num" w:pos="5040"/>
        </w:tabs>
        <w:ind w:left="5040" w:hanging="360"/>
      </w:pPr>
      <w:rPr>
        <w:rFonts w:hint="default" w:ascii="Courier New" w:hAnsi="Courier New"/>
        <w:sz w:val="20"/>
      </w:rPr>
    </w:lvl>
    <w:lvl w:ilvl="7" w:tplc="C70A81BA" w:tentative="1">
      <w:start w:val="1"/>
      <w:numFmt w:val="bullet"/>
      <w:lvlText w:val="o"/>
      <w:lvlJc w:val="left"/>
      <w:pPr>
        <w:tabs>
          <w:tab w:val="num" w:pos="5760"/>
        </w:tabs>
        <w:ind w:left="5760" w:hanging="360"/>
      </w:pPr>
      <w:rPr>
        <w:rFonts w:hint="default" w:ascii="Courier New" w:hAnsi="Courier New"/>
        <w:sz w:val="20"/>
      </w:rPr>
    </w:lvl>
    <w:lvl w:ilvl="8" w:tplc="2294D128" w:tentative="1">
      <w:start w:val="1"/>
      <w:numFmt w:val="bullet"/>
      <w:lvlText w:val="o"/>
      <w:lvlJc w:val="left"/>
      <w:pPr>
        <w:tabs>
          <w:tab w:val="num" w:pos="6480"/>
        </w:tabs>
        <w:ind w:left="6480" w:hanging="360"/>
      </w:pPr>
      <w:rPr>
        <w:rFonts w:hint="default" w:ascii="Courier New" w:hAnsi="Courier New"/>
        <w:sz w:val="20"/>
      </w:rPr>
    </w:lvl>
  </w:abstractNum>
  <w:abstractNum w:abstractNumId="28" w15:restartNumberingAfterBreak="0">
    <w:nsid w:val="68D27AFE"/>
    <w:multiLevelType w:val="hybridMultilevel"/>
    <w:tmpl w:val="BFDAA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D57EAD"/>
    <w:multiLevelType w:val="hybridMultilevel"/>
    <w:tmpl w:val="01324F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0234E29"/>
    <w:multiLevelType w:val="hybridMultilevel"/>
    <w:tmpl w:val="7DE0957E"/>
    <w:lvl w:ilvl="0" w:tplc="5142BC86">
      <w:start w:val="1"/>
      <w:numFmt w:val="decimal"/>
      <w:lvlText w:val="%1."/>
      <w:lvlJc w:val="left"/>
      <w:pPr>
        <w:ind w:left="720" w:hanging="360"/>
      </w:pPr>
      <w:rPr>
        <w:rFonts w:ascii="Arial" w:hAnsi="Arial" w:eastAsia="Arial" w:cs="Arial"/>
        <w:b/>
        <w:u w:val="none"/>
      </w:rPr>
    </w:lvl>
    <w:lvl w:ilvl="1" w:tplc="FB92C784">
      <w:start w:val="1"/>
      <w:numFmt w:val="lowerLetter"/>
      <w:lvlText w:val="%2."/>
      <w:lvlJc w:val="left"/>
      <w:pPr>
        <w:ind w:left="1440" w:hanging="360"/>
      </w:pPr>
      <w:rPr>
        <w:u w:val="none"/>
      </w:rPr>
    </w:lvl>
    <w:lvl w:ilvl="2" w:tplc="C6A065AA">
      <w:start w:val="1"/>
      <w:numFmt w:val="lowerRoman"/>
      <w:lvlText w:val="%3."/>
      <w:lvlJc w:val="right"/>
      <w:pPr>
        <w:ind w:left="2160" w:hanging="360"/>
      </w:pPr>
      <w:rPr>
        <w:u w:val="none"/>
      </w:rPr>
    </w:lvl>
    <w:lvl w:ilvl="3" w:tplc="8D9647FE">
      <w:start w:val="1"/>
      <w:numFmt w:val="decimal"/>
      <w:lvlText w:val="%4."/>
      <w:lvlJc w:val="left"/>
      <w:pPr>
        <w:ind w:left="2880" w:hanging="360"/>
      </w:pPr>
      <w:rPr>
        <w:u w:val="none"/>
      </w:rPr>
    </w:lvl>
    <w:lvl w:ilvl="4" w:tplc="314C924E">
      <w:start w:val="1"/>
      <w:numFmt w:val="lowerLetter"/>
      <w:lvlText w:val="%5."/>
      <w:lvlJc w:val="left"/>
      <w:pPr>
        <w:ind w:left="3600" w:hanging="360"/>
      </w:pPr>
      <w:rPr>
        <w:u w:val="none"/>
      </w:rPr>
    </w:lvl>
    <w:lvl w:ilvl="5" w:tplc="4DAAFC3A">
      <w:start w:val="1"/>
      <w:numFmt w:val="lowerRoman"/>
      <w:lvlText w:val="%6."/>
      <w:lvlJc w:val="right"/>
      <w:pPr>
        <w:ind w:left="4320" w:hanging="360"/>
      </w:pPr>
      <w:rPr>
        <w:u w:val="none"/>
      </w:rPr>
    </w:lvl>
    <w:lvl w:ilvl="6" w:tplc="CE1A3278">
      <w:start w:val="1"/>
      <w:numFmt w:val="decimal"/>
      <w:lvlText w:val="%7."/>
      <w:lvlJc w:val="left"/>
      <w:pPr>
        <w:ind w:left="5040" w:hanging="360"/>
      </w:pPr>
      <w:rPr>
        <w:u w:val="none"/>
      </w:rPr>
    </w:lvl>
    <w:lvl w:ilvl="7" w:tplc="988A7A0E">
      <w:start w:val="1"/>
      <w:numFmt w:val="lowerLetter"/>
      <w:lvlText w:val="%8."/>
      <w:lvlJc w:val="left"/>
      <w:pPr>
        <w:ind w:left="5760" w:hanging="360"/>
      </w:pPr>
      <w:rPr>
        <w:u w:val="none"/>
      </w:rPr>
    </w:lvl>
    <w:lvl w:ilvl="8" w:tplc="F3B61222">
      <w:start w:val="1"/>
      <w:numFmt w:val="lowerRoman"/>
      <w:lvlText w:val="%9."/>
      <w:lvlJc w:val="right"/>
      <w:pPr>
        <w:ind w:left="6480" w:hanging="360"/>
      </w:pPr>
      <w:rPr>
        <w:u w:val="none"/>
      </w:rPr>
    </w:lvl>
  </w:abstractNum>
  <w:abstractNum w:abstractNumId="31" w15:restartNumberingAfterBreak="0">
    <w:nsid w:val="704972E5"/>
    <w:multiLevelType w:val="hybridMultilevel"/>
    <w:tmpl w:val="FF0054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28C3AFB"/>
    <w:multiLevelType w:val="hybridMultilevel"/>
    <w:tmpl w:val="F18C2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6"/>
  </w:num>
  <w:num w:numId="3">
    <w:abstractNumId w:val="11"/>
  </w:num>
  <w:num w:numId="4">
    <w:abstractNumId w:val="30"/>
  </w:num>
  <w:num w:numId="5">
    <w:abstractNumId w:val="18"/>
  </w:num>
  <w:num w:numId="6">
    <w:abstractNumId w:val="22"/>
  </w:num>
  <w:num w:numId="7">
    <w:abstractNumId w:val="32"/>
  </w:num>
  <w:num w:numId="8">
    <w:abstractNumId w:val="27"/>
  </w:num>
  <w:num w:numId="9">
    <w:abstractNumId w:val="29"/>
  </w:num>
  <w:num w:numId="10">
    <w:abstractNumId w:val="31"/>
  </w:num>
  <w:num w:numId="11">
    <w:abstractNumId w:val="23"/>
  </w:num>
  <w:num w:numId="12">
    <w:abstractNumId w:val="12"/>
  </w:num>
  <w:num w:numId="13">
    <w:abstractNumId w:val="21"/>
  </w:num>
  <w:num w:numId="14">
    <w:abstractNumId w:val="1"/>
  </w:num>
  <w:num w:numId="15">
    <w:abstractNumId w:val="8"/>
  </w:num>
  <w:num w:numId="16">
    <w:abstractNumId w:val="7"/>
  </w:num>
  <w:num w:numId="17">
    <w:abstractNumId w:val="3"/>
  </w:num>
  <w:num w:numId="18">
    <w:abstractNumId w:val="9"/>
  </w:num>
  <w:num w:numId="19">
    <w:abstractNumId w:val="28"/>
  </w:num>
  <w:num w:numId="20">
    <w:abstractNumId w:val="20"/>
  </w:num>
  <w:num w:numId="21">
    <w:abstractNumId w:val="13"/>
  </w:num>
  <w:num w:numId="22">
    <w:abstractNumId w:val="2"/>
  </w:num>
  <w:num w:numId="23">
    <w:abstractNumId w:val="14"/>
  </w:num>
  <w:num w:numId="24">
    <w:abstractNumId w:val="25"/>
  </w:num>
  <w:num w:numId="25">
    <w:abstractNumId w:val="5"/>
  </w:num>
  <w:num w:numId="26">
    <w:abstractNumId w:val="19"/>
  </w:num>
  <w:num w:numId="27">
    <w:abstractNumId w:val="17"/>
  </w:num>
  <w:num w:numId="28">
    <w:abstractNumId w:val="0"/>
  </w:num>
  <w:num w:numId="29">
    <w:abstractNumId w:val="24"/>
  </w:num>
  <w:num w:numId="30">
    <w:abstractNumId w:val="4"/>
  </w:num>
  <w:num w:numId="31">
    <w:abstractNumId w:val="16"/>
  </w:num>
  <w:num w:numId="32">
    <w:abstractNumId w:val="15"/>
  </w:num>
  <w:num w:numId="3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mim AKHTAR (TP)">
    <w15:presenceInfo w15:providerId="AD" w15:userId="S::shamim@TP.EDU.SG::1ddda523-d917-4371-beba-6f704b728e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dirty"/>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sDA0NbUwMTYyNTRR0lEKTi0uzszPAykwMqsFAF+qjKUtAAAA"/>
  </w:docVars>
  <w:rsids>
    <w:rsidRoot w:val="00C308E5"/>
    <w:rsid w:val="00000C66"/>
    <w:rsid w:val="00000FE2"/>
    <w:rsid w:val="0000146C"/>
    <w:rsid w:val="000021E5"/>
    <w:rsid w:val="00002EEF"/>
    <w:rsid w:val="00003012"/>
    <w:rsid w:val="00004138"/>
    <w:rsid w:val="00006A6D"/>
    <w:rsid w:val="000078F3"/>
    <w:rsid w:val="00007A2C"/>
    <w:rsid w:val="0001012B"/>
    <w:rsid w:val="000108AA"/>
    <w:rsid w:val="00010C53"/>
    <w:rsid w:val="0001263F"/>
    <w:rsid w:val="00013651"/>
    <w:rsid w:val="000144E5"/>
    <w:rsid w:val="00014EB4"/>
    <w:rsid w:val="000155E7"/>
    <w:rsid w:val="00015D98"/>
    <w:rsid w:val="00015EFC"/>
    <w:rsid w:val="00015FF6"/>
    <w:rsid w:val="00016E4E"/>
    <w:rsid w:val="00017319"/>
    <w:rsid w:val="000173E8"/>
    <w:rsid w:val="000215FA"/>
    <w:rsid w:val="00022055"/>
    <w:rsid w:val="00023FDD"/>
    <w:rsid w:val="00024D31"/>
    <w:rsid w:val="00025157"/>
    <w:rsid w:val="00025850"/>
    <w:rsid w:val="000261A5"/>
    <w:rsid w:val="000262A2"/>
    <w:rsid w:val="00027303"/>
    <w:rsid w:val="00030627"/>
    <w:rsid w:val="000308E4"/>
    <w:rsid w:val="00031FC4"/>
    <w:rsid w:val="000326BD"/>
    <w:rsid w:val="00032CA2"/>
    <w:rsid w:val="000330EC"/>
    <w:rsid w:val="000340AC"/>
    <w:rsid w:val="0003486E"/>
    <w:rsid w:val="00034941"/>
    <w:rsid w:val="00035481"/>
    <w:rsid w:val="00035D73"/>
    <w:rsid w:val="000362CF"/>
    <w:rsid w:val="000364FF"/>
    <w:rsid w:val="0003650A"/>
    <w:rsid w:val="00036970"/>
    <w:rsid w:val="000379D2"/>
    <w:rsid w:val="00037BA1"/>
    <w:rsid w:val="00037CA1"/>
    <w:rsid w:val="0004015E"/>
    <w:rsid w:val="00040558"/>
    <w:rsid w:val="00040A72"/>
    <w:rsid w:val="0004127E"/>
    <w:rsid w:val="0004152D"/>
    <w:rsid w:val="00042C78"/>
    <w:rsid w:val="000441BB"/>
    <w:rsid w:val="000443B5"/>
    <w:rsid w:val="000448A8"/>
    <w:rsid w:val="00045E43"/>
    <w:rsid w:val="00047BFD"/>
    <w:rsid w:val="00047E83"/>
    <w:rsid w:val="0005000F"/>
    <w:rsid w:val="00050648"/>
    <w:rsid w:val="0005305A"/>
    <w:rsid w:val="0005366B"/>
    <w:rsid w:val="00054593"/>
    <w:rsid w:val="00055509"/>
    <w:rsid w:val="00056F01"/>
    <w:rsid w:val="00057628"/>
    <w:rsid w:val="000601B4"/>
    <w:rsid w:val="000613D1"/>
    <w:rsid w:val="0006182F"/>
    <w:rsid w:val="00061860"/>
    <w:rsid w:val="00061F0C"/>
    <w:rsid w:val="0006244E"/>
    <w:rsid w:val="000639E1"/>
    <w:rsid w:val="00063E26"/>
    <w:rsid w:val="000642E1"/>
    <w:rsid w:val="00064DA9"/>
    <w:rsid w:val="00065CD9"/>
    <w:rsid w:val="00065DC1"/>
    <w:rsid w:val="00067CEF"/>
    <w:rsid w:val="00070416"/>
    <w:rsid w:val="00070F85"/>
    <w:rsid w:val="0007160F"/>
    <w:rsid w:val="000716B5"/>
    <w:rsid w:val="00071766"/>
    <w:rsid w:val="00071784"/>
    <w:rsid w:val="0007379B"/>
    <w:rsid w:val="00073AC5"/>
    <w:rsid w:val="00073C96"/>
    <w:rsid w:val="00074D4F"/>
    <w:rsid w:val="000758BF"/>
    <w:rsid w:val="0007662E"/>
    <w:rsid w:val="000803EF"/>
    <w:rsid w:val="00080CC8"/>
    <w:rsid w:val="00083349"/>
    <w:rsid w:val="000833C1"/>
    <w:rsid w:val="0008366F"/>
    <w:rsid w:val="000836E1"/>
    <w:rsid w:val="00083B1A"/>
    <w:rsid w:val="00085629"/>
    <w:rsid w:val="00085891"/>
    <w:rsid w:val="000869F7"/>
    <w:rsid w:val="0008749C"/>
    <w:rsid w:val="00090240"/>
    <w:rsid w:val="0009057D"/>
    <w:rsid w:val="00090C01"/>
    <w:rsid w:val="00091D21"/>
    <w:rsid w:val="00092442"/>
    <w:rsid w:val="00094249"/>
    <w:rsid w:val="00094CB3"/>
    <w:rsid w:val="000958CE"/>
    <w:rsid w:val="00095B4C"/>
    <w:rsid w:val="0009675D"/>
    <w:rsid w:val="000967E8"/>
    <w:rsid w:val="00096805"/>
    <w:rsid w:val="00097DE0"/>
    <w:rsid w:val="000A11C6"/>
    <w:rsid w:val="000A1D9D"/>
    <w:rsid w:val="000A2465"/>
    <w:rsid w:val="000A53E7"/>
    <w:rsid w:val="000A54DE"/>
    <w:rsid w:val="000A615E"/>
    <w:rsid w:val="000A65F7"/>
    <w:rsid w:val="000A6BBD"/>
    <w:rsid w:val="000A6FB4"/>
    <w:rsid w:val="000A7B51"/>
    <w:rsid w:val="000B0518"/>
    <w:rsid w:val="000B15BB"/>
    <w:rsid w:val="000B1F6C"/>
    <w:rsid w:val="000B35C8"/>
    <w:rsid w:val="000B4744"/>
    <w:rsid w:val="000B5FA4"/>
    <w:rsid w:val="000B6E33"/>
    <w:rsid w:val="000B73F2"/>
    <w:rsid w:val="000C0E2F"/>
    <w:rsid w:val="000C20CB"/>
    <w:rsid w:val="000C2A3B"/>
    <w:rsid w:val="000C2F80"/>
    <w:rsid w:val="000C409F"/>
    <w:rsid w:val="000C40EC"/>
    <w:rsid w:val="000C500B"/>
    <w:rsid w:val="000C512D"/>
    <w:rsid w:val="000C5283"/>
    <w:rsid w:val="000D0137"/>
    <w:rsid w:val="000D110E"/>
    <w:rsid w:val="000D1798"/>
    <w:rsid w:val="000D3462"/>
    <w:rsid w:val="000D5E91"/>
    <w:rsid w:val="000D6EA5"/>
    <w:rsid w:val="000D79F9"/>
    <w:rsid w:val="000E0BC5"/>
    <w:rsid w:val="000E25DD"/>
    <w:rsid w:val="000E3274"/>
    <w:rsid w:val="000E4DDA"/>
    <w:rsid w:val="000E4E82"/>
    <w:rsid w:val="000E5754"/>
    <w:rsid w:val="000F0E1E"/>
    <w:rsid w:val="000F529F"/>
    <w:rsid w:val="000F6047"/>
    <w:rsid w:val="000F611F"/>
    <w:rsid w:val="000F7FFC"/>
    <w:rsid w:val="00100392"/>
    <w:rsid w:val="001008AD"/>
    <w:rsid w:val="00100B9B"/>
    <w:rsid w:val="00102007"/>
    <w:rsid w:val="00103CD7"/>
    <w:rsid w:val="00105484"/>
    <w:rsid w:val="001055FB"/>
    <w:rsid w:val="00106412"/>
    <w:rsid w:val="0010665B"/>
    <w:rsid w:val="00106F86"/>
    <w:rsid w:val="00107581"/>
    <w:rsid w:val="00110E51"/>
    <w:rsid w:val="00112B01"/>
    <w:rsid w:val="00112F31"/>
    <w:rsid w:val="0011412C"/>
    <w:rsid w:val="00115C6E"/>
    <w:rsid w:val="001204DE"/>
    <w:rsid w:val="00120616"/>
    <w:rsid w:val="00120A14"/>
    <w:rsid w:val="00120BBC"/>
    <w:rsid w:val="00121420"/>
    <w:rsid w:val="00123E50"/>
    <w:rsid w:val="00126714"/>
    <w:rsid w:val="00126DD0"/>
    <w:rsid w:val="00126E20"/>
    <w:rsid w:val="001300FB"/>
    <w:rsid w:val="00131C91"/>
    <w:rsid w:val="001336DD"/>
    <w:rsid w:val="00133874"/>
    <w:rsid w:val="001342BD"/>
    <w:rsid w:val="00134AC5"/>
    <w:rsid w:val="00135BF9"/>
    <w:rsid w:val="00136CFF"/>
    <w:rsid w:val="001401B4"/>
    <w:rsid w:val="00140E82"/>
    <w:rsid w:val="00140F3F"/>
    <w:rsid w:val="00141165"/>
    <w:rsid w:val="001418A3"/>
    <w:rsid w:val="00142B9D"/>
    <w:rsid w:val="00143DE2"/>
    <w:rsid w:val="001442E9"/>
    <w:rsid w:val="00144C25"/>
    <w:rsid w:val="00145027"/>
    <w:rsid w:val="001454A5"/>
    <w:rsid w:val="001455FE"/>
    <w:rsid w:val="00145707"/>
    <w:rsid w:val="00146819"/>
    <w:rsid w:val="00147F97"/>
    <w:rsid w:val="001504B7"/>
    <w:rsid w:val="0015062A"/>
    <w:rsid w:val="00151736"/>
    <w:rsid w:val="00152CDC"/>
    <w:rsid w:val="0015516E"/>
    <w:rsid w:val="00155956"/>
    <w:rsid w:val="001608A1"/>
    <w:rsid w:val="0016153D"/>
    <w:rsid w:val="0016222F"/>
    <w:rsid w:val="0016240B"/>
    <w:rsid w:val="001630D8"/>
    <w:rsid w:val="001631F4"/>
    <w:rsid w:val="00163C11"/>
    <w:rsid w:val="0016613F"/>
    <w:rsid w:val="00166473"/>
    <w:rsid w:val="00166E75"/>
    <w:rsid w:val="0016725F"/>
    <w:rsid w:val="00167AD3"/>
    <w:rsid w:val="00170E06"/>
    <w:rsid w:val="00171D5A"/>
    <w:rsid w:val="00172EDB"/>
    <w:rsid w:val="0017357A"/>
    <w:rsid w:val="00173DEB"/>
    <w:rsid w:val="0017433B"/>
    <w:rsid w:val="00174653"/>
    <w:rsid w:val="00175F14"/>
    <w:rsid w:val="00176380"/>
    <w:rsid w:val="00176BD0"/>
    <w:rsid w:val="00177B84"/>
    <w:rsid w:val="0018097D"/>
    <w:rsid w:val="00181B31"/>
    <w:rsid w:val="00182499"/>
    <w:rsid w:val="00182CEA"/>
    <w:rsid w:val="00184A74"/>
    <w:rsid w:val="00186ACE"/>
    <w:rsid w:val="00187358"/>
    <w:rsid w:val="00187386"/>
    <w:rsid w:val="00190AD6"/>
    <w:rsid w:val="00191C60"/>
    <w:rsid w:val="00194F5A"/>
    <w:rsid w:val="00195CB0"/>
    <w:rsid w:val="00195E0A"/>
    <w:rsid w:val="0019644E"/>
    <w:rsid w:val="001964A4"/>
    <w:rsid w:val="001975BC"/>
    <w:rsid w:val="001A0367"/>
    <w:rsid w:val="001A09DF"/>
    <w:rsid w:val="001A1563"/>
    <w:rsid w:val="001A1F0C"/>
    <w:rsid w:val="001A27D7"/>
    <w:rsid w:val="001A2FA2"/>
    <w:rsid w:val="001A3077"/>
    <w:rsid w:val="001A3424"/>
    <w:rsid w:val="001A3884"/>
    <w:rsid w:val="001A4D6F"/>
    <w:rsid w:val="001A4FE7"/>
    <w:rsid w:val="001A5203"/>
    <w:rsid w:val="001A6430"/>
    <w:rsid w:val="001A66B2"/>
    <w:rsid w:val="001A7E6B"/>
    <w:rsid w:val="001B06DC"/>
    <w:rsid w:val="001B06E0"/>
    <w:rsid w:val="001B0AF8"/>
    <w:rsid w:val="001B1633"/>
    <w:rsid w:val="001B25E0"/>
    <w:rsid w:val="001B274D"/>
    <w:rsid w:val="001B30C9"/>
    <w:rsid w:val="001B518B"/>
    <w:rsid w:val="001B520E"/>
    <w:rsid w:val="001B714E"/>
    <w:rsid w:val="001C12C0"/>
    <w:rsid w:val="001C18DE"/>
    <w:rsid w:val="001C26B7"/>
    <w:rsid w:val="001C32BE"/>
    <w:rsid w:val="001C3E52"/>
    <w:rsid w:val="001C5B1A"/>
    <w:rsid w:val="001C745F"/>
    <w:rsid w:val="001C78C1"/>
    <w:rsid w:val="001C7CAA"/>
    <w:rsid w:val="001D00CD"/>
    <w:rsid w:val="001D08E7"/>
    <w:rsid w:val="001D23C0"/>
    <w:rsid w:val="001D27D8"/>
    <w:rsid w:val="001D4882"/>
    <w:rsid w:val="001D5520"/>
    <w:rsid w:val="001D5535"/>
    <w:rsid w:val="001D6029"/>
    <w:rsid w:val="001D76D8"/>
    <w:rsid w:val="001E1381"/>
    <w:rsid w:val="001E140F"/>
    <w:rsid w:val="001E1E43"/>
    <w:rsid w:val="001E3008"/>
    <w:rsid w:val="001E3058"/>
    <w:rsid w:val="001E3461"/>
    <w:rsid w:val="001E4BD5"/>
    <w:rsid w:val="001E4BE3"/>
    <w:rsid w:val="001E563E"/>
    <w:rsid w:val="001E6712"/>
    <w:rsid w:val="001E75E1"/>
    <w:rsid w:val="001E7698"/>
    <w:rsid w:val="001F0159"/>
    <w:rsid w:val="001F034B"/>
    <w:rsid w:val="001F1507"/>
    <w:rsid w:val="001F264D"/>
    <w:rsid w:val="001F2CC0"/>
    <w:rsid w:val="001F3122"/>
    <w:rsid w:val="001F4810"/>
    <w:rsid w:val="001F52F4"/>
    <w:rsid w:val="001F58C5"/>
    <w:rsid w:val="001F5B52"/>
    <w:rsid w:val="001F6093"/>
    <w:rsid w:val="001F7286"/>
    <w:rsid w:val="00201A2A"/>
    <w:rsid w:val="00202343"/>
    <w:rsid w:val="002027AD"/>
    <w:rsid w:val="002035EC"/>
    <w:rsid w:val="00203F05"/>
    <w:rsid w:val="00203F3F"/>
    <w:rsid w:val="00204C3E"/>
    <w:rsid w:val="00205F01"/>
    <w:rsid w:val="0020701A"/>
    <w:rsid w:val="002072C4"/>
    <w:rsid w:val="002077C3"/>
    <w:rsid w:val="00207C24"/>
    <w:rsid w:val="00210625"/>
    <w:rsid w:val="00210DEF"/>
    <w:rsid w:val="00210FA3"/>
    <w:rsid w:val="002117AD"/>
    <w:rsid w:val="002117CB"/>
    <w:rsid w:val="00211EAD"/>
    <w:rsid w:val="00211F32"/>
    <w:rsid w:val="0021264A"/>
    <w:rsid w:val="0021264D"/>
    <w:rsid w:val="0021418B"/>
    <w:rsid w:val="0021463D"/>
    <w:rsid w:val="0021596F"/>
    <w:rsid w:val="00215E10"/>
    <w:rsid w:val="00215F81"/>
    <w:rsid w:val="002162E8"/>
    <w:rsid w:val="00216311"/>
    <w:rsid w:val="00217BA7"/>
    <w:rsid w:val="002203F9"/>
    <w:rsid w:val="002224AE"/>
    <w:rsid w:val="00222B88"/>
    <w:rsid w:val="002233BC"/>
    <w:rsid w:val="0022498C"/>
    <w:rsid w:val="002268F3"/>
    <w:rsid w:val="00227637"/>
    <w:rsid w:val="00230B5B"/>
    <w:rsid w:val="002325D0"/>
    <w:rsid w:val="0023264A"/>
    <w:rsid w:val="00233698"/>
    <w:rsid w:val="00233989"/>
    <w:rsid w:val="00234D85"/>
    <w:rsid w:val="00235828"/>
    <w:rsid w:val="00235BDE"/>
    <w:rsid w:val="0023617A"/>
    <w:rsid w:val="00236731"/>
    <w:rsid w:val="00237798"/>
    <w:rsid w:val="00237ED1"/>
    <w:rsid w:val="002400CE"/>
    <w:rsid w:val="0024046B"/>
    <w:rsid w:val="0024082B"/>
    <w:rsid w:val="0024126E"/>
    <w:rsid w:val="0024145A"/>
    <w:rsid w:val="00242709"/>
    <w:rsid w:val="0024399D"/>
    <w:rsid w:val="00245907"/>
    <w:rsid w:val="00245959"/>
    <w:rsid w:val="00245CAB"/>
    <w:rsid w:val="00245FD2"/>
    <w:rsid w:val="00246FED"/>
    <w:rsid w:val="00247148"/>
    <w:rsid w:val="002529FB"/>
    <w:rsid w:val="00253912"/>
    <w:rsid w:val="00255C60"/>
    <w:rsid w:val="002564EA"/>
    <w:rsid w:val="00256B86"/>
    <w:rsid w:val="002579AE"/>
    <w:rsid w:val="00257AC6"/>
    <w:rsid w:val="00260687"/>
    <w:rsid w:val="00260800"/>
    <w:rsid w:val="0026290E"/>
    <w:rsid w:val="0026597F"/>
    <w:rsid w:val="00265AD7"/>
    <w:rsid w:val="00265D59"/>
    <w:rsid w:val="00265D5F"/>
    <w:rsid w:val="002663DC"/>
    <w:rsid w:val="002674CC"/>
    <w:rsid w:val="002708A2"/>
    <w:rsid w:val="00270BAE"/>
    <w:rsid w:val="002710E1"/>
    <w:rsid w:val="00271E85"/>
    <w:rsid w:val="0027286C"/>
    <w:rsid w:val="0027311E"/>
    <w:rsid w:val="00273406"/>
    <w:rsid w:val="002736BA"/>
    <w:rsid w:val="00276812"/>
    <w:rsid w:val="0027705D"/>
    <w:rsid w:val="00280A26"/>
    <w:rsid w:val="00282A1D"/>
    <w:rsid w:val="00282A76"/>
    <w:rsid w:val="00283960"/>
    <w:rsid w:val="00283ED2"/>
    <w:rsid w:val="0028477C"/>
    <w:rsid w:val="002875E2"/>
    <w:rsid w:val="00290A04"/>
    <w:rsid w:val="00291A37"/>
    <w:rsid w:val="00291DB8"/>
    <w:rsid w:val="00293039"/>
    <w:rsid w:val="00293693"/>
    <w:rsid w:val="002945C6"/>
    <w:rsid w:val="0029506E"/>
    <w:rsid w:val="002951B9"/>
    <w:rsid w:val="00296A2A"/>
    <w:rsid w:val="002975AF"/>
    <w:rsid w:val="002A0162"/>
    <w:rsid w:val="002A1128"/>
    <w:rsid w:val="002A204C"/>
    <w:rsid w:val="002A2294"/>
    <w:rsid w:val="002A298E"/>
    <w:rsid w:val="002A2F77"/>
    <w:rsid w:val="002A3282"/>
    <w:rsid w:val="002A35F3"/>
    <w:rsid w:val="002A3FE2"/>
    <w:rsid w:val="002A45E0"/>
    <w:rsid w:val="002A47FC"/>
    <w:rsid w:val="002A5AC8"/>
    <w:rsid w:val="002A647A"/>
    <w:rsid w:val="002A7CC9"/>
    <w:rsid w:val="002B15FD"/>
    <w:rsid w:val="002B1693"/>
    <w:rsid w:val="002B2498"/>
    <w:rsid w:val="002B2CBA"/>
    <w:rsid w:val="002B3708"/>
    <w:rsid w:val="002B4157"/>
    <w:rsid w:val="002B53F2"/>
    <w:rsid w:val="002C0273"/>
    <w:rsid w:val="002C0286"/>
    <w:rsid w:val="002C0408"/>
    <w:rsid w:val="002C2A6D"/>
    <w:rsid w:val="002C3513"/>
    <w:rsid w:val="002C468A"/>
    <w:rsid w:val="002C5EE7"/>
    <w:rsid w:val="002C7173"/>
    <w:rsid w:val="002C7A5D"/>
    <w:rsid w:val="002D17D6"/>
    <w:rsid w:val="002D1C95"/>
    <w:rsid w:val="002D1CE2"/>
    <w:rsid w:val="002D2743"/>
    <w:rsid w:val="002D28F3"/>
    <w:rsid w:val="002D2FF0"/>
    <w:rsid w:val="002D3235"/>
    <w:rsid w:val="002D335D"/>
    <w:rsid w:val="002D5488"/>
    <w:rsid w:val="002D6393"/>
    <w:rsid w:val="002D724B"/>
    <w:rsid w:val="002D7FE3"/>
    <w:rsid w:val="002E164A"/>
    <w:rsid w:val="002E2633"/>
    <w:rsid w:val="002E572C"/>
    <w:rsid w:val="002E5E85"/>
    <w:rsid w:val="002E691B"/>
    <w:rsid w:val="002E6EEA"/>
    <w:rsid w:val="002E6F15"/>
    <w:rsid w:val="002E716F"/>
    <w:rsid w:val="002F0887"/>
    <w:rsid w:val="002F17A5"/>
    <w:rsid w:val="002F2A67"/>
    <w:rsid w:val="002F38AA"/>
    <w:rsid w:val="002F3D61"/>
    <w:rsid w:val="002F3F8B"/>
    <w:rsid w:val="002F47BE"/>
    <w:rsid w:val="002F70EA"/>
    <w:rsid w:val="00300244"/>
    <w:rsid w:val="003005D0"/>
    <w:rsid w:val="00300803"/>
    <w:rsid w:val="003021A6"/>
    <w:rsid w:val="00302BD2"/>
    <w:rsid w:val="00303030"/>
    <w:rsid w:val="00303413"/>
    <w:rsid w:val="003042FE"/>
    <w:rsid w:val="00304992"/>
    <w:rsid w:val="00304CD1"/>
    <w:rsid w:val="00306B86"/>
    <w:rsid w:val="00306C06"/>
    <w:rsid w:val="00307173"/>
    <w:rsid w:val="00307A2D"/>
    <w:rsid w:val="00310451"/>
    <w:rsid w:val="0031093C"/>
    <w:rsid w:val="00311A25"/>
    <w:rsid w:val="00312567"/>
    <w:rsid w:val="00312708"/>
    <w:rsid w:val="003134FF"/>
    <w:rsid w:val="00314E20"/>
    <w:rsid w:val="00316311"/>
    <w:rsid w:val="003164B7"/>
    <w:rsid w:val="0031716A"/>
    <w:rsid w:val="00317247"/>
    <w:rsid w:val="003173BE"/>
    <w:rsid w:val="00317592"/>
    <w:rsid w:val="003177ED"/>
    <w:rsid w:val="00321A84"/>
    <w:rsid w:val="00321C4F"/>
    <w:rsid w:val="00323352"/>
    <w:rsid w:val="00325093"/>
    <w:rsid w:val="00326B45"/>
    <w:rsid w:val="00326E1E"/>
    <w:rsid w:val="0032726F"/>
    <w:rsid w:val="003273CA"/>
    <w:rsid w:val="00330F85"/>
    <w:rsid w:val="00331117"/>
    <w:rsid w:val="0033215B"/>
    <w:rsid w:val="00332583"/>
    <w:rsid w:val="00332EE2"/>
    <w:rsid w:val="00334CC9"/>
    <w:rsid w:val="003355C6"/>
    <w:rsid w:val="00335833"/>
    <w:rsid w:val="00336585"/>
    <w:rsid w:val="00336908"/>
    <w:rsid w:val="00337288"/>
    <w:rsid w:val="003404F2"/>
    <w:rsid w:val="00341649"/>
    <w:rsid w:val="00341A1C"/>
    <w:rsid w:val="003430C8"/>
    <w:rsid w:val="003431FA"/>
    <w:rsid w:val="0034427B"/>
    <w:rsid w:val="00344A86"/>
    <w:rsid w:val="00345C84"/>
    <w:rsid w:val="00345CED"/>
    <w:rsid w:val="003473ED"/>
    <w:rsid w:val="0034756B"/>
    <w:rsid w:val="00347779"/>
    <w:rsid w:val="00347B41"/>
    <w:rsid w:val="00347FA1"/>
    <w:rsid w:val="00351775"/>
    <w:rsid w:val="003519F7"/>
    <w:rsid w:val="00351E01"/>
    <w:rsid w:val="00352046"/>
    <w:rsid w:val="003522D9"/>
    <w:rsid w:val="003529F8"/>
    <w:rsid w:val="00356EB9"/>
    <w:rsid w:val="003575FE"/>
    <w:rsid w:val="003578C1"/>
    <w:rsid w:val="00357C8C"/>
    <w:rsid w:val="00360587"/>
    <w:rsid w:val="003611D7"/>
    <w:rsid w:val="00362274"/>
    <w:rsid w:val="00363084"/>
    <w:rsid w:val="00363B4E"/>
    <w:rsid w:val="0036424B"/>
    <w:rsid w:val="003645EC"/>
    <w:rsid w:val="003659BE"/>
    <w:rsid w:val="003705F4"/>
    <w:rsid w:val="0037139A"/>
    <w:rsid w:val="00371AB3"/>
    <w:rsid w:val="00371C74"/>
    <w:rsid w:val="00373218"/>
    <w:rsid w:val="00373EC2"/>
    <w:rsid w:val="003769AC"/>
    <w:rsid w:val="00376BD0"/>
    <w:rsid w:val="003770B7"/>
    <w:rsid w:val="00377216"/>
    <w:rsid w:val="003827BE"/>
    <w:rsid w:val="00382BF5"/>
    <w:rsid w:val="0038463B"/>
    <w:rsid w:val="00384ACA"/>
    <w:rsid w:val="0038623C"/>
    <w:rsid w:val="00386BEA"/>
    <w:rsid w:val="0038726E"/>
    <w:rsid w:val="003901A6"/>
    <w:rsid w:val="00392CC3"/>
    <w:rsid w:val="00392EEC"/>
    <w:rsid w:val="00393738"/>
    <w:rsid w:val="00394B67"/>
    <w:rsid w:val="003951A7"/>
    <w:rsid w:val="00395429"/>
    <w:rsid w:val="00396727"/>
    <w:rsid w:val="003969E7"/>
    <w:rsid w:val="003A00FB"/>
    <w:rsid w:val="003A0AD5"/>
    <w:rsid w:val="003A0DB4"/>
    <w:rsid w:val="003A0EE8"/>
    <w:rsid w:val="003A1E93"/>
    <w:rsid w:val="003A35F4"/>
    <w:rsid w:val="003A3D5E"/>
    <w:rsid w:val="003A4727"/>
    <w:rsid w:val="003A4CF3"/>
    <w:rsid w:val="003A51C0"/>
    <w:rsid w:val="003A595B"/>
    <w:rsid w:val="003A644D"/>
    <w:rsid w:val="003A7596"/>
    <w:rsid w:val="003A7A03"/>
    <w:rsid w:val="003B0D8C"/>
    <w:rsid w:val="003B1114"/>
    <w:rsid w:val="003B2876"/>
    <w:rsid w:val="003B2C99"/>
    <w:rsid w:val="003B2FE1"/>
    <w:rsid w:val="003B39AD"/>
    <w:rsid w:val="003B3DC0"/>
    <w:rsid w:val="003B5883"/>
    <w:rsid w:val="003B58DB"/>
    <w:rsid w:val="003B5ED9"/>
    <w:rsid w:val="003C0C12"/>
    <w:rsid w:val="003C235B"/>
    <w:rsid w:val="003C3384"/>
    <w:rsid w:val="003C4D5A"/>
    <w:rsid w:val="003C5371"/>
    <w:rsid w:val="003C5496"/>
    <w:rsid w:val="003C54CF"/>
    <w:rsid w:val="003C5D4B"/>
    <w:rsid w:val="003C7936"/>
    <w:rsid w:val="003D04FB"/>
    <w:rsid w:val="003D0D51"/>
    <w:rsid w:val="003D2B1D"/>
    <w:rsid w:val="003D2F30"/>
    <w:rsid w:val="003D4568"/>
    <w:rsid w:val="003D4E97"/>
    <w:rsid w:val="003E0765"/>
    <w:rsid w:val="003E113C"/>
    <w:rsid w:val="003E1BD7"/>
    <w:rsid w:val="003E1C68"/>
    <w:rsid w:val="003E2331"/>
    <w:rsid w:val="003E28B6"/>
    <w:rsid w:val="003E28FC"/>
    <w:rsid w:val="003E31DF"/>
    <w:rsid w:val="003E36DE"/>
    <w:rsid w:val="003E3703"/>
    <w:rsid w:val="003E3943"/>
    <w:rsid w:val="003E3B4C"/>
    <w:rsid w:val="003E4D72"/>
    <w:rsid w:val="003E6673"/>
    <w:rsid w:val="003E6D4B"/>
    <w:rsid w:val="003E6F0A"/>
    <w:rsid w:val="003E6F3C"/>
    <w:rsid w:val="003F5990"/>
    <w:rsid w:val="003F6384"/>
    <w:rsid w:val="003F7091"/>
    <w:rsid w:val="00400E21"/>
    <w:rsid w:val="004015B7"/>
    <w:rsid w:val="00401875"/>
    <w:rsid w:val="00401A38"/>
    <w:rsid w:val="00402482"/>
    <w:rsid w:val="00403081"/>
    <w:rsid w:val="00403DD1"/>
    <w:rsid w:val="00404A65"/>
    <w:rsid w:val="00404C70"/>
    <w:rsid w:val="004071F5"/>
    <w:rsid w:val="004127F7"/>
    <w:rsid w:val="00412BE6"/>
    <w:rsid w:val="00412C18"/>
    <w:rsid w:val="00412D93"/>
    <w:rsid w:val="00414809"/>
    <w:rsid w:val="004150E5"/>
    <w:rsid w:val="004157EA"/>
    <w:rsid w:val="00415EAD"/>
    <w:rsid w:val="0041618E"/>
    <w:rsid w:val="0041690A"/>
    <w:rsid w:val="004176D7"/>
    <w:rsid w:val="00421B31"/>
    <w:rsid w:val="00421C29"/>
    <w:rsid w:val="00422E66"/>
    <w:rsid w:val="00423432"/>
    <w:rsid w:val="00423843"/>
    <w:rsid w:val="00426E7E"/>
    <w:rsid w:val="00426F11"/>
    <w:rsid w:val="00427DC8"/>
    <w:rsid w:val="00430B66"/>
    <w:rsid w:val="004310AA"/>
    <w:rsid w:val="004310C3"/>
    <w:rsid w:val="004313A1"/>
    <w:rsid w:val="00431D20"/>
    <w:rsid w:val="00431DA9"/>
    <w:rsid w:val="00431E98"/>
    <w:rsid w:val="004328B6"/>
    <w:rsid w:val="004336F5"/>
    <w:rsid w:val="00433DF1"/>
    <w:rsid w:val="00434245"/>
    <w:rsid w:val="0043528E"/>
    <w:rsid w:val="004359A4"/>
    <w:rsid w:val="00435CC5"/>
    <w:rsid w:val="00435E70"/>
    <w:rsid w:val="004377BC"/>
    <w:rsid w:val="00437D7C"/>
    <w:rsid w:val="00437F07"/>
    <w:rsid w:val="004404ED"/>
    <w:rsid w:val="004408AB"/>
    <w:rsid w:val="00440C6F"/>
    <w:rsid w:val="00441061"/>
    <w:rsid w:val="00441D09"/>
    <w:rsid w:val="00441DF3"/>
    <w:rsid w:val="00442035"/>
    <w:rsid w:val="004435A6"/>
    <w:rsid w:val="004442D0"/>
    <w:rsid w:val="00444AE3"/>
    <w:rsid w:val="00445850"/>
    <w:rsid w:val="004458AE"/>
    <w:rsid w:val="00445C49"/>
    <w:rsid w:val="00446104"/>
    <w:rsid w:val="00450959"/>
    <w:rsid w:val="00450D89"/>
    <w:rsid w:val="00451C7C"/>
    <w:rsid w:val="00452564"/>
    <w:rsid w:val="0045272E"/>
    <w:rsid w:val="004537C2"/>
    <w:rsid w:val="00455E0F"/>
    <w:rsid w:val="00456355"/>
    <w:rsid w:val="00457E06"/>
    <w:rsid w:val="00460AFF"/>
    <w:rsid w:val="00461AC7"/>
    <w:rsid w:val="00461AD3"/>
    <w:rsid w:val="00461F92"/>
    <w:rsid w:val="00462CBA"/>
    <w:rsid w:val="00463AA4"/>
    <w:rsid w:val="00467E9E"/>
    <w:rsid w:val="0047089F"/>
    <w:rsid w:val="004722B9"/>
    <w:rsid w:val="004726BF"/>
    <w:rsid w:val="00473FB1"/>
    <w:rsid w:val="0047485F"/>
    <w:rsid w:val="00477604"/>
    <w:rsid w:val="004807D8"/>
    <w:rsid w:val="004809EF"/>
    <w:rsid w:val="00481D05"/>
    <w:rsid w:val="004828BF"/>
    <w:rsid w:val="004839DD"/>
    <w:rsid w:val="004845BA"/>
    <w:rsid w:val="0048774D"/>
    <w:rsid w:val="00490F71"/>
    <w:rsid w:val="00492CF0"/>
    <w:rsid w:val="00493E79"/>
    <w:rsid w:val="0049476E"/>
    <w:rsid w:val="00494F6E"/>
    <w:rsid w:val="00495ECC"/>
    <w:rsid w:val="0049687F"/>
    <w:rsid w:val="004975E6"/>
    <w:rsid w:val="004A078C"/>
    <w:rsid w:val="004A0A45"/>
    <w:rsid w:val="004A0D41"/>
    <w:rsid w:val="004A0F45"/>
    <w:rsid w:val="004A1EF4"/>
    <w:rsid w:val="004A2512"/>
    <w:rsid w:val="004A3936"/>
    <w:rsid w:val="004A4191"/>
    <w:rsid w:val="004A4801"/>
    <w:rsid w:val="004A4BD8"/>
    <w:rsid w:val="004A4D66"/>
    <w:rsid w:val="004A53F0"/>
    <w:rsid w:val="004A573B"/>
    <w:rsid w:val="004A5EEC"/>
    <w:rsid w:val="004A5FF5"/>
    <w:rsid w:val="004A67A9"/>
    <w:rsid w:val="004A7082"/>
    <w:rsid w:val="004A75BD"/>
    <w:rsid w:val="004B0168"/>
    <w:rsid w:val="004B07F4"/>
    <w:rsid w:val="004B090B"/>
    <w:rsid w:val="004B1BF2"/>
    <w:rsid w:val="004B2E13"/>
    <w:rsid w:val="004B43BD"/>
    <w:rsid w:val="004B46EA"/>
    <w:rsid w:val="004B4D75"/>
    <w:rsid w:val="004B628A"/>
    <w:rsid w:val="004C0459"/>
    <w:rsid w:val="004C1877"/>
    <w:rsid w:val="004C2404"/>
    <w:rsid w:val="004C25EA"/>
    <w:rsid w:val="004C2A6B"/>
    <w:rsid w:val="004C2B90"/>
    <w:rsid w:val="004C342E"/>
    <w:rsid w:val="004C4643"/>
    <w:rsid w:val="004C4675"/>
    <w:rsid w:val="004C47E9"/>
    <w:rsid w:val="004C48F8"/>
    <w:rsid w:val="004C5CA9"/>
    <w:rsid w:val="004C63DB"/>
    <w:rsid w:val="004C657F"/>
    <w:rsid w:val="004D071D"/>
    <w:rsid w:val="004D0899"/>
    <w:rsid w:val="004D23A8"/>
    <w:rsid w:val="004D286D"/>
    <w:rsid w:val="004D29EE"/>
    <w:rsid w:val="004D2E5F"/>
    <w:rsid w:val="004D3DAB"/>
    <w:rsid w:val="004D61F6"/>
    <w:rsid w:val="004D644E"/>
    <w:rsid w:val="004E0207"/>
    <w:rsid w:val="004E0A29"/>
    <w:rsid w:val="004E3500"/>
    <w:rsid w:val="004E37F3"/>
    <w:rsid w:val="004E4857"/>
    <w:rsid w:val="004E4859"/>
    <w:rsid w:val="004E4C34"/>
    <w:rsid w:val="004E551E"/>
    <w:rsid w:val="004E6101"/>
    <w:rsid w:val="004E7E0F"/>
    <w:rsid w:val="004E7E11"/>
    <w:rsid w:val="004F0A4F"/>
    <w:rsid w:val="004F1DB3"/>
    <w:rsid w:val="004F51A8"/>
    <w:rsid w:val="004F56DA"/>
    <w:rsid w:val="004F71F9"/>
    <w:rsid w:val="004F76AB"/>
    <w:rsid w:val="005008D9"/>
    <w:rsid w:val="00501A76"/>
    <w:rsid w:val="005022E5"/>
    <w:rsid w:val="005031E7"/>
    <w:rsid w:val="00504038"/>
    <w:rsid w:val="00504E0C"/>
    <w:rsid w:val="00505641"/>
    <w:rsid w:val="005061BB"/>
    <w:rsid w:val="0050627F"/>
    <w:rsid w:val="00506A38"/>
    <w:rsid w:val="0051177B"/>
    <w:rsid w:val="00511D22"/>
    <w:rsid w:val="00511FDA"/>
    <w:rsid w:val="00513086"/>
    <w:rsid w:val="00513F67"/>
    <w:rsid w:val="005168D8"/>
    <w:rsid w:val="00517CDF"/>
    <w:rsid w:val="00520635"/>
    <w:rsid w:val="005206F5"/>
    <w:rsid w:val="005206FA"/>
    <w:rsid w:val="00520ED8"/>
    <w:rsid w:val="00521274"/>
    <w:rsid w:val="005214DD"/>
    <w:rsid w:val="00521E4F"/>
    <w:rsid w:val="00522706"/>
    <w:rsid w:val="005228A4"/>
    <w:rsid w:val="00522A17"/>
    <w:rsid w:val="005230C0"/>
    <w:rsid w:val="00525147"/>
    <w:rsid w:val="00525D22"/>
    <w:rsid w:val="00525FA6"/>
    <w:rsid w:val="00526268"/>
    <w:rsid w:val="005263EF"/>
    <w:rsid w:val="00527396"/>
    <w:rsid w:val="00531551"/>
    <w:rsid w:val="00531E91"/>
    <w:rsid w:val="0053210A"/>
    <w:rsid w:val="00532180"/>
    <w:rsid w:val="0053390E"/>
    <w:rsid w:val="0053547B"/>
    <w:rsid w:val="005359E0"/>
    <w:rsid w:val="00535C00"/>
    <w:rsid w:val="00537F61"/>
    <w:rsid w:val="005400C6"/>
    <w:rsid w:val="00540B2A"/>
    <w:rsid w:val="00541760"/>
    <w:rsid w:val="00541CC7"/>
    <w:rsid w:val="005422FD"/>
    <w:rsid w:val="0054286B"/>
    <w:rsid w:val="005429C5"/>
    <w:rsid w:val="00542BF4"/>
    <w:rsid w:val="0054412B"/>
    <w:rsid w:val="005447CB"/>
    <w:rsid w:val="00545270"/>
    <w:rsid w:val="0054570A"/>
    <w:rsid w:val="00545E9E"/>
    <w:rsid w:val="005468A6"/>
    <w:rsid w:val="00546A31"/>
    <w:rsid w:val="00546E14"/>
    <w:rsid w:val="005479F5"/>
    <w:rsid w:val="00552D13"/>
    <w:rsid w:val="00553B2F"/>
    <w:rsid w:val="0055460D"/>
    <w:rsid w:val="00554F3D"/>
    <w:rsid w:val="005553CA"/>
    <w:rsid w:val="00555A57"/>
    <w:rsid w:val="0055711E"/>
    <w:rsid w:val="00557129"/>
    <w:rsid w:val="005571D2"/>
    <w:rsid w:val="00557C25"/>
    <w:rsid w:val="0056034F"/>
    <w:rsid w:val="00560AEE"/>
    <w:rsid w:val="00561911"/>
    <w:rsid w:val="00561BDF"/>
    <w:rsid w:val="0056315B"/>
    <w:rsid w:val="005633E2"/>
    <w:rsid w:val="00564880"/>
    <w:rsid w:val="00564C71"/>
    <w:rsid w:val="0056546A"/>
    <w:rsid w:val="005665C2"/>
    <w:rsid w:val="00566D1E"/>
    <w:rsid w:val="00567669"/>
    <w:rsid w:val="00567B13"/>
    <w:rsid w:val="00571AC3"/>
    <w:rsid w:val="00571BAB"/>
    <w:rsid w:val="00572A0A"/>
    <w:rsid w:val="00572F35"/>
    <w:rsid w:val="00573170"/>
    <w:rsid w:val="00574712"/>
    <w:rsid w:val="00574F4A"/>
    <w:rsid w:val="00575445"/>
    <w:rsid w:val="00576A85"/>
    <w:rsid w:val="00576FB3"/>
    <w:rsid w:val="00577091"/>
    <w:rsid w:val="00577C05"/>
    <w:rsid w:val="00581156"/>
    <w:rsid w:val="005817BD"/>
    <w:rsid w:val="00582764"/>
    <w:rsid w:val="00584CDA"/>
    <w:rsid w:val="00585C9F"/>
    <w:rsid w:val="00586D8F"/>
    <w:rsid w:val="00586EAE"/>
    <w:rsid w:val="00586FFC"/>
    <w:rsid w:val="005876CA"/>
    <w:rsid w:val="00587763"/>
    <w:rsid w:val="00591EB0"/>
    <w:rsid w:val="00592EF3"/>
    <w:rsid w:val="005930B7"/>
    <w:rsid w:val="00593721"/>
    <w:rsid w:val="00593E7B"/>
    <w:rsid w:val="00595138"/>
    <w:rsid w:val="00595B5C"/>
    <w:rsid w:val="00596397"/>
    <w:rsid w:val="00597B41"/>
    <w:rsid w:val="00597B73"/>
    <w:rsid w:val="005A1B4A"/>
    <w:rsid w:val="005A3E71"/>
    <w:rsid w:val="005A429D"/>
    <w:rsid w:val="005A5F2B"/>
    <w:rsid w:val="005A6C65"/>
    <w:rsid w:val="005A71FA"/>
    <w:rsid w:val="005B007E"/>
    <w:rsid w:val="005B0E34"/>
    <w:rsid w:val="005B3339"/>
    <w:rsid w:val="005B4FBA"/>
    <w:rsid w:val="005B551E"/>
    <w:rsid w:val="005B7E8F"/>
    <w:rsid w:val="005C00C3"/>
    <w:rsid w:val="005C0AE0"/>
    <w:rsid w:val="005C1221"/>
    <w:rsid w:val="005C1897"/>
    <w:rsid w:val="005C237D"/>
    <w:rsid w:val="005C2E2E"/>
    <w:rsid w:val="005C48B0"/>
    <w:rsid w:val="005C5814"/>
    <w:rsid w:val="005C605D"/>
    <w:rsid w:val="005D0CDD"/>
    <w:rsid w:val="005D2327"/>
    <w:rsid w:val="005D24C1"/>
    <w:rsid w:val="005D3715"/>
    <w:rsid w:val="005D3C66"/>
    <w:rsid w:val="005D480E"/>
    <w:rsid w:val="005D4A69"/>
    <w:rsid w:val="005D51DB"/>
    <w:rsid w:val="005D5F4B"/>
    <w:rsid w:val="005D60B8"/>
    <w:rsid w:val="005D63AC"/>
    <w:rsid w:val="005D67B3"/>
    <w:rsid w:val="005D6F1E"/>
    <w:rsid w:val="005D7769"/>
    <w:rsid w:val="005D7BE6"/>
    <w:rsid w:val="005E1FF9"/>
    <w:rsid w:val="005E46DF"/>
    <w:rsid w:val="005E55E3"/>
    <w:rsid w:val="005E5751"/>
    <w:rsid w:val="005E5953"/>
    <w:rsid w:val="005E5BB7"/>
    <w:rsid w:val="005E614A"/>
    <w:rsid w:val="005E6738"/>
    <w:rsid w:val="005E70FC"/>
    <w:rsid w:val="005F0652"/>
    <w:rsid w:val="005F06FB"/>
    <w:rsid w:val="005F12D4"/>
    <w:rsid w:val="005F28EC"/>
    <w:rsid w:val="005F2A4F"/>
    <w:rsid w:val="005F2F7D"/>
    <w:rsid w:val="005F3497"/>
    <w:rsid w:val="005F69F1"/>
    <w:rsid w:val="005F77DA"/>
    <w:rsid w:val="005F7D96"/>
    <w:rsid w:val="00600376"/>
    <w:rsid w:val="00601656"/>
    <w:rsid w:val="00601B90"/>
    <w:rsid w:val="00602B32"/>
    <w:rsid w:val="00603105"/>
    <w:rsid w:val="00603198"/>
    <w:rsid w:val="006042A3"/>
    <w:rsid w:val="006043A9"/>
    <w:rsid w:val="0060769B"/>
    <w:rsid w:val="00607F16"/>
    <w:rsid w:val="006103AE"/>
    <w:rsid w:val="0061062E"/>
    <w:rsid w:val="00610A39"/>
    <w:rsid w:val="00611768"/>
    <w:rsid w:val="00613B7A"/>
    <w:rsid w:val="00615997"/>
    <w:rsid w:val="00616CE4"/>
    <w:rsid w:val="0061700D"/>
    <w:rsid w:val="00620B2F"/>
    <w:rsid w:val="00620B7E"/>
    <w:rsid w:val="00620CE5"/>
    <w:rsid w:val="00621558"/>
    <w:rsid w:val="006216C1"/>
    <w:rsid w:val="00621B85"/>
    <w:rsid w:val="006220F4"/>
    <w:rsid w:val="0062532A"/>
    <w:rsid w:val="00625C76"/>
    <w:rsid w:val="0062627F"/>
    <w:rsid w:val="00630536"/>
    <w:rsid w:val="006309A0"/>
    <w:rsid w:val="00632418"/>
    <w:rsid w:val="0063738C"/>
    <w:rsid w:val="00640012"/>
    <w:rsid w:val="0064086D"/>
    <w:rsid w:val="00642750"/>
    <w:rsid w:val="00642754"/>
    <w:rsid w:val="00642775"/>
    <w:rsid w:val="00642B71"/>
    <w:rsid w:val="006431BA"/>
    <w:rsid w:val="006440FE"/>
    <w:rsid w:val="006453FE"/>
    <w:rsid w:val="0064655B"/>
    <w:rsid w:val="006466BE"/>
    <w:rsid w:val="00646AF6"/>
    <w:rsid w:val="006476A4"/>
    <w:rsid w:val="006528DE"/>
    <w:rsid w:val="0065340D"/>
    <w:rsid w:val="00654B10"/>
    <w:rsid w:val="00655A32"/>
    <w:rsid w:val="00655C19"/>
    <w:rsid w:val="0065624A"/>
    <w:rsid w:val="0065784C"/>
    <w:rsid w:val="0066092B"/>
    <w:rsid w:val="006621EC"/>
    <w:rsid w:val="00663D56"/>
    <w:rsid w:val="0066451B"/>
    <w:rsid w:val="00664939"/>
    <w:rsid w:val="006678B2"/>
    <w:rsid w:val="006718BC"/>
    <w:rsid w:val="0067211B"/>
    <w:rsid w:val="006725D7"/>
    <w:rsid w:val="00672A15"/>
    <w:rsid w:val="00672B1C"/>
    <w:rsid w:val="00673962"/>
    <w:rsid w:val="00673B32"/>
    <w:rsid w:val="00673CAF"/>
    <w:rsid w:val="0067499A"/>
    <w:rsid w:val="0067539A"/>
    <w:rsid w:val="006758B4"/>
    <w:rsid w:val="0067606D"/>
    <w:rsid w:val="0067732E"/>
    <w:rsid w:val="006803E6"/>
    <w:rsid w:val="0068058B"/>
    <w:rsid w:val="00680D8C"/>
    <w:rsid w:val="00681F70"/>
    <w:rsid w:val="00682731"/>
    <w:rsid w:val="006847A5"/>
    <w:rsid w:val="00684946"/>
    <w:rsid w:val="00684CEA"/>
    <w:rsid w:val="00685358"/>
    <w:rsid w:val="00686BD9"/>
    <w:rsid w:val="00690733"/>
    <w:rsid w:val="00690CB1"/>
    <w:rsid w:val="00691470"/>
    <w:rsid w:val="00692E25"/>
    <w:rsid w:val="00692F9A"/>
    <w:rsid w:val="00693D35"/>
    <w:rsid w:val="00695312"/>
    <w:rsid w:val="0069537C"/>
    <w:rsid w:val="00695676"/>
    <w:rsid w:val="0069750B"/>
    <w:rsid w:val="0069768F"/>
    <w:rsid w:val="006A0296"/>
    <w:rsid w:val="006A0984"/>
    <w:rsid w:val="006A36C9"/>
    <w:rsid w:val="006A439F"/>
    <w:rsid w:val="006A5EFE"/>
    <w:rsid w:val="006A6685"/>
    <w:rsid w:val="006A6B76"/>
    <w:rsid w:val="006A76F4"/>
    <w:rsid w:val="006B0324"/>
    <w:rsid w:val="006B08E7"/>
    <w:rsid w:val="006B0D88"/>
    <w:rsid w:val="006B2C94"/>
    <w:rsid w:val="006B31F3"/>
    <w:rsid w:val="006B3732"/>
    <w:rsid w:val="006B374C"/>
    <w:rsid w:val="006B4F40"/>
    <w:rsid w:val="006C009C"/>
    <w:rsid w:val="006C042E"/>
    <w:rsid w:val="006C1372"/>
    <w:rsid w:val="006C23DD"/>
    <w:rsid w:val="006C337D"/>
    <w:rsid w:val="006C33FA"/>
    <w:rsid w:val="006C5471"/>
    <w:rsid w:val="006C6567"/>
    <w:rsid w:val="006C6A64"/>
    <w:rsid w:val="006C7A94"/>
    <w:rsid w:val="006C7C96"/>
    <w:rsid w:val="006D19A8"/>
    <w:rsid w:val="006D1F99"/>
    <w:rsid w:val="006D2009"/>
    <w:rsid w:val="006D2826"/>
    <w:rsid w:val="006D295D"/>
    <w:rsid w:val="006D3108"/>
    <w:rsid w:val="006D4148"/>
    <w:rsid w:val="006D4A84"/>
    <w:rsid w:val="006D55D7"/>
    <w:rsid w:val="006D5C50"/>
    <w:rsid w:val="006D6CD9"/>
    <w:rsid w:val="006D728C"/>
    <w:rsid w:val="006E02F9"/>
    <w:rsid w:val="006E0312"/>
    <w:rsid w:val="006E2685"/>
    <w:rsid w:val="006E286F"/>
    <w:rsid w:val="006E393F"/>
    <w:rsid w:val="006E3AF2"/>
    <w:rsid w:val="006E49EB"/>
    <w:rsid w:val="006E5E21"/>
    <w:rsid w:val="006E7C30"/>
    <w:rsid w:val="006F1486"/>
    <w:rsid w:val="006F1B7A"/>
    <w:rsid w:val="006F20CC"/>
    <w:rsid w:val="006F2C45"/>
    <w:rsid w:val="006F3059"/>
    <w:rsid w:val="006F37AD"/>
    <w:rsid w:val="006F45BF"/>
    <w:rsid w:val="006F480F"/>
    <w:rsid w:val="006F65BE"/>
    <w:rsid w:val="006F6671"/>
    <w:rsid w:val="006F69DC"/>
    <w:rsid w:val="0070144E"/>
    <w:rsid w:val="00701859"/>
    <w:rsid w:val="007029C3"/>
    <w:rsid w:val="00702D1C"/>
    <w:rsid w:val="007031F3"/>
    <w:rsid w:val="00703AE9"/>
    <w:rsid w:val="00704431"/>
    <w:rsid w:val="007049DB"/>
    <w:rsid w:val="00704E51"/>
    <w:rsid w:val="00705C1E"/>
    <w:rsid w:val="007066A7"/>
    <w:rsid w:val="00706A85"/>
    <w:rsid w:val="00710165"/>
    <w:rsid w:val="00711198"/>
    <w:rsid w:val="00712864"/>
    <w:rsid w:val="00712E64"/>
    <w:rsid w:val="00712F8C"/>
    <w:rsid w:val="00715207"/>
    <w:rsid w:val="00715AB5"/>
    <w:rsid w:val="00715C22"/>
    <w:rsid w:val="00715EEE"/>
    <w:rsid w:val="00720644"/>
    <w:rsid w:val="00720A52"/>
    <w:rsid w:val="00721590"/>
    <w:rsid w:val="00722A4E"/>
    <w:rsid w:val="00722A96"/>
    <w:rsid w:val="007249E9"/>
    <w:rsid w:val="00724A2E"/>
    <w:rsid w:val="0072554F"/>
    <w:rsid w:val="0072744B"/>
    <w:rsid w:val="007275C5"/>
    <w:rsid w:val="007315A4"/>
    <w:rsid w:val="00731C37"/>
    <w:rsid w:val="00732B5F"/>
    <w:rsid w:val="00732F80"/>
    <w:rsid w:val="00733E1F"/>
    <w:rsid w:val="007340BA"/>
    <w:rsid w:val="007353FC"/>
    <w:rsid w:val="007362AF"/>
    <w:rsid w:val="00736F4A"/>
    <w:rsid w:val="00736FF6"/>
    <w:rsid w:val="0074065E"/>
    <w:rsid w:val="00740934"/>
    <w:rsid w:val="00740B1D"/>
    <w:rsid w:val="00741F72"/>
    <w:rsid w:val="00742696"/>
    <w:rsid w:val="007426BD"/>
    <w:rsid w:val="00743F52"/>
    <w:rsid w:val="007441F7"/>
    <w:rsid w:val="007451CB"/>
    <w:rsid w:val="007479D3"/>
    <w:rsid w:val="00750492"/>
    <w:rsid w:val="00750631"/>
    <w:rsid w:val="0075116D"/>
    <w:rsid w:val="00751AD7"/>
    <w:rsid w:val="00751F4A"/>
    <w:rsid w:val="00752769"/>
    <w:rsid w:val="00752BAB"/>
    <w:rsid w:val="00753064"/>
    <w:rsid w:val="007535C2"/>
    <w:rsid w:val="00755F7E"/>
    <w:rsid w:val="007561B3"/>
    <w:rsid w:val="00756466"/>
    <w:rsid w:val="007564CF"/>
    <w:rsid w:val="00760A6F"/>
    <w:rsid w:val="00760E68"/>
    <w:rsid w:val="007616DB"/>
    <w:rsid w:val="0076203E"/>
    <w:rsid w:val="00762B21"/>
    <w:rsid w:val="0076301B"/>
    <w:rsid w:val="0076415D"/>
    <w:rsid w:val="007704FF"/>
    <w:rsid w:val="007705B5"/>
    <w:rsid w:val="00772247"/>
    <w:rsid w:val="007724BD"/>
    <w:rsid w:val="007736AA"/>
    <w:rsid w:val="00774EAA"/>
    <w:rsid w:val="0077678C"/>
    <w:rsid w:val="00776A15"/>
    <w:rsid w:val="00776D92"/>
    <w:rsid w:val="0077763C"/>
    <w:rsid w:val="007777D8"/>
    <w:rsid w:val="00780096"/>
    <w:rsid w:val="00780A2A"/>
    <w:rsid w:val="007814EF"/>
    <w:rsid w:val="00782A93"/>
    <w:rsid w:val="00782FA4"/>
    <w:rsid w:val="00783E98"/>
    <w:rsid w:val="00784398"/>
    <w:rsid w:val="00785E3B"/>
    <w:rsid w:val="0078615B"/>
    <w:rsid w:val="00786BBA"/>
    <w:rsid w:val="007872E3"/>
    <w:rsid w:val="00787B5F"/>
    <w:rsid w:val="00787E53"/>
    <w:rsid w:val="00790B6F"/>
    <w:rsid w:val="00791597"/>
    <w:rsid w:val="00791A0B"/>
    <w:rsid w:val="00791ECE"/>
    <w:rsid w:val="00792DB0"/>
    <w:rsid w:val="007934C9"/>
    <w:rsid w:val="00793DC0"/>
    <w:rsid w:val="00793E31"/>
    <w:rsid w:val="00794EC4"/>
    <w:rsid w:val="00795738"/>
    <w:rsid w:val="007958E8"/>
    <w:rsid w:val="00796373"/>
    <w:rsid w:val="00797183"/>
    <w:rsid w:val="00797BF2"/>
    <w:rsid w:val="00797CC3"/>
    <w:rsid w:val="00797FE1"/>
    <w:rsid w:val="007A2331"/>
    <w:rsid w:val="007A24E8"/>
    <w:rsid w:val="007A33E7"/>
    <w:rsid w:val="007A3DCB"/>
    <w:rsid w:val="007A777D"/>
    <w:rsid w:val="007A78E6"/>
    <w:rsid w:val="007A7D0A"/>
    <w:rsid w:val="007B0A29"/>
    <w:rsid w:val="007B0CF7"/>
    <w:rsid w:val="007B1AAA"/>
    <w:rsid w:val="007B1FCB"/>
    <w:rsid w:val="007B2058"/>
    <w:rsid w:val="007B2863"/>
    <w:rsid w:val="007B2F6D"/>
    <w:rsid w:val="007B3C40"/>
    <w:rsid w:val="007B4255"/>
    <w:rsid w:val="007B47EC"/>
    <w:rsid w:val="007B51EA"/>
    <w:rsid w:val="007B5E86"/>
    <w:rsid w:val="007B61CF"/>
    <w:rsid w:val="007B67D1"/>
    <w:rsid w:val="007B7591"/>
    <w:rsid w:val="007C046B"/>
    <w:rsid w:val="007C0758"/>
    <w:rsid w:val="007C1960"/>
    <w:rsid w:val="007C39E8"/>
    <w:rsid w:val="007C4D9F"/>
    <w:rsid w:val="007C561A"/>
    <w:rsid w:val="007C6068"/>
    <w:rsid w:val="007C71D1"/>
    <w:rsid w:val="007C731A"/>
    <w:rsid w:val="007C7494"/>
    <w:rsid w:val="007C7752"/>
    <w:rsid w:val="007D246B"/>
    <w:rsid w:val="007D2BDA"/>
    <w:rsid w:val="007D2E84"/>
    <w:rsid w:val="007D3CD7"/>
    <w:rsid w:val="007D536F"/>
    <w:rsid w:val="007D708E"/>
    <w:rsid w:val="007D7206"/>
    <w:rsid w:val="007D7A9D"/>
    <w:rsid w:val="007E1ABE"/>
    <w:rsid w:val="007E1B62"/>
    <w:rsid w:val="007E31FA"/>
    <w:rsid w:val="007E35D6"/>
    <w:rsid w:val="007E42C1"/>
    <w:rsid w:val="007E52B6"/>
    <w:rsid w:val="007E5733"/>
    <w:rsid w:val="007E5E70"/>
    <w:rsid w:val="007E60E0"/>
    <w:rsid w:val="007E67EC"/>
    <w:rsid w:val="007E7207"/>
    <w:rsid w:val="007F0032"/>
    <w:rsid w:val="007F29AF"/>
    <w:rsid w:val="007F2A42"/>
    <w:rsid w:val="007F372E"/>
    <w:rsid w:val="007F3CC8"/>
    <w:rsid w:val="007F3CE0"/>
    <w:rsid w:val="007F4EB1"/>
    <w:rsid w:val="007F55F1"/>
    <w:rsid w:val="007F5E38"/>
    <w:rsid w:val="00803656"/>
    <w:rsid w:val="00803F71"/>
    <w:rsid w:val="00804297"/>
    <w:rsid w:val="00804597"/>
    <w:rsid w:val="00805250"/>
    <w:rsid w:val="0081032D"/>
    <w:rsid w:val="0081165A"/>
    <w:rsid w:val="008116AE"/>
    <w:rsid w:val="00811744"/>
    <w:rsid w:val="0081221E"/>
    <w:rsid w:val="00812BC5"/>
    <w:rsid w:val="00812E3E"/>
    <w:rsid w:val="00813584"/>
    <w:rsid w:val="00813D5F"/>
    <w:rsid w:val="00814A28"/>
    <w:rsid w:val="00814D34"/>
    <w:rsid w:val="0081515B"/>
    <w:rsid w:val="00816679"/>
    <w:rsid w:val="00816AF6"/>
    <w:rsid w:val="0082059B"/>
    <w:rsid w:val="00823D44"/>
    <w:rsid w:val="00825218"/>
    <w:rsid w:val="00825592"/>
    <w:rsid w:val="0082662D"/>
    <w:rsid w:val="00826C3F"/>
    <w:rsid w:val="00831202"/>
    <w:rsid w:val="00832228"/>
    <w:rsid w:val="00832714"/>
    <w:rsid w:val="00833729"/>
    <w:rsid w:val="008340C9"/>
    <w:rsid w:val="00834FE9"/>
    <w:rsid w:val="00836022"/>
    <w:rsid w:val="00836840"/>
    <w:rsid w:val="0083700E"/>
    <w:rsid w:val="00840DEE"/>
    <w:rsid w:val="008415A3"/>
    <w:rsid w:val="008418FF"/>
    <w:rsid w:val="008430DF"/>
    <w:rsid w:val="00844AA5"/>
    <w:rsid w:val="0084542C"/>
    <w:rsid w:val="00845DC2"/>
    <w:rsid w:val="008465FB"/>
    <w:rsid w:val="008466D2"/>
    <w:rsid w:val="0084677A"/>
    <w:rsid w:val="00846A14"/>
    <w:rsid w:val="00846EB0"/>
    <w:rsid w:val="00850C70"/>
    <w:rsid w:val="00851A51"/>
    <w:rsid w:val="00854496"/>
    <w:rsid w:val="008553D0"/>
    <w:rsid w:val="008560AF"/>
    <w:rsid w:val="008560B8"/>
    <w:rsid w:val="00856D14"/>
    <w:rsid w:val="00860E68"/>
    <w:rsid w:val="00861B2B"/>
    <w:rsid w:val="00861EEF"/>
    <w:rsid w:val="0086224A"/>
    <w:rsid w:val="0086397F"/>
    <w:rsid w:val="00864060"/>
    <w:rsid w:val="00864DB3"/>
    <w:rsid w:val="008653C9"/>
    <w:rsid w:val="008660CC"/>
    <w:rsid w:val="0086618B"/>
    <w:rsid w:val="00870512"/>
    <w:rsid w:val="00871CD5"/>
    <w:rsid w:val="00875053"/>
    <w:rsid w:val="008767D5"/>
    <w:rsid w:val="00877232"/>
    <w:rsid w:val="0088024D"/>
    <w:rsid w:val="00880478"/>
    <w:rsid w:val="00881A53"/>
    <w:rsid w:val="00881C56"/>
    <w:rsid w:val="00881D6F"/>
    <w:rsid w:val="00882756"/>
    <w:rsid w:val="00882758"/>
    <w:rsid w:val="00882CDB"/>
    <w:rsid w:val="00882E5B"/>
    <w:rsid w:val="0088410E"/>
    <w:rsid w:val="008841D2"/>
    <w:rsid w:val="00885B3B"/>
    <w:rsid w:val="008868B2"/>
    <w:rsid w:val="00886D96"/>
    <w:rsid w:val="00887BF9"/>
    <w:rsid w:val="008910E1"/>
    <w:rsid w:val="0089113F"/>
    <w:rsid w:val="00893F06"/>
    <w:rsid w:val="00893FF9"/>
    <w:rsid w:val="0089414A"/>
    <w:rsid w:val="00894417"/>
    <w:rsid w:val="008957AF"/>
    <w:rsid w:val="00895F56"/>
    <w:rsid w:val="00897FC8"/>
    <w:rsid w:val="008A0049"/>
    <w:rsid w:val="008A02E5"/>
    <w:rsid w:val="008A19DB"/>
    <w:rsid w:val="008A217F"/>
    <w:rsid w:val="008A35CA"/>
    <w:rsid w:val="008A3A83"/>
    <w:rsid w:val="008A3C50"/>
    <w:rsid w:val="008A3F58"/>
    <w:rsid w:val="008A4504"/>
    <w:rsid w:val="008A6144"/>
    <w:rsid w:val="008A653F"/>
    <w:rsid w:val="008A7C9B"/>
    <w:rsid w:val="008B0A4E"/>
    <w:rsid w:val="008B212E"/>
    <w:rsid w:val="008B2C3B"/>
    <w:rsid w:val="008B30D3"/>
    <w:rsid w:val="008B4463"/>
    <w:rsid w:val="008B4946"/>
    <w:rsid w:val="008B5144"/>
    <w:rsid w:val="008B6A9E"/>
    <w:rsid w:val="008B7436"/>
    <w:rsid w:val="008C02C8"/>
    <w:rsid w:val="008C07D5"/>
    <w:rsid w:val="008C13FC"/>
    <w:rsid w:val="008C15BF"/>
    <w:rsid w:val="008C1A10"/>
    <w:rsid w:val="008C2A5F"/>
    <w:rsid w:val="008C5C24"/>
    <w:rsid w:val="008C67FC"/>
    <w:rsid w:val="008C7566"/>
    <w:rsid w:val="008C7864"/>
    <w:rsid w:val="008C7B5D"/>
    <w:rsid w:val="008D1192"/>
    <w:rsid w:val="008D1E41"/>
    <w:rsid w:val="008D28FC"/>
    <w:rsid w:val="008D456C"/>
    <w:rsid w:val="008D6D62"/>
    <w:rsid w:val="008D6FD2"/>
    <w:rsid w:val="008E0893"/>
    <w:rsid w:val="008E1B19"/>
    <w:rsid w:val="008E2290"/>
    <w:rsid w:val="008E22E1"/>
    <w:rsid w:val="008E2E22"/>
    <w:rsid w:val="008E30AE"/>
    <w:rsid w:val="008E32F8"/>
    <w:rsid w:val="008E41DF"/>
    <w:rsid w:val="008E449D"/>
    <w:rsid w:val="008E4A8B"/>
    <w:rsid w:val="008E5334"/>
    <w:rsid w:val="008E6812"/>
    <w:rsid w:val="008E799D"/>
    <w:rsid w:val="008F0EAF"/>
    <w:rsid w:val="008F1351"/>
    <w:rsid w:val="008F185A"/>
    <w:rsid w:val="008F1A44"/>
    <w:rsid w:val="008F230B"/>
    <w:rsid w:val="008F330F"/>
    <w:rsid w:val="008F3AC0"/>
    <w:rsid w:val="008F5030"/>
    <w:rsid w:val="008F5B21"/>
    <w:rsid w:val="008F5C6B"/>
    <w:rsid w:val="008F6796"/>
    <w:rsid w:val="008F6D51"/>
    <w:rsid w:val="00900A1C"/>
    <w:rsid w:val="00900B1E"/>
    <w:rsid w:val="00900EC1"/>
    <w:rsid w:val="00902728"/>
    <w:rsid w:val="00903354"/>
    <w:rsid w:val="0090369F"/>
    <w:rsid w:val="009044AA"/>
    <w:rsid w:val="0090462F"/>
    <w:rsid w:val="009052A2"/>
    <w:rsid w:val="0090536B"/>
    <w:rsid w:val="009053BF"/>
    <w:rsid w:val="00906964"/>
    <w:rsid w:val="0090749F"/>
    <w:rsid w:val="00907539"/>
    <w:rsid w:val="00907772"/>
    <w:rsid w:val="00910380"/>
    <w:rsid w:val="009105A4"/>
    <w:rsid w:val="009105BC"/>
    <w:rsid w:val="0091393B"/>
    <w:rsid w:val="0091411D"/>
    <w:rsid w:val="0091575A"/>
    <w:rsid w:val="00915AAB"/>
    <w:rsid w:val="009163F4"/>
    <w:rsid w:val="009172EE"/>
    <w:rsid w:val="00917A36"/>
    <w:rsid w:val="0092075B"/>
    <w:rsid w:val="009208A7"/>
    <w:rsid w:val="00921451"/>
    <w:rsid w:val="00921F04"/>
    <w:rsid w:val="00922BF8"/>
    <w:rsid w:val="00924476"/>
    <w:rsid w:val="00924651"/>
    <w:rsid w:val="00924AF7"/>
    <w:rsid w:val="009253CB"/>
    <w:rsid w:val="00926070"/>
    <w:rsid w:val="00926186"/>
    <w:rsid w:val="009263A3"/>
    <w:rsid w:val="00926A94"/>
    <w:rsid w:val="00926F8D"/>
    <w:rsid w:val="009277CA"/>
    <w:rsid w:val="00931493"/>
    <w:rsid w:val="00931C26"/>
    <w:rsid w:val="00932699"/>
    <w:rsid w:val="00932E7C"/>
    <w:rsid w:val="00933709"/>
    <w:rsid w:val="00934B61"/>
    <w:rsid w:val="00934D5C"/>
    <w:rsid w:val="009365F1"/>
    <w:rsid w:val="009409FA"/>
    <w:rsid w:val="00942686"/>
    <w:rsid w:val="009434E2"/>
    <w:rsid w:val="00943D3D"/>
    <w:rsid w:val="00943FD8"/>
    <w:rsid w:val="00944473"/>
    <w:rsid w:val="00944FE0"/>
    <w:rsid w:val="009455FB"/>
    <w:rsid w:val="009475D2"/>
    <w:rsid w:val="00950BEF"/>
    <w:rsid w:val="00950C9E"/>
    <w:rsid w:val="0095235A"/>
    <w:rsid w:val="00954254"/>
    <w:rsid w:val="0095483B"/>
    <w:rsid w:val="00954CD0"/>
    <w:rsid w:val="009552F0"/>
    <w:rsid w:val="0095570F"/>
    <w:rsid w:val="009558AA"/>
    <w:rsid w:val="00956710"/>
    <w:rsid w:val="00956DA0"/>
    <w:rsid w:val="00960278"/>
    <w:rsid w:val="00960D54"/>
    <w:rsid w:val="00961026"/>
    <w:rsid w:val="0096259D"/>
    <w:rsid w:val="00962AB9"/>
    <w:rsid w:val="00962B1C"/>
    <w:rsid w:val="00963BA6"/>
    <w:rsid w:val="009651DA"/>
    <w:rsid w:val="00966F65"/>
    <w:rsid w:val="00967ACB"/>
    <w:rsid w:val="00976D32"/>
    <w:rsid w:val="00976D7D"/>
    <w:rsid w:val="00977469"/>
    <w:rsid w:val="00980E1F"/>
    <w:rsid w:val="009811B4"/>
    <w:rsid w:val="009821F9"/>
    <w:rsid w:val="00983120"/>
    <w:rsid w:val="009831D6"/>
    <w:rsid w:val="00985D0F"/>
    <w:rsid w:val="00987322"/>
    <w:rsid w:val="00987663"/>
    <w:rsid w:val="00987A39"/>
    <w:rsid w:val="00987BE9"/>
    <w:rsid w:val="00990F23"/>
    <w:rsid w:val="00990F8D"/>
    <w:rsid w:val="00991AB4"/>
    <w:rsid w:val="009923A7"/>
    <w:rsid w:val="00994E85"/>
    <w:rsid w:val="00994E9B"/>
    <w:rsid w:val="00995BF9"/>
    <w:rsid w:val="00995F16"/>
    <w:rsid w:val="00996CD3"/>
    <w:rsid w:val="009A0327"/>
    <w:rsid w:val="009A1131"/>
    <w:rsid w:val="009A12BC"/>
    <w:rsid w:val="009A148A"/>
    <w:rsid w:val="009A3C9E"/>
    <w:rsid w:val="009A40E0"/>
    <w:rsid w:val="009A44D5"/>
    <w:rsid w:val="009A4E0A"/>
    <w:rsid w:val="009A5ECF"/>
    <w:rsid w:val="009A65AC"/>
    <w:rsid w:val="009A6C8A"/>
    <w:rsid w:val="009B03AB"/>
    <w:rsid w:val="009B08A7"/>
    <w:rsid w:val="009B13A0"/>
    <w:rsid w:val="009B19B1"/>
    <w:rsid w:val="009B2016"/>
    <w:rsid w:val="009B2710"/>
    <w:rsid w:val="009B343F"/>
    <w:rsid w:val="009B4522"/>
    <w:rsid w:val="009B4B52"/>
    <w:rsid w:val="009B4E5A"/>
    <w:rsid w:val="009B55A4"/>
    <w:rsid w:val="009B5E8A"/>
    <w:rsid w:val="009B6255"/>
    <w:rsid w:val="009B65A4"/>
    <w:rsid w:val="009B6F90"/>
    <w:rsid w:val="009B78B8"/>
    <w:rsid w:val="009C08BB"/>
    <w:rsid w:val="009C0AF8"/>
    <w:rsid w:val="009C111F"/>
    <w:rsid w:val="009C1451"/>
    <w:rsid w:val="009C37FE"/>
    <w:rsid w:val="009C4397"/>
    <w:rsid w:val="009C50B1"/>
    <w:rsid w:val="009C5B01"/>
    <w:rsid w:val="009C64D7"/>
    <w:rsid w:val="009C6E59"/>
    <w:rsid w:val="009C7893"/>
    <w:rsid w:val="009D017B"/>
    <w:rsid w:val="009D0AD8"/>
    <w:rsid w:val="009D0F6F"/>
    <w:rsid w:val="009D10F5"/>
    <w:rsid w:val="009D1456"/>
    <w:rsid w:val="009D17C5"/>
    <w:rsid w:val="009D40CD"/>
    <w:rsid w:val="009D5000"/>
    <w:rsid w:val="009D5E61"/>
    <w:rsid w:val="009D5ECC"/>
    <w:rsid w:val="009D6233"/>
    <w:rsid w:val="009D6EEE"/>
    <w:rsid w:val="009D76D7"/>
    <w:rsid w:val="009D7E0D"/>
    <w:rsid w:val="009D7F51"/>
    <w:rsid w:val="009E1B54"/>
    <w:rsid w:val="009E2828"/>
    <w:rsid w:val="009E2D17"/>
    <w:rsid w:val="009E31D4"/>
    <w:rsid w:val="009E487F"/>
    <w:rsid w:val="009E5127"/>
    <w:rsid w:val="009E5716"/>
    <w:rsid w:val="009E5789"/>
    <w:rsid w:val="009E5C32"/>
    <w:rsid w:val="009E7D10"/>
    <w:rsid w:val="009F049A"/>
    <w:rsid w:val="009F1E83"/>
    <w:rsid w:val="009F2378"/>
    <w:rsid w:val="009F24CB"/>
    <w:rsid w:val="009F2674"/>
    <w:rsid w:val="009F2968"/>
    <w:rsid w:val="009F2C9E"/>
    <w:rsid w:val="009F2E78"/>
    <w:rsid w:val="009F2F87"/>
    <w:rsid w:val="009F34F9"/>
    <w:rsid w:val="009F4068"/>
    <w:rsid w:val="009F48D9"/>
    <w:rsid w:val="009F5D1F"/>
    <w:rsid w:val="009F69C8"/>
    <w:rsid w:val="009F7C22"/>
    <w:rsid w:val="00A0075F"/>
    <w:rsid w:val="00A00EC6"/>
    <w:rsid w:val="00A0194E"/>
    <w:rsid w:val="00A01AE1"/>
    <w:rsid w:val="00A01E27"/>
    <w:rsid w:val="00A022C3"/>
    <w:rsid w:val="00A03033"/>
    <w:rsid w:val="00A03972"/>
    <w:rsid w:val="00A04D2A"/>
    <w:rsid w:val="00A06261"/>
    <w:rsid w:val="00A11374"/>
    <w:rsid w:val="00A11803"/>
    <w:rsid w:val="00A11F5D"/>
    <w:rsid w:val="00A13EE0"/>
    <w:rsid w:val="00A148F2"/>
    <w:rsid w:val="00A15723"/>
    <w:rsid w:val="00A15FBD"/>
    <w:rsid w:val="00A16B63"/>
    <w:rsid w:val="00A16C4B"/>
    <w:rsid w:val="00A16DB3"/>
    <w:rsid w:val="00A17455"/>
    <w:rsid w:val="00A1763B"/>
    <w:rsid w:val="00A17C18"/>
    <w:rsid w:val="00A17F0D"/>
    <w:rsid w:val="00A21454"/>
    <w:rsid w:val="00A235B4"/>
    <w:rsid w:val="00A23C51"/>
    <w:rsid w:val="00A24CDC"/>
    <w:rsid w:val="00A26E2B"/>
    <w:rsid w:val="00A27095"/>
    <w:rsid w:val="00A3324A"/>
    <w:rsid w:val="00A339C6"/>
    <w:rsid w:val="00A34610"/>
    <w:rsid w:val="00A35A5F"/>
    <w:rsid w:val="00A35CD1"/>
    <w:rsid w:val="00A36183"/>
    <w:rsid w:val="00A416B3"/>
    <w:rsid w:val="00A41A9C"/>
    <w:rsid w:val="00A41BDB"/>
    <w:rsid w:val="00A41C36"/>
    <w:rsid w:val="00A41FFA"/>
    <w:rsid w:val="00A429AC"/>
    <w:rsid w:val="00A434B7"/>
    <w:rsid w:val="00A43D07"/>
    <w:rsid w:val="00A4403F"/>
    <w:rsid w:val="00A44CC0"/>
    <w:rsid w:val="00A45677"/>
    <w:rsid w:val="00A45917"/>
    <w:rsid w:val="00A45C51"/>
    <w:rsid w:val="00A46A88"/>
    <w:rsid w:val="00A47695"/>
    <w:rsid w:val="00A500D7"/>
    <w:rsid w:val="00A5165B"/>
    <w:rsid w:val="00A516EB"/>
    <w:rsid w:val="00A51AE3"/>
    <w:rsid w:val="00A5345A"/>
    <w:rsid w:val="00A5449E"/>
    <w:rsid w:val="00A546FA"/>
    <w:rsid w:val="00A5668B"/>
    <w:rsid w:val="00A5669B"/>
    <w:rsid w:val="00A5702F"/>
    <w:rsid w:val="00A57146"/>
    <w:rsid w:val="00A57619"/>
    <w:rsid w:val="00A5771F"/>
    <w:rsid w:val="00A578B6"/>
    <w:rsid w:val="00A6062A"/>
    <w:rsid w:val="00A60D3D"/>
    <w:rsid w:val="00A6107B"/>
    <w:rsid w:val="00A61359"/>
    <w:rsid w:val="00A62E6D"/>
    <w:rsid w:val="00A63C25"/>
    <w:rsid w:val="00A65871"/>
    <w:rsid w:val="00A659B1"/>
    <w:rsid w:val="00A667DB"/>
    <w:rsid w:val="00A669C9"/>
    <w:rsid w:val="00A6733C"/>
    <w:rsid w:val="00A70042"/>
    <w:rsid w:val="00A70115"/>
    <w:rsid w:val="00A71959"/>
    <w:rsid w:val="00A71CA5"/>
    <w:rsid w:val="00A71F8A"/>
    <w:rsid w:val="00A72481"/>
    <w:rsid w:val="00A72E47"/>
    <w:rsid w:val="00A73BA2"/>
    <w:rsid w:val="00A73E91"/>
    <w:rsid w:val="00A74046"/>
    <w:rsid w:val="00A76FCE"/>
    <w:rsid w:val="00A77466"/>
    <w:rsid w:val="00A778C5"/>
    <w:rsid w:val="00A77DFB"/>
    <w:rsid w:val="00A8190D"/>
    <w:rsid w:val="00A819ED"/>
    <w:rsid w:val="00A85004"/>
    <w:rsid w:val="00A85266"/>
    <w:rsid w:val="00A86564"/>
    <w:rsid w:val="00A86E2C"/>
    <w:rsid w:val="00A873DF"/>
    <w:rsid w:val="00A879FC"/>
    <w:rsid w:val="00A90E43"/>
    <w:rsid w:val="00A917EB"/>
    <w:rsid w:val="00A92E84"/>
    <w:rsid w:val="00A92F22"/>
    <w:rsid w:val="00A93915"/>
    <w:rsid w:val="00A944B8"/>
    <w:rsid w:val="00A94D0B"/>
    <w:rsid w:val="00A9683A"/>
    <w:rsid w:val="00A96DC8"/>
    <w:rsid w:val="00A9749E"/>
    <w:rsid w:val="00A97A5E"/>
    <w:rsid w:val="00A97D47"/>
    <w:rsid w:val="00AA2D36"/>
    <w:rsid w:val="00AA3DE6"/>
    <w:rsid w:val="00AA3E24"/>
    <w:rsid w:val="00AA40C1"/>
    <w:rsid w:val="00AA4DB2"/>
    <w:rsid w:val="00AA72CC"/>
    <w:rsid w:val="00AA7E28"/>
    <w:rsid w:val="00AB029F"/>
    <w:rsid w:val="00AB0932"/>
    <w:rsid w:val="00AB2024"/>
    <w:rsid w:val="00AB2AC8"/>
    <w:rsid w:val="00AB302B"/>
    <w:rsid w:val="00AB4837"/>
    <w:rsid w:val="00AB4EE2"/>
    <w:rsid w:val="00AB57FE"/>
    <w:rsid w:val="00AB76F1"/>
    <w:rsid w:val="00AB7C55"/>
    <w:rsid w:val="00AC104D"/>
    <w:rsid w:val="00AC142D"/>
    <w:rsid w:val="00AC15C8"/>
    <w:rsid w:val="00AC23DF"/>
    <w:rsid w:val="00AC3B8E"/>
    <w:rsid w:val="00AC4A26"/>
    <w:rsid w:val="00AC6D8F"/>
    <w:rsid w:val="00AC7890"/>
    <w:rsid w:val="00AC7A12"/>
    <w:rsid w:val="00AC7C41"/>
    <w:rsid w:val="00AD13E3"/>
    <w:rsid w:val="00AD1D50"/>
    <w:rsid w:val="00AD24AE"/>
    <w:rsid w:val="00AD24CA"/>
    <w:rsid w:val="00AD352C"/>
    <w:rsid w:val="00AD4069"/>
    <w:rsid w:val="00AD410E"/>
    <w:rsid w:val="00AD5A1D"/>
    <w:rsid w:val="00AD71B9"/>
    <w:rsid w:val="00AE23ED"/>
    <w:rsid w:val="00AE248E"/>
    <w:rsid w:val="00AE3264"/>
    <w:rsid w:val="00AE3D38"/>
    <w:rsid w:val="00AE43EF"/>
    <w:rsid w:val="00AE5774"/>
    <w:rsid w:val="00AE6135"/>
    <w:rsid w:val="00AE7A03"/>
    <w:rsid w:val="00AE7E8C"/>
    <w:rsid w:val="00AF07C1"/>
    <w:rsid w:val="00AF0B92"/>
    <w:rsid w:val="00AF2241"/>
    <w:rsid w:val="00AF22FA"/>
    <w:rsid w:val="00AF34A8"/>
    <w:rsid w:val="00AF38D5"/>
    <w:rsid w:val="00AF3C13"/>
    <w:rsid w:val="00AF465E"/>
    <w:rsid w:val="00AF46EB"/>
    <w:rsid w:val="00AF4A91"/>
    <w:rsid w:val="00AF58DE"/>
    <w:rsid w:val="00AF5990"/>
    <w:rsid w:val="00AF64CC"/>
    <w:rsid w:val="00B01B26"/>
    <w:rsid w:val="00B037D5"/>
    <w:rsid w:val="00B038B2"/>
    <w:rsid w:val="00B03C4A"/>
    <w:rsid w:val="00B0435F"/>
    <w:rsid w:val="00B04528"/>
    <w:rsid w:val="00B04A31"/>
    <w:rsid w:val="00B0549C"/>
    <w:rsid w:val="00B056AF"/>
    <w:rsid w:val="00B06038"/>
    <w:rsid w:val="00B064A6"/>
    <w:rsid w:val="00B067FA"/>
    <w:rsid w:val="00B0719D"/>
    <w:rsid w:val="00B072C6"/>
    <w:rsid w:val="00B07395"/>
    <w:rsid w:val="00B07778"/>
    <w:rsid w:val="00B07CA1"/>
    <w:rsid w:val="00B10564"/>
    <w:rsid w:val="00B10AB9"/>
    <w:rsid w:val="00B11187"/>
    <w:rsid w:val="00B11A38"/>
    <w:rsid w:val="00B125CF"/>
    <w:rsid w:val="00B12E9E"/>
    <w:rsid w:val="00B12F3D"/>
    <w:rsid w:val="00B13497"/>
    <w:rsid w:val="00B1423A"/>
    <w:rsid w:val="00B14262"/>
    <w:rsid w:val="00B14CDC"/>
    <w:rsid w:val="00B14F6F"/>
    <w:rsid w:val="00B16A80"/>
    <w:rsid w:val="00B17004"/>
    <w:rsid w:val="00B17C86"/>
    <w:rsid w:val="00B17D7C"/>
    <w:rsid w:val="00B202D4"/>
    <w:rsid w:val="00B20931"/>
    <w:rsid w:val="00B23AC8"/>
    <w:rsid w:val="00B243D7"/>
    <w:rsid w:val="00B24506"/>
    <w:rsid w:val="00B24C77"/>
    <w:rsid w:val="00B254E9"/>
    <w:rsid w:val="00B257DD"/>
    <w:rsid w:val="00B27CC7"/>
    <w:rsid w:val="00B30217"/>
    <w:rsid w:val="00B3074C"/>
    <w:rsid w:val="00B307F8"/>
    <w:rsid w:val="00B30FBF"/>
    <w:rsid w:val="00B33393"/>
    <w:rsid w:val="00B34945"/>
    <w:rsid w:val="00B3674B"/>
    <w:rsid w:val="00B3742D"/>
    <w:rsid w:val="00B40C3A"/>
    <w:rsid w:val="00B40DAC"/>
    <w:rsid w:val="00B412F5"/>
    <w:rsid w:val="00B417C7"/>
    <w:rsid w:val="00B42CCF"/>
    <w:rsid w:val="00B445F2"/>
    <w:rsid w:val="00B4471E"/>
    <w:rsid w:val="00B44791"/>
    <w:rsid w:val="00B46242"/>
    <w:rsid w:val="00B46A60"/>
    <w:rsid w:val="00B46D68"/>
    <w:rsid w:val="00B4711C"/>
    <w:rsid w:val="00B47638"/>
    <w:rsid w:val="00B501B1"/>
    <w:rsid w:val="00B5042A"/>
    <w:rsid w:val="00B51BBC"/>
    <w:rsid w:val="00B51C92"/>
    <w:rsid w:val="00B5231B"/>
    <w:rsid w:val="00B541C4"/>
    <w:rsid w:val="00B5424F"/>
    <w:rsid w:val="00B55B5B"/>
    <w:rsid w:val="00B61309"/>
    <w:rsid w:val="00B61984"/>
    <w:rsid w:val="00B6280F"/>
    <w:rsid w:val="00B63C92"/>
    <w:rsid w:val="00B640B3"/>
    <w:rsid w:val="00B645C6"/>
    <w:rsid w:val="00B65043"/>
    <w:rsid w:val="00B65BE9"/>
    <w:rsid w:val="00B65D1A"/>
    <w:rsid w:val="00B65F26"/>
    <w:rsid w:val="00B6610F"/>
    <w:rsid w:val="00B6680F"/>
    <w:rsid w:val="00B67027"/>
    <w:rsid w:val="00B706CB"/>
    <w:rsid w:val="00B7098B"/>
    <w:rsid w:val="00B70AA1"/>
    <w:rsid w:val="00B7209E"/>
    <w:rsid w:val="00B727F8"/>
    <w:rsid w:val="00B72B2B"/>
    <w:rsid w:val="00B77623"/>
    <w:rsid w:val="00B80B92"/>
    <w:rsid w:val="00B80C8E"/>
    <w:rsid w:val="00B812F8"/>
    <w:rsid w:val="00B81CFA"/>
    <w:rsid w:val="00B82024"/>
    <w:rsid w:val="00B82B3E"/>
    <w:rsid w:val="00B85A28"/>
    <w:rsid w:val="00B86C4C"/>
    <w:rsid w:val="00B87D07"/>
    <w:rsid w:val="00B907E8"/>
    <w:rsid w:val="00B91866"/>
    <w:rsid w:val="00B94728"/>
    <w:rsid w:val="00B949BB"/>
    <w:rsid w:val="00B963F1"/>
    <w:rsid w:val="00B96565"/>
    <w:rsid w:val="00B96D1D"/>
    <w:rsid w:val="00B97510"/>
    <w:rsid w:val="00BA08B9"/>
    <w:rsid w:val="00BA19F4"/>
    <w:rsid w:val="00BA4C04"/>
    <w:rsid w:val="00BA505A"/>
    <w:rsid w:val="00BA6264"/>
    <w:rsid w:val="00BA6896"/>
    <w:rsid w:val="00BA68D3"/>
    <w:rsid w:val="00BA7703"/>
    <w:rsid w:val="00BB066C"/>
    <w:rsid w:val="00BB28C4"/>
    <w:rsid w:val="00BB34EE"/>
    <w:rsid w:val="00BB3A84"/>
    <w:rsid w:val="00BB43B5"/>
    <w:rsid w:val="00BB48AB"/>
    <w:rsid w:val="00BB4CA2"/>
    <w:rsid w:val="00BB4F42"/>
    <w:rsid w:val="00BB4F91"/>
    <w:rsid w:val="00BB58BC"/>
    <w:rsid w:val="00BB6925"/>
    <w:rsid w:val="00BB6F2E"/>
    <w:rsid w:val="00BB7E3C"/>
    <w:rsid w:val="00BBDB60"/>
    <w:rsid w:val="00BC17AD"/>
    <w:rsid w:val="00BC20AB"/>
    <w:rsid w:val="00BC30AD"/>
    <w:rsid w:val="00BC33FE"/>
    <w:rsid w:val="00BC4310"/>
    <w:rsid w:val="00BC5A7F"/>
    <w:rsid w:val="00BC5C40"/>
    <w:rsid w:val="00BC66A3"/>
    <w:rsid w:val="00BC6989"/>
    <w:rsid w:val="00BC6A46"/>
    <w:rsid w:val="00BC794F"/>
    <w:rsid w:val="00BC799C"/>
    <w:rsid w:val="00BD1BBB"/>
    <w:rsid w:val="00BD271F"/>
    <w:rsid w:val="00BD2E75"/>
    <w:rsid w:val="00BD3665"/>
    <w:rsid w:val="00BD3890"/>
    <w:rsid w:val="00BD390C"/>
    <w:rsid w:val="00BD4282"/>
    <w:rsid w:val="00BD665F"/>
    <w:rsid w:val="00BD6792"/>
    <w:rsid w:val="00BD6D0E"/>
    <w:rsid w:val="00BE2406"/>
    <w:rsid w:val="00BE417C"/>
    <w:rsid w:val="00BE4691"/>
    <w:rsid w:val="00BE47AE"/>
    <w:rsid w:val="00BE5FF8"/>
    <w:rsid w:val="00BF15F0"/>
    <w:rsid w:val="00BF1E33"/>
    <w:rsid w:val="00BF2406"/>
    <w:rsid w:val="00BF2749"/>
    <w:rsid w:val="00BF317B"/>
    <w:rsid w:val="00BF3196"/>
    <w:rsid w:val="00BF3A1C"/>
    <w:rsid w:val="00BF3B50"/>
    <w:rsid w:val="00BF4BEC"/>
    <w:rsid w:val="00BF4C80"/>
    <w:rsid w:val="00BF796D"/>
    <w:rsid w:val="00C00283"/>
    <w:rsid w:val="00C004DC"/>
    <w:rsid w:val="00C00E99"/>
    <w:rsid w:val="00C02037"/>
    <w:rsid w:val="00C042E8"/>
    <w:rsid w:val="00C0680F"/>
    <w:rsid w:val="00C10670"/>
    <w:rsid w:val="00C11ACC"/>
    <w:rsid w:val="00C11F38"/>
    <w:rsid w:val="00C1313E"/>
    <w:rsid w:val="00C135A9"/>
    <w:rsid w:val="00C137B4"/>
    <w:rsid w:val="00C1385E"/>
    <w:rsid w:val="00C1400A"/>
    <w:rsid w:val="00C14547"/>
    <w:rsid w:val="00C15240"/>
    <w:rsid w:val="00C161AC"/>
    <w:rsid w:val="00C163B0"/>
    <w:rsid w:val="00C16E92"/>
    <w:rsid w:val="00C170FB"/>
    <w:rsid w:val="00C17A26"/>
    <w:rsid w:val="00C17DD2"/>
    <w:rsid w:val="00C20991"/>
    <w:rsid w:val="00C21139"/>
    <w:rsid w:val="00C21405"/>
    <w:rsid w:val="00C21679"/>
    <w:rsid w:val="00C240BB"/>
    <w:rsid w:val="00C24C7F"/>
    <w:rsid w:val="00C24E18"/>
    <w:rsid w:val="00C30813"/>
    <w:rsid w:val="00C308C0"/>
    <w:rsid w:val="00C308E5"/>
    <w:rsid w:val="00C3254A"/>
    <w:rsid w:val="00C32E04"/>
    <w:rsid w:val="00C333E7"/>
    <w:rsid w:val="00C333F7"/>
    <w:rsid w:val="00C33F87"/>
    <w:rsid w:val="00C34493"/>
    <w:rsid w:val="00C34A78"/>
    <w:rsid w:val="00C34F23"/>
    <w:rsid w:val="00C35E5D"/>
    <w:rsid w:val="00C35FF3"/>
    <w:rsid w:val="00C36E59"/>
    <w:rsid w:val="00C373E1"/>
    <w:rsid w:val="00C37421"/>
    <w:rsid w:val="00C40C53"/>
    <w:rsid w:val="00C411F5"/>
    <w:rsid w:val="00C413FB"/>
    <w:rsid w:val="00C421F8"/>
    <w:rsid w:val="00C43612"/>
    <w:rsid w:val="00C44B90"/>
    <w:rsid w:val="00C44CF0"/>
    <w:rsid w:val="00C454E9"/>
    <w:rsid w:val="00C459D2"/>
    <w:rsid w:val="00C4681D"/>
    <w:rsid w:val="00C504BB"/>
    <w:rsid w:val="00C53187"/>
    <w:rsid w:val="00C53723"/>
    <w:rsid w:val="00C53ACB"/>
    <w:rsid w:val="00C561F8"/>
    <w:rsid w:val="00C56299"/>
    <w:rsid w:val="00C566C6"/>
    <w:rsid w:val="00C60EAD"/>
    <w:rsid w:val="00C61C41"/>
    <w:rsid w:val="00C64237"/>
    <w:rsid w:val="00C71E5E"/>
    <w:rsid w:val="00C736EC"/>
    <w:rsid w:val="00C7394D"/>
    <w:rsid w:val="00C746D1"/>
    <w:rsid w:val="00C7483F"/>
    <w:rsid w:val="00C74C4C"/>
    <w:rsid w:val="00C77434"/>
    <w:rsid w:val="00C80177"/>
    <w:rsid w:val="00C80BA4"/>
    <w:rsid w:val="00C81DAB"/>
    <w:rsid w:val="00C8295F"/>
    <w:rsid w:val="00C83C68"/>
    <w:rsid w:val="00C862CE"/>
    <w:rsid w:val="00C86F7F"/>
    <w:rsid w:val="00C87467"/>
    <w:rsid w:val="00C8746E"/>
    <w:rsid w:val="00C87953"/>
    <w:rsid w:val="00C90C3D"/>
    <w:rsid w:val="00C9193D"/>
    <w:rsid w:val="00C9294D"/>
    <w:rsid w:val="00C92D4E"/>
    <w:rsid w:val="00C958BF"/>
    <w:rsid w:val="00C95928"/>
    <w:rsid w:val="00C97BED"/>
    <w:rsid w:val="00CA230F"/>
    <w:rsid w:val="00CA2F52"/>
    <w:rsid w:val="00CA4B0F"/>
    <w:rsid w:val="00CA4C9C"/>
    <w:rsid w:val="00CA6232"/>
    <w:rsid w:val="00CA7459"/>
    <w:rsid w:val="00CB02DC"/>
    <w:rsid w:val="00CB1692"/>
    <w:rsid w:val="00CB204B"/>
    <w:rsid w:val="00CB2100"/>
    <w:rsid w:val="00CB43EA"/>
    <w:rsid w:val="00CB48CA"/>
    <w:rsid w:val="00CB722E"/>
    <w:rsid w:val="00CC08F3"/>
    <w:rsid w:val="00CC0BF1"/>
    <w:rsid w:val="00CC1802"/>
    <w:rsid w:val="00CC1C62"/>
    <w:rsid w:val="00CC1F78"/>
    <w:rsid w:val="00CC261B"/>
    <w:rsid w:val="00CC2AAD"/>
    <w:rsid w:val="00CC33BE"/>
    <w:rsid w:val="00CC34CA"/>
    <w:rsid w:val="00CC4495"/>
    <w:rsid w:val="00CC4CD4"/>
    <w:rsid w:val="00CC4FB8"/>
    <w:rsid w:val="00CC5DC7"/>
    <w:rsid w:val="00CC7FE9"/>
    <w:rsid w:val="00CD11C1"/>
    <w:rsid w:val="00CD160B"/>
    <w:rsid w:val="00CD17BD"/>
    <w:rsid w:val="00CD19B4"/>
    <w:rsid w:val="00CD3BB3"/>
    <w:rsid w:val="00CD3CAF"/>
    <w:rsid w:val="00CD4A92"/>
    <w:rsid w:val="00CD4BCD"/>
    <w:rsid w:val="00CD50AE"/>
    <w:rsid w:val="00CD52C0"/>
    <w:rsid w:val="00CD59A7"/>
    <w:rsid w:val="00CD62DB"/>
    <w:rsid w:val="00CD7A17"/>
    <w:rsid w:val="00CE1675"/>
    <w:rsid w:val="00CE24D3"/>
    <w:rsid w:val="00CE5885"/>
    <w:rsid w:val="00CE5BF7"/>
    <w:rsid w:val="00CE7D50"/>
    <w:rsid w:val="00CF0730"/>
    <w:rsid w:val="00CF08BD"/>
    <w:rsid w:val="00CF248A"/>
    <w:rsid w:val="00CF41B4"/>
    <w:rsid w:val="00CF4226"/>
    <w:rsid w:val="00CF4B3D"/>
    <w:rsid w:val="00CF77DD"/>
    <w:rsid w:val="00D0005A"/>
    <w:rsid w:val="00D00615"/>
    <w:rsid w:val="00D00C42"/>
    <w:rsid w:val="00D03A58"/>
    <w:rsid w:val="00D03DDE"/>
    <w:rsid w:val="00D04D23"/>
    <w:rsid w:val="00D050C3"/>
    <w:rsid w:val="00D1010D"/>
    <w:rsid w:val="00D10310"/>
    <w:rsid w:val="00D12335"/>
    <w:rsid w:val="00D13072"/>
    <w:rsid w:val="00D142A3"/>
    <w:rsid w:val="00D146ED"/>
    <w:rsid w:val="00D148FE"/>
    <w:rsid w:val="00D1513D"/>
    <w:rsid w:val="00D17160"/>
    <w:rsid w:val="00D2052C"/>
    <w:rsid w:val="00D20786"/>
    <w:rsid w:val="00D20A48"/>
    <w:rsid w:val="00D20F0E"/>
    <w:rsid w:val="00D21E41"/>
    <w:rsid w:val="00D21F98"/>
    <w:rsid w:val="00D22600"/>
    <w:rsid w:val="00D2345D"/>
    <w:rsid w:val="00D272E5"/>
    <w:rsid w:val="00D279D7"/>
    <w:rsid w:val="00D34BCD"/>
    <w:rsid w:val="00D35164"/>
    <w:rsid w:val="00D35D0F"/>
    <w:rsid w:val="00D35E4F"/>
    <w:rsid w:val="00D363D7"/>
    <w:rsid w:val="00D37888"/>
    <w:rsid w:val="00D37BA2"/>
    <w:rsid w:val="00D42D14"/>
    <w:rsid w:val="00D44069"/>
    <w:rsid w:val="00D4467A"/>
    <w:rsid w:val="00D4533C"/>
    <w:rsid w:val="00D4591E"/>
    <w:rsid w:val="00D45C47"/>
    <w:rsid w:val="00D45F3C"/>
    <w:rsid w:val="00D464F1"/>
    <w:rsid w:val="00D473DF"/>
    <w:rsid w:val="00D4757D"/>
    <w:rsid w:val="00D475B7"/>
    <w:rsid w:val="00D477C8"/>
    <w:rsid w:val="00D47809"/>
    <w:rsid w:val="00D501DA"/>
    <w:rsid w:val="00D509C9"/>
    <w:rsid w:val="00D50EBA"/>
    <w:rsid w:val="00D516CD"/>
    <w:rsid w:val="00D518C0"/>
    <w:rsid w:val="00D52F08"/>
    <w:rsid w:val="00D54319"/>
    <w:rsid w:val="00D54E15"/>
    <w:rsid w:val="00D55BC4"/>
    <w:rsid w:val="00D5768D"/>
    <w:rsid w:val="00D57740"/>
    <w:rsid w:val="00D57F65"/>
    <w:rsid w:val="00D61530"/>
    <w:rsid w:val="00D64778"/>
    <w:rsid w:val="00D6505D"/>
    <w:rsid w:val="00D65236"/>
    <w:rsid w:val="00D65593"/>
    <w:rsid w:val="00D65995"/>
    <w:rsid w:val="00D66C99"/>
    <w:rsid w:val="00D67765"/>
    <w:rsid w:val="00D7008B"/>
    <w:rsid w:val="00D702B4"/>
    <w:rsid w:val="00D7058D"/>
    <w:rsid w:val="00D70B73"/>
    <w:rsid w:val="00D729F3"/>
    <w:rsid w:val="00D733F6"/>
    <w:rsid w:val="00D73AD1"/>
    <w:rsid w:val="00D74C37"/>
    <w:rsid w:val="00D751EA"/>
    <w:rsid w:val="00D7522C"/>
    <w:rsid w:val="00D76049"/>
    <w:rsid w:val="00D76159"/>
    <w:rsid w:val="00D804DB"/>
    <w:rsid w:val="00D80A3D"/>
    <w:rsid w:val="00D82743"/>
    <w:rsid w:val="00D82CBE"/>
    <w:rsid w:val="00D82FED"/>
    <w:rsid w:val="00D85300"/>
    <w:rsid w:val="00D86144"/>
    <w:rsid w:val="00D864D1"/>
    <w:rsid w:val="00D873D3"/>
    <w:rsid w:val="00D87E45"/>
    <w:rsid w:val="00D87EE8"/>
    <w:rsid w:val="00D91272"/>
    <w:rsid w:val="00D91635"/>
    <w:rsid w:val="00D91881"/>
    <w:rsid w:val="00D924AC"/>
    <w:rsid w:val="00D92943"/>
    <w:rsid w:val="00D9381D"/>
    <w:rsid w:val="00D93D83"/>
    <w:rsid w:val="00D9448F"/>
    <w:rsid w:val="00D94623"/>
    <w:rsid w:val="00D94C16"/>
    <w:rsid w:val="00D95419"/>
    <w:rsid w:val="00D9541F"/>
    <w:rsid w:val="00D97BCE"/>
    <w:rsid w:val="00D97F19"/>
    <w:rsid w:val="00DA05E8"/>
    <w:rsid w:val="00DA0855"/>
    <w:rsid w:val="00DA0920"/>
    <w:rsid w:val="00DA1C45"/>
    <w:rsid w:val="00DA2E58"/>
    <w:rsid w:val="00DA47D1"/>
    <w:rsid w:val="00DA71E1"/>
    <w:rsid w:val="00DA7C4A"/>
    <w:rsid w:val="00DB09DA"/>
    <w:rsid w:val="00DB22E0"/>
    <w:rsid w:val="00DB290C"/>
    <w:rsid w:val="00DB5F02"/>
    <w:rsid w:val="00DB7B29"/>
    <w:rsid w:val="00DC07B1"/>
    <w:rsid w:val="00DC1801"/>
    <w:rsid w:val="00DC1DAF"/>
    <w:rsid w:val="00DC312C"/>
    <w:rsid w:val="00DC329F"/>
    <w:rsid w:val="00DC63B8"/>
    <w:rsid w:val="00DC64A4"/>
    <w:rsid w:val="00DC6EEB"/>
    <w:rsid w:val="00DC76ED"/>
    <w:rsid w:val="00DD0307"/>
    <w:rsid w:val="00DD275A"/>
    <w:rsid w:val="00DD2E8B"/>
    <w:rsid w:val="00DD3AD1"/>
    <w:rsid w:val="00DD541D"/>
    <w:rsid w:val="00DD57A2"/>
    <w:rsid w:val="00DD5DC2"/>
    <w:rsid w:val="00DD7F64"/>
    <w:rsid w:val="00DE0D19"/>
    <w:rsid w:val="00DE261C"/>
    <w:rsid w:val="00DE2996"/>
    <w:rsid w:val="00DE2F2D"/>
    <w:rsid w:val="00DE3A16"/>
    <w:rsid w:val="00DE3B9F"/>
    <w:rsid w:val="00DE3D5C"/>
    <w:rsid w:val="00DE5378"/>
    <w:rsid w:val="00DE5C34"/>
    <w:rsid w:val="00DE7AC7"/>
    <w:rsid w:val="00DE7B9D"/>
    <w:rsid w:val="00DE7BEF"/>
    <w:rsid w:val="00DF1CB6"/>
    <w:rsid w:val="00DF1E57"/>
    <w:rsid w:val="00DF32E3"/>
    <w:rsid w:val="00DF36D4"/>
    <w:rsid w:val="00DF3A47"/>
    <w:rsid w:val="00DF54EB"/>
    <w:rsid w:val="00DF66BF"/>
    <w:rsid w:val="00DF681B"/>
    <w:rsid w:val="00E00DCC"/>
    <w:rsid w:val="00E016A1"/>
    <w:rsid w:val="00E020D7"/>
    <w:rsid w:val="00E062E2"/>
    <w:rsid w:val="00E11EAF"/>
    <w:rsid w:val="00E12951"/>
    <w:rsid w:val="00E12C61"/>
    <w:rsid w:val="00E148DF"/>
    <w:rsid w:val="00E15C63"/>
    <w:rsid w:val="00E15DCD"/>
    <w:rsid w:val="00E16FBA"/>
    <w:rsid w:val="00E17524"/>
    <w:rsid w:val="00E176DA"/>
    <w:rsid w:val="00E20088"/>
    <w:rsid w:val="00E20845"/>
    <w:rsid w:val="00E20AE6"/>
    <w:rsid w:val="00E20D9D"/>
    <w:rsid w:val="00E21B82"/>
    <w:rsid w:val="00E22EBF"/>
    <w:rsid w:val="00E24EE5"/>
    <w:rsid w:val="00E259E3"/>
    <w:rsid w:val="00E26324"/>
    <w:rsid w:val="00E26886"/>
    <w:rsid w:val="00E30F10"/>
    <w:rsid w:val="00E31633"/>
    <w:rsid w:val="00E316DE"/>
    <w:rsid w:val="00E324F0"/>
    <w:rsid w:val="00E33235"/>
    <w:rsid w:val="00E34FC0"/>
    <w:rsid w:val="00E359B1"/>
    <w:rsid w:val="00E37846"/>
    <w:rsid w:val="00E37FA6"/>
    <w:rsid w:val="00E406B3"/>
    <w:rsid w:val="00E4097B"/>
    <w:rsid w:val="00E40B40"/>
    <w:rsid w:val="00E4106C"/>
    <w:rsid w:val="00E4127C"/>
    <w:rsid w:val="00E42290"/>
    <w:rsid w:val="00E4243D"/>
    <w:rsid w:val="00E42927"/>
    <w:rsid w:val="00E42ECE"/>
    <w:rsid w:val="00E43451"/>
    <w:rsid w:val="00E439BA"/>
    <w:rsid w:val="00E44FD9"/>
    <w:rsid w:val="00E454D0"/>
    <w:rsid w:val="00E46AD6"/>
    <w:rsid w:val="00E50C11"/>
    <w:rsid w:val="00E51C5B"/>
    <w:rsid w:val="00E53C38"/>
    <w:rsid w:val="00E53E58"/>
    <w:rsid w:val="00E54BF6"/>
    <w:rsid w:val="00E54D70"/>
    <w:rsid w:val="00E5677F"/>
    <w:rsid w:val="00E579B7"/>
    <w:rsid w:val="00E57DCF"/>
    <w:rsid w:val="00E6014B"/>
    <w:rsid w:val="00E608FE"/>
    <w:rsid w:val="00E61915"/>
    <w:rsid w:val="00E61D09"/>
    <w:rsid w:val="00E626F5"/>
    <w:rsid w:val="00E66475"/>
    <w:rsid w:val="00E6668F"/>
    <w:rsid w:val="00E667BA"/>
    <w:rsid w:val="00E705DA"/>
    <w:rsid w:val="00E71132"/>
    <w:rsid w:val="00E71840"/>
    <w:rsid w:val="00E71971"/>
    <w:rsid w:val="00E71B54"/>
    <w:rsid w:val="00E71C6F"/>
    <w:rsid w:val="00E72D19"/>
    <w:rsid w:val="00E7519E"/>
    <w:rsid w:val="00E76521"/>
    <w:rsid w:val="00E7753E"/>
    <w:rsid w:val="00E775AB"/>
    <w:rsid w:val="00E806EA"/>
    <w:rsid w:val="00E815BB"/>
    <w:rsid w:val="00E81FC5"/>
    <w:rsid w:val="00E8253A"/>
    <w:rsid w:val="00E83966"/>
    <w:rsid w:val="00E83C94"/>
    <w:rsid w:val="00E84B60"/>
    <w:rsid w:val="00E858E6"/>
    <w:rsid w:val="00E85AC0"/>
    <w:rsid w:val="00E86B0B"/>
    <w:rsid w:val="00E87999"/>
    <w:rsid w:val="00E87DB6"/>
    <w:rsid w:val="00E900DC"/>
    <w:rsid w:val="00E91333"/>
    <w:rsid w:val="00E918D7"/>
    <w:rsid w:val="00E9358B"/>
    <w:rsid w:val="00E93C1E"/>
    <w:rsid w:val="00E93CDC"/>
    <w:rsid w:val="00E93FBA"/>
    <w:rsid w:val="00E95B78"/>
    <w:rsid w:val="00E95D26"/>
    <w:rsid w:val="00E97729"/>
    <w:rsid w:val="00E978BB"/>
    <w:rsid w:val="00EA14B2"/>
    <w:rsid w:val="00EA17B2"/>
    <w:rsid w:val="00EA1F49"/>
    <w:rsid w:val="00EA2147"/>
    <w:rsid w:val="00EA32D3"/>
    <w:rsid w:val="00EA3EA9"/>
    <w:rsid w:val="00EA5599"/>
    <w:rsid w:val="00EA5780"/>
    <w:rsid w:val="00EA57C3"/>
    <w:rsid w:val="00EA67BB"/>
    <w:rsid w:val="00EA6BFE"/>
    <w:rsid w:val="00EA6E88"/>
    <w:rsid w:val="00EB0248"/>
    <w:rsid w:val="00EB10EB"/>
    <w:rsid w:val="00EB2AD4"/>
    <w:rsid w:val="00EB3084"/>
    <w:rsid w:val="00EB3245"/>
    <w:rsid w:val="00EB3265"/>
    <w:rsid w:val="00EB3503"/>
    <w:rsid w:val="00EB4EF2"/>
    <w:rsid w:val="00EB4F20"/>
    <w:rsid w:val="00EB50E9"/>
    <w:rsid w:val="00EB6CDD"/>
    <w:rsid w:val="00EC0609"/>
    <w:rsid w:val="00EC1E6E"/>
    <w:rsid w:val="00EC5444"/>
    <w:rsid w:val="00EC586A"/>
    <w:rsid w:val="00EC634B"/>
    <w:rsid w:val="00EC6A10"/>
    <w:rsid w:val="00EC6EB5"/>
    <w:rsid w:val="00EC7857"/>
    <w:rsid w:val="00ED2578"/>
    <w:rsid w:val="00ED27F3"/>
    <w:rsid w:val="00ED3160"/>
    <w:rsid w:val="00ED38DF"/>
    <w:rsid w:val="00ED4548"/>
    <w:rsid w:val="00ED51EC"/>
    <w:rsid w:val="00ED58C2"/>
    <w:rsid w:val="00EE10BC"/>
    <w:rsid w:val="00EE28A0"/>
    <w:rsid w:val="00EE28D3"/>
    <w:rsid w:val="00EE2968"/>
    <w:rsid w:val="00EE480C"/>
    <w:rsid w:val="00EE5640"/>
    <w:rsid w:val="00EE62F6"/>
    <w:rsid w:val="00EE6304"/>
    <w:rsid w:val="00EE6616"/>
    <w:rsid w:val="00EE75B3"/>
    <w:rsid w:val="00EF0990"/>
    <w:rsid w:val="00EF0994"/>
    <w:rsid w:val="00EF0A09"/>
    <w:rsid w:val="00EF0BA8"/>
    <w:rsid w:val="00EF0F0D"/>
    <w:rsid w:val="00EF1D03"/>
    <w:rsid w:val="00EF1D4E"/>
    <w:rsid w:val="00EF37FE"/>
    <w:rsid w:val="00EF381E"/>
    <w:rsid w:val="00EF3B09"/>
    <w:rsid w:val="00EF3E65"/>
    <w:rsid w:val="00EF4263"/>
    <w:rsid w:val="00EF4D1F"/>
    <w:rsid w:val="00EF5298"/>
    <w:rsid w:val="00EF5563"/>
    <w:rsid w:val="00EF6EAB"/>
    <w:rsid w:val="00F00D6F"/>
    <w:rsid w:val="00F016D8"/>
    <w:rsid w:val="00F017E5"/>
    <w:rsid w:val="00F022FF"/>
    <w:rsid w:val="00F026AC"/>
    <w:rsid w:val="00F042D2"/>
    <w:rsid w:val="00F0707A"/>
    <w:rsid w:val="00F076AF"/>
    <w:rsid w:val="00F078D4"/>
    <w:rsid w:val="00F1006C"/>
    <w:rsid w:val="00F10364"/>
    <w:rsid w:val="00F124B8"/>
    <w:rsid w:val="00F13E0D"/>
    <w:rsid w:val="00F14B07"/>
    <w:rsid w:val="00F15BD2"/>
    <w:rsid w:val="00F17503"/>
    <w:rsid w:val="00F24A57"/>
    <w:rsid w:val="00F24C83"/>
    <w:rsid w:val="00F25A47"/>
    <w:rsid w:val="00F25F31"/>
    <w:rsid w:val="00F267C2"/>
    <w:rsid w:val="00F30AEF"/>
    <w:rsid w:val="00F30E5A"/>
    <w:rsid w:val="00F31596"/>
    <w:rsid w:val="00F325D4"/>
    <w:rsid w:val="00F32BB8"/>
    <w:rsid w:val="00F33355"/>
    <w:rsid w:val="00F34651"/>
    <w:rsid w:val="00F35A30"/>
    <w:rsid w:val="00F35C5A"/>
    <w:rsid w:val="00F36F7A"/>
    <w:rsid w:val="00F370F9"/>
    <w:rsid w:val="00F3754E"/>
    <w:rsid w:val="00F420DB"/>
    <w:rsid w:val="00F440BF"/>
    <w:rsid w:val="00F44A52"/>
    <w:rsid w:val="00F44B94"/>
    <w:rsid w:val="00F47249"/>
    <w:rsid w:val="00F511D3"/>
    <w:rsid w:val="00F521D4"/>
    <w:rsid w:val="00F54904"/>
    <w:rsid w:val="00F55D2B"/>
    <w:rsid w:val="00F5677C"/>
    <w:rsid w:val="00F60091"/>
    <w:rsid w:val="00F60113"/>
    <w:rsid w:val="00F60145"/>
    <w:rsid w:val="00F60BBD"/>
    <w:rsid w:val="00F612EF"/>
    <w:rsid w:val="00F61B8A"/>
    <w:rsid w:val="00F6313B"/>
    <w:rsid w:val="00F63275"/>
    <w:rsid w:val="00F638A8"/>
    <w:rsid w:val="00F63EF3"/>
    <w:rsid w:val="00F6410B"/>
    <w:rsid w:val="00F6620D"/>
    <w:rsid w:val="00F66427"/>
    <w:rsid w:val="00F70D88"/>
    <w:rsid w:val="00F730F7"/>
    <w:rsid w:val="00F74490"/>
    <w:rsid w:val="00F75569"/>
    <w:rsid w:val="00F772A9"/>
    <w:rsid w:val="00F81752"/>
    <w:rsid w:val="00F824FA"/>
    <w:rsid w:val="00F82DC4"/>
    <w:rsid w:val="00F841FE"/>
    <w:rsid w:val="00F84909"/>
    <w:rsid w:val="00F84C71"/>
    <w:rsid w:val="00F85140"/>
    <w:rsid w:val="00F862A0"/>
    <w:rsid w:val="00F86814"/>
    <w:rsid w:val="00F86881"/>
    <w:rsid w:val="00F877A0"/>
    <w:rsid w:val="00F87D65"/>
    <w:rsid w:val="00F914F2"/>
    <w:rsid w:val="00F91B9D"/>
    <w:rsid w:val="00F925DC"/>
    <w:rsid w:val="00F9276E"/>
    <w:rsid w:val="00F92FE5"/>
    <w:rsid w:val="00F93CF8"/>
    <w:rsid w:val="00F94870"/>
    <w:rsid w:val="00F955A6"/>
    <w:rsid w:val="00F956AC"/>
    <w:rsid w:val="00F9621A"/>
    <w:rsid w:val="00FA2623"/>
    <w:rsid w:val="00FA3FF5"/>
    <w:rsid w:val="00FA5E43"/>
    <w:rsid w:val="00FA643A"/>
    <w:rsid w:val="00FB05D5"/>
    <w:rsid w:val="00FB1171"/>
    <w:rsid w:val="00FB12A0"/>
    <w:rsid w:val="00FB17EC"/>
    <w:rsid w:val="00FB2444"/>
    <w:rsid w:val="00FB2C5E"/>
    <w:rsid w:val="00FB3425"/>
    <w:rsid w:val="00FB3F63"/>
    <w:rsid w:val="00FB4506"/>
    <w:rsid w:val="00FB6A86"/>
    <w:rsid w:val="00FB6DE3"/>
    <w:rsid w:val="00FB7696"/>
    <w:rsid w:val="00FC13B7"/>
    <w:rsid w:val="00FC1593"/>
    <w:rsid w:val="00FC173C"/>
    <w:rsid w:val="00FC2277"/>
    <w:rsid w:val="00FC2F57"/>
    <w:rsid w:val="00FC439C"/>
    <w:rsid w:val="00FC4FAA"/>
    <w:rsid w:val="00FC5534"/>
    <w:rsid w:val="00FC659F"/>
    <w:rsid w:val="00FC7326"/>
    <w:rsid w:val="00FD04AA"/>
    <w:rsid w:val="00FD1783"/>
    <w:rsid w:val="00FD1928"/>
    <w:rsid w:val="00FD2814"/>
    <w:rsid w:val="00FD2B21"/>
    <w:rsid w:val="00FD3080"/>
    <w:rsid w:val="00FD4031"/>
    <w:rsid w:val="00FD408F"/>
    <w:rsid w:val="00FD4DBA"/>
    <w:rsid w:val="00FD52FA"/>
    <w:rsid w:val="00FD5455"/>
    <w:rsid w:val="00FD6206"/>
    <w:rsid w:val="00FD68E8"/>
    <w:rsid w:val="00FD6A13"/>
    <w:rsid w:val="00FD7496"/>
    <w:rsid w:val="00FE116F"/>
    <w:rsid w:val="00FE1836"/>
    <w:rsid w:val="00FE25FF"/>
    <w:rsid w:val="00FE4461"/>
    <w:rsid w:val="00FE6A22"/>
    <w:rsid w:val="00FF010D"/>
    <w:rsid w:val="00FF0CAB"/>
    <w:rsid w:val="00FF119B"/>
    <w:rsid w:val="00FF146D"/>
    <w:rsid w:val="00FF2111"/>
    <w:rsid w:val="00FF4782"/>
    <w:rsid w:val="00FF4873"/>
    <w:rsid w:val="00FF4EC2"/>
    <w:rsid w:val="00FF5068"/>
    <w:rsid w:val="00FF50BD"/>
    <w:rsid w:val="00FF5D78"/>
    <w:rsid w:val="0251A4A4"/>
    <w:rsid w:val="052D2C33"/>
    <w:rsid w:val="0603636D"/>
    <w:rsid w:val="085C137B"/>
    <w:rsid w:val="0AC5BBF8"/>
    <w:rsid w:val="0B6D15D9"/>
    <w:rsid w:val="0CC5AF89"/>
    <w:rsid w:val="0DF851F5"/>
    <w:rsid w:val="0EAAF9CE"/>
    <w:rsid w:val="17DD6ED3"/>
    <w:rsid w:val="1FB17B71"/>
    <w:rsid w:val="31D90B8F"/>
    <w:rsid w:val="39ECBFB0"/>
    <w:rsid w:val="3AC84EE2"/>
    <w:rsid w:val="3C77B246"/>
    <w:rsid w:val="3E25F749"/>
    <w:rsid w:val="3FA864C8"/>
    <w:rsid w:val="439E60A1"/>
    <w:rsid w:val="4A630A9D"/>
    <w:rsid w:val="51922E30"/>
    <w:rsid w:val="5445490C"/>
    <w:rsid w:val="559E7620"/>
    <w:rsid w:val="5C64C467"/>
    <w:rsid w:val="5DE5D4CB"/>
    <w:rsid w:val="68079CCA"/>
    <w:rsid w:val="6B20CE42"/>
    <w:rsid w:val="6C692119"/>
    <w:rsid w:val="75C13DED"/>
    <w:rsid w:val="77A49872"/>
    <w:rsid w:val="7DC228F3"/>
    <w:rsid w:val="7DE36A45"/>
    <w:rsid w:val="7EEC5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7254C"/>
  <w15:docId w15:val="{F2DA81CD-7744-4152-B74D-DBCB606C8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roxima Nova" w:hAnsi="Proxima Nova" w:eastAsia="Proxima Nova" w:cs="Proxima Nova"/>
        <w:sz w:val="28"/>
        <w:szCs w:val="28"/>
        <w:lang w:val="en" w:eastAsia="en-US" w:bidi="ar-SA"/>
      </w:rPr>
    </w:rPrDefault>
    <w:pPrDefault>
      <w:pPr>
        <w:spacing w:before="20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97A5E"/>
    <w:pPr>
      <w:spacing w:before="0" w:line="360" w:lineRule="auto"/>
      <w:contextualSpacing/>
    </w:pPr>
    <w:rPr>
      <w:rFonts w:ascii="Calibri" w:hAnsi="Calibri"/>
      <w:sz w:val="24"/>
    </w:rPr>
  </w:style>
  <w:style w:type="paragraph" w:styleId="Heading1">
    <w:name w:val="heading 1"/>
    <w:basedOn w:val="Normal"/>
    <w:next w:val="Normal"/>
    <w:autoRedefine/>
    <w:uiPriority w:val="9"/>
    <w:qFormat/>
    <w:rsid w:val="00441DF3"/>
    <w:pPr>
      <w:widowControl w:val="0"/>
      <w:shd w:val="clear" w:color="auto" w:fill="FFFFFF" w:themeFill="background1"/>
      <w:spacing w:line="240" w:lineRule="auto"/>
      <w:outlineLvl w:val="0"/>
    </w:pPr>
    <w:rPr>
      <w:rFonts w:cs="Calibri"/>
      <w:b/>
      <w:color w:val="434343"/>
      <w:sz w:val="76"/>
      <w:szCs w:val="76"/>
    </w:rPr>
  </w:style>
  <w:style w:type="paragraph" w:styleId="Heading2">
    <w:name w:val="heading 2"/>
    <w:basedOn w:val="Normal"/>
    <w:next w:val="Normal"/>
    <w:autoRedefine/>
    <w:uiPriority w:val="9"/>
    <w:unhideWhenUsed/>
    <w:qFormat/>
    <w:rsid w:val="00EC634B"/>
    <w:pPr>
      <w:keepNext/>
      <w:keepLines/>
      <w:shd w:val="clear" w:color="auto" w:fill="FFFFFF"/>
      <w:spacing w:before="120" w:after="240" w:line="240" w:lineRule="auto"/>
      <w:ind w:left="-14"/>
      <w:outlineLvl w:val="1"/>
    </w:pPr>
    <w:rPr>
      <w:b/>
      <w:color w:val="434343"/>
      <w:sz w:val="36"/>
      <w:szCs w:val="36"/>
    </w:rPr>
  </w:style>
  <w:style w:type="paragraph" w:styleId="Heading3">
    <w:name w:val="heading 3"/>
    <w:basedOn w:val="Normal"/>
    <w:next w:val="Normal"/>
    <w:autoRedefine/>
    <w:uiPriority w:val="9"/>
    <w:unhideWhenUsed/>
    <w:qFormat/>
    <w:rsid w:val="003529F8"/>
    <w:pPr>
      <w:spacing w:before="120" w:after="120" w:line="240" w:lineRule="auto"/>
      <w:outlineLvl w:val="2"/>
    </w:pPr>
    <w:rPr>
      <w:b/>
      <w:color w:val="20124D"/>
      <w:sz w:val="32"/>
      <w:szCs w:val="32"/>
    </w:rPr>
  </w:style>
  <w:style w:type="paragraph" w:styleId="Heading4">
    <w:name w:val="heading 4"/>
    <w:basedOn w:val="Normal"/>
    <w:next w:val="Normal"/>
    <w:autoRedefine/>
    <w:uiPriority w:val="9"/>
    <w:unhideWhenUsed/>
    <w:qFormat/>
    <w:rsid w:val="009F2F87"/>
    <w:pPr>
      <w:keepNext/>
      <w:keepLines/>
      <w:spacing w:before="160"/>
      <w:outlineLvl w:val="3"/>
    </w:pPr>
    <w:rPr>
      <w:b/>
      <w:color w:val="434343"/>
      <w:sz w:val="28"/>
    </w:rPr>
  </w:style>
  <w:style w:type="paragraph" w:styleId="Heading5">
    <w:name w:val="heading 5"/>
    <w:basedOn w:val="Normal"/>
    <w:next w:val="Normal"/>
    <w:uiPriority w:val="9"/>
    <w:semiHidden/>
    <w:unhideWhenUsed/>
    <w:qFormat/>
    <w:pPr>
      <w:keepNext/>
      <w:keepLines/>
      <w:spacing w:before="160"/>
      <w:outlineLvl w:val="4"/>
    </w:pPr>
    <w:rPr>
      <w:rFonts w:ascii="Trebuchet MS" w:hAnsi="Trebuchet MS" w:eastAsia="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hAnsi="Trebuchet MS" w:eastAsia="Trebuchet MS" w:cs="Trebuchet MS"/>
      <w:i/>
      <w:color w:val="666666"/>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1440" w:line="240" w:lineRule="auto"/>
    </w:pPr>
    <w:rPr>
      <w:b/>
      <w:color w:val="404040"/>
      <w:sz w:val="96"/>
      <w:szCs w:val="96"/>
    </w:rPr>
  </w:style>
  <w:style w:type="paragraph" w:styleId="Subtitle">
    <w:name w:val="Subtitle"/>
    <w:basedOn w:val="Normal"/>
    <w:next w:val="Normal"/>
    <w:uiPriority w:val="11"/>
    <w:qFormat/>
    <w:pPr>
      <w:keepNext/>
      <w:keepLines/>
      <w:spacing w:after="200"/>
    </w:pPr>
    <w:rPr>
      <w:sz w:val="32"/>
      <w:szCs w:val="32"/>
    </w:rPr>
  </w:style>
  <w:style w:type="paragraph" w:styleId="Header">
    <w:name w:val="header"/>
    <w:basedOn w:val="Normal"/>
    <w:link w:val="HeaderChar"/>
    <w:uiPriority w:val="99"/>
    <w:unhideWhenUsed/>
    <w:rsid w:val="007D246B"/>
    <w:pPr>
      <w:tabs>
        <w:tab w:val="center" w:pos="4680"/>
        <w:tab w:val="right" w:pos="9360"/>
      </w:tabs>
      <w:spacing w:line="240" w:lineRule="auto"/>
    </w:pPr>
  </w:style>
  <w:style w:type="character" w:styleId="HeaderChar" w:customStyle="1">
    <w:name w:val="Header Char"/>
    <w:basedOn w:val="DefaultParagraphFont"/>
    <w:link w:val="Header"/>
    <w:uiPriority w:val="99"/>
    <w:rsid w:val="007D246B"/>
  </w:style>
  <w:style w:type="paragraph" w:styleId="Footer">
    <w:name w:val="footer"/>
    <w:basedOn w:val="Normal"/>
    <w:link w:val="FooterChar"/>
    <w:uiPriority w:val="99"/>
    <w:unhideWhenUsed/>
    <w:rsid w:val="007D246B"/>
    <w:pPr>
      <w:tabs>
        <w:tab w:val="center" w:pos="4680"/>
        <w:tab w:val="right" w:pos="9360"/>
      </w:tabs>
      <w:spacing w:line="240" w:lineRule="auto"/>
    </w:pPr>
  </w:style>
  <w:style w:type="character" w:styleId="FooterChar" w:customStyle="1">
    <w:name w:val="Footer Char"/>
    <w:basedOn w:val="DefaultParagraphFont"/>
    <w:link w:val="Footer"/>
    <w:uiPriority w:val="99"/>
    <w:rsid w:val="007D246B"/>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ListParagraph">
    <w:name w:val="List Paragraph"/>
    <w:basedOn w:val="Normal"/>
    <w:uiPriority w:val="34"/>
    <w:qFormat/>
    <w:pPr>
      <w:ind w:left="720"/>
    </w:pPr>
  </w:style>
  <w:style w:type="character" w:styleId="CommentReference">
    <w:name w:val="annotation reference"/>
    <w:basedOn w:val="DefaultParagraphFont"/>
    <w:uiPriority w:val="99"/>
    <w:semiHidden/>
    <w:unhideWhenUsed/>
    <w:rsid w:val="0066451B"/>
    <w:rPr>
      <w:sz w:val="16"/>
      <w:szCs w:val="16"/>
    </w:rPr>
  </w:style>
  <w:style w:type="paragraph" w:styleId="CommentText">
    <w:name w:val="annotation text"/>
    <w:basedOn w:val="Normal"/>
    <w:link w:val="CommentTextChar"/>
    <w:uiPriority w:val="99"/>
    <w:unhideWhenUsed/>
    <w:rsid w:val="0066451B"/>
    <w:pPr>
      <w:spacing w:line="240" w:lineRule="auto"/>
    </w:pPr>
    <w:rPr>
      <w:sz w:val="20"/>
      <w:szCs w:val="20"/>
    </w:rPr>
  </w:style>
  <w:style w:type="character" w:styleId="CommentTextChar" w:customStyle="1">
    <w:name w:val="Comment Text Char"/>
    <w:basedOn w:val="DefaultParagraphFont"/>
    <w:link w:val="CommentText"/>
    <w:uiPriority w:val="99"/>
    <w:rsid w:val="0066451B"/>
    <w:rPr>
      <w:sz w:val="20"/>
      <w:szCs w:val="20"/>
    </w:rPr>
  </w:style>
  <w:style w:type="paragraph" w:styleId="CommentSubject">
    <w:name w:val="annotation subject"/>
    <w:basedOn w:val="CommentText"/>
    <w:next w:val="CommentText"/>
    <w:link w:val="CommentSubjectChar"/>
    <w:uiPriority w:val="99"/>
    <w:semiHidden/>
    <w:unhideWhenUsed/>
    <w:rsid w:val="0066451B"/>
    <w:rPr>
      <w:b/>
      <w:bCs/>
    </w:rPr>
  </w:style>
  <w:style w:type="character" w:styleId="CommentSubjectChar" w:customStyle="1">
    <w:name w:val="Comment Subject Char"/>
    <w:basedOn w:val="CommentTextChar"/>
    <w:link w:val="CommentSubject"/>
    <w:uiPriority w:val="99"/>
    <w:semiHidden/>
    <w:rsid w:val="0066451B"/>
    <w:rPr>
      <w:b/>
      <w:bCs/>
      <w:sz w:val="20"/>
      <w:szCs w:val="20"/>
    </w:rPr>
  </w:style>
  <w:style w:type="paragraph" w:styleId="BalloonText">
    <w:name w:val="Balloon Text"/>
    <w:basedOn w:val="Normal"/>
    <w:link w:val="BalloonTextChar"/>
    <w:uiPriority w:val="99"/>
    <w:semiHidden/>
    <w:unhideWhenUsed/>
    <w:rsid w:val="0066451B"/>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6451B"/>
    <w:rPr>
      <w:rFonts w:ascii="Segoe UI" w:hAnsi="Segoe UI" w:cs="Segoe UI"/>
      <w:sz w:val="18"/>
      <w:szCs w:val="18"/>
    </w:rPr>
  </w:style>
  <w:style w:type="character" w:styleId="Hyperlink">
    <w:name w:val="Hyperlink"/>
    <w:basedOn w:val="DefaultParagraphFont"/>
    <w:uiPriority w:val="99"/>
    <w:unhideWhenUsed/>
    <w:rsid w:val="00E324F0"/>
    <w:rPr>
      <w:color w:val="0000FF" w:themeColor="hyperlink"/>
      <w:u w:val="single"/>
    </w:rPr>
  </w:style>
  <w:style w:type="character" w:styleId="UnresolvedMention">
    <w:name w:val="Unresolved Mention"/>
    <w:basedOn w:val="DefaultParagraphFont"/>
    <w:uiPriority w:val="99"/>
    <w:semiHidden/>
    <w:unhideWhenUsed/>
    <w:rsid w:val="00576A85"/>
    <w:rPr>
      <w:color w:val="605E5C"/>
      <w:shd w:val="clear" w:color="auto" w:fill="E1DFDD"/>
    </w:rPr>
  </w:style>
  <w:style w:type="character" w:styleId="SubtleEmphasis">
    <w:name w:val="Subtle Emphasis"/>
    <w:basedOn w:val="DefaultParagraphFont"/>
    <w:uiPriority w:val="19"/>
    <w:qFormat/>
    <w:rsid w:val="006A6B76"/>
    <w:rPr>
      <w:i/>
      <w:iCs/>
      <w:color w:val="404040" w:themeColor="text1" w:themeTint="BF"/>
    </w:rPr>
  </w:style>
  <w:style w:type="paragraph" w:styleId="Picture" w:customStyle="1">
    <w:name w:val="Picture"/>
    <w:basedOn w:val="Normal"/>
    <w:link w:val="PictureChar"/>
    <w:qFormat/>
    <w:rsid w:val="005B007E"/>
    <w:pPr>
      <w:shd w:val="clear" w:color="auto" w:fill="FFFFFF"/>
      <w:spacing w:line="240" w:lineRule="auto"/>
      <w:jc w:val="center"/>
    </w:pPr>
  </w:style>
  <w:style w:type="character" w:styleId="PictureChar" w:customStyle="1">
    <w:name w:val="Picture Char"/>
    <w:basedOn w:val="DefaultParagraphFont"/>
    <w:link w:val="Picture"/>
    <w:rsid w:val="005B007E"/>
    <w:rPr>
      <w:sz w:val="24"/>
      <w:shd w:val="clear" w:color="auto" w:fill="FFFFFF"/>
    </w:rPr>
  </w:style>
  <w:style w:type="paragraph" w:styleId="NormalWeb">
    <w:name w:val="Normal (Web)"/>
    <w:basedOn w:val="Normal"/>
    <w:uiPriority w:val="99"/>
    <w:semiHidden/>
    <w:unhideWhenUsed/>
    <w:rsid w:val="00B65F26"/>
    <w:pPr>
      <w:spacing w:before="100" w:beforeAutospacing="1" w:after="100" w:afterAutospacing="1" w:line="240" w:lineRule="auto"/>
      <w:contextualSpacing w:val="0"/>
    </w:pPr>
    <w:rPr>
      <w:rFonts w:ascii="Times New Roman" w:hAnsi="Times New Roman" w:eastAsia="Times New Roman" w:cs="Times New Roman"/>
      <w:szCs w:val="24"/>
      <w:lang w:val="en-US"/>
    </w:rPr>
  </w:style>
  <w:style w:type="character" w:styleId="Strong">
    <w:name w:val="Strong"/>
    <w:basedOn w:val="DefaultParagraphFont"/>
    <w:uiPriority w:val="22"/>
    <w:qFormat/>
    <w:rsid w:val="00B65F26"/>
    <w:rPr>
      <w:b/>
      <w:bCs/>
    </w:rPr>
  </w:style>
  <w:style w:type="paragraph" w:styleId="HTMLPreformatted">
    <w:name w:val="HTML Preformatted"/>
    <w:basedOn w:val="Normal"/>
    <w:link w:val="HTMLPreformattedChar"/>
    <w:uiPriority w:val="99"/>
    <w:semiHidden/>
    <w:unhideWhenUsed/>
    <w:rsid w:val="00B65F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hAnsi="Courier New" w:eastAsia="Times New Roman" w:cs="Courier New"/>
      <w:sz w:val="20"/>
      <w:szCs w:val="20"/>
      <w:lang w:val="en-US"/>
    </w:rPr>
  </w:style>
  <w:style w:type="character" w:styleId="HTMLPreformattedChar" w:customStyle="1">
    <w:name w:val="HTML Preformatted Char"/>
    <w:basedOn w:val="DefaultParagraphFont"/>
    <w:link w:val="HTMLPreformatted"/>
    <w:uiPriority w:val="99"/>
    <w:semiHidden/>
    <w:rsid w:val="00B65F26"/>
    <w:rPr>
      <w:rFonts w:ascii="Courier New" w:hAnsi="Courier New" w:eastAsia="Times New Roman" w:cs="Courier New"/>
      <w:sz w:val="20"/>
      <w:szCs w:val="20"/>
      <w:lang w:val="en-US"/>
    </w:rPr>
  </w:style>
  <w:style w:type="character" w:styleId="FollowedHyperlink">
    <w:name w:val="FollowedHyperlink"/>
    <w:basedOn w:val="DefaultParagraphFont"/>
    <w:uiPriority w:val="99"/>
    <w:semiHidden/>
    <w:unhideWhenUsed/>
    <w:rsid w:val="005C2E2E"/>
    <w:rPr>
      <w:color w:val="800080" w:themeColor="followedHyperlink"/>
      <w:u w:val="single"/>
    </w:rPr>
  </w:style>
  <w:style w:type="character" w:styleId="HTMLCode">
    <w:name w:val="HTML Code"/>
    <w:basedOn w:val="DefaultParagraphFont"/>
    <w:uiPriority w:val="99"/>
    <w:semiHidden/>
    <w:unhideWhenUsed/>
    <w:rsid w:val="00A93915"/>
    <w:rPr>
      <w:rFonts w:ascii="Courier New" w:hAnsi="Courier New" w:eastAsia="Times New Roman" w:cs="Courier New"/>
      <w:sz w:val="20"/>
      <w:szCs w:val="20"/>
    </w:rPr>
  </w:style>
  <w:style w:type="character" w:styleId="UnresolvedMention1" w:customStyle="1">
    <w:name w:val="Unresolved Mention1"/>
    <w:basedOn w:val="DefaultParagraphFont"/>
    <w:uiPriority w:val="99"/>
    <w:semiHidden/>
    <w:unhideWhenUsed/>
    <w:rsid w:val="00A578B6"/>
    <w:rPr>
      <w:color w:val="605E5C"/>
      <w:shd w:val="clear" w:color="auto" w:fill="E1DFDD"/>
    </w:rPr>
  </w:style>
  <w:style w:type="character" w:styleId="break-text" w:customStyle="1">
    <w:name w:val="break-text"/>
    <w:basedOn w:val="DefaultParagraphFont"/>
    <w:rsid w:val="00222B88"/>
  </w:style>
  <w:style w:type="paragraph" w:styleId="EndnoteText">
    <w:name w:val="endnote text"/>
    <w:basedOn w:val="Normal"/>
    <w:link w:val="EndnoteTextChar"/>
    <w:uiPriority w:val="99"/>
    <w:semiHidden/>
    <w:unhideWhenUsed/>
    <w:rsid w:val="00BB4F42"/>
    <w:pPr>
      <w:spacing w:line="240" w:lineRule="auto"/>
    </w:pPr>
    <w:rPr>
      <w:sz w:val="20"/>
      <w:szCs w:val="20"/>
    </w:rPr>
  </w:style>
  <w:style w:type="character" w:styleId="EndnoteTextChar" w:customStyle="1">
    <w:name w:val="Endnote Text Char"/>
    <w:basedOn w:val="DefaultParagraphFont"/>
    <w:link w:val="EndnoteText"/>
    <w:uiPriority w:val="99"/>
    <w:semiHidden/>
    <w:rsid w:val="00BB4F42"/>
    <w:rPr>
      <w:rFonts w:ascii="Calibri" w:hAnsi="Calibri"/>
      <w:sz w:val="20"/>
      <w:szCs w:val="20"/>
    </w:rPr>
  </w:style>
  <w:style w:type="character" w:styleId="EndnoteReference">
    <w:name w:val="endnote reference"/>
    <w:basedOn w:val="DefaultParagraphFont"/>
    <w:uiPriority w:val="99"/>
    <w:semiHidden/>
    <w:unhideWhenUsed/>
    <w:rsid w:val="00BB4F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22470">
      <w:bodyDiv w:val="1"/>
      <w:marLeft w:val="0"/>
      <w:marRight w:val="0"/>
      <w:marTop w:val="0"/>
      <w:marBottom w:val="0"/>
      <w:divBdr>
        <w:top w:val="none" w:sz="0" w:space="0" w:color="auto"/>
        <w:left w:val="none" w:sz="0" w:space="0" w:color="auto"/>
        <w:bottom w:val="none" w:sz="0" w:space="0" w:color="auto"/>
        <w:right w:val="none" w:sz="0" w:space="0" w:color="auto"/>
      </w:divBdr>
    </w:div>
    <w:div w:id="47458971">
      <w:bodyDiv w:val="1"/>
      <w:marLeft w:val="0"/>
      <w:marRight w:val="0"/>
      <w:marTop w:val="0"/>
      <w:marBottom w:val="0"/>
      <w:divBdr>
        <w:top w:val="none" w:sz="0" w:space="0" w:color="auto"/>
        <w:left w:val="none" w:sz="0" w:space="0" w:color="auto"/>
        <w:bottom w:val="none" w:sz="0" w:space="0" w:color="auto"/>
        <w:right w:val="none" w:sz="0" w:space="0" w:color="auto"/>
      </w:divBdr>
    </w:div>
    <w:div w:id="230966478">
      <w:bodyDiv w:val="1"/>
      <w:marLeft w:val="0"/>
      <w:marRight w:val="0"/>
      <w:marTop w:val="0"/>
      <w:marBottom w:val="0"/>
      <w:divBdr>
        <w:top w:val="none" w:sz="0" w:space="0" w:color="auto"/>
        <w:left w:val="none" w:sz="0" w:space="0" w:color="auto"/>
        <w:bottom w:val="none" w:sz="0" w:space="0" w:color="auto"/>
        <w:right w:val="none" w:sz="0" w:space="0" w:color="auto"/>
      </w:divBdr>
    </w:div>
    <w:div w:id="317072702">
      <w:bodyDiv w:val="1"/>
      <w:marLeft w:val="0"/>
      <w:marRight w:val="0"/>
      <w:marTop w:val="0"/>
      <w:marBottom w:val="0"/>
      <w:divBdr>
        <w:top w:val="none" w:sz="0" w:space="0" w:color="auto"/>
        <w:left w:val="none" w:sz="0" w:space="0" w:color="auto"/>
        <w:bottom w:val="none" w:sz="0" w:space="0" w:color="auto"/>
        <w:right w:val="none" w:sz="0" w:space="0" w:color="auto"/>
      </w:divBdr>
    </w:div>
    <w:div w:id="591278998">
      <w:bodyDiv w:val="1"/>
      <w:marLeft w:val="0"/>
      <w:marRight w:val="0"/>
      <w:marTop w:val="0"/>
      <w:marBottom w:val="0"/>
      <w:divBdr>
        <w:top w:val="none" w:sz="0" w:space="0" w:color="auto"/>
        <w:left w:val="none" w:sz="0" w:space="0" w:color="auto"/>
        <w:bottom w:val="none" w:sz="0" w:space="0" w:color="auto"/>
        <w:right w:val="none" w:sz="0" w:space="0" w:color="auto"/>
      </w:divBdr>
    </w:div>
    <w:div w:id="716318578">
      <w:bodyDiv w:val="1"/>
      <w:marLeft w:val="0"/>
      <w:marRight w:val="0"/>
      <w:marTop w:val="0"/>
      <w:marBottom w:val="0"/>
      <w:divBdr>
        <w:top w:val="none" w:sz="0" w:space="0" w:color="auto"/>
        <w:left w:val="none" w:sz="0" w:space="0" w:color="auto"/>
        <w:bottom w:val="none" w:sz="0" w:space="0" w:color="auto"/>
        <w:right w:val="none" w:sz="0" w:space="0" w:color="auto"/>
      </w:divBdr>
    </w:div>
    <w:div w:id="989481290">
      <w:bodyDiv w:val="1"/>
      <w:marLeft w:val="0"/>
      <w:marRight w:val="0"/>
      <w:marTop w:val="0"/>
      <w:marBottom w:val="0"/>
      <w:divBdr>
        <w:top w:val="none" w:sz="0" w:space="0" w:color="auto"/>
        <w:left w:val="none" w:sz="0" w:space="0" w:color="auto"/>
        <w:bottom w:val="none" w:sz="0" w:space="0" w:color="auto"/>
        <w:right w:val="none" w:sz="0" w:space="0" w:color="auto"/>
      </w:divBdr>
    </w:div>
    <w:div w:id="1117677870">
      <w:bodyDiv w:val="1"/>
      <w:marLeft w:val="0"/>
      <w:marRight w:val="0"/>
      <w:marTop w:val="0"/>
      <w:marBottom w:val="0"/>
      <w:divBdr>
        <w:top w:val="none" w:sz="0" w:space="0" w:color="auto"/>
        <w:left w:val="none" w:sz="0" w:space="0" w:color="auto"/>
        <w:bottom w:val="none" w:sz="0" w:space="0" w:color="auto"/>
        <w:right w:val="none" w:sz="0" w:space="0" w:color="auto"/>
      </w:divBdr>
    </w:div>
    <w:div w:id="1245457990">
      <w:bodyDiv w:val="1"/>
      <w:marLeft w:val="0"/>
      <w:marRight w:val="0"/>
      <w:marTop w:val="0"/>
      <w:marBottom w:val="0"/>
      <w:divBdr>
        <w:top w:val="none" w:sz="0" w:space="0" w:color="auto"/>
        <w:left w:val="none" w:sz="0" w:space="0" w:color="auto"/>
        <w:bottom w:val="none" w:sz="0" w:space="0" w:color="auto"/>
        <w:right w:val="none" w:sz="0" w:space="0" w:color="auto"/>
      </w:divBdr>
      <w:divsChild>
        <w:div w:id="556864402">
          <w:marLeft w:val="0"/>
          <w:marRight w:val="0"/>
          <w:marTop w:val="0"/>
          <w:marBottom w:val="0"/>
          <w:divBdr>
            <w:top w:val="none" w:sz="0" w:space="0" w:color="auto"/>
            <w:left w:val="none" w:sz="0" w:space="0" w:color="auto"/>
            <w:bottom w:val="none" w:sz="0" w:space="0" w:color="auto"/>
            <w:right w:val="none" w:sz="0" w:space="0" w:color="auto"/>
          </w:divBdr>
        </w:div>
        <w:div w:id="1403723223">
          <w:marLeft w:val="0"/>
          <w:marRight w:val="0"/>
          <w:marTop w:val="0"/>
          <w:marBottom w:val="0"/>
          <w:divBdr>
            <w:top w:val="none" w:sz="0" w:space="0" w:color="auto"/>
            <w:left w:val="none" w:sz="0" w:space="0" w:color="auto"/>
            <w:bottom w:val="none" w:sz="0" w:space="0" w:color="auto"/>
            <w:right w:val="none" w:sz="0" w:space="0" w:color="auto"/>
          </w:divBdr>
        </w:div>
      </w:divsChild>
    </w:div>
    <w:div w:id="1262839114">
      <w:bodyDiv w:val="1"/>
      <w:marLeft w:val="0"/>
      <w:marRight w:val="0"/>
      <w:marTop w:val="0"/>
      <w:marBottom w:val="0"/>
      <w:divBdr>
        <w:top w:val="none" w:sz="0" w:space="0" w:color="auto"/>
        <w:left w:val="none" w:sz="0" w:space="0" w:color="auto"/>
        <w:bottom w:val="none" w:sz="0" w:space="0" w:color="auto"/>
        <w:right w:val="none" w:sz="0" w:space="0" w:color="auto"/>
      </w:divBdr>
    </w:div>
    <w:div w:id="1413117431">
      <w:bodyDiv w:val="1"/>
      <w:marLeft w:val="0"/>
      <w:marRight w:val="0"/>
      <w:marTop w:val="0"/>
      <w:marBottom w:val="0"/>
      <w:divBdr>
        <w:top w:val="none" w:sz="0" w:space="0" w:color="auto"/>
        <w:left w:val="none" w:sz="0" w:space="0" w:color="auto"/>
        <w:bottom w:val="none" w:sz="0" w:space="0" w:color="auto"/>
        <w:right w:val="none" w:sz="0" w:space="0" w:color="auto"/>
      </w:divBdr>
      <w:divsChild>
        <w:div w:id="569392758">
          <w:marLeft w:val="0"/>
          <w:marRight w:val="0"/>
          <w:marTop w:val="360"/>
          <w:marBottom w:val="0"/>
          <w:divBdr>
            <w:top w:val="none" w:sz="0" w:space="0" w:color="auto"/>
            <w:left w:val="none" w:sz="0" w:space="0" w:color="auto"/>
            <w:bottom w:val="none" w:sz="0" w:space="0" w:color="auto"/>
            <w:right w:val="none" w:sz="0" w:space="0" w:color="auto"/>
          </w:divBdr>
        </w:div>
        <w:div w:id="874587329">
          <w:marLeft w:val="0"/>
          <w:marRight w:val="0"/>
          <w:marTop w:val="0"/>
          <w:marBottom w:val="0"/>
          <w:divBdr>
            <w:top w:val="none" w:sz="0" w:space="0" w:color="auto"/>
            <w:left w:val="none" w:sz="0" w:space="0" w:color="auto"/>
            <w:bottom w:val="none" w:sz="0" w:space="0" w:color="auto"/>
            <w:right w:val="none" w:sz="0" w:space="0" w:color="auto"/>
          </w:divBdr>
        </w:div>
      </w:divsChild>
    </w:div>
    <w:div w:id="1638994590">
      <w:bodyDiv w:val="1"/>
      <w:marLeft w:val="0"/>
      <w:marRight w:val="0"/>
      <w:marTop w:val="0"/>
      <w:marBottom w:val="0"/>
      <w:divBdr>
        <w:top w:val="none" w:sz="0" w:space="0" w:color="auto"/>
        <w:left w:val="none" w:sz="0" w:space="0" w:color="auto"/>
        <w:bottom w:val="none" w:sz="0" w:space="0" w:color="auto"/>
        <w:right w:val="none" w:sz="0" w:space="0" w:color="auto"/>
      </w:divBdr>
      <w:divsChild>
        <w:div w:id="35131095">
          <w:marLeft w:val="0"/>
          <w:marRight w:val="0"/>
          <w:marTop w:val="0"/>
          <w:marBottom w:val="0"/>
          <w:divBdr>
            <w:top w:val="none" w:sz="0" w:space="0" w:color="auto"/>
            <w:left w:val="none" w:sz="0" w:space="0" w:color="auto"/>
            <w:bottom w:val="none" w:sz="0" w:space="0" w:color="auto"/>
            <w:right w:val="none" w:sz="0" w:space="0" w:color="auto"/>
          </w:divBdr>
        </w:div>
        <w:div w:id="577445840">
          <w:marLeft w:val="0"/>
          <w:marRight w:val="0"/>
          <w:marTop w:val="0"/>
          <w:marBottom w:val="0"/>
          <w:divBdr>
            <w:top w:val="none" w:sz="0" w:space="0" w:color="auto"/>
            <w:left w:val="none" w:sz="0" w:space="0" w:color="auto"/>
            <w:bottom w:val="none" w:sz="0" w:space="0" w:color="auto"/>
            <w:right w:val="none" w:sz="0" w:space="0" w:color="auto"/>
          </w:divBdr>
        </w:div>
        <w:div w:id="1514799644">
          <w:marLeft w:val="0"/>
          <w:marRight w:val="0"/>
          <w:marTop w:val="0"/>
          <w:marBottom w:val="0"/>
          <w:divBdr>
            <w:top w:val="none" w:sz="0" w:space="0" w:color="auto"/>
            <w:left w:val="none" w:sz="0" w:space="0" w:color="auto"/>
            <w:bottom w:val="none" w:sz="0" w:space="0" w:color="auto"/>
            <w:right w:val="none" w:sz="0" w:space="0" w:color="auto"/>
          </w:divBdr>
        </w:div>
        <w:div w:id="1521971030">
          <w:marLeft w:val="0"/>
          <w:marRight w:val="0"/>
          <w:marTop w:val="0"/>
          <w:marBottom w:val="0"/>
          <w:divBdr>
            <w:top w:val="none" w:sz="0" w:space="0" w:color="auto"/>
            <w:left w:val="none" w:sz="0" w:space="0" w:color="auto"/>
            <w:bottom w:val="none" w:sz="0" w:space="0" w:color="auto"/>
            <w:right w:val="none" w:sz="0" w:space="0" w:color="auto"/>
          </w:divBdr>
        </w:div>
        <w:div w:id="1734041467">
          <w:marLeft w:val="0"/>
          <w:marRight w:val="0"/>
          <w:marTop w:val="0"/>
          <w:marBottom w:val="0"/>
          <w:divBdr>
            <w:top w:val="none" w:sz="0" w:space="0" w:color="auto"/>
            <w:left w:val="none" w:sz="0" w:space="0" w:color="auto"/>
            <w:bottom w:val="none" w:sz="0" w:space="0" w:color="auto"/>
            <w:right w:val="none" w:sz="0" w:space="0" w:color="auto"/>
          </w:divBdr>
        </w:div>
        <w:div w:id="1897424158">
          <w:marLeft w:val="0"/>
          <w:marRight w:val="0"/>
          <w:marTop w:val="0"/>
          <w:marBottom w:val="0"/>
          <w:divBdr>
            <w:top w:val="none" w:sz="0" w:space="0" w:color="auto"/>
            <w:left w:val="none" w:sz="0" w:space="0" w:color="auto"/>
            <w:bottom w:val="none" w:sz="0" w:space="0" w:color="auto"/>
            <w:right w:val="none" w:sz="0" w:space="0" w:color="auto"/>
          </w:divBdr>
        </w:div>
        <w:div w:id="2043631354">
          <w:marLeft w:val="0"/>
          <w:marRight w:val="0"/>
          <w:marTop w:val="0"/>
          <w:marBottom w:val="0"/>
          <w:divBdr>
            <w:top w:val="none" w:sz="0" w:space="0" w:color="auto"/>
            <w:left w:val="none" w:sz="0" w:space="0" w:color="auto"/>
            <w:bottom w:val="none" w:sz="0" w:space="0" w:color="auto"/>
            <w:right w:val="none" w:sz="0" w:space="0" w:color="auto"/>
          </w:divBdr>
        </w:div>
      </w:divsChild>
    </w:div>
    <w:div w:id="1723358104">
      <w:bodyDiv w:val="1"/>
      <w:marLeft w:val="0"/>
      <w:marRight w:val="0"/>
      <w:marTop w:val="0"/>
      <w:marBottom w:val="0"/>
      <w:divBdr>
        <w:top w:val="none" w:sz="0" w:space="0" w:color="auto"/>
        <w:left w:val="none" w:sz="0" w:space="0" w:color="auto"/>
        <w:bottom w:val="none" w:sz="0" w:space="0" w:color="auto"/>
        <w:right w:val="none" w:sz="0" w:space="0" w:color="auto"/>
      </w:divBdr>
      <w:divsChild>
        <w:div w:id="2097165805">
          <w:marLeft w:val="0"/>
          <w:marRight w:val="0"/>
          <w:marTop w:val="0"/>
          <w:marBottom w:val="0"/>
          <w:divBdr>
            <w:top w:val="none" w:sz="0" w:space="0" w:color="auto"/>
            <w:left w:val="none" w:sz="0" w:space="0" w:color="auto"/>
            <w:bottom w:val="none" w:sz="0" w:space="0" w:color="auto"/>
            <w:right w:val="none" w:sz="0" w:space="0" w:color="auto"/>
          </w:divBdr>
        </w:div>
        <w:div w:id="1745882099">
          <w:marLeft w:val="0"/>
          <w:marRight w:val="0"/>
          <w:marTop w:val="0"/>
          <w:marBottom w:val="0"/>
          <w:divBdr>
            <w:top w:val="none" w:sz="0" w:space="0" w:color="auto"/>
            <w:left w:val="none" w:sz="0" w:space="0" w:color="auto"/>
            <w:bottom w:val="none" w:sz="0" w:space="0" w:color="auto"/>
            <w:right w:val="none" w:sz="0" w:space="0" w:color="auto"/>
          </w:divBdr>
        </w:div>
      </w:divsChild>
    </w:div>
    <w:div w:id="1891262978">
      <w:bodyDiv w:val="1"/>
      <w:marLeft w:val="0"/>
      <w:marRight w:val="0"/>
      <w:marTop w:val="0"/>
      <w:marBottom w:val="0"/>
      <w:divBdr>
        <w:top w:val="none" w:sz="0" w:space="0" w:color="auto"/>
        <w:left w:val="none" w:sz="0" w:space="0" w:color="auto"/>
        <w:bottom w:val="none" w:sz="0" w:space="0" w:color="auto"/>
        <w:right w:val="none" w:sz="0" w:space="0" w:color="auto"/>
      </w:divBdr>
    </w:div>
    <w:div w:id="1948850673">
      <w:bodyDiv w:val="1"/>
      <w:marLeft w:val="0"/>
      <w:marRight w:val="0"/>
      <w:marTop w:val="0"/>
      <w:marBottom w:val="0"/>
      <w:divBdr>
        <w:top w:val="none" w:sz="0" w:space="0" w:color="auto"/>
        <w:left w:val="none" w:sz="0" w:space="0" w:color="auto"/>
        <w:bottom w:val="none" w:sz="0" w:space="0" w:color="auto"/>
        <w:right w:val="none" w:sz="0" w:space="0" w:color="auto"/>
      </w:divBdr>
    </w:div>
    <w:div w:id="1977300162">
      <w:bodyDiv w:val="1"/>
      <w:marLeft w:val="0"/>
      <w:marRight w:val="0"/>
      <w:marTop w:val="0"/>
      <w:marBottom w:val="0"/>
      <w:divBdr>
        <w:top w:val="none" w:sz="0" w:space="0" w:color="auto"/>
        <w:left w:val="none" w:sz="0" w:space="0" w:color="auto"/>
        <w:bottom w:val="none" w:sz="0" w:space="0" w:color="auto"/>
        <w:right w:val="none" w:sz="0" w:space="0" w:color="auto"/>
      </w:divBdr>
      <w:divsChild>
        <w:div w:id="769857213">
          <w:marLeft w:val="0"/>
          <w:marRight w:val="0"/>
          <w:marTop w:val="0"/>
          <w:marBottom w:val="240"/>
          <w:divBdr>
            <w:top w:val="none" w:sz="0" w:space="0" w:color="auto"/>
            <w:left w:val="none" w:sz="0" w:space="0" w:color="auto"/>
            <w:bottom w:val="none" w:sz="0" w:space="0" w:color="auto"/>
            <w:right w:val="none" w:sz="0" w:space="0" w:color="auto"/>
          </w:divBdr>
        </w:div>
        <w:div w:id="1902864574">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8" Type="http://schemas.openxmlformats.org/officeDocument/2006/relationships/hyperlink" Target="https://doc.photonengine.com/zh-tw/pun/v2/lobby-and-matchmaking/matchmaking-and-lobby" TargetMode="External"/><Relationship Id="rId3" Type="http://schemas.openxmlformats.org/officeDocument/2006/relationships/hyperlink" Target="https://www.gamasutra.com/blogs/MarcBreaux/20141007/227245/Pausing_and_Time_Management_in_Unity.php" TargetMode="External"/><Relationship Id="rId7" Type="http://schemas.openxmlformats.org/officeDocument/2006/relationships/hyperlink" Target="https://doc-api.photonengine.com/en/pun/v2/class_photon_1_1_pun_1_1_photon_network.html" TargetMode="External"/><Relationship Id="rId2" Type="http://schemas.openxmlformats.org/officeDocument/2006/relationships/hyperlink" Target="https://gamedevbeginner.com/the-right-way-to-pause-the-game-in-unity/" TargetMode="External"/><Relationship Id="rId1" Type="http://schemas.openxmlformats.org/officeDocument/2006/relationships/hyperlink" Target="https://doc.photonengine.com/en-us/pun/v2/getting-started/pun-intro" TargetMode="External"/><Relationship Id="rId6" Type="http://schemas.openxmlformats.org/officeDocument/2006/relationships/hyperlink" Target="https://doc-api.photonengine.com/en/pun/v2/class_photon_1_1_pun_1_1_photon_network.html" TargetMode="External"/><Relationship Id="rId11" Type="http://schemas.openxmlformats.org/officeDocument/2006/relationships/hyperlink" Target="https://doc.photonengine.com/en-us/pun/v2/demos-and-tutorials/pun-basics-tutorial/player-networking" TargetMode="External"/><Relationship Id="rId5" Type="http://schemas.openxmlformats.org/officeDocument/2006/relationships/hyperlink" Target="https://doc-api.photonengine.com/en/pun/v2/class_photon_1_1_pun_1_1_photon_network.html" TargetMode="External"/><Relationship Id="rId10" Type="http://schemas.openxmlformats.org/officeDocument/2006/relationships/hyperlink" Target="https://doc-api.photonengine.com/en/pun/v2/class_photon_1_1_pun_1_1_photon_view.html" TargetMode="External"/><Relationship Id="rId4" Type="http://schemas.openxmlformats.org/officeDocument/2006/relationships/hyperlink" Target="https://weeklyhow.com/how-to-display-rooms-in-the-lobby-unity-v2019-1-1f1-pun-2/" TargetMode="External"/><Relationship Id="rId9" Type="http://schemas.openxmlformats.org/officeDocument/2006/relationships/hyperlink" Target="https://doc-api.photonengine.com/en/pun/v1/class_photon_network.html" TargetMode="External"/></Relationship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image" Target="media/image23.png" Id="rId34" /><Relationship Type="http://schemas.openxmlformats.org/officeDocument/2006/relationships/footer" Target="footer1.xml" Id="rId42" /><Relationship Type="http://schemas.microsoft.com/office/2011/relationships/people" Target="people.xml" Id="rId47" /><Relationship Type="http://schemas.openxmlformats.org/officeDocument/2006/relationships/endnotes" Target="endnotes.xml" Id="rId7" /><Relationship Type="http://schemas.microsoft.com/office/2018/08/relationships/commentsExtensible" Target="commentsExtensible.xml" Id="rId12" /><Relationship Type="http://schemas.openxmlformats.org/officeDocument/2006/relationships/image" Target="media/image26.jpg" Id="rId38" /><Relationship Type="http://schemas.openxmlformats.org/officeDocument/2006/relationships/fontTable" Target="fontTable.xml" Id="rId46" /><Relationship Type="http://schemas.openxmlformats.org/officeDocument/2006/relationships/numbering" Target="numbering.xml" Id="rId2" /><Relationship Type="http://schemas.openxmlformats.org/officeDocument/2006/relationships/header" Target="header2.xml" Id="rId41" /><Relationship Type="http://schemas.openxmlformats.org/officeDocument/2006/relationships/customXml" Target="../customXml/item1.xml" Id="rId1" /><Relationship Type="http://schemas.openxmlformats.org/officeDocument/2006/relationships/footnotes" Target="footnotes.xml" Id="rId6" /><Relationship Type="http://schemas.microsoft.com/office/2016/09/relationships/commentsIds" Target="commentsIds.xml" Id="rId11" /><Relationship Type="http://schemas.openxmlformats.org/officeDocument/2006/relationships/hyperlink" Target="https://www.youtube.com/embed/FaHNNKUL6Q4?feature=oembed" TargetMode="External" Id="rId37" /><Relationship Type="http://schemas.openxmlformats.org/officeDocument/2006/relationships/header" Target="header1.xml" Id="rId40" /><Relationship Type="http://schemas.openxmlformats.org/officeDocument/2006/relationships/footer" Target="footer3.xml" Id="rId45" /><Relationship Type="http://schemas.microsoft.com/office/2019/09/relationships/intelligence" Target="intelligence.xml" Id="R274c32fa61674c38" /><Relationship Type="http://schemas.openxmlformats.org/officeDocument/2006/relationships/webSettings" Target="webSettings.xml" Id="rId5" /><Relationship Type="http://schemas.openxmlformats.org/officeDocument/2006/relationships/image" Target="media/image25.png" Id="rId36" /><Relationship Type="http://schemas.microsoft.com/office/2011/relationships/commentsExtended" Target="commentsExtended.xml" Id="rId10" /><Relationship Type="http://schemas.openxmlformats.org/officeDocument/2006/relationships/image" Target="media/image8.png" Id="rId19" /><Relationship Type="http://schemas.openxmlformats.org/officeDocument/2006/relationships/header" Target="header3.xml" Id="rId44" /><Relationship Type="http://schemas.openxmlformats.org/officeDocument/2006/relationships/settings" Target="settings.xml" Id="rId4" /><Relationship Type="http://schemas.openxmlformats.org/officeDocument/2006/relationships/comments" Target="comments.xml" Id="rId9" /><Relationship Type="http://schemas.openxmlformats.org/officeDocument/2006/relationships/image" Target="media/image24.png" Id="rId35" /><Relationship Type="http://schemas.openxmlformats.org/officeDocument/2006/relationships/footer" Target="footer2.xml" Id="rId43" /><Relationship Type="http://schemas.openxmlformats.org/officeDocument/2006/relationships/theme" Target="theme/theme1.xml" Id="rId48" /><Relationship Type="http://schemas.openxmlformats.org/officeDocument/2006/relationships/image" Target="/media/image32.png" Id="R00c4329e622f451b" /><Relationship Type="http://schemas.openxmlformats.org/officeDocument/2006/relationships/image" Target="/media/image33.png" Id="Rd43fa1cc741d4c8c" /><Relationship Type="http://schemas.openxmlformats.org/officeDocument/2006/relationships/image" Target="/media/image34.png" Id="R8533708c72954b2d" /><Relationship Type="http://schemas.openxmlformats.org/officeDocument/2006/relationships/image" Target="/media/image35.png" Id="Rd42c13d07b5d4ef8" /><Relationship Type="http://schemas.openxmlformats.org/officeDocument/2006/relationships/image" Target="/media/image36.png" Id="R19b0af4b61494b7d" /><Relationship Type="http://schemas.openxmlformats.org/officeDocument/2006/relationships/image" Target="/media/image37.png" Id="Rffd8bde64949462c" /><Relationship Type="http://schemas.openxmlformats.org/officeDocument/2006/relationships/image" Target="/media/image38.png" Id="Rede1d2195847449c" /><Relationship Type="http://schemas.openxmlformats.org/officeDocument/2006/relationships/image" Target="/media/image39.png" Id="Rf2673374f1e74c0a" /><Relationship Type="http://schemas.openxmlformats.org/officeDocument/2006/relationships/image" Target="/media/image3a.png" Id="R03ebf371186e4875" /><Relationship Type="http://schemas.openxmlformats.org/officeDocument/2006/relationships/image" Target="/media/image3d.png" Id="R122bec78fe00446d" /><Relationship Type="http://schemas.openxmlformats.org/officeDocument/2006/relationships/image" Target="/media/image3e.png" Id="Re9bbb38d8aca4c61" /><Relationship Type="http://schemas.openxmlformats.org/officeDocument/2006/relationships/image" Target="/media/image3f.png" Id="R7eff4d1b16d54631" /><Relationship Type="http://schemas.openxmlformats.org/officeDocument/2006/relationships/image" Target="/media/image40.png" Id="R79e0a62ad0ea4a1b" /><Relationship Type="http://schemas.openxmlformats.org/officeDocument/2006/relationships/image" Target="/media/image41.png" Id="Re9220d9b5516498c" /><Relationship Type="http://schemas.openxmlformats.org/officeDocument/2006/relationships/image" Target="/media/image42.png" Id="R5c095f223169444d" /><Relationship Type="http://schemas.openxmlformats.org/officeDocument/2006/relationships/image" Target="/media/image43.png" Id="Re50db72089a9404c" /><Relationship Type="http://schemas.openxmlformats.org/officeDocument/2006/relationships/image" Target="/media/image44.png" Id="Rc9e81b5a108a4c4f" /><Relationship Type="http://schemas.openxmlformats.org/officeDocument/2006/relationships/image" Target="/media/image45.png" Id="R198903e16d084e3a" /><Relationship Type="http://schemas.openxmlformats.org/officeDocument/2006/relationships/image" Target="/media/image46.png" Id="R175bb4b313db424f" /><Relationship Type="http://schemas.openxmlformats.org/officeDocument/2006/relationships/image" Target="/media/image47.png" Id="R44fc6ac72d6241fc" /><Relationship Type="http://schemas.openxmlformats.org/officeDocument/2006/relationships/image" Target="/media/image48.png" Id="Rb0f2d5c777c34144" /><Relationship Type="http://schemas.openxmlformats.org/officeDocument/2006/relationships/image" Target="/media/image1e.png" Id="Rd840c674b62b44d5" /><Relationship Type="http://schemas.openxmlformats.org/officeDocument/2006/relationships/image" Target="/media/image1f.png" Id="R50bd00c719c44d7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71900-6A12-43A0-BB31-2454C3380262}">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mim AKHTAR (TP)</dc:creator>
  <keywords/>
  <lastModifiedBy>Shamim AKHTAR (TP)</lastModifiedBy>
  <revision>2548</revision>
  <dcterms:created xsi:type="dcterms:W3CDTF">2020-10-19T00:13:00.0000000Z</dcterms:created>
  <dcterms:modified xsi:type="dcterms:W3CDTF">2022-01-01T05:43:34.0007509Z</dcterms:modified>
</coreProperties>
</file>